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56E3D" w14:textId="745A5CD2" w:rsidR="00880544" w:rsidRPr="001D78D0" w:rsidRDefault="00E24A15" w:rsidP="000E30A7">
      <w:pPr>
        <w:pStyle w:val="Style1"/>
      </w:pPr>
      <w:r w:rsidRPr="001D78D0">
        <w:t>DOMINION</w:t>
      </w:r>
      <w:r w:rsidR="00880544" w:rsidRPr="001D78D0">
        <w:t xml:space="preserve"> CRAFTSMEN 202</w:t>
      </w:r>
      <w:r w:rsidR="00D26477">
        <w:t>2</w:t>
      </w:r>
    </w:p>
    <w:p w14:paraId="7512F545" w14:textId="52AC2A0C" w:rsidR="00880544" w:rsidRPr="001D78D0" w:rsidRDefault="00880544" w:rsidP="000E30A7">
      <w:pPr>
        <w:pStyle w:val="ListParagraph"/>
        <w:spacing w:after="0" w:line="276" w:lineRule="auto"/>
        <w:jc w:val="center"/>
        <w:outlineLvl w:val="0"/>
        <w:rPr>
          <w:rFonts w:asciiTheme="majorHAnsi" w:eastAsia="Times New Roman" w:hAnsiTheme="majorHAnsi" w:cstheme="majorHAnsi"/>
          <w:i/>
          <w:sz w:val="22"/>
          <w:szCs w:val="22"/>
        </w:rPr>
      </w:pPr>
      <w:r w:rsidRPr="001D78D0">
        <w:rPr>
          <w:rFonts w:asciiTheme="majorHAnsi" w:eastAsia="Times New Roman" w:hAnsiTheme="majorHAnsi" w:cstheme="majorHAnsi"/>
          <w:i/>
          <w:sz w:val="22"/>
          <w:szCs w:val="22"/>
        </w:rPr>
        <w:t xml:space="preserve">To stand every morning to thank and praise the </w:t>
      </w:r>
      <w:r w:rsidRPr="001D78D0">
        <w:rPr>
          <w:rFonts w:asciiTheme="majorHAnsi" w:eastAsia="Times New Roman" w:hAnsiTheme="majorHAnsi" w:cstheme="majorHAnsi"/>
          <w:i/>
          <w:smallCaps/>
          <w:sz w:val="22"/>
          <w:szCs w:val="22"/>
        </w:rPr>
        <w:t>Lord</w:t>
      </w:r>
      <w:r w:rsidRPr="001D78D0">
        <w:rPr>
          <w:rFonts w:asciiTheme="majorHAnsi" w:eastAsia="Times New Roman" w:hAnsiTheme="majorHAnsi" w:cstheme="majorHAnsi"/>
          <w:i/>
          <w:sz w:val="22"/>
          <w:szCs w:val="22"/>
        </w:rPr>
        <w:t>, and likewise at evening.</w:t>
      </w:r>
    </w:p>
    <w:p w14:paraId="6BC28BEC" w14:textId="53A4A84A" w:rsidR="00950DA1" w:rsidRPr="001D78D0" w:rsidRDefault="0043191E" w:rsidP="000E30A7">
      <w:pPr>
        <w:spacing w:after="0" w:line="276" w:lineRule="auto"/>
        <w:ind w:left="1440"/>
        <w:jc w:val="center"/>
        <w:outlineLvl w:val="0"/>
        <w:rPr>
          <w:rFonts w:asciiTheme="majorHAnsi" w:eastAsia="Times New Roman" w:hAnsiTheme="majorHAnsi" w:cstheme="majorHAnsi"/>
          <w:i/>
          <w:sz w:val="22"/>
          <w:szCs w:val="22"/>
        </w:rPr>
      </w:pPr>
      <w:r w:rsidRPr="001D78D0">
        <w:rPr>
          <w:rFonts w:asciiTheme="majorHAnsi" w:eastAsia="Times New Roman" w:hAnsiTheme="majorHAnsi" w:cstheme="majorHAnsi"/>
          <w:i/>
          <w:kern w:val="36"/>
          <w:sz w:val="22"/>
          <w:szCs w:val="22"/>
        </w:rPr>
        <w:t xml:space="preserve">1 </w:t>
      </w:r>
      <w:r w:rsidR="00880544" w:rsidRPr="001D78D0">
        <w:rPr>
          <w:rFonts w:asciiTheme="majorHAnsi" w:eastAsia="Times New Roman" w:hAnsiTheme="majorHAnsi" w:cstheme="majorHAnsi"/>
          <w:i/>
          <w:kern w:val="36"/>
          <w:sz w:val="22"/>
          <w:szCs w:val="22"/>
        </w:rPr>
        <w:t>Chronicles 23:30</w:t>
      </w:r>
    </w:p>
    <w:p w14:paraId="6FA0E2D7" w14:textId="1B6A9495" w:rsidR="00532E08" w:rsidRPr="001D78D0" w:rsidRDefault="00880544" w:rsidP="000E30A7">
      <w:pPr>
        <w:pStyle w:val="ListParagraph"/>
        <w:spacing w:after="0" w:line="276" w:lineRule="auto"/>
        <w:jc w:val="center"/>
        <w:outlineLvl w:val="0"/>
        <w:rPr>
          <w:rFonts w:asciiTheme="majorHAnsi" w:eastAsia="Times New Roman" w:hAnsiTheme="majorHAnsi" w:cstheme="majorHAnsi"/>
          <w:i/>
          <w:sz w:val="22"/>
          <w:szCs w:val="22"/>
        </w:rPr>
      </w:pPr>
      <w:r w:rsidRPr="001D78D0">
        <w:rPr>
          <w:rFonts w:asciiTheme="majorHAnsi" w:eastAsia="Times New Roman" w:hAnsiTheme="majorHAnsi" w:cstheme="majorHAnsi"/>
          <w:i/>
          <w:sz w:val="22"/>
          <w:szCs w:val="22"/>
        </w:rPr>
        <w:t>Then the Lord showed me four craftsmen. And I said, “What are these coming to do?” So he said, “These are the horns that scattered Judah, so that no one could lift up his head; but [a]the craftsmen are coming to terrify them, to cast out the horns of the nations that lifted up their horn</w:t>
      </w:r>
      <w:r w:rsidR="00532E08" w:rsidRPr="001D78D0">
        <w:rPr>
          <w:rFonts w:asciiTheme="majorHAnsi" w:eastAsia="Times New Roman" w:hAnsiTheme="majorHAnsi" w:cstheme="majorHAnsi"/>
          <w:i/>
          <w:sz w:val="22"/>
          <w:szCs w:val="22"/>
        </w:rPr>
        <w:t xml:space="preserve"> </w:t>
      </w:r>
      <w:r w:rsidRPr="001D78D0">
        <w:rPr>
          <w:rFonts w:asciiTheme="majorHAnsi" w:eastAsia="Times New Roman" w:hAnsiTheme="majorHAnsi" w:cstheme="majorHAnsi"/>
          <w:i/>
          <w:sz w:val="22"/>
          <w:szCs w:val="22"/>
        </w:rPr>
        <w:t>against the land of Judah to scatter it.”</w:t>
      </w:r>
    </w:p>
    <w:p w14:paraId="18DBC760" w14:textId="073B9738" w:rsidR="00880544" w:rsidRPr="001D78D0" w:rsidRDefault="00880544" w:rsidP="000E30A7">
      <w:pPr>
        <w:pStyle w:val="ListParagraph"/>
        <w:spacing w:after="0" w:line="276" w:lineRule="auto"/>
        <w:jc w:val="center"/>
        <w:outlineLvl w:val="0"/>
        <w:rPr>
          <w:rFonts w:asciiTheme="majorHAnsi" w:eastAsia="Times New Roman" w:hAnsiTheme="majorHAnsi" w:cstheme="majorHAnsi"/>
          <w:i/>
          <w:sz w:val="22"/>
          <w:szCs w:val="22"/>
        </w:rPr>
      </w:pPr>
      <w:r w:rsidRPr="001D78D0">
        <w:rPr>
          <w:rFonts w:asciiTheme="majorHAnsi" w:eastAsia="Times New Roman" w:hAnsiTheme="majorHAnsi" w:cstheme="majorHAnsi"/>
          <w:i/>
          <w:sz w:val="22"/>
          <w:szCs w:val="22"/>
        </w:rPr>
        <w:t>Zechariah 1:20-21</w:t>
      </w:r>
    </w:p>
    <w:p w14:paraId="1424F9CA" w14:textId="77777777" w:rsidR="0043191E" w:rsidRPr="00F8034B" w:rsidRDefault="0043191E" w:rsidP="000E30A7">
      <w:pPr>
        <w:pStyle w:val="ListParagraph"/>
        <w:spacing w:after="0" w:line="276" w:lineRule="auto"/>
        <w:outlineLvl w:val="0"/>
        <w:rPr>
          <w:rFonts w:asciiTheme="majorHAnsi" w:eastAsia="Times New Roman" w:hAnsiTheme="majorHAnsi" w:cstheme="majorHAnsi"/>
          <w:i/>
          <w:sz w:val="28"/>
          <w:szCs w:val="28"/>
        </w:rPr>
      </w:pPr>
    </w:p>
    <w:p w14:paraId="2821739B" w14:textId="19E8E158" w:rsidR="00526715" w:rsidRPr="00ED582C" w:rsidRDefault="00EC6778" w:rsidP="000E30A7">
      <w:pPr>
        <w:pStyle w:val="Style2"/>
        <w:spacing w:line="276" w:lineRule="auto"/>
        <w:rPr>
          <w:rStyle w:val="SubtleReference"/>
          <w:color w:val="FF0000"/>
        </w:rPr>
      </w:pPr>
      <w:r w:rsidRPr="00ED582C">
        <w:rPr>
          <w:rStyle w:val="SubtleReference"/>
          <w:color w:val="FF0000"/>
        </w:rPr>
        <mc:AlternateContent>
          <mc:Choice Requires="wps">
            <w:drawing>
              <wp:anchor distT="0" distB="0" distL="114300" distR="114300" simplePos="0" relativeHeight="251660288" behindDoc="0" locked="0" layoutInCell="1" allowOverlap="1" wp14:anchorId="766BD777" wp14:editId="458F1C20">
                <wp:simplePos x="0" y="0"/>
                <wp:positionH relativeFrom="column">
                  <wp:posOffset>887930</wp:posOffset>
                </wp:positionH>
                <wp:positionV relativeFrom="paragraph">
                  <wp:posOffset>1152558</wp:posOffset>
                </wp:positionV>
                <wp:extent cx="4307305" cy="14438"/>
                <wp:effectExtent l="0" t="0" r="36195" b="24130"/>
                <wp:wrapNone/>
                <wp:docPr id="2" name="Straight Connector 2"/>
                <wp:cNvGraphicFramePr/>
                <a:graphic xmlns:a="http://schemas.openxmlformats.org/drawingml/2006/main">
                  <a:graphicData uri="http://schemas.microsoft.com/office/word/2010/wordprocessingShape">
                    <wps:wsp>
                      <wps:cNvCnPr/>
                      <wps:spPr>
                        <a:xfrm flipV="1">
                          <a:off x="0" y="0"/>
                          <a:ext cx="4307305" cy="1443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9DFA1A" id="Straight Connector 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69.9pt,90.75pt" to="409.05pt,9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" strokecolor="#4472c4 [3204]" strokeweight=".5pt">
                <v:stroke joinstyle="miter"/>
              </v:line>
            </w:pict>
          </mc:Fallback>
        </mc:AlternateContent>
      </w:r>
      <w:r w:rsidRPr="00ED582C">
        <w:rPr>
          <w:rStyle w:val="SubtleReference"/>
          <w:color w:val="FF0000"/>
        </w:rPr>
        <mc:AlternateContent>
          <mc:Choice Requires="wps">
            <w:drawing>
              <wp:anchor distT="0" distB="0" distL="114300" distR="114300" simplePos="0" relativeHeight="251659264" behindDoc="0" locked="0" layoutInCell="1" allowOverlap="1" wp14:anchorId="4A94E760" wp14:editId="774CCF95">
                <wp:simplePos x="0" y="0"/>
                <wp:positionH relativeFrom="column">
                  <wp:posOffset>887930</wp:posOffset>
                </wp:positionH>
                <wp:positionV relativeFrom="paragraph">
                  <wp:posOffset>52872</wp:posOffset>
                </wp:positionV>
                <wp:extent cx="424714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42471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56147A"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9.9pt,4.15pt" to="404.3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" strokecolor="#4472c4 [3204]" strokeweight=".5pt">
                <v:stroke joinstyle="miter"/>
              </v:line>
            </w:pict>
          </mc:Fallback>
        </mc:AlternateContent>
      </w:r>
      <w:r w:rsidR="00953F4D" w:rsidRPr="00ED582C">
        <w:rPr>
          <w:rStyle w:val="SubtleReference"/>
          <w:color w:val="FF0000"/>
        </w:rPr>
        <w:t>SPECIAL THANKSGIVING PRAYERS FOR GOD’S FAITHFUL</w:t>
      </w:r>
      <w:r w:rsidR="00861BE3" w:rsidRPr="00ED582C">
        <w:rPr>
          <w:rStyle w:val="SubtleReference"/>
          <w:color w:val="FF0000"/>
        </w:rPr>
        <w:t>N</w:t>
      </w:r>
      <w:r w:rsidR="00953F4D" w:rsidRPr="00ED582C">
        <w:rPr>
          <w:rStyle w:val="SubtleReference"/>
          <w:color w:val="FF0000"/>
        </w:rPr>
        <w:t>ESS</w:t>
      </w:r>
      <w:r w:rsidR="00861BE3" w:rsidRPr="00ED582C">
        <w:rPr>
          <w:rStyle w:val="SubtleReference"/>
          <w:color w:val="FF0000"/>
        </w:rPr>
        <w:t xml:space="preserve"> TO CTMI AND DIC</w:t>
      </w:r>
      <w:r w:rsidR="00953F4D" w:rsidRPr="00ED582C">
        <w:rPr>
          <w:rStyle w:val="SubtleReference"/>
          <w:color w:val="FF0000"/>
        </w:rPr>
        <w:t xml:space="preserve"> </w:t>
      </w:r>
      <w:r w:rsidRPr="00ED582C">
        <w:rPr>
          <w:rStyle w:val="SubtleReference"/>
          <w:color w:val="FF0000"/>
        </w:rPr>
        <w:t xml:space="preserve">FOR </w:t>
      </w:r>
      <w:r w:rsidR="00953F4D" w:rsidRPr="00ED582C">
        <w:rPr>
          <w:rStyle w:val="SubtleReference"/>
          <w:color w:val="FF0000"/>
        </w:rPr>
        <w:t xml:space="preserve">THE PAST </w:t>
      </w:r>
      <w:r w:rsidR="00ED582C">
        <w:rPr>
          <w:rStyle w:val="SubtleReference"/>
          <w:color w:val="FF0000"/>
        </w:rPr>
        <w:t xml:space="preserve">         </w:t>
      </w:r>
      <w:r w:rsidR="00953F4D" w:rsidRPr="00ED582C">
        <w:rPr>
          <w:rStyle w:val="SubtleReference"/>
          <w:color w:val="FF0000"/>
        </w:rPr>
        <w:t>23 YEARS AND FOREVER! ALLELUIA!</w:t>
      </w:r>
    </w:p>
    <w:p w14:paraId="407BD107" w14:textId="77777777" w:rsidR="00325CCE" w:rsidRPr="00043404" w:rsidRDefault="00325CCE" w:rsidP="000E30A7">
      <w:pPr>
        <w:spacing w:line="276" w:lineRule="auto"/>
        <w:rPr>
          <w:sz w:val="32"/>
          <w:szCs w:val="32"/>
        </w:rPr>
      </w:pPr>
    </w:p>
    <w:p w14:paraId="75A8D2BC" w14:textId="2EF0E237" w:rsidR="004E5762" w:rsidRPr="00043404" w:rsidRDefault="004E5762" w:rsidP="000E30A7">
      <w:pPr>
        <w:pStyle w:val="Subtitle"/>
        <w:spacing w:line="276" w:lineRule="auto"/>
        <w:rPr>
          <w:rFonts w:ascii="Calibri Light" w:hAnsi="Calibri Light" w:cs="Calibri Light"/>
          <w:b/>
          <w:bCs/>
          <w:sz w:val="32"/>
          <w:szCs w:val="32"/>
        </w:rPr>
      </w:pPr>
      <w:r w:rsidRPr="00043404">
        <w:rPr>
          <w:rFonts w:ascii="Calibri Light" w:hAnsi="Calibri Light" w:cs="Calibri Light"/>
          <w:b/>
          <w:bCs/>
          <w:sz w:val="32"/>
          <w:szCs w:val="32"/>
        </w:rPr>
        <w:t>Thursday, April 28</w:t>
      </w:r>
      <w:r w:rsidRPr="00043404">
        <w:rPr>
          <w:rFonts w:ascii="Calibri Light" w:hAnsi="Calibri Light" w:cs="Calibri Light"/>
          <w:b/>
          <w:bCs/>
          <w:sz w:val="32"/>
          <w:szCs w:val="32"/>
          <w:vertAlign w:val="superscript"/>
        </w:rPr>
        <w:t>th</w:t>
      </w:r>
      <w:r w:rsidRPr="00043404">
        <w:rPr>
          <w:rFonts w:ascii="Calibri Light" w:hAnsi="Calibri Light" w:cs="Calibri Light"/>
          <w:b/>
          <w:bCs/>
          <w:sz w:val="32"/>
          <w:szCs w:val="32"/>
        </w:rPr>
        <w:t xml:space="preserve"> - Wednesday, May </w:t>
      </w:r>
      <w:r w:rsidR="00E51FED" w:rsidRPr="00043404">
        <w:rPr>
          <w:rFonts w:ascii="Calibri Light" w:hAnsi="Calibri Light" w:cs="Calibri Light"/>
          <w:b/>
          <w:bCs/>
          <w:sz w:val="32"/>
          <w:szCs w:val="32"/>
        </w:rPr>
        <w:t>4</w:t>
      </w:r>
      <w:r w:rsidR="00E51FED" w:rsidRPr="00043404">
        <w:rPr>
          <w:rFonts w:ascii="Calibri Light" w:hAnsi="Calibri Light" w:cs="Calibri Light"/>
          <w:b/>
          <w:bCs/>
          <w:sz w:val="32"/>
          <w:szCs w:val="32"/>
          <w:vertAlign w:val="superscript"/>
        </w:rPr>
        <w:t>th</w:t>
      </w:r>
      <w:r w:rsidRPr="00043404">
        <w:rPr>
          <w:rFonts w:ascii="Calibri Light" w:hAnsi="Calibri Light" w:cs="Calibri Light"/>
          <w:b/>
          <w:bCs/>
          <w:sz w:val="32"/>
          <w:szCs w:val="32"/>
        </w:rPr>
        <w:t>, 2022</w:t>
      </w:r>
    </w:p>
    <w:p w14:paraId="35AB7869" w14:textId="19F6223C" w:rsidR="008B7DA7" w:rsidRPr="00935776" w:rsidRDefault="008B7DA7" w:rsidP="000E30A7">
      <w:pPr>
        <w:pStyle w:val="ListParagraph"/>
        <w:numPr>
          <w:ilvl w:val="0"/>
          <w:numId w:val="1"/>
        </w:numPr>
        <w:spacing w:line="276" w:lineRule="auto"/>
        <w:rPr>
          <w:rFonts w:asciiTheme="majorHAnsi" w:hAnsiTheme="majorHAnsi" w:cstheme="majorHAnsi"/>
          <w:b/>
          <w:bCs/>
          <w:i/>
          <w:iCs/>
          <w:color w:val="FF0000"/>
          <w:sz w:val="32"/>
          <w:szCs w:val="32"/>
        </w:rPr>
      </w:pPr>
      <w:r w:rsidRPr="00D31DE7">
        <w:rPr>
          <w:rFonts w:asciiTheme="majorHAnsi" w:hAnsiTheme="majorHAnsi" w:cstheme="majorHAnsi"/>
          <w:sz w:val="32"/>
          <w:szCs w:val="32"/>
        </w:rPr>
        <w:t xml:space="preserve">Father, in the name of Jesus Christ, thank You for </w:t>
      </w:r>
      <w:r>
        <w:rPr>
          <w:rFonts w:asciiTheme="majorHAnsi" w:hAnsiTheme="majorHAnsi" w:cstheme="majorHAnsi"/>
          <w:sz w:val="32"/>
          <w:szCs w:val="32"/>
        </w:rPr>
        <w:t xml:space="preserve">giving CTMI and DIC the grace to </w:t>
      </w:r>
      <w:r w:rsidRPr="00D31DE7">
        <w:rPr>
          <w:rFonts w:asciiTheme="majorHAnsi" w:hAnsiTheme="majorHAnsi" w:cstheme="majorHAnsi"/>
          <w:sz w:val="32"/>
          <w:szCs w:val="32"/>
        </w:rPr>
        <w:t xml:space="preserve">celebrate </w:t>
      </w:r>
      <w:r>
        <w:rPr>
          <w:rFonts w:asciiTheme="majorHAnsi" w:hAnsiTheme="majorHAnsi" w:cstheme="majorHAnsi"/>
          <w:sz w:val="32"/>
          <w:szCs w:val="32"/>
        </w:rPr>
        <w:t>our</w:t>
      </w:r>
      <w:r w:rsidRPr="00D31DE7">
        <w:rPr>
          <w:rFonts w:asciiTheme="majorHAnsi" w:hAnsiTheme="majorHAnsi" w:cstheme="majorHAnsi"/>
          <w:sz w:val="32"/>
          <w:szCs w:val="32"/>
        </w:rPr>
        <w:t xml:space="preserve"> 2</w:t>
      </w:r>
      <w:r>
        <w:rPr>
          <w:rFonts w:asciiTheme="majorHAnsi" w:hAnsiTheme="majorHAnsi" w:cstheme="majorHAnsi"/>
          <w:sz w:val="32"/>
          <w:szCs w:val="32"/>
        </w:rPr>
        <w:t>3</w:t>
      </w:r>
      <w:r w:rsidRPr="00085C8A">
        <w:rPr>
          <w:rFonts w:asciiTheme="majorHAnsi" w:hAnsiTheme="majorHAnsi" w:cstheme="majorHAnsi"/>
          <w:sz w:val="32"/>
          <w:szCs w:val="32"/>
          <w:vertAlign w:val="superscript"/>
        </w:rPr>
        <w:t>rd</w:t>
      </w:r>
      <w:r>
        <w:rPr>
          <w:rFonts w:asciiTheme="majorHAnsi" w:hAnsiTheme="majorHAnsi" w:cstheme="majorHAnsi"/>
          <w:sz w:val="32"/>
          <w:szCs w:val="32"/>
        </w:rPr>
        <w:t xml:space="preserve"> </w:t>
      </w:r>
      <w:r w:rsidRPr="00D31DE7">
        <w:rPr>
          <w:rFonts w:asciiTheme="majorHAnsi" w:hAnsiTheme="majorHAnsi" w:cstheme="majorHAnsi"/>
          <w:sz w:val="32"/>
          <w:szCs w:val="32"/>
        </w:rPr>
        <w:t>anniversary</w:t>
      </w:r>
      <w:r>
        <w:rPr>
          <w:rFonts w:asciiTheme="majorHAnsi" w:hAnsiTheme="majorHAnsi" w:cstheme="majorHAnsi"/>
          <w:sz w:val="32"/>
          <w:szCs w:val="32"/>
        </w:rPr>
        <w:t xml:space="preserve">, this is Your </w:t>
      </w:r>
      <w:r w:rsidR="009E4ED4">
        <w:rPr>
          <w:rFonts w:asciiTheme="majorHAnsi" w:hAnsiTheme="majorHAnsi" w:cstheme="majorHAnsi"/>
          <w:sz w:val="32"/>
          <w:szCs w:val="32"/>
        </w:rPr>
        <w:t>doing,</w:t>
      </w:r>
      <w:r>
        <w:rPr>
          <w:rFonts w:asciiTheme="majorHAnsi" w:hAnsiTheme="majorHAnsi" w:cstheme="majorHAnsi"/>
          <w:sz w:val="32"/>
          <w:szCs w:val="32"/>
        </w:rPr>
        <w:t xml:space="preserve"> and it is marvelous in our eyes! Thank You for choosing CTMI and DIC</w:t>
      </w:r>
      <w:r w:rsidR="00E23E43">
        <w:rPr>
          <w:rFonts w:asciiTheme="majorHAnsi" w:hAnsiTheme="majorHAnsi" w:cstheme="majorHAnsi"/>
          <w:sz w:val="32"/>
          <w:szCs w:val="32"/>
        </w:rPr>
        <w:t xml:space="preserve">, </w:t>
      </w:r>
      <w:r>
        <w:rPr>
          <w:rFonts w:asciiTheme="majorHAnsi" w:hAnsiTheme="majorHAnsi" w:cstheme="majorHAnsi"/>
          <w:sz w:val="32"/>
          <w:szCs w:val="32"/>
        </w:rPr>
        <w:t xml:space="preserve">making us to be Your </w:t>
      </w:r>
      <w:r w:rsidR="005C7027">
        <w:rPr>
          <w:rFonts w:asciiTheme="majorHAnsi" w:hAnsiTheme="majorHAnsi" w:cstheme="majorHAnsi"/>
          <w:sz w:val="32"/>
          <w:szCs w:val="32"/>
        </w:rPr>
        <w:t xml:space="preserve">resting </w:t>
      </w:r>
      <w:r>
        <w:rPr>
          <w:rFonts w:asciiTheme="majorHAnsi" w:hAnsiTheme="majorHAnsi" w:cstheme="majorHAnsi"/>
          <w:sz w:val="32"/>
          <w:szCs w:val="32"/>
        </w:rPr>
        <w:t>place forever! Thank You for</w:t>
      </w:r>
      <w:r w:rsidR="002546AE">
        <w:rPr>
          <w:rFonts w:asciiTheme="majorHAnsi" w:hAnsiTheme="majorHAnsi" w:cstheme="majorHAnsi"/>
          <w:sz w:val="32"/>
          <w:szCs w:val="32"/>
        </w:rPr>
        <w:t xml:space="preserve"> keeping Your eyes</w:t>
      </w:r>
      <w:r w:rsidR="00935776">
        <w:rPr>
          <w:rFonts w:asciiTheme="majorHAnsi" w:hAnsiTheme="majorHAnsi" w:cstheme="majorHAnsi"/>
          <w:sz w:val="32"/>
          <w:szCs w:val="32"/>
        </w:rPr>
        <w:t xml:space="preserve">, </w:t>
      </w:r>
      <w:r w:rsidR="00845650">
        <w:rPr>
          <w:rFonts w:asciiTheme="majorHAnsi" w:hAnsiTheme="majorHAnsi" w:cstheme="majorHAnsi"/>
          <w:sz w:val="32"/>
          <w:szCs w:val="32"/>
        </w:rPr>
        <w:t xml:space="preserve">Your </w:t>
      </w:r>
      <w:r w:rsidR="00935776">
        <w:rPr>
          <w:rFonts w:asciiTheme="majorHAnsi" w:hAnsiTheme="majorHAnsi" w:cstheme="majorHAnsi"/>
          <w:sz w:val="32"/>
          <w:szCs w:val="32"/>
        </w:rPr>
        <w:t>heart, and</w:t>
      </w:r>
      <w:r w:rsidR="00845650">
        <w:rPr>
          <w:rFonts w:asciiTheme="majorHAnsi" w:hAnsiTheme="majorHAnsi" w:cstheme="majorHAnsi"/>
          <w:sz w:val="32"/>
          <w:szCs w:val="32"/>
        </w:rPr>
        <w:t xml:space="preserve"> Your</w:t>
      </w:r>
      <w:r w:rsidR="00935776">
        <w:rPr>
          <w:rFonts w:asciiTheme="majorHAnsi" w:hAnsiTheme="majorHAnsi" w:cstheme="majorHAnsi"/>
          <w:sz w:val="32"/>
          <w:szCs w:val="32"/>
        </w:rPr>
        <w:t xml:space="preserve"> name </w:t>
      </w:r>
      <w:r w:rsidR="002546AE">
        <w:rPr>
          <w:rFonts w:asciiTheme="majorHAnsi" w:hAnsiTheme="majorHAnsi" w:cstheme="majorHAnsi"/>
          <w:sz w:val="32"/>
          <w:szCs w:val="32"/>
        </w:rPr>
        <w:t xml:space="preserve">in CTMI and DIC worldwide since </w:t>
      </w:r>
      <w:r>
        <w:rPr>
          <w:rFonts w:asciiTheme="majorHAnsi" w:hAnsiTheme="majorHAnsi" w:cstheme="majorHAnsi"/>
          <w:sz w:val="32"/>
          <w:szCs w:val="32"/>
        </w:rPr>
        <w:t>May 2</w:t>
      </w:r>
      <w:r w:rsidRPr="00D96166">
        <w:rPr>
          <w:rFonts w:asciiTheme="majorHAnsi" w:hAnsiTheme="majorHAnsi" w:cstheme="majorHAnsi"/>
          <w:sz w:val="32"/>
          <w:szCs w:val="32"/>
          <w:vertAlign w:val="superscript"/>
        </w:rPr>
        <w:t>nd</w:t>
      </w:r>
      <w:r>
        <w:rPr>
          <w:rFonts w:asciiTheme="majorHAnsi" w:hAnsiTheme="majorHAnsi" w:cstheme="majorHAnsi"/>
          <w:sz w:val="32"/>
          <w:szCs w:val="32"/>
        </w:rPr>
        <w:t xml:space="preserve">, </w:t>
      </w:r>
      <w:r w:rsidR="00935776">
        <w:rPr>
          <w:rFonts w:asciiTheme="majorHAnsi" w:hAnsiTheme="majorHAnsi" w:cstheme="majorHAnsi"/>
          <w:sz w:val="32"/>
          <w:szCs w:val="32"/>
        </w:rPr>
        <w:t>1999,</w:t>
      </w:r>
      <w:r>
        <w:rPr>
          <w:rFonts w:asciiTheme="majorHAnsi" w:hAnsiTheme="majorHAnsi" w:cstheme="majorHAnsi"/>
          <w:sz w:val="32"/>
          <w:szCs w:val="32"/>
        </w:rPr>
        <w:t xml:space="preserve"> and forever! Alleluia!</w:t>
      </w:r>
      <w:r w:rsidR="003E4A7A">
        <w:rPr>
          <w:rFonts w:asciiTheme="majorHAnsi" w:hAnsiTheme="majorHAnsi" w:cstheme="majorHAnsi"/>
          <w:sz w:val="32"/>
          <w:szCs w:val="32"/>
        </w:rPr>
        <w:t xml:space="preserve"> </w:t>
      </w:r>
      <w:r w:rsidR="00B223FD" w:rsidRPr="00935776">
        <w:rPr>
          <w:rFonts w:asciiTheme="majorHAnsi" w:hAnsiTheme="majorHAnsi" w:cstheme="majorHAnsi"/>
          <w:b/>
          <w:bCs/>
          <w:color w:val="FF0000"/>
          <w:sz w:val="32"/>
          <w:szCs w:val="32"/>
        </w:rPr>
        <w:t xml:space="preserve">Psalm 118:23-24; </w:t>
      </w:r>
      <w:r w:rsidR="003E4A7A" w:rsidRPr="00935776">
        <w:rPr>
          <w:rFonts w:asciiTheme="majorHAnsi" w:hAnsiTheme="majorHAnsi" w:cstheme="majorHAnsi"/>
          <w:b/>
          <w:bCs/>
          <w:color w:val="FF0000"/>
          <w:sz w:val="32"/>
          <w:szCs w:val="32"/>
        </w:rPr>
        <w:t>Psalm 132:13-14</w:t>
      </w:r>
      <w:r w:rsidR="00935776" w:rsidRPr="00935776">
        <w:rPr>
          <w:rFonts w:asciiTheme="majorHAnsi" w:hAnsiTheme="majorHAnsi" w:cstheme="majorHAnsi"/>
          <w:b/>
          <w:bCs/>
          <w:color w:val="FF0000"/>
          <w:sz w:val="32"/>
          <w:szCs w:val="32"/>
        </w:rPr>
        <w:t>; 2 Chronicles 7:15-16</w:t>
      </w:r>
    </w:p>
    <w:p w14:paraId="2F9160D4" w14:textId="69D2E667" w:rsidR="0016118F" w:rsidRPr="0016118F" w:rsidRDefault="00F675FA" w:rsidP="000E30A7">
      <w:pPr>
        <w:pStyle w:val="ListParagraph"/>
        <w:numPr>
          <w:ilvl w:val="0"/>
          <w:numId w:val="1"/>
        </w:numPr>
        <w:spacing w:line="276" w:lineRule="auto"/>
        <w:rPr>
          <w:rFonts w:asciiTheme="majorHAnsi" w:hAnsiTheme="majorHAnsi" w:cstheme="majorHAnsi"/>
          <w:i/>
          <w:iCs/>
          <w:color w:val="FF0000"/>
          <w:sz w:val="32"/>
          <w:szCs w:val="32"/>
        </w:rPr>
      </w:pPr>
      <w:r w:rsidRPr="00043404">
        <w:rPr>
          <w:rFonts w:asciiTheme="majorHAnsi" w:hAnsiTheme="majorHAnsi" w:cstheme="majorHAnsi"/>
          <w:sz w:val="32"/>
          <w:szCs w:val="32"/>
        </w:rPr>
        <w:t>Father, in the name of Jesus Christ, thank You fo</w:t>
      </w:r>
      <w:r w:rsidR="00D80732">
        <w:rPr>
          <w:rFonts w:asciiTheme="majorHAnsi" w:hAnsiTheme="majorHAnsi" w:cstheme="majorHAnsi"/>
          <w:sz w:val="32"/>
          <w:szCs w:val="32"/>
        </w:rPr>
        <w:t xml:space="preserve">r </w:t>
      </w:r>
      <w:r w:rsidR="0079697E">
        <w:rPr>
          <w:rFonts w:asciiTheme="majorHAnsi" w:hAnsiTheme="majorHAnsi" w:cstheme="majorHAnsi"/>
          <w:sz w:val="32"/>
          <w:szCs w:val="32"/>
        </w:rPr>
        <w:t>being our Good Shepherd</w:t>
      </w:r>
      <w:r w:rsidR="00F60A3D">
        <w:rPr>
          <w:rFonts w:asciiTheme="majorHAnsi" w:hAnsiTheme="majorHAnsi" w:cstheme="majorHAnsi"/>
          <w:sz w:val="32"/>
          <w:szCs w:val="32"/>
        </w:rPr>
        <w:t xml:space="preserve"> who has been</w:t>
      </w:r>
      <w:r w:rsidR="0079697E">
        <w:rPr>
          <w:rFonts w:asciiTheme="majorHAnsi" w:hAnsiTheme="majorHAnsi" w:cstheme="majorHAnsi"/>
          <w:sz w:val="32"/>
          <w:szCs w:val="32"/>
        </w:rPr>
        <w:t xml:space="preserve"> </w:t>
      </w:r>
      <w:r w:rsidR="00C5498A">
        <w:rPr>
          <w:rFonts w:asciiTheme="majorHAnsi" w:hAnsiTheme="majorHAnsi" w:cstheme="majorHAnsi"/>
          <w:sz w:val="32"/>
          <w:szCs w:val="32"/>
        </w:rPr>
        <w:t>faithfully</w:t>
      </w:r>
      <w:r w:rsidR="00ED582C">
        <w:rPr>
          <w:rFonts w:asciiTheme="majorHAnsi" w:hAnsiTheme="majorHAnsi" w:cstheme="majorHAnsi"/>
          <w:sz w:val="32"/>
          <w:szCs w:val="32"/>
        </w:rPr>
        <w:t xml:space="preserve"> </w:t>
      </w:r>
      <w:r w:rsidR="0016118F">
        <w:rPr>
          <w:rFonts w:asciiTheme="majorHAnsi" w:hAnsiTheme="majorHAnsi" w:cstheme="majorHAnsi"/>
          <w:sz w:val="32"/>
          <w:szCs w:val="32"/>
        </w:rPr>
        <w:t xml:space="preserve">carrying </w:t>
      </w:r>
      <w:r w:rsidR="008D03C6">
        <w:rPr>
          <w:rFonts w:asciiTheme="majorHAnsi" w:hAnsiTheme="majorHAnsi" w:cstheme="majorHAnsi"/>
          <w:sz w:val="32"/>
          <w:szCs w:val="32"/>
        </w:rPr>
        <w:t>all CTMI ministries and DIC churches for the past 23 years</w:t>
      </w:r>
      <w:r w:rsidR="00F820E4">
        <w:rPr>
          <w:rFonts w:asciiTheme="majorHAnsi" w:hAnsiTheme="majorHAnsi" w:cstheme="majorHAnsi"/>
          <w:sz w:val="32"/>
          <w:szCs w:val="32"/>
        </w:rPr>
        <w:t xml:space="preserve"> and forever</w:t>
      </w:r>
      <w:r w:rsidR="008D03C6">
        <w:rPr>
          <w:rFonts w:asciiTheme="majorHAnsi" w:hAnsiTheme="majorHAnsi" w:cstheme="majorHAnsi"/>
          <w:sz w:val="32"/>
          <w:szCs w:val="32"/>
        </w:rPr>
        <w:t>!</w:t>
      </w:r>
      <w:r w:rsidR="00E657D9">
        <w:rPr>
          <w:rFonts w:asciiTheme="majorHAnsi" w:hAnsiTheme="majorHAnsi" w:cstheme="majorHAnsi"/>
          <w:sz w:val="32"/>
          <w:szCs w:val="32"/>
        </w:rPr>
        <w:t xml:space="preserve"> </w:t>
      </w:r>
      <w:r w:rsidR="00815C09">
        <w:rPr>
          <w:rFonts w:asciiTheme="majorHAnsi" w:hAnsiTheme="majorHAnsi" w:cstheme="majorHAnsi"/>
          <w:sz w:val="32"/>
          <w:szCs w:val="32"/>
        </w:rPr>
        <w:t xml:space="preserve">Thank You for </w:t>
      </w:r>
      <w:r w:rsidR="00FA50D4">
        <w:rPr>
          <w:rFonts w:asciiTheme="majorHAnsi" w:hAnsiTheme="majorHAnsi" w:cstheme="majorHAnsi"/>
          <w:sz w:val="32"/>
          <w:szCs w:val="32"/>
        </w:rPr>
        <w:t xml:space="preserve">sustaining </w:t>
      </w:r>
      <w:r w:rsidR="004A7EC1">
        <w:rPr>
          <w:rFonts w:asciiTheme="majorHAnsi" w:hAnsiTheme="majorHAnsi" w:cstheme="majorHAnsi"/>
          <w:sz w:val="32"/>
          <w:szCs w:val="32"/>
        </w:rPr>
        <w:t xml:space="preserve">and </w:t>
      </w:r>
      <w:r w:rsidR="00873ED8">
        <w:rPr>
          <w:rFonts w:asciiTheme="majorHAnsi" w:hAnsiTheme="majorHAnsi" w:cstheme="majorHAnsi"/>
          <w:sz w:val="32"/>
          <w:szCs w:val="32"/>
        </w:rPr>
        <w:t xml:space="preserve">instructing us by Your Spirit and </w:t>
      </w:r>
      <w:r w:rsidR="00815C09">
        <w:rPr>
          <w:rFonts w:asciiTheme="majorHAnsi" w:hAnsiTheme="majorHAnsi" w:cstheme="majorHAnsi"/>
          <w:sz w:val="32"/>
          <w:szCs w:val="32"/>
        </w:rPr>
        <w:t>never allowing us to lack any good thing</w:t>
      </w:r>
      <w:r w:rsidR="00873ED8">
        <w:rPr>
          <w:rFonts w:asciiTheme="majorHAnsi" w:hAnsiTheme="majorHAnsi" w:cstheme="majorHAnsi"/>
          <w:sz w:val="32"/>
          <w:szCs w:val="32"/>
        </w:rPr>
        <w:t xml:space="preserve">. </w:t>
      </w:r>
      <w:r w:rsidR="00BA5024">
        <w:rPr>
          <w:rFonts w:asciiTheme="majorHAnsi" w:hAnsiTheme="majorHAnsi" w:cstheme="majorHAnsi"/>
          <w:sz w:val="32"/>
          <w:szCs w:val="32"/>
        </w:rPr>
        <w:t xml:space="preserve">Thank You for blessing the entire CTMI and </w:t>
      </w:r>
      <w:r w:rsidR="00BA5024">
        <w:rPr>
          <w:rFonts w:asciiTheme="majorHAnsi" w:hAnsiTheme="majorHAnsi" w:cstheme="majorHAnsi"/>
          <w:sz w:val="32"/>
          <w:szCs w:val="32"/>
        </w:rPr>
        <w:lastRenderedPageBreak/>
        <w:t xml:space="preserve">DIC family with abundant and eternal life in Christ Jesus. </w:t>
      </w:r>
      <w:r w:rsidR="00B25FDB" w:rsidRPr="00BA5024">
        <w:rPr>
          <w:rFonts w:asciiTheme="majorHAnsi" w:hAnsiTheme="majorHAnsi" w:cstheme="majorHAnsi"/>
          <w:b/>
          <w:bCs/>
          <w:color w:val="FF0000"/>
          <w:sz w:val="32"/>
          <w:szCs w:val="32"/>
        </w:rPr>
        <w:t>Isaiah 40:11</w:t>
      </w:r>
      <w:r w:rsidR="00447D61" w:rsidRPr="00BA5024">
        <w:rPr>
          <w:rFonts w:asciiTheme="majorHAnsi" w:hAnsiTheme="majorHAnsi" w:cstheme="majorHAnsi"/>
          <w:b/>
          <w:bCs/>
          <w:color w:val="FF0000"/>
          <w:sz w:val="32"/>
          <w:szCs w:val="32"/>
        </w:rPr>
        <w:t>; Psalm 23:1-3</w:t>
      </w:r>
      <w:r w:rsidR="00C5498A" w:rsidRPr="00BA5024">
        <w:rPr>
          <w:rFonts w:asciiTheme="majorHAnsi" w:hAnsiTheme="majorHAnsi" w:cstheme="majorHAnsi"/>
          <w:b/>
          <w:bCs/>
          <w:color w:val="FF0000"/>
          <w:sz w:val="32"/>
          <w:szCs w:val="32"/>
        </w:rPr>
        <w:t>; Nehemiah 9:19-21</w:t>
      </w:r>
      <w:r w:rsidR="00BA5024">
        <w:rPr>
          <w:rFonts w:asciiTheme="majorHAnsi" w:hAnsiTheme="majorHAnsi" w:cstheme="majorHAnsi"/>
          <w:b/>
          <w:bCs/>
          <w:color w:val="FF0000"/>
          <w:sz w:val="32"/>
          <w:szCs w:val="32"/>
        </w:rPr>
        <w:t>; John 10:10b</w:t>
      </w:r>
    </w:p>
    <w:p w14:paraId="01E245C8" w14:textId="047E02D0" w:rsidR="006A21F4" w:rsidRPr="006A21F4" w:rsidRDefault="004A179C" w:rsidP="000E30A7">
      <w:pPr>
        <w:pStyle w:val="ListParagraph"/>
        <w:numPr>
          <w:ilvl w:val="0"/>
          <w:numId w:val="1"/>
        </w:numPr>
        <w:spacing w:line="276" w:lineRule="auto"/>
        <w:rPr>
          <w:rFonts w:asciiTheme="majorHAnsi" w:hAnsiTheme="majorHAnsi" w:cstheme="majorHAnsi"/>
          <w:i/>
          <w:iCs/>
          <w:color w:val="FF0000"/>
          <w:sz w:val="32"/>
          <w:szCs w:val="32"/>
        </w:rPr>
      </w:pPr>
      <w:r>
        <w:rPr>
          <w:rFonts w:asciiTheme="majorHAnsi" w:hAnsiTheme="majorHAnsi" w:cstheme="majorHAnsi"/>
          <w:sz w:val="32"/>
          <w:szCs w:val="32"/>
        </w:rPr>
        <w:t xml:space="preserve">Father, in the name of Jesus Christ, thank You for Your </w:t>
      </w:r>
      <w:r w:rsidR="003671C9">
        <w:rPr>
          <w:rFonts w:asciiTheme="majorHAnsi" w:hAnsiTheme="majorHAnsi" w:cstheme="majorHAnsi"/>
          <w:sz w:val="32"/>
          <w:szCs w:val="32"/>
        </w:rPr>
        <w:t xml:space="preserve">glorious presence </w:t>
      </w:r>
      <w:r>
        <w:rPr>
          <w:rFonts w:asciiTheme="majorHAnsi" w:hAnsiTheme="majorHAnsi" w:cstheme="majorHAnsi"/>
          <w:sz w:val="32"/>
          <w:szCs w:val="32"/>
        </w:rPr>
        <w:t>that permanen</w:t>
      </w:r>
      <w:r w:rsidR="00784E9B">
        <w:rPr>
          <w:rFonts w:asciiTheme="majorHAnsi" w:hAnsiTheme="majorHAnsi" w:cstheme="majorHAnsi"/>
          <w:sz w:val="32"/>
          <w:szCs w:val="32"/>
        </w:rPr>
        <w:t xml:space="preserve">tly rests on all CTMI ministries and DIC churches for the past 23 years and forever! Father, thank You for </w:t>
      </w:r>
      <w:r w:rsidR="009B7756">
        <w:rPr>
          <w:rFonts w:asciiTheme="majorHAnsi" w:hAnsiTheme="majorHAnsi" w:cstheme="majorHAnsi"/>
          <w:sz w:val="32"/>
          <w:szCs w:val="32"/>
        </w:rPr>
        <w:t>manifesting Your</w:t>
      </w:r>
      <w:r w:rsidR="00A67E62">
        <w:rPr>
          <w:rFonts w:asciiTheme="majorHAnsi" w:hAnsiTheme="majorHAnsi" w:cstheme="majorHAnsi"/>
          <w:sz w:val="32"/>
          <w:szCs w:val="32"/>
        </w:rPr>
        <w:t xml:space="preserve"> saving, healing, </w:t>
      </w:r>
      <w:r w:rsidR="00A301B7">
        <w:rPr>
          <w:rFonts w:asciiTheme="majorHAnsi" w:hAnsiTheme="majorHAnsi" w:cstheme="majorHAnsi"/>
          <w:sz w:val="32"/>
          <w:szCs w:val="32"/>
        </w:rPr>
        <w:t>delivering,</w:t>
      </w:r>
      <w:r w:rsidR="00A67E62">
        <w:rPr>
          <w:rFonts w:asciiTheme="majorHAnsi" w:hAnsiTheme="majorHAnsi" w:cstheme="majorHAnsi"/>
          <w:sz w:val="32"/>
          <w:szCs w:val="32"/>
        </w:rPr>
        <w:t xml:space="preserve"> and miracle</w:t>
      </w:r>
      <w:r w:rsidR="00E5282D">
        <w:rPr>
          <w:rFonts w:asciiTheme="majorHAnsi" w:hAnsiTheme="majorHAnsi" w:cstheme="majorHAnsi"/>
          <w:sz w:val="32"/>
          <w:szCs w:val="32"/>
        </w:rPr>
        <w:t>-</w:t>
      </w:r>
      <w:r w:rsidR="00A67E62">
        <w:rPr>
          <w:rFonts w:asciiTheme="majorHAnsi" w:hAnsiTheme="majorHAnsi" w:cstheme="majorHAnsi"/>
          <w:sz w:val="32"/>
          <w:szCs w:val="32"/>
        </w:rPr>
        <w:t>working</w:t>
      </w:r>
      <w:r w:rsidR="009B7756">
        <w:rPr>
          <w:rFonts w:asciiTheme="majorHAnsi" w:hAnsiTheme="majorHAnsi" w:cstheme="majorHAnsi"/>
          <w:sz w:val="32"/>
          <w:szCs w:val="32"/>
        </w:rPr>
        <w:t xml:space="preserve"> power in </w:t>
      </w:r>
      <w:r w:rsidR="002C02AE">
        <w:rPr>
          <w:rFonts w:asciiTheme="majorHAnsi" w:hAnsiTheme="majorHAnsi" w:cstheme="majorHAnsi"/>
          <w:sz w:val="32"/>
          <w:szCs w:val="32"/>
        </w:rPr>
        <w:t xml:space="preserve">all </w:t>
      </w:r>
      <w:r w:rsidR="00F675FA" w:rsidRPr="00043404">
        <w:rPr>
          <w:rFonts w:asciiTheme="majorHAnsi" w:hAnsiTheme="majorHAnsi" w:cstheme="majorHAnsi"/>
          <w:sz w:val="32"/>
          <w:szCs w:val="32"/>
        </w:rPr>
        <w:t xml:space="preserve">our onsite and online services, meetings, </w:t>
      </w:r>
      <w:r w:rsidR="00F8305E">
        <w:rPr>
          <w:rFonts w:asciiTheme="majorHAnsi" w:hAnsiTheme="majorHAnsi" w:cstheme="majorHAnsi"/>
          <w:sz w:val="32"/>
          <w:szCs w:val="32"/>
        </w:rPr>
        <w:t>convocations</w:t>
      </w:r>
      <w:r w:rsidR="00F675FA" w:rsidRPr="00043404">
        <w:rPr>
          <w:rFonts w:asciiTheme="majorHAnsi" w:hAnsiTheme="majorHAnsi" w:cstheme="majorHAnsi"/>
          <w:sz w:val="32"/>
          <w:szCs w:val="32"/>
        </w:rPr>
        <w:t xml:space="preserve">, and </w:t>
      </w:r>
      <w:r w:rsidR="00F8305E">
        <w:rPr>
          <w:rFonts w:asciiTheme="majorHAnsi" w:hAnsiTheme="majorHAnsi" w:cstheme="majorHAnsi"/>
          <w:sz w:val="32"/>
          <w:szCs w:val="32"/>
        </w:rPr>
        <w:t>outreaches</w:t>
      </w:r>
      <w:r w:rsidR="00A67E62">
        <w:rPr>
          <w:rFonts w:asciiTheme="majorHAnsi" w:hAnsiTheme="majorHAnsi" w:cstheme="majorHAnsi"/>
          <w:sz w:val="32"/>
          <w:szCs w:val="32"/>
        </w:rPr>
        <w:t>. Father, t</w:t>
      </w:r>
      <w:r w:rsidR="00F8305E">
        <w:rPr>
          <w:rFonts w:asciiTheme="majorHAnsi" w:hAnsiTheme="majorHAnsi" w:cstheme="majorHAnsi"/>
          <w:sz w:val="32"/>
          <w:szCs w:val="32"/>
        </w:rPr>
        <w:t xml:space="preserve">hank You </w:t>
      </w:r>
      <w:r w:rsidR="006A21F4">
        <w:rPr>
          <w:rFonts w:asciiTheme="majorHAnsi" w:hAnsiTheme="majorHAnsi" w:cstheme="majorHAnsi"/>
          <w:sz w:val="32"/>
          <w:szCs w:val="32"/>
        </w:rPr>
        <w:t xml:space="preserve">for all the </w:t>
      </w:r>
      <w:r w:rsidR="00A428CA">
        <w:rPr>
          <w:rFonts w:asciiTheme="majorHAnsi" w:hAnsiTheme="majorHAnsi" w:cstheme="majorHAnsi"/>
          <w:sz w:val="32"/>
          <w:szCs w:val="32"/>
        </w:rPr>
        <w:t xml:space="preserve">lives </w:t>
      </w:r>
      <w:r w:rsidR="006A21F4">
        <w:rPr>
          <w:rFonts w:asciiTheme="majorHAnsi" w:hAnsiTheme="majorHAnsi" w:cstheme="majorHAnsi"/>
          <w:sz w:val="32"/>
          <w:szCs w:val="32"/>
        </w:rPr>
        <w:t>that You</w:t>
      </w:r>
      <w:r w:rsidR="00A428CA">
        <w:rPr>
          <w:rFonts w:asciiTheme="majorHAnsi" w:hAnsiTheme="majorHAnsi" w:cstheme="majorHAnsi"/>
          <w:sz w:val="32"/>
          <w:szCs w:val="32"/>
        </w:rPr>
        <w:t xml:space="preserve"> have glorious</w:t>
      </w:r>
      <w:r w:rsidR="00E5282D">
        <w:rPr>
          <w:rFonts w:asciiTheme="majorHAnsi" w:hAnsiTheme="majorHAnsi" w:cstheme="majorHAnsi"/>
          <w:sz w:val="32"/>
          <w:szCs w:val="32"/>
        </w:rPr>
        <w:t>ly</w:t>
      </w:r>
      <w:r w:rsidR="00A428CA">
        <w:rPr>
          <w:rFonts w:asciiTheme="majorHAnsi" w:hAnsiTheme="majorHAnsi" w:cstheme="majorHAnsi"/>
          <w:sz w:val="32"/>
          <w:szCs w:val="32"/>
        </w:rPr>
        <w:t xml:space="preserve"> </w:t>
      </w:r>
      <w:r w:rsidR="006A21F4">
        <w:rPr>
          <w:rFonts w:asciiTheme="majorHAnsi" w:hAnsiTheme="majorHAnsi" w:cstheme="majorHAnsi"/>
          <w:sz w:val="32"/>
          <w:szCs w:val="32"/>
        </w:rPr>
        <w:t xml:space="preserve">saved </w:t>
      </w:r>
      <w:r w:rsidR="00A301B7">
        <w:rPr>
          <w:rFonts w:asciiTheme="majorHAnsi" w:hAnsiTheme="majorHAnsi" w:cstheme="majorHAnsi"/>
          <w:sz w:val="32"/>
          <w:szCs w:val="32"/>
        </w:rPr>
        <w:t xml:space="preserve">and changed in CTMI and DIC since May 2, </w:t>
      </w:r>
      <w:r w:rsidR="00267FD1">
        <w:rPr>
          <w:rFonts w:asciiTheme="majorHAnsi" w:hAnsiTheme="majorHAnsi" w:cstheme="majorHAnsi"/>
          <w:sz w:val="32"/>
          <w:szCs w:val="32"/>
        </w:rPr>
        <w:t>1999,</w:t>
      </w:r>
      <w:r w:rsidR="00A301B7">
        <w:rPr>
          <w:rFonts w:asciiTheme="majorHAnsi" w:hAnsiTheme="majorHAnsi" w:cstheme="majorHAnsi"/>
          <w:sz w:val="32"/>
          <w:szCs w:val="32"/>
        </w:rPr>
        <w:t xml:space="preserve"> and </w:t>
      </w:r>
      <w:r w:rsidR="006A21F4">
        <w:rPr>
          <w:rFonts w:asciiTheme="majorHAnsi" w:hAnsiTheme="majorHAnsi" w:cstheme="majorHAnsi"/>
          <w:sz w:val="32"/>
          <w:szCs w:val="32"/>
        </w:rPr>
        <w:t xml:space="preserve">forever! </w:t>
      </w:r>
      <w:r w:rsidR="00267FD1" w:rsidRPr="00F41813">
        <w:rPr>
          <w:rFonts w:asciiTheme="majorHAnsi" w:hAnsiTheme="majorHAnsi" w:cstheme="majorHAnsi"/>
          <w:b/>
          <w:bCs/>
          <w:color w:val="FF0000"/>
          <w:sz w:val="32"/>
          <w:szCs w:val="32"/>
        </w:rPr>
        <w:t xml:space="preserve">Exodus 40:34-36; </w:t>
      </w:r>
      <w:r w:rsidR="00F41813" w:rsidRPr="00F41813">
        <w:rPr>
          <w:rFonts w:asciiTheme="majorHAnsi" w:hAnsiTheme="majorHAnsi" w:cstheme="majorHAnsi"/>
          <w:b/>
          <w:bCs/>
          <w:color w:val="FF0000"/>
          <w:sz w:val="32"/>
          <w:szCs w:val="32"/>
        </w:rPr>
        <w:t xml:space="preserve">Psalm 63:1-2; </w:t>
      </w:r>
      <w:r w:rsidR="00267FD1" w:rsidRPr="00F41813">
        <w:rPr>
          <w:rFonts w:asciiTheme="majorHAnsi" w:hAnsiTheme="majorHAnsi" w:cstheme="majorHAnsi"/>
          <w:b/>
          <w:bCs/>
          <w:color w:val="FF0000"/>
          <w:sz w:val="32"/>
          <w:szCs w:val="32"/>
        </w:rPr>
        <w:t>2 Corinthians 3:18</w:t>
      </w:r>
    </w:p>
    <w:p w14:paraId="1BCBEDB4" w14:textId="57962F21" w:rsidR="00F95F60" w:rsidRPr="007235F1" w:rsidRDefault="00CC73B3" w:rsidP="000E30A7">
      <w:pPr>
        <w:pStyle w:val="ListParagraph"/>
        <w:numPr>
          <w:ilvl w:val="0"/>
          <w:numId w:val="1"/>
        </w:numPr>
        <w:spacing w:after="160" w:line="276" w:lineRule="auto"/>
        <w:rPr>
          <w:rFonts w:asciiTheme="majorHAnsi" w:hAnsiTheme="majorHAnsi" w:cstheme="majorHAnsi"/>
          <w:b/>
          <w:color w:val="FF0000"/>
          <w:sz w:val="32"/>
          <w:szCs w:val="32"/>
        </w:rPr>
      </w:pPr>
      <w:r w:rsidRPr="00F95F60">
        <w:rPr>
          <w:rFonts w:asciiTheme="majorHAnsi" w:hAnsiTheme="majorHAnsi" w:cstheme="majorHAnsi"/>
          <w:bCs/>
          <w:sz w:val="32"/>
          <w:szCs w:val="32"/>
        </w:rPr>
        <w:t xml:space="preserve">Father, in the name of Jesus Christ, thank You </w:t>
      </w:r>
      <w:r w:rsidR="00494B07" w:rsidRPr="00F95F60">
        <w:rPr>
          <w:rFonts w:asciiTheme="majorHAnsi" w:hAnsiTheme="majorHAnsi" w:cstheme="majorHAnsi"/>
          <w:bCs/>
          <w:sz w:val="32"/>
          <w:szCs w:val="32"/>
        </w:rPr>
        <w:t>for givin</w:t>
      </w:r>
      <w:r w:rsidR="006D5F13" w:rsidRPr="00F95F60">
        <w:rPr>
          <w:rFonts w:asciiTheme="majorHAnsi" w:hAnsiTheme="majorHAnsi" w:cstheme="majorHAnsi"/>
          <w:bCs/>
          <w:sz w:val="32"/>
          <w:szCs w:val="32"/>
        </w:rPr>
        <w:t xml:space="preserve">g </w:t>
      </w:r>
      <w:r w:rsidR="0014395C" w:rsidRPr="00F95F60">
        <w:rPr>
          <w:rFonts w:asciiTheme="majorHAnsi" w:hAnsiTheme="majorHAnsi" w:cstheme="majorHAnsi"/>
          <w:bCs/>
          <w:sz w:val="32"/>
          <w:szCs w:val="32"/>
        </w:rPr>
        <w:t>CTMI and DIC</w:t>
      </w:r>
      <w:r w:rsidR="006D5F13" w:rsidRPr="00F95F60">
        <w:rPr>
          <w:rFonts w:asciiTheme="majorHAnsi" w:hAnsiTheme="majorHAnsi" w:cstheme="majorHAnsi"/>
          <w:bCs/>
          <w:sz w:val="32"/>
          <w:szCs w:val="32"/>
        </w:rPr>
        <w:t xml:space="preserve"> </w:t>
      </w:r>
      <w:r w:rsidR="000713A6" w:rsidRPr="00F95F60">
        <w:rPr>
          <w:rFonts w:asciiTheme="majorHAnsi" w:hAnsiTheme="majorHAnsi" w:cstheme="majorHAnsi"/>
          <w:bCs/>
          <w:sz w:val="32"/>
          <w:szCs w:val="32"/>
        </w:rPr>
        <w:t>under</w:t>
      </w:r>
      <w:r w:rsidR="00CE0F91">
        <w:rPr>
          <w:rFonts w:asciiTheme="majorHAnsi" w:hAnsiTheme="majorHAnsi" w:cstheme="majorHAnsi"/>
          <w:bCs/>
          <w:sz w:val="32"/>
          <w:szCs w:val="32"/>
        </w:rPr>
        <w:t>-</w:t>
      </w:r>
      <w:r w:rsidR="000713A6" w:rsidRPr="00F95F60">
        <w:rPr>
          <w:rFonts w:asciiTheme="majorHAnsi" w:hAnsiTheme="majorHAnsi" w:cstheme="majorHAnsi"/>
          <w:bCs/>
          <w:sz w:val="32"/>
          <w:szCs w:val="32"/>
        </w:rPr>
        <w:t>shepherds after Your own heart</w:t>
      </w:r>
      <w:r w:rsidR="00196ABE" w:rsidRPr="00F95F60">
        <w:rPr>
          <w:rFonts w:asciiTheme="majorHAnsi" w:hAnsiTheme="majorHAnsi" w:cstheme="majorHAnsi"/>
          <w:bCs/>
          <w:sz w:val="32"/>
          <w:szCs w:val="32"/>
        </w:rPr>
        <w:t xml:space="preserve"> </w:t>
      </w:r>
      <w:r w:rsidR="004725D2" w:rsidRPr="00F95F60">
        <w:rPr>
          <w:rFonts w:asciiTheme="majorHAnsi" w:hAnsiTheme="majorHAnsi" w:cstheme="majorHAnsi"/>
          <w:bCs/>
          <w:sz w:val="32"/>
          <w:szCs w:val="32"/>
        </w:rPr>
        <w:t>–</w:t>
      </w:r>
      <w:r w:rsidR="00196ABE" w:rsidRPr="00F95F60">
        <w:rPr>
          <w:rFonts w:asciiTheme="majorHAnsi" w:hAnsiTheme="majorHAnsi" w:cstheme="majorHAnsi"/>
          <w:bCs/>
          <w:sz w:val="32"/>
          <w:szCs w:val="32"/>
        </w:rPr>
        <w:t xml:space="preserve"> </w:t>
      </w:r>
      <w:r w:rsidR="004725D2" w:rsidRPr="00F95F60">
        <w:rPr>
          <w:rFonts w:asciiTheme="majorHAnsi" w:hAnsiTheme="majorHAnsi" w:cstheme="majorHAnsi"/>
          <w:bCs/>
          <w:i/>
          <w:iCs/>
          <w:sz w:val="32"/>
          <w:szCs w:val="32"/>
        </w:rPr>
        <w:t>our presiding pastors</w:t>
      </w:r>
      <w:r w:rsidR="00BB0C0F" w:rsidRPr="00F95F60">
        <w:rPr>
          <w:rFonts w:asciiTheme="majorHAnsi" w:hAnsiTheme="majorHAnsi" w:cstheme="majorHAnsi"/>
          <w:bCs/>
          <w:i/>
          <w:iCs/>
          <w:sz w:val="32"/>
          <w:szCs w:val="32"/>
        </w:rPr>
        <w:t xml:space="preserve">, </w:t>
      </w:r>
      <w:r w:rsidRPr="00F95F60">
        <w:rPr>
          <w:rFonts w:asciiTheme="majorHAnsi" w:hAnsiTheme="majorHAnsi" w:cstheme="majorHAnsi"/>
          <w:bCs/>
          <w:i/>
          <w:iCs/>
          <w:sz w:val="32"/>
          <w:szCs w:val="32"/>
        </w:rPr>
        <w:t>Pastor Toye</w:t>
      </w:r>
      <w:r w:rsidR="004725D2" w:rsidRPr="00F95F60">
        <w:rPr>
          <w:rFonts w:asciiTheme="majorHAnsi" w:hAnsiTheme="majorHAnsi" w:cstheme="majorHAnsi"/>
          <w:bCs/>
          <w:i/>
          <w:iCs/>
          <w:sz w:val="32"/>
          <w:szCs w:val="32"/>
        </w:rPr>
        <w:t xml:space="preserve">, Pastor </w:t>
      </w:r>
      <w:r w:rsidRPr="00F95F60">
        <w:rPr>
          <w:rFonts w:asciiTheme="majorHAnsi" w:hAnsiTheme="majorHAnsi" w:cstheme="majorHAnsi"/>
          <w:bCs/>
          <w:i/>
          <w:iCs/>
          <w:sz w:val="32"/>
          <w:szCs w:val="32"/>
        </w:rPr>
        <w:t xml:space="preserve">Wumi Ademola </w:t>
      </w:r>
      <w:r w:rsidR="00BB0C0F" w:rsidRPr="00F95F60">
        <w:rPr>
          <w:rFonts w:asciiTheme="majorHAnsi" w:hAnsiTheme="majorHAnsi" w:cstheme="majorHAnsi"/>
          <w:bCs/>
          <w:i/>
          <w:iCs/>
          <w:sz w:val="32"/>
          <w:szCs w:val="32"/>
        </w:rPr>
        <w:t>and all other DIC pastors and ministers</w:t>
      </w:r>
      <w:r w:rsidR="007235F1">
        <w:rPr>
          <w:rFonts w:asciiTheme="majorHAnsi" w:hAnsiTheme="majorHAnsi" w:cstheme="majorHAnsi"/>
          <w:bCs/>
          <w:i/>
          <w:iCs/>
          <w:sz w:val="32"/>
          <w:szCs w:val="32"/>
        </w:rPr>
        <w:t xml:space="preserve"> - </w:t>
      </w:r>
      <w:r w:rsidR="007235F1" w:rsidRPr="007235F1">
        <w:rPr>
          <w:rFonts w:asciiTheme="majorHAnsi" w:hAnsiTheme="majorHAnsi" w:cstheme="majorHAnsi"/>
          <w:bCs/>
          <w:sz w:val="32"/>
          <w:szCs w:val="32"/>
        </w:rPr>
        <w:t>who</w:t>
      </w:r>
      <w:r w:rsidRPr="007235F1">
        <w:rPr>
          <w:rFonts w:asciiTheme="majorHAnsi" w:hAnsiTheme="majorHAnsi" w:cstheme="majorHAnsi"/>
          <w:bCs/>
          <w:sz w:val="32"/>
          <w:szCs w:val="32"/>
        </w:rPr>
        <w:t xml:space="preserve"> </w:t>
      </w:r>
      <w:r w:rsidRPr="00F95F60">
        <w:rPr>
          <w:rFonts w:asciiTheme="majorHAnsi" w:hAnsiTheme="majorHAnsi" w:cstheme="majorHAnsi"/>
          <w:bCs/>
          <w:sz w:val="32"/>
          <w:szCs w:val="32"/>
        </w:rPr>
        <w:t xml:space="preserve">feed </w:t>
      </w:r>
      <w:r w:rsidR="0014395C" w:rsidRPr="00F95F60">
        <w:rPr>
          <w:rFonts w:asciiTheme="majorHAnsi" w:hAnsiTheme="majorHAnsi" w:cstheme="majorHAnsi"/>
          <w:bCs/>
          <w:sz w:val="32"/>
          <w:szCs w:val="32"/>
        </w:rPr>
        <w:t xml:space="preserve">us and the entire </w:t>
      </w:r>
      <w:r w:rsidR="00B1427D" w:rsidRPr="00F95F60">
        <w:rPr>
          <w:rFonts w:asciiTheme="majorHAnsi" w:hAnsiTheme="majorHAnsi" w:cstheme="majorHAnsi"/>
          <w:bCs/>
          <w:sz w:val="32"/>
          <w:szCs w:val="32"/>
        </w:rPr>
        <w:t>Body of Christ</w:t>
      </w:r>
      <w:r w:rsidRPr="00F95F60">
        <w:rPr>
          <w:rFonts w:asciiTheme="majorHAnsi" w:hAnsiTheme="majorHAnsi" w:cstheme="majorHAnsi"/>
          <w:bCs/>
          <w:sz w:val="32"/>
          <w:szCs w:val="32"/>
        </w:rPr>
        <w:t xml:space="preserve"> with knowledge and understanding. </w:t>
      </w:r>
      <w:r w:rsidR="008A57E7" w:rsidRPr="00F95F60">
        <w:rPr>
          <w:rFonts w:asciiTheme="majorHAnsi" w:hAnsiTheme="majorHAnsi" w:cstheme="majorHAnsi"/>
          <w:bCs/>
          <w:sz w:val="32"/>
          <w:szCs w:val="32"/>
        </w:rPr>
        <w:t xml:space="preserve">Father, thank You for giving them the grace to </w:t>
      </w:r>
      <w:r w:rsidR="00F95F60" w:rsidRPr="00F95F60">
        <w:rPr>
          <w:rFonts w:asciiTheme="majorHAnsi" w:hAnsiTheme="majorHAnsi" w:cstheme="majorHAnsi"/>
          <w:bCs/>
          <w:sz w:val="32"/>
          <w:szCs w:val="32"/>
        </w:rPr>
        <w:t>under</w:t>
      </w:r>
      <w:r w:rsidR="00F95F60">
        <w:rPr>
          <w:rFonts w:asciiTheme="majorHAnsi" w:hAnsiTheme="majorHAnsi" w:cstheme="majorHAnsi"/>
          <w:bCs/>
          <w:sz w:val="32"/>
          <w:szCs w:val="32"/>
        </w:rPr>
        <w:t>-</w:t>
      </w:r>
      <w:r w:rsidR="00F95F60" w:rsidRPr="00F95F60">
        <w:rPr>
          <w:rFonts w:asciiTheme="majorHAnsi" w:hAnsiTheme="majorHAnsi" w:cstheme="majorHAnsi"/>
          <w:bCs/>
          <w:sz w:val="32"/>
          <w:szCs w:val="32"/>
        </w:rPr>
        <w:t>shepherd</w:t>
      </w:r>
      <w:r w:rsidR="008A57E7" w:rsidRPr="00F95F60">
        <w:rPr>
          <w:rFonts w:asciiTheme="majorHAnsi" w:hAnsiTheme="majorHAnsi" w:cstheme="majorHAnsi"/>
          <w:bCs/>
          <w:sz w:val="32"/>
          <w:szCs w:val="32"/>
        </w:rPr>
        <w:t xml:space="preserve"> Your people </w:t>
      </w:r>
      <w:r w:rsidR="00F63454" w:rsidRPr="00F95F60">
        <w:rPr>
          <w:rFonts w:asciiTheme="majorHAnsi" w:hAnsiTheme="majorHAnsi" w:cstheme="majorHAnsi"/>
          <w:bCs/>
          <w:sz w:val="32"/>
          <w:szCs w:val="32"/>
        </w:rPr>
        <w:t xml:space="preserve">with </w:t>
      </w:r>
      <w:r w:rsidR="00F95F60" w:rsidRPr="00F95F60">
        <w:rPr>
          <w:rFonts w:asciiTheme="majorHAnsi" w:hAnsiTheme="majorHAnsi" w:cstheme="majorHAnsi"/>
          <w:bCs/>
          <w:sz w:val="32"/>
          <w:szCs w:val="32"/>
        </w:rPr>
        <w:t>skillfulness</w:t>
      </w:r>
      <w:r w:rsidR="00F63454" w:rsidRPr="00F95F60">
        <w:rPr>
          <w:rFonts w:asciiTheme="majorHAnsi" w:hAnsiTheme="majorHAnsi" w:cstheme="majorHAnsi"/>
          <w:bCs/>
          <w:sz w:val="32"/>
          <w:szCs w:val="32"/>
        </w:rPr>
        <w:t xml:space="preserve"> of hands and integrity of heart. </w:t>
      </w:r>
      <w:r w:rsidR="00463DE9" w:rsidRPr="00F95F60">
        <w:rPr>
          <w:rFonts w:asciiTheme="majorHAnsi" w:hAnsiTheme="majorHAnsi" w:cstheme="majorHAnsi"/>
          <w:bCs/>
          <w:sz w:val="32"/>
          <w:szCs w:val="32"/>
        </w:rPr>
        <w:t>Father, thank You</w:t>
      </w:r>
      <w:r w:rsidR="00F83656" w:rsidRPr="00F95F60">
        <w:rPr>
          <w:rFonts w:asciiTheme="majorHAnsi" w:hAnsiTheme="majorHAnsi" w:cstheme="majorHAnsi"/>
          <w:bCs/>
          <w:sz w:val="32"/>
          <w:szCs w:val="32"/>
        </w:rPr>
        <w:t xml:space="preserve"> for </w:t>
      </w:r>
      <w:r w:rsidR="0029238C" w:rsidRPr="00F95F60">
        <w:rPr>
          <w:rFonts w:asciiTheme="majorHAnsi" w:hAnsiTheme="majorHAnsi" w:cstheme="majorHAnsi"/>
          <w:bCs/>
          <w:sz w:val="32"/>
          <w:szCs w:val="32"/>
        </w:rPr>
        <w:t xml:space="preserve">giving them the grace to </w:t>
      </w:r>
      <w:r w:rsidR="00877EFE">
        <w:rPr>
          <w:rFonts w:asciiTheme="majorHAnsi" w:hAnsiTheme="majorHAnsi" w:cstheme="majorHAnsi"/>
          <w:bCs/>
          <w:sz w:val="32"/>
          <w:szCs w:val="32"/>
        </w:rPr>
        <w:t xml:space="preserve">always </w:t>
      </w:r>
      <w:r w:rsidR="0029238C" w:rsidRPr="00F95F60">
        <w:rPr>
          <w:rFonts w:asciiTheme="majorHAnsi" w:hAnsiTheme="majorHAnsi" w:cstheme="majorHAnsi"/>
          <w:bCs/>
          <w:sz w:val="32"/>
          <w:szCs w:val="32"/>
        </w:rPr>
        <w:t xml:space="preserve">keep their garments white and their anointing </w:t>
      </w:r>
      <w:r w:rsidR="00F95F60">
        <w:rPr>
          <w:rFonts w:asciiTheme="majorHAnsi" w:hAnsiTheme="majorHAnsi" w:cstheme="majorHAnsi"/>
          <w:bCs/>
          <w:sz w:val="32"/>
          <w:szCs w:val="32"/>
        </w:rPr>
        <w:t>fresh.</w:t>
      </w:r>
      <w:r w:rsidR="00877EFE">
        <w:rPr>
          <w:rFonts w:asciiTheme="majorHAnsi" w:hAnsiTheme="majorHAnsi" w:cstheme="majorHAnsi"/>
          <w:bCs/>
          <w:sz w:val="32"/>
          <w:szCs w:val="32"/>
        </w:rPr>
        <w:t xml:space="preserve"> </w:t>
      </w:r>
      <w:r w:rsidR="00877EFE" w:rsidRPr="007235F1">
        <w:rPr>
          <w:rFonts w:asciiTheme="majorHAnsi" w:hAnsiTheme="majorHAnsi" w:cstheme="majorHAnsi"/>
          <w:b/>
          <w:color w:val="FF0000"/>
          <w:sz w:val="32"/>
          <w:szCs w:val="32"/>
        </w:rPr>
        <w:t xml:space="preserve">Jeremiah 3:15; </w:t>
      </w:r>
      <w:r w:rsidR="006D0BAF" w:rsidRPr="007235F1">
        <w:rPr>
          <w:rFonts w:asciiTheme="majorHAnsi" w:hAnsiTheme="majorHAnsi" w:cstheme="majorHAnsi"/>
          <w:b/>
          <w:color w:val="FF0000"/>
          <w:sz w:val="32"/>
          <w:szCs w:val="32"/>
        </w:rPr>
        <w:t>Psalm 78:70-72</w:t>
      </w:r>
      <w:r w:rsidR="00313AFA" w:rsidRPr="007235F1">
        <w:rPr>
          <w:rFonts w:asciiTheme="majorHAnsi" w:hAnsiTheme="majorHAnsi" w:cstheme="majorHAnsi"/>
          <w:b/>
          <w:color w:val="FF0000"/>
          <w:sz w:val="32"/>
          <w:szCs w:val="32"/>
        </w:rPr>
        <w:t>; Ecclesiastes 9:8; Psalm 92:10</w:t>
      </w:r>
    </w:p>
    <w:p w14:paraId="6ED9085B" w14:textId="78D85DCD" w:rsidR="001A64FF" w:rsidRPr="00B25F33" w:rsidRDefault="0004363F" w:rsidP="000E30A7">
      <w:pPr>
        <w:pStyle w:val="ListParagraph"/>
        <w:numPr>
          <w:ilvl w:val="0"/>
          <w:numId w:val="1"/>
        </w:numPr>
        <w:spacing w:after="160" w:line="276" w:lineRule="auto"/>
        <w:rPr>
          <w:rFonts w:asciiTheme="majorHAnsi" w:hAnsiTheme="majorHAnsi" w:cstheme="majorHAnsi"/>
          <w:b/>
          <w:color w:val="FF0000"/>
          <w:sz w:val="32"/>
          <w:szCs w:val="32"/>
        </w:rPr>
      </w:pPr>
      <w:r>
        <w:rPr>
          <w:rFonts w:asciiTheme="majorHAnsi" w:hAnsiTheme="majorHAnsi" w:cstheme="majorHAnsi"/>
          <w:bCs/>
          <w:sz w:val="32"/>
          <w:szCs w:val="32"/>
        </w:rPr>
        <w:t>Father, in the name of Jesus Christ, t</w:t>
      </w:r>
      <w:r w:rsidR="00CC73B3" w:rsidRPr="00945C81">
        <w:rPr>
          <w:rFonts w:asciiTheme="majorHAnsi" w:hAnsiTheme="majorHAnsi" w:cstheme="majorHAnsi"/>
          <w:bCs/>
          <w:sz w:val="32"/>
          <w:szCs w:val="32"/>
        </w:rPr>
        <w:t>hank You</w:t>
      </w:r>
      <w:r>
        <w:rPr>
          <w:rFonts w:asciiTheme="majorHAnsi" w:hAnsiTheme="majorHAnsi" w:cstheme="majorHAnsi"/>
          <w:bCs/>
          <w:sz w:val="32"/>
          <w:szCs w:val="32"/>
        </w:rPr>
        <w:t xml:space="preserve"> for </w:t>
      </w:r>
      <w:r w:rsidR="00ED0BE3">
        <w:rPr>
          <w:rFonts w:asciiTheme="majorHAnsi" w:hAnsiTheme="majorHAnsi" w:cstheme="majorHAnsi"/>
          <w:bCs/>
          <w:sz w:val="32"/>
          <w:szCs w:val="32"/>
        </w:rPr>
        <w:t xml:space="preserve">all the </w:t>
      </w:r>
      <w:r w:rsidR="00E9005C">
        <w:rPr>
          <w:rFonts w:asciiTheme="majorHAnsi" w:hAnsiTheme="majorHAnsi" w:cstheme="majorHAnsi"/>
          <w:bCs/>
          <w:sz w:val="32"/>
          <w:szCs w:val="32"/>
        </w:rPr>
        <w:t xml:space="preserve">faithful, </w:t>
      </w:r>
      <w:r w:rsidR="00085C8A">
        <w:rPr>
          <w:rFonts w:asciiTheme="majorHAnsi" w:hAnsiTheme="majorHAnsi" w:cstheme="majorHAnsi"/>
          <w:bCs/>
          <w:sz w:val="32"/>
          <w:szCs w:val="32"/>
        </w:rPr>
        <w:t>skillful</w:t>
      </w:r>
      <w:r w:rsidR="00E9005C">
        <w:rPr>
          <w:rFonts w:asciiTheme="majorHAnsi" w:hAnsiTheme="majorHAnsi" w:cstheme="majorHAnsi"/>
          <w:bCs/>
          <w:sz w:val="32"/>
          <w:szCs w:val="32"/>
        </w:rPr>
        <w:t>, and</w:t>
      </w:r>
      <w:r w:rsidR="00ED0BE3">
        <w:rPr>
          <w:rFonts w:asciiTheme="majorHAnsi" w:hAnsiTheme="majorHAnsi" w:cstheme="majorHAnsi"/>
          <w:bCs/>
          <w:sz w:val="32"/>
          <w:szCs w:val="32"/>
        </w:rPr>
        <w:t xml:space="preserve"> </w:t>
      </w:r>
      <w:r w:rsidR="00F45EAD">
        <w:rPr>
          <w:rFonts w:asciiTheme="majorHAnsi" w:hAnsiTheme="majorHAnsi" w:cstheme="majorHAnsi"/>
          <w:bCs/>
          <w:sz w:val="32"/>
          <w:szCs w:val="32"/>
        </w:rPr>
        <w:t xml:space="preserve">Spirit-filled </w:t>
      </w:r>
      <w:r w:rsidR="00B6056E">
        <w:rPr>
          <w:rFonts w:asciiTheme="majorHAnsi" w:hAnsiTheme="majorHAnsi" w:cstheme="majorHAnsi"/>
          <w:bCs/>
          <w:sz w:val="32"/>
          <w:szCs w:val="32"/>
        </w:rPr>
        <w:t xml:space="preserve">men and women </w:t>
      </w:r>
      <w:r w:rsidR="00ED0BE3">
        <w:rPr>
          <w:rFonts w:asciiTheme="majorHAnsi" w:hAnsiTheme="majorHAnsi" w:cstheme="majorHAnsi"/>
          <w:bCs/>
          <w:sz w:val="32"/>
          <w:szCs w:val="32"/>
        </w:rPr>
        <w:t xml:space="preserve">who have been </w:t>
      </w:r>
      <w:r w:rsidR="003B1E47">
        <w:rPr>
          <w:rFonts w:asciiTheme="majorHAnsi" w:hAnsiTheme="majorHAnsi" w:cstheme="majorHAnsi"/>
          <w:bCs/>
          <w:sz w:val="32"/>
          <w:szCs w:val="32"/>
        </w:rPr>
        <w:t xml:space="preserve">serving in every kind of work </w:t>
      </w:r>
      <w:r w:rsidR="00F34D5B">
        <w:rPr>
          <w:rFonts w:asciiTheme="majorHAnsi" w:hAnsiTheme="majorHAnsi" w:cstheme="majorHAnsi"/>
          <w:bCs/>
          <w:sz w:val="32"/>
          <w:szCs w:val="32"/>
        </w:rPr>
        <w:t xml:space="preserve">in </w:t>
      </w:r>
      <w:r w:rsidR="00ED0BE3">
        <w:rPr>
          <w:rFonts w:asciiTheme="majorHAnsi" w:hAnsiTheme="majorHAnsi" w:cstheme="majorHAnsi"/>
          <w:bCs/>
          <w:sz w:val="32"/>
          <w:szCs w:val="32"/>
        </w:rPr>
        <w:t>Your house for the</w:t>
      </w:r>
      <w:r w:rsidR="00AB36B1">
        <w:rPr>
          <w:rFonts w:asciiTheme="majorHAnsi" w:hAnsiTheme="majorHAnsi" w:cstheme="majorHAnsi"/>
          <w:bCs/>
          <w:sz w:val="32"/>
          <w:szCs w:val="32"/>
        </w:rPr>
        <w:t xml:space="preserve"> past 23 years and forever!</w:t>
      </w:r>
      <w:r w:rsidR="000421CE">
        <w:rPr>
          <w:rFonts w:asciiTheme="majorHAnsi" w:hAnsiTheme="majorHAnsi" w:cstheme="majorHAnsi"/>
          <w:bCs/>
          <w:sz w:val="32"/>
          <w:szCs w:val="32"/>
        </w:rPr>
        <w:t xml:space="preserve"> </w:t>
      </w:r>
      <w:r w:rsidR="00AD032E">
        <w:rPr>
          <w:rFonts w:asciiTheme="majorHAnsi" w:hAnsiTheme="majorHAnsi" w:cstheme="majorHAnsi"/>
          <w:bCs/>
          <w:sz w:val="32"/>
          <w:szCs w:val="32"/>
        </w:rPr>
        <w:t>Father, t</w:t>
      </w:r>
      <w:r w:rsidR="000421CE">
        <w:rPr>
          <w:rFonts w:asciiTheme="majorHAnsi" w:hAnsiTheme="majorHAnsi" w:cstheme="majorHAnsi"/>
          <w:bCs/>
          <w:sz w:val="32"/>
          <w:szCs w:val="32"/>
        </w:rPr>
        <w:t xml:space="preserve">hank You for </w:t>
      </w:r>
      <w:r w:rsidR="00BE5F69">
        <w:rPr>
          <w:rFonts w:asciiTheme="majorHAnsi" w:hAnsiTheme="majorHAnsi" w:cstheme="majorHAnsi"/>
          <w:bCs/>
          <w:sz w:val="32"/>
          <w:szCs w:val="32"/>
        </w:rPr>
        <w:t xml:space="preserve">causing all CTMI </w:t>
      </w:r>
      <w:r w:rsidR="001A64FF">
        <w:rPr>
          <w:rFonts w:asciiTheme="majorHAnsi" w:hAnsiTheme="majorHAnsi" w:cstheme="majorHAnsi"/>
          <w:bCs/>
          <w:sz w:val="32"/>
          <w:szCs w:val="32"/>
        </w:rPr>
        <w:t>ministries</w:t>
      </w:r>
      <w:r w:rsidR="00BE5F69">
        <w:rPr>
          <w:rFonts w:asciiTheme="majorHAnsi" w:hAnsiTheme="majorHAnsi" w:cstheme="majorHAnsi"/>
          <w:bCs/>
          <w:sz w:val="32"/>
          <w:szCs w:val="32"/>
        </w:rPr>
        <w:t xml:space="preserve"> and DIC churches to enjoy </w:t>
      </w:r>
      <w:r w:rsidR="00B25F33">
        <w:rPr>
          <w:rFonts w:asciiTheme="majorHAnsi" w:hAnsiTheme="majorHAnsi" w:cstheme="majorHAnsi"/>
          <w:bCs/>
          <w:sz w:val="32"/>
          <w:szCs w:val="32"/>
        </w:rPr>
        <w:t xml:space="preserve">an abundant </w:t>
      </w:r>
      <w:r w:rsidR="00BE5F69">
        <w:rPr>
          <w:rFonts w:asciiTheme="majorHAnsi" w:hAnsiTheme="majorHAnsi" w:cstheme="majorHAnsi"/>
          <w:bCs/>
          <w:sz w:val="32"/>
          <w:szCs w:val="32"/>
        </w:rPr>
        <w:t>workforce</w:t>
      </w:r>
      <w:r w:rsidR="00293BD1">
        <w:rPr>
          <w:rFonts w:asciiTheme="majorHAnsi" w:hAnsiTheme="majorHAnsi" w:cstheme="majorHAnsi"/>
          <w:bCs/>
          <w:sz w:val="32"/>
          <w:szCs w:val="32"/>
        </w:rPr>
        <w:t xml:space="preserve"> and provision</w:t>
      </w:r>
      <w:r w:rsidR="00BE5F69">
        <w:rPr>
          <w:rFonts w:asciiTheme="majorHAnsi" w:hAnsiTheme="majorHAnsi" w:cstheme="majorHAnsi"/>
          <w:bCs/>
          <w:sz w:val="32"/>
          <w:szCs w:val="32"/>
        </w:rPr>
        <w:t xml:space="preserve"> for the past 23 years and forever! </w:t>
      </w:r>
      <w:r w:rsidR="008D4368">
        <w:rPr>
          <w:rFonts w:asciiTheme="majorHAnsi" w:hAnsiTheme="majorHAnsi" w:cstheme="majorHAnsi"/>
          <w:bCs/>
          <w:sz w:val="32"/>
          <w:szCs w:val="32"/>
        </w:rPr>
        <w:t>Thank You for giving us the grace to keep the unity of the Spirit in the bond of peace</w:t>
      </w:r>
      <w:r w:rsidR="006922F4">
        <w:rPr>
          <w:rFonts w:asciiTheme="majorHAnsi" w:hAnsiTheme="majorHAnsi" w:cstheme="majorHAnsi"/>
          <w:bCs/>
          <w:sz w:val="32"/>
          <w:szCs w:val="32"/>
        </w:rPr>
        <w:t xml:space="preserve"> resulting in</w:t>
      </w:r>
      <w:r w:rsidR="00EE6251">
        <w:rPr>
          <w:rFonts w:asciiTheme="majorHAnsi" w:hAnsiTheme="majorHAnsi" w:cstheme="majorHAnsi"/>
          <w:bCs/>
          <w:sz w:val="32"/>
          <w:szCs w:val="32"/>
        </w:rPr>
        <w:t xml:space="preserve"> uninterrupted </w:t>
      </w:r>
      <w:r w:rsidR="006922F4">
        <w:rPr>
          <w:rFonts w:asciiTheme="majorHAnsi" w:hAnsiTheme="majorHAnsi" w:cstheme="majorHAnsi"/>
          <w:bCs/>
          <w:sz w:val="32"/>
          <w:szCs w:val="32"/>
        </w:rPr>
        <w:lastRenderedPageBreak/>
        <w:t>growth and progress in all our</w:t>
      </w:r>
      <w:r w:rsidR="00AD032E">
        <w:rPr>
          <w:rFonts w:asciiTheme="majorHAnsi" w:hAnsiTheme="majorHAnsi" w:cstheme="majorHAnsi"/>
          <w:bCs/>
          <w:sz w:val="32"/>
          <w:szCs w:val="32"/>
        </w:rPr>
        <w:t xml:space="preserve"> churches and ministries.</w:t>
      </w:r>
      <w:r w:rsidR="00EE6251">
        <w:rPr>
          <w:rFonts w:asciiTheme="majorHAnsi" w:hAnsiTheme="majorHAnsi" w:cstheme="majorHAnsi"/>
          <w:bCs/>
          <w:sz w:val="32"/>
          <w:szCs w:val="32"/>
        </w:rPr>
        <w:t xml:space="preserve"> </w:t>
      </w:r>
      <w:r w:rsidR="003E12CC" w:rsidRPr="003E12CC">
        <w:rPr>
          <w:rFonts w:asciiTheme="majorHAnsi" w:hAnsiTheme="majorHAnsi" w:cstheme="majorHAnsi"/>
          <w:b/>
          <w:color w:val="FF0000"/>
          <w:sz w:val="32"/>
          <w:szCs w:val="32"/>
        </w:rPr>
        <w:t>Exodus 36:1-2</w:t>
      </w:r>
      <w:r w:rsidR="008D4368" w:rsidRPr="00B25F33">
        <w:rPr>
          <w:rFonts w:asciiTheme="majorHAnsi" w:hAnsiTheme="majorHAnsi" w:cstheme="majorHAnsi"/>
          <w:b/>
          <w:color w:val="FF0000"/>
          <w:sz w:val="32"/>
          <w:szCs w:val="32"/>
        </w:rPr>
        <w:t>; 1 Chronicles 22:15-16</w:t>
      </w:r>
      <w:r w:rsidR="00B25F33" w:rsidRPr="00B25F33">
        <w:rPr>
          <w:rFonts w:asciiTheme="majorHAnsi" w:hAnsiTheme="majorHAnsi" w:cstheme="majorHAnsi"/>
          <w:b/>
          <w:color w:val="FF0000"/>
          <w:sz w:val="32"/>
          <w:szCs w:val="32"/>
        </w:rPr>
        <w:t>; Ephesians 4:3,15-16</w:t>
      </w:r>
    </w:p>
    <w:p w14:paraId="23BB673C" w14:textId="3521391B" w:rsidR="007938FC" w:rsidRDefault="007938FC" w:rsidP="000E30A7">
      <w:pPr>
        <w:pStyle w:val="Subtitle"/>
        <w:spacing w:line="276" w:lineRule="auto"/>
        <w:rPr>
          <w:rFonts w:ascii="Calibri Light" w:hAnsi="Calibri Light" w:cs="Calibri Light"/>
          <w:b/>
          <w:bCs/>
          <w:sz w:val="32"/>
          <w:szCs w:val="32"/>
        </w:rPr>
      </w:pPr>
      <w:r w:rsidRPr="00043404">
        <w:rPr>
          <w:rFonts w:ascii="Calibri Light" w:hAnsi="Calibri Light" w:cs="Calibri Light"/>
          <w:b/>
          <w:bCs/>
          <w:sz w:val="32"/>
          <w:szCs w:val="32"/>
        </w:rPr>
        <w:t xml:space="preserve">Thursday, </w:t>
      </w:r>
      <w:r w:rsidR="00743E9D">
        <w:rPr>
          <w:rFonts w:ascii="Calibri Light" w:hAnsi="Calibri Light" w:cs="Calibri Light"/>
          <w:b/>
          <w:bCs/>
          <w:sz w:val="32"/>
          <w:szCs w:val="32"/>
        </w:rPr>
        <w:t>May 5</w:t>
      </w:r>
      <w:r w:rsidR="00001826" w:rsidRPr="00743E9D">
        <w:rPr>
          <w:rFonts w:ascii="Calibri Light" w:hAnsi="Calibri Light" w:cs="Calibri Light"/>
          <w:b/>
          <w:bCs/>
          <w:sz w:val="32"/>
          <w:szCs w:val="32"/>
          <w:vertAlign w:val="superscript"/>
        </w:rPr>
        <w:t>th</w:t>
      </w:r>
      <w:r w:rsidR="00001826">
        <w:rPr>
          <w:rFonts w:ascii="Calibri Light" w:hAnsi="Calibri Light" w:cs="Calibri Light"/>
          <w:b/>
          <w:bCs/>
          <w:sz w:val="32"/>
          <w:szCs w:val="32"/>
        </w:rPr>
        <w:t xml:space="preserve"> </w:t>
      </w:r>
      <w:r w:rsidR="00001826" w:rsidRPr="00043404">
        <w:rPr>
          <w:rFonts w:ascii="Calibri Light" w:hAnsi="Calibri Light" w:cs="Calibri Light"/>
          <w:b/>
          <w:bCs/>
          <w:sz w:val="32"/>
          <w:szCs w:val="32"/>
        </w:rPr>
        <w:t>-</w:t>
      </w:r>
      <w:r w:rsidRPr="00043404">
        <w:rPr>
          <w:rFonts w:ascii="Calibri Light" w:hAnsi="Calibri Light" w:cs="Calibri Light"/>
          <w:b/>
          <w:bCs/>
          <w:sz w:val="32"/>
          <w:szCs w:val="32"/>
        </w:rPr>
        <w:t xml:space="preserve"> Wednesday, May </w:t>
      </w:r>
      <w:r w:rsidR="00743E9D">
        <w:rPr>
          <w:rFonts w:ascii="Calibri Light" w:hAnsi="Calibri Light" w:cs="Calibri Light"/>
          <w:b/>
          <w:bCs/>
          <w:sz w:val="32"/>
          <w:szCs w:val="32"/>
        </w:rPr>
        <w:t>11</w:t>
      </w:r>
      <w:r w:rsidRPr="00043404">
        <w:rPr>
          <w:rFonts w:ascii="Calibri Light" w:hAnsi="Calibri Light" w:cs="Calibri Light"/>
          <w:b/>
          <w:bCs/>
          <w:sz w:val="32"/>
          <w:szCs w:val="32"/>
          <w:vertAlign w:val="superscript"/>
        </w:rPr>
        <w:t>th</w:t>
      </w:r>
      <w:r w:rsidRPr="00043404">
        <w:rPr>
          <w:rFonts w:ascii="Calibri Light" w:hAnsi="Calibri Light" w:cs="Calibri Light"/>
          <w:b/>
          <w:bCs/>
          <w:sz w:val="32"/>
          <w:szCs w:val="32"/>
        </w:rPr>
        <w:t>, 2022</w:t>
      </w:r>
    </w:p>
    <w:p w14:paraId="26FDBFFC" w14:textId="11A764FA" w:rsidR="00EA0F31" w:rsidRPr="00FB1902" w:rsidRDefault="009007C3" w:rsidP="000E30A7">
      <w:pPr>
        <w:pStyle w:val="ListParagraph"/>
        <w:numPr>
          <w:ilvl w:val="0"/>
          <w:numId w:val="3"/>
        </w:numPr>
        <w:spacing w:line="276" w:lineRule="auto"/>
        <w:rPr>
          <w:rFonts w:asciiTheme="majorHAnsi" w:hAnsiTheme="majorHAnsi" w:cstheme="majorHAnsi"/>
          <w:b/>
          <w:bCs/>
          <w:i/>
          <w:iCs/>
          <w:color w:val="FF0000"/>
          <w:sz w:val="32"/>
          <w:szCs w:val="32"/>
        </w:rPr>
      </w:pPr>
      <w:r w:rsidRPr="00D31DE7">
        <w:rPr>
          <w:rFonts w:asciiTheme="majorHAnsi" w:hAnsiTheme="majorHAnsi" w:cstheme="majorHAnsi"/>
          <w:sz w:val="32"/>
          <w:szCs w:val="32"/>
        </w:rPr>
        <w:t xml:space="preserve">Father, in the name of Jesus Christ, </w:t>
      </w:r>
      <w:r>
        <w:rPr>
          <w:rFonts w:asciiTheme="majorHAnsi" w:hAnsiTheme="majorHAnsi" w:cstheme="majorHAnsi"/>
          <w:sz w:val="32"/>
          <w:szCs w:val="32"/>
        </w:rPr>
        <w:t>t</w:t>
      </w:r>
      <w:r w:rsidRPr="00D31DE7">
        <w:rPr>
          <w:rFonts w:asciiTheme="majorHAnsi" w:hAnsiTheme="majorHAnsi" w:cstheme="majorHAnsi"/>
          <w:sz w:val="32"/>
          <w:szCs w:val="32"/>
        </w:rPr>
        <w:t>hank You for the</w:t>
      </w:r>
      <w:r w:rsidR="00EE2E26">
        <w:rPr>
          <w:rFonts w:asciiTheme="majorHAnsi" w:hAnsiTheme="majorHAnsi" w:cstheme="majorHAnsi"/>
          <w:sz w:val="32"/>
          <w:szCs w:val="32"/>
        </w:rPr>
        <w:t xml:space="preserve"> </w:t>
      </w:r>
      <w:r w:rsidR="00D341E4">
        <w:rPr>
          <w:rFonts w:asciiTheme="majorHAnsi" w:hAnsiTheme="majorHAnsi" w:cstheme="majorHAnsi"/>
          <w:sz w:val="32"/>
          <w:szCs w:val="32"/>
        </w:rPr>
        <w:t>uncountable</w:t>
      </w:r>
      <w:r w:rsidR="00EE2E26">
        <w:rPr>
          <w:rFonts w:asciiTheme="majorHAnsi" w:hAnsiTheme="majorHAnsi" w:cstheme="majorHAnsi"/>
          <w:sz w:val="32"/>
          <w:szCs w:val="32"/>
        </w:rPr>
        <w:t xml:space="preserve"> </w:t>
      </w:r>
      <w:r w:rsidRPr="00D31DE7">
        <w:rPr>
          <w:rFonts w:asciiTheme="majorHAnsi" w:hAnsiTheme="majorHAnsi" w:cstheme="majorHAnsi"/>
          <w:sz w:val="32"/>
          <w:szCs w:val="32"/>
        </w:rPr>
        <w:t>wonderful works which You have done in CTMI</w:t>
      </w:r>
      <w:r>
        <w:rPr>
          <w:rFonts w:asciiTheme="majorHAnsi" w:hAnsiTheme="majorHAnsi" w:cstheme="majorHAnsi"/>
          <w:sz w:val="32"/>
          <w:szCs w:val="32"/>
        </w:rPr>
        <w:t xml:space="preserve"> and </w:t>
      </w:r>
      <w:r w:rsidRPr="00D31DE7">
        <w:rPr>
          <w:rFonts w:asciiTheme="majorHAnsi" w:hAnsiTheme="majorHAnsi" w:cstheme="majorHAnsi"/>
          <w:sz w:val="32"/>
          <w:szCs w:val="32"/>
        </w:rPr>
        <w:t>DIC these past 23 years</w:t>
      </w:r>
      <w:r w:rsidR="00D341E4">
        <w:rPr>
          <w:rFonts w:asciiTheme="majorHAnsi" w:hAnsiTheme="majorHAnsi" w:cstheme="majorHAnsi"/>
          <w:sz w:val="32"/>
          <w:szCs w:val="32"/>
        </w:rPr>
        <w:t>!</w:t>
      </w:r>
      <w:r w:rsidRPr="00D31DE7">
        <w:rPr>
          <w:rFonts w:asciiTheme="majorHAnsi" w:hAnsiTheme="majorHAnsi" w:cstheme="majorHAnsi"/>
          <w:sz w:val="32"/>
          <w:szCs w:val="32"/>
        </w:rPr>
        <w:t xml:space="preserve"> Father, thank You for Your manifold mercies and </w:t>
      </w:r>
      <w:r w:rsidR="00785ED4">
        <w:rPr>
          <w:rFonts w:asciiTheme="majorHAnsi" w:hAnsiTheme="majorHAnsi" w:cstheme="majorHAnsi"/>
          <w:sz w:val="32"/>
          <w:szCs w:val="32"/>
        </w:rPr>
        <w:t xml:space="preserve">great goodness that You have bestowed on the </w:t>
      </w:r>
      <w:r w:rsidR="00FB1902">
        <w:rPr>
          <w:rFonts w:asciiTheme="majorHAnsi" w:hAnsiTheme="majorHAnsi" w:cstheme="majorHAnsi"/>
          <w:sz w:val="32"/>
          <w:szCs w:val="32"/>
        </w:rPr>
        <w:t xml:space="preserve">entire </w:t>
      </w:r>
      <w:r w:rsidR="00785ED4">
        <w:rPr>
          <w:rFonts w:asciiTheme="majorHAnsi" w:hAnsiTheme="majorHAnsi" w:cstheme="majorHAnsi"/>
          <w:sz w:val="32"/>
          <w:szCs w:val="32"/>
        </w:rPr>
        <w:t xml:space="preserve">house of CTMI and DIC according to </w:t>
      </w:r>
      <w:r w:rsidR="008870B6">
        <w:rPr>
          <w:rFonts w:asciiTheme="majorHAnsi" w:hAnsiTheme="majorHAnsi" w:cstheme="majorHAnsi"/>
          <w:sz w:val="32"/>
          <w:szCs w:val="32"/>
        </w:rPr>
        <w:t xml:space="preserve">the multitude of Your </w:t>
      </w:r>
      <w:r w:rsidR="005041C5">
        <w:rPr>
          <w:rFonts w:asciiTheme="majorHAnsi" w:hAnsiTheme="majorHAnsi" w:cstheme="majorHAnsi"/>
          <w:sz w:val="32"/>
          <w:szCs w:val="32"/>
        </w:rPr>
        <w:t>loving-kindness</w:t>
      </w:r>
      <w:r w:rsidR="008870B6">
        <w:rPr>
          <w:rFonts w:asciiTheme="majorHAnsi" w:hAnsiTheme="majorHAnsi" w:cstheme="majorHAnsi"/>
          <w:sz w:val="32"/>
          <w:szCs w:val="32"/>
        </w:rPr>
        <w:t>.</w:t>
      </w:r>
      <w:r w:rsidR="005041C5">
        <w:rPr>
          <w:rFonts w:asciiTheme="majorHAnsi" w:hAnsiTheme="majorHAnsi" w:cstheme="majorHAnsi"/>
          <w:sz w:val="32"/>
          <w:szCs w:val="32"/>
        </w:rPr>
        <w:t xml:space="preserve"> Father, t</w:t>
      </w:r>
      <w:r w:rsidR="008870B6">
        <w:rPr>
          <w:rFonts w:asciiTheme="majorHAnsi" w:hAnsiTheme="majorHAnsi" w:cstheme="majorHAnsi"/>
          <w:sz w:val="32"/>
          <w:szCs w:val="32"/>
        </w:rPr>
        <w:t>hank You</w:t>
      </w:r>
      <w:r w:rsidR="00EA0F31">
        <w:rPr>
          <w:rFonts w:asciiTheme="majorHAnsi" w:hAnsiTheme="majorHAnsi" w:cstheme="majorHAnsi"/>
          <w:sz w:val="32"/>
          <w:szCs w:val="32"/>
        </w:rPr>
        <w:t xml:space="preserve"> </w:t>
      </w:r>
      <w:r w:rsidR="004D6F38">
        <w:rPr>
          <w:rFonts w:asciiTheme="majorHAnsi" w:hAnsiTheme="majorHAnsi" w:cstheme="majorHAnsi"/>
          <w:sz w:val="32"/>
          <w:szCs w:val="32"/>
        </w:rPr>
        <w:t xml:space="preserve">for blessing us with </w:t>
      </w:r>
      <w:r w:rsidR="00B80F43">
        <w:rPr>
          <w:rFonts w:asciiTheme="majorHAnsi" w:hAnsiTheme="majorHAnsi" w:cstheme="majorHAnsi"/>
          <w:sz w:val="32"/>
          <w:szCs w:val="32"/>
        </w:rPr>
        <w:t xml:space="preserve">unprecedented </w:t>
      </w:r>
      <w:r w:rsidR="0016257D">
        <w:rPr>
          <w:rFonts w:asciiTheme="majorHAnsi" w:hAnsiTheme="majorHAnsi" w:cstheme="majorHAnsi"/>
          <w:sz w:val="32"/>
          <w:szCs w:val="32"/>
        </w:rPr>
        <w:t xml:space="preserve">spiritual, numerical, financial, global, and influential </w:t>
      </w:r>
      <w:r w:rsidR="004D6F38">
        <w:rPr>
          <w:rFonts w:asciiTheme="majorHAnsi" w:hAnsiTheme="majorHAnsi" w:cstheme="majorHAnsi"/>
          <w:sz w:val="32"/>
          <w:szCs w:val="32"/>
        </w:rPr>
        <w:t xml:space="preserve">growth </w:t>
      </w:r>
      <w:r w:rsidR="00EA0F31">
        <w:rPr>
          <w:rFonts w:asciiTheme="majorHAnsi" w:hAnsiTheme="majorHAnsi" w:cstheme="majorHAnsi"/>
          <w:sz w:val="32"/>
          <w:szCs w:val="32"/>
        </w:rPr>
        <w:t>for the past 23 years and forever!</w:t>
      </w:r>
      <w:r w:rsidR="00392D0E">
        <w:rPr>
          <w:rFonts w:asciiTheme="majorHAnsi" w:hAnsiTheme="majorHAnsi" w:cstheme="majorHAnsi"/>
          <w:sz w:val="32"/>
          <w:szCs w:val="32"/>
        </w:rPr>
        <w:t xml:space="preserve"> </w:t>
      </w:r>
      <w:r w:rsidR="00392D0E" w:rsidRPr="00FB1902">
        <w:rPr>
          <w:rFonts w:asciiTheme="majorHAnsi" w:hAnsiTheme="majorHAnsi" w:cstheme="majorHAnsi"/>
          <w:b/>
          <w:bCs/>
          <w:color w:val="FF0000"/>
          <w:sz w:val="32"/>
          <w:szCs w:val="32"/>
        </w:rPr>
        <w:t xml:space="preserve">Nehemiah 9:19; Isaiah 63:7-8; </w:t>
      </w:r>
      <w:r w:rsidR="00856F86" w:rsidRPr="00FB1902">
        <w:rPr>
          <w:rFonts w:asciiTheme="majorHAnsi" w:hAnsiTheme="majorHAnsi" w:cstheme="majorHAnsi"/>
          <w:b/>
          <w:bCs/>
          <w:color w:val="FF0000"/>
          <w:sz w:val="32"/>
          <w:szCs w:val="32"/>
        </w:rPr>
        <w:t>Psalm 65:9-10</w:t>
      </w:r>
    </w:p>
    <w:p w14:paraId="0BE9FA32" w14:textId="77777777" w:rsidR="00756AE4" w:rsidRDefault="00756AE4" w:rsidP="000E30A7">
      <w:pPr>
        <w:pStyle w:val="ListParagraph"/>
        <w:numPr>
          <w:ilvl w:val="0"/>
          <w:numId w:val="3"/>
        </w:numPr>
        <w:spacing w:after="160" w:line="276" w:lineRule="auto"/>
        <w:rPr>
          <w:rFonts w:asciiTheme="majorHAnsi" w:hAnsiTheme="majorHAnsi" w:cstheme="majorHAnsi"/>
          <w:bCs/>
          <w:sz w:val="32"/>
          <w:szCs w:val="32"/>
        </w:rPr>
      </w:pPr>
      <w:r>
        <w:rPr>
          <w:rFonts w:asciiTheme="majorHAnsi" w:hAnsiTheme="majorHAnsi" w:cstheme="majorHAnsi"/>
          <w:bCs/>
          <w:sz w:val="32"/>
          <w:szCs w:val="32"/>
        </w:rPr>
        <w:t xml:space="preserve">Father, in the name of Jesus Christ, thank You for giving Your son, Pastor Toye Ademola </w:t>
      </w:r>
      <w:r w:rsidRPr="00476A52">
        <w:rPr>
          <w:rFonts w:asciiTheme="majorHAnsi" w:hAnsiTheme="majorHAnsi" w:cstheme="majorHAnsi"/>
          <w:bCs/>
          <w:sz w:val="32"/>
          <w:szCs w:val="32"/>
        </w:rPr>
        <w:t>wisdom and exceedingly great understanding,</w:t>
      </w:r>
      <w:r>
        <w:rPr>
          <w:rFonts w:asciiTheme="majorHAnsi" w:hAnsiTheme="majorHAnsi" w:cstheme="majorHAnsi"/>
          <w:bCs/>
          <w:sz w:val="32"/>
          <w:szCs w:val="32"/>
        </w:rPr>
        <w:t xml:space="preserve"> to successfully pastor Your people and oversee Your work these past 23 years and forever! Father, thank You for giving him the grace to be a man after Your heart who will always do Your will and obey Your voice. Father, thank You for giving him the grace to keep all the sheep that You have given him, and present all CTMI and DIC members as chaste virgins to Christ on that glorious day! </w:t>
      </w:r>
      <w:r w:rsidRPr="004E1DA2">
        <w:rPr>
          <w:rFonts w:asciiTheme="majorHAnsi" w:hAnsiTheme="majorHAnsi" w:cstheme="majorHAnsi"/>
          <w:b/>
          <w:color w:val="FF0000"/>
          <w:sz w:val="32"/>
          <w:szCs w:val="32"/>
        </w:rPr>
        <w:t>1 Kings 4:29-30</w:t>
      </w:r>
      <w:r w:rsidRPr="004E1DA2">
        <w:rPr>
          <w:b/>
          <w:color w:val="FF0000"/>
        </w:rPr>
        <w:t xml:space="preserve">; </w:t>
      </w:r>
      <w:r w:rsidRPr="004E1DA2">
        <w:rPr>
          <w:rFonts w:asciiTheme="majorHAnsi" w:hAnsiTheme="majorHAnsi" w:cstheme="majorHAnsi"/>
          <w:b/>
          <w:color w:val="FF0000"/>
          <w:sz w:val="32"/>
          <w:szCs w:val="32"/>
        </w:rPr>
        <w:t>Acts 13:22; John 10:27-29; 2 Corinthians 11:2</w:t>
      </w:r>
    </w:p>
    <w:p w14:paraId="6A384C95" w14:textId="45F191DB" w:rsidR="009F0F16" w:rsidRDefault="00FB1902" w:rsidP="000E30A7">
      <w:pPr>
        <w:pStyle w:val="ListParagraph"/>
        <w:numPr>
          <w:ilvl w:val="0"/>
          <w:numId w:val="3"/>
        </w:numPr>
        <w:spacing w:after="160" w:line="276" w:lineRule="auto"/>
        <w:rPr>
          <w:rFonts w:asciiTheme="majorHAnsi" w:hAnsiTheme="majorHAnsi" w:cstheme="majorHAnsi"/>
          <w:bCs/>
          <w:sz w:val="32"/>
          <w:szCs w:val="32"/>
        </w:rPr>
      </w:pPr>
      <w:r w:rsidRPr="00754183">
        <w:rPr>
          <w:rFonts w:asciiTheme="majorHAnsi" w:hAnsiTheme="majorHAnsi" w:cstheme="majorHAnsi"/>
          <w:bCs/>
          <w:sz w:val="32"/>
          <w:szCs w:val="32"/>
        </w:rPr>
        <w:t xml:space="preserve">Father, in the name of Jesus Christ, thank You </w:t>
      </w:r>
      <w:r w:rsidR="00B96521">
        <w:rPr>
          <w:rFonts w:asciiTheme="majorHAnsi" w:hAnsiTheme="majorHAnsi" w:cstheme="majorHAnsi"/>
          <w:bCs/>
          <w:sz w:val="32"/>
          <w:szCs w:val="32"/>
        </w:rPr>
        <w:t xml:space="preserve">for </w:t>
      </w:r>
      <w:r>
        <w:rPr>
          <w:rFonts w:asciiTheme="majorHAnsi" w:hAnsiTheme="majorHAnsi" w:cstheme="majorHAnsi"/>
          <w:bCs/>
          <w:sz w:val="32"/>
          <w:szCs w:val="32"/>
        </w:rPr>
        <w:t xml:space="preserve">leading CTMI and DIC by Your </w:t>
      </w:r>
      <w:r w:rsidRPr="00754183">
        <w:rPr>
          <w:rFonts w:asciiTheme="majorHAnsi" w:hAnsiTheme="majorHAnsi" w:cstheme="majorHAnsi"/>
          <w:bCs/>
          <w:sz w:val="32"/>
          <w:szCs w:val="32"/>
        </w:rPr>
        <w:t>Holy Spirit</w:t>
      </w:r>
      <w:r>
        <w:rPr>
          <w:rFonts w:asciiTheme="majorHAnsi" w:hAnsiTheme="majorHAnsi" w:cstheme="majorHAnsi"/>
          <w:bCs/>
          <w:sz w:val="32"/>
          <w:szCs w:val="32"/>
        </w:rPr>
        <w:t>, in all our journeys these</w:t>
      </w:r>
      <w:r w:rsidRPr="00754183">
        <w:rPr>
          <w:rFonts w:asciiTheme="majorHAnsi" w:hAnsiTheme="majorHAnsi" w:cstheme="majorHAnsi"/>
          <w:bCs/>
          <w:sz w:val="32"/>
          <w:szCs w:val="32"/>
        </w:rPr>
        <w:t xml:space="preserve"> past 23years</w:t>
      </w:r>
      <w:r>
        <w:rPr>
          <w:rFonts w:asciiTheme="majorHAnsi" w:hAnsiTheme="majorHAnsi" w:cstheme="majorHAnsi"/>
          <w:bCs/>
          <w:sz w:val="32"/>
          <w:szCs w:val="32"/>
        </w:rPr>
        <w:t xml:space="preserve"> </w:t>
      </w:r>
      <w:r w:rsidRPr="00754183">
        <w:rPr>
          <w:rFonts w:asciiTheme="majorHAnsi" w:hAnsiTheme="majorHAnsi" w:cstheme="majorHAnsi"/>
          <w:bCs/>
          <w:sz w:val="32"/>
          <w:szCs w:val="32"/>
        </w:rPr>
        <w:t xml:space="preserve">and forever. </w:t>
      </w:r>
      <w:r w:rsidR="009F0F16">
        <w:rPr>
          <w:rFonts w:asciiTheme="majorHAnsi" w:hAnsiTheme="majorHAnsi" w:cstheme="majorHAnsi"/>
          <w:bCs/>
          <w:sz w:val="32"/>
          <w:szCs w:val="32"/>
        </w:rPr>
        <w:t xml:space="preserve">Thank You for </w:t>
      </w:r>
      <w:r w:rsidR="00051B68">
        <w:rPr>
          <w:rFonts w:asciiTheme="majorHAnsi" w:hAnsiTheme="majorHAnsi" w:cstheme="majorHAnsi"/>
          <w:bCs/>
          <w:sz w:val="32"/>
          <w:szCs w:val="32"/>
        </w:rPr>
        <w:t xml:space="preserve">showing </w:t>
      </w:r>
      <w:r w:rsidR="009F0F16">
        <w:rPr>
          <w:rFonts w:asciiTheme="majorHAnsi" w:hAnsiTheme="majorHAnsi" w:cstheme="majorHAnsi"/>
          <w:bCs/>
          <w:sz w:val="32"/>
          <w:szCs w:val="32"/>
        </w:rPr>
        <w:t xml:space="preserve">Your glory and greatness </w:t>
      </w:r>
      <w:r w:rsidR="00051B68">
        <w:rPr>
          <w:rFonts w:asciiTheme="majorHAnsi" w:hAnsiTheme="majorHAnsi" w:cstheme="majorHAnsi"/>
          <w:bCs/>
          <w:sz w:val="32"/>
          <w:szCs w:val="32"/>
        </w:rPr>
        <w:t xml:space="preserve">in all our onsite and online services, meetings, convocations, and outreaches for the past 23 years and forever! </w:t>
      </w:r>
      <w:r w:rsidR="00E7250E">
        <w:rPr>
          <w:rFonts w:asciiTheme="majorHAnsi" w:hAnsiTheme="majorHAnsi" w:cstheme="majorHAnsi"/>
          <w:bCs/>
          <w:sz w:val="32"/>
          <w:szCs w:val="32"/>
        </w:rPr>
        <w:t xml:space="preserve">Father, thank You for all the </w:t>
      </w:r>
      <w:r w:rsidR="00361028">
        <w:rPr>
          <w:rFonts w:asciiTheme="majorHAnsi" w:hAnsiTheme="majorHAnsi" w:cstheme="majorHAnsi"/>
          <w:bCs/>
          <w:sz w:val="32"/>
          <w:szCs w:val="32"/>
        </w:rPr>
        <w:t>wonderful miracles of</w:t>
      </w:r>
      <w:r w:rsidR="00E7250E">
        <w:rPr>
          <w:rFonts w:asciiTheme="majorHAnsi" w:hAnsiTheme="majorHAnsi" w:cstheme="majorHAnsi"/>
          <w:bCs/>
          <w:sz w:val="32"/>
          <w:szCs w:val="32"/>
        </w:rPr>
        <w:t xml:space="preserve"> salvation, healing,</w:t>
      </w:r>
      <w:r w:rsidR="002A1466">
        <w:rPr>
          <w:rFonts w:asciiTheme="majorHAnsi" w:hAnsiTheme="majorHAnsi" w:cstheme="majorHAnsi"/>
          <w:bCs/>
          <w:sz w:val="32"/>
          <w:szCs w:val="32"/>
        </w:rPr>
        <w:t xml:space="preserve"> and </w:t>
      </w:r>
      <w:r w:rsidR="00E7250E">
        <w:rPr>
          <w:rFonts w:asciiTheme="majorHAnsi" w:hAnsiTheme="majorHAnsi" w:cstheme="majorHAnsi"/>
          <w:bCs/>
          <w:sz w:val="32"/>
          <w:szCs w:val="32"/>
        </w:rPr>
        <w:t>deliverance</w:t>
      </w:r>
      <w:r w:rsidR="002A1466">
        <w:rPr>
          <w:rFonts w:asciiTheme="majorHAnsi" w:hAnsiTheme="majorHAnsi" w:cstheme="majorHAnsi"/>
          <w:bCs/>
          <w:sz w:val="32"/>
          <w:szCs w:val="32"/>
        </w:rPr>
        <w:t xml:space="preserve"> that You have being </w:t>
      </w:r>
      <w:r w:rsidR="002217EC">
        <w:rPr>
          <w:rFonts w:asciiTheme="majorHAnsi" w:hAnsiTheme="majorHAnsi" w:cstheme="majorHAnsi"/>
          <w:bCs/>
          <w:sz w:val="32"/>
          <w:szCs w:val="32"/>
        </w:rPr>
        <w:t>working</w:t>
      </w:r>
      <w:r w:rsidR="002A1466">
        <w:rPr>
          <w:rFonts w:asciiTheme="majorHAnsi" w:hAnsiTheme="majorHAnsi" w:cstheme="majorHAnsi"/>
          <w:bCs/>
          <w:sz w:val="32"/>
          <w:szCs w:val="32"/>
        </w:rPr>
        <w:t xml:space="preserve"> </w:t>
      </w:r>
      <w:r w:rsidR="00B375E2">
        <w:rPr>
          <w:rFonts w:asciiTheme="majorHAnsi" w:hAnsiTheme="majorHAnsi" w:cstheme="majorHAnsi"/>
          <w:bCs/>
          <w:sz w:val="32"/>
          <w:szCs w:val="32"/>
        </w:rPr>
        <w:t>among us</w:t>
      </w:r>
      <w:r w:rsidR="002A1466">
        <w:rPr>
          <w:rFonts w:asciiTheme="majorHAnsi" w:hAnsiTheme="majorHAnsi" w:cstheme="majorHAnsi"/>
          <w:bCs/>
          <w:sz w:val="32"/>
          <w:szCs w:val="32"/>
        </w:rPr>
        <w:t xml:space="preserve"> since May 2,1999 and </w:t>
      </w:r>
      <w:r w:rsidR="002A1466">
        <w:rPr>
          <w:rFonts w:asciiTheme="majorHAnsi" w:hAnsiTheme="majorHAnsi" w:cstheme="majorHAnsi"/>
          <w:bCs/>
          <w:sz w:val="32"/>
          <w:szCs w:val="32"/>
        </w:rPr>
        <w:lastRenderedPageBreak/>
        <w:t>forever!</w:t>
      </w:r>
      <w:r w:rsidR="00E7250E">
        <w:rPr>
          <w:rFonts w:asciiTheme="majorHAnsi" w:hAnsiTheme="majorHAnsi" w:cstheme="majorHAnsi"/>
          <w:bCs/>
          <w:sz w:val="32"/>
          <w:szCs w:val="32"/>
        </w:rPr>
        <w:t xml:space="preserve"> </w:t>
      </w:r>
      <w:r w:rsidR="003F7209" w:rsidRPr="00361028">
        <w:rPr>
          <w:rFonts w:asciiTheme="majorHAnsi" w:hAnsiTheme="majorHAnsi" w:cstheme="majorHAnsi"/>
          <w:b/>
          <w:color w:val="FF0000"/>
          <w:sz w:val="32"/>
          <w:szCs w:val="32"/>
        </w:rPr>
        <w:t>Exodus 40:36-38</w:t>
      </w:r>
      <w:r w:rsidR="002217EC" w:rsidRPr="00361028">
        <w:rPr>
          <w:rFonts w:asciiTheme="majorHAnsi" w:hAnsiTheme="majorHAnsi" w:cstheme="majorHAnsi"/>
          <w:b/>
          <w:color w:val="FF0000"/>
          <w:sz w:val="32"/>
          <w:szCs w:val="32"/>
        </w:rPr>
        <w:t xml:space="preserve">; </w:t>
      </w:r>
      <w:r w:rsidR="00361028">
        <w:rPr>
          <w:rFonts w:asciiTheme="majorHAnsi" w:hAnsiTheme="majorHAnsi" w:cstheme="majorHAnsi"/>
          <w:b/>
          <w:color w:val="FF0000"/>
          <w:sz w:val="32"/>
          <w:szCs w:val="32"/>
        </w:rPr>
        <w:t xml:space="preserve">Romans 8:14; </w:t>
      </w:r>
      <w:r w:rsidR="002217EC" w:rsidRPr="00361028">
        <w:rPr>
          <w:rFonts w:asciiTheme="majorHAnsi" w:hAnsiTheme="majorHAnsi" w:cstheme="majorHAnsi"/>
          <w:b/>
          <w:color w:val="FF0000"/>
          <w:sz w:val="32"/>
          <w:szCs w:val="32"/>
        </w:rPr>
        <w:t xml:space="preserve">Deuteronomy 5:24; </w:t>
      </w:r>
      <w:r w:rsidR="00361028" w:rsidRPr="00361028">
        <w:rPr>
          <w:rFonts w:asciiTheme="majorHAnsi" w:hAnsiTheme="majorHAnsi" w:cstheme="majorHAnsi"/>
          <w:b/>
          <w:color w:val="FF0000"/>
          <w:sz w:val="32"/>
          <w:szCs w:val="32"/>
        </w:rPr>
        <w:t>Mark 16:20</w:t>
      </w:r>
    </w:p>
    <w:p w14:paraId="4E611C23" w14:textId="65692559" w:rsidR="000F424D" w:rsidRPr="00756AE4" w:rsidRDefault="004F7DB3" w:rsidP="000E30A7">
      <w:pPr>
        <w:pStyle w:val="ListParagraph"/>
        <w:numPr>
          <w:ilvl w:val="0"/>
          <w:numId w:val="3"/>
        </w:numPr>
        <w:spacing w:after="160" w:line="276" w:lineRule="auto"/>
        <w:rPr>
          <w:rFonts w:asciiTheme="majorHAnsi" w:hAnsiTheme="majorHAnsi" w:cstheme="majorHAnsi"/>
          <w:b/>
          <w:sz w:val="32"/>
          <w:szCs w:val="32"/>
        </w:rPr>
      </w:pPr>
      <w:r>
        <w:rPr>
          <w:rFonts w:asciiTheme="majorHAnsi" w:hAnsiTheme="majorHAnsi" w:cstheme="majorHAnsi"/>
          <w:bCs/>
          <w:sz w:val="32"/>
          <w:szCs w:val="32"/>
        </w:rPr>
        <w:t xml:space="preserve">Father, in the name of Jesus Christ, thank You for blessing CTMI and DIC </w:t>
      </w:r>
      <w:r w:rsidR="00760DD5">
        <w:rPr>
          <w:rFonts w:asciiTheme="majorHAnsi" w:hAnsiTheme="majorHAnsi" w:cstheme="majorHAnsi"/>
          <w:bCs/>
          <w:sz w:val="32"/>
          <w:szCs w:val="32"/>
        </w:rPr>
        <w:t xml:space="preserve">indeed </w:t>
      </w:r>
      <w:r w:rsidR="008617FB">
        <w:rPr>
          <w:rFonts w:asciiTheme="majorHAnsi" w:hAnsiTheme="majorHAnsi" w:cstheme="majorHAnsi"/>
          <w:bCs/>
          <w:sz w:val="32"/>
          <w:szCs w:val="32"/>
        </w:rPr>
        <w:t>and enlarging our</w:t>
      </w:r>
      <w:r w:rsidR="00760DD5">
        <w:rPr>
          <w:rFonts w:asciiTheme="majorHAnsi" w:hAnsiTheme="majorHAnsi" w:cstheme="majorHAnsi"/>
          <w:bCs/>
          <w:sz w:val="32"/>
          <w:szCs w:val="32"/>
        </w:rPr>
        <w:t xml:space="preserve"> territory</w:t>
      </w:r>
      <w:r w:rsidR="00E338D9">
        <w:rPr>
          <w:rFonts w:asciiTheme="majorHAnsi" w:hAnsiTheme="majorHAnsi" w:cstheme="majorHAnsi"/>
          <w:bCs/>
          <w:sz w:val="32"/>
          <w:szCs w:val="32"/>
        </w:rPr>
        <w:t xml:space="preserve"> </w:t>
      </w:r>
      <w:r>
        <w:rPr>
          <w:rFonts w:asciiTheme="majorHAnsi" w:hAnsiTheme="majorHAnsi" w:cstheme="majorHAnsi"/>
          <w:bCs/>
          <w:sz w:val="32"/>
          <w:szCs w:val="32"/>
        </w:rPr>
        <w:t>these past 23 years</w:t>
      </w:r>
      <w:r w:rsidR="00E72BC0">
        <w:rPr>
          <w:rFonts w:asciiTheme="majorHAnsi" w:hAnsiTheme="majorHAnsi" w:cstheme="majorHAnsi"/>
          <w:bCs/>
          <w:sz w:val="32"/>
          <w:szCs w:val="32"/>
        </w:rPr>
        <w:t xml:space="preserve"> and forever! Father, thank You for all the</w:t>
      </w:r>
      <w:r w:rsidR="00943C1F">
        <w:rPr>
          <w:rFonts w:asciiTheme="majorHAnsi" w:hAnsiTheme="majorHAnsi" w:cstheme="majorHAnsi"/>
          <w:bCs/>
          <w:sz w:val="32"/>
          <w:szCs w:val="32"/>
        </w:rPr>
        <w:t xml:space="preserve"> </w:t>
      </w:r>
      <w:r w:rsidR="00A671BE">
        <w:rPr>
          <w:rFonts w:asciiTheme="majorHAnsi" w:hAnsiTheme="majorHAnsi" w:cstheme="majorHAnsi"/>
          <w:bCs/>
          <w:sz w:val="32"/>
          <w:szCs w:val="32"/>
        </w:rPr>
        <w:t xml:space="preserve">great doors that You have opened for us, </w:t>
      </w:r>
      <w:r w:rsidR="00E72BC0">
        <w:rPr>
          <w:rFonts w:asciiTheme="majorHAnsi" w:hAnsiTheme="majorHAnsi" w:cstheme="majorHAnsi"/>
          <w:bCs/>
          <w:sz w:val="32"/>
          <w:szCs w:val="32"/>
        </w:rPr>
        <w:t>local</w:t>
      </w:r>
      <w:r w:rsidR="00A671BE">
        <w:rPr>
          <w:rFonts w:asciiTheme="majorHAnsi" w:hAnsiTheme="majorHAnsi" w:cstheme="majorHAnsi"/>
          <w:bCs/>
          <w:sz w:val="32"/>
          <w:szCs w:val="32"/>
        </w:rPr>
        <w:t xml:space="preserve">ly, </w:t>
      </w:r>
      <w:r w:rsidR="00E72BC0">
        <w:rPr>
          <w:rFonts w:asciiTheme="majorHAnsi" w:hAnsiTheme="majorHAnsi" w:cstheme="majorHAnsi"/>
          <w:bCs/>
          <w:sz w:val="32"/>
          <w:szCs w:val="32"/>
        </w:rPr>
        <w:t>national</w:t>
      </w:r>
      <w:r w:rsidR="00A671BE">
        <w:rPr>
          <w:rFonts w:asciiTheme="majorHAnsi" w:hAnsiTheme="majorHAnsi" w:cstheme="majorHAnsi"/>
          <w:bCs/>
          <w:sz w:val="32"/>
          <w:szCs w:val="32"/>
        </w:rPr>
        <w:t>ly</w:t>
      </w:r>
      <w:r w:rsidR="00E72BC0">
        <w:rPr>
          <w:rFonts w:asciiTheme="majorHAnsi" w:hAnsiTheme="majorHAnsi" w:cstheme="majorHAnsi"/>
          <w:bCs/>
          <w:sz w:val="32"/>
          <w:szCs w:val="32"/>
        </w:rPr>
        <w:t>, and global</w:t>
      </w:r>
      <w:r w:rsidR="00A671BE">
        <w:rPr>
          <w:rFonts w:asciiTheme="majorHAnsi" w:hAnsiTheme="majorHAnsi" w:cstheme="majorHAnsi"/>
          <w:bCs/>
          <w:sz w:val="32"/>
          <w:szCs w:val="32"/>
        </w:rPr>
        <w:t xml:space="preserve">ly </w:t>
      </w:r>
      <w:r w:rsidR="007B014E">
        <w:rPr>
          <w:rFonts w:asciiTheme="majorHAnsi" w:hAnsiTheme="majorHAnsi" w:cstheme="majorHAnsi"/>
          <w:bCs/>
          <w:sz w:val="32"/>
          <w:szCs w:val="32"/>
        </w:rPr>
        <w:t xml:space="preserve">these past 23 years and forever! </w:t>
      </w:r>
      <w:r w:rsidR="00760DD5">
        <w:rPr>
          <w:rFonts w:asciiTheme="majorHAnsi" w:hAnsiTheme="majorHAnsi" w:cstheme="majorHAnsi"/>
          <w:bCs/>
          <w:sz w:val="32"/>
          <w:szCs w:val="32"/>
        </w:rPr>
        <w:t>Father, t</w:t>
      </w:r>
      <w:r w:rsidR="007B014E">
        <w:rPr>
          <w:rFonts w:asciiTheme="majorHAnsi" w:hAnsiTheme="majorHAnsi" w:cstheme="majorHAnsi"/>
          <w:bCs/>
          <w:sz w:val="32"/>
          <w:szCs w:val="32"/>
        </w:rPr>
        <w:t xml:space="preserve">hank You </w:t>
      </w:r>
      <w:r w:rsidR="00BF2C4B">
        <w:rPr>
          <w:rFonts w:asciiTheme="majorHAnsi" w:hAnsiTheme="majorHAnsi" w:cstheme="majorHAnsi"/>
          <w:bCs/>
          <w:sz w:val="32"/>
          <w:szCs w:val="32"/>
        </w:rPr>
        <w:t xml:space="preserve">for </w:t>
      </w:r>
      <w:r w:rsidR="00DA252F">
        <w:rPr>
          <w:rFonts w:asciiTheme="majorHAnsi" w:hAnsiTheme="majorHAnsi" w:cstheme="majorHAnsi"/>
          <w:bCs/>
          <w:sz w:val="32"/>
          <w:szCs w:val="32"/>
        </w:rPr>
        <w:t>cutting off every adversary</w:t>
      </w:r>
      <w:r w:rsidR="003355B1">
        <w:rPr>
          <w:rFonts w:asciiTheme="majorHAnsi" w:hAnsiTheme="majorHAnsi" w:cstheme="majorHAnsi"/>
          <w:bCs/>
          <w:sz w:val="32"/>
          <w:szCs w:val="32"/>
        </w:rPr>
        <w:t xml:space="preserve"> </w:t>
      </w:r>
      <w:r w:rsidR="00B0293A">
        <w:rPr>
          <w:rFonts w:asciiTheme="majorHAnsi" w:hAnsiTheme="majorHAnsi" w:cstheme="majorHAnsi"/>
          <w:bCs/>
          <w:sz w:val="32"/>
          <w:szCs w:val="32"/>
        </w:rPr>
        <w:t>and bringing CTM</w:t>
      </w:r>
      <w:r w:rsidR="00DA252F">
        <w:rPr>
          <w:rFonts w:asciiTheme="majorHAnsi" w:hAnsiTheme="majorHAnsi" w:cstheme="majorHAnsi"/>
          <w:bCs/>
          <w:sz w:val="32"/>
          <w:szCs w:val="32"/>
        </w:rPr>
        <w:t xml:space="preserve">I </w:t>
      </w:r>
      <w:r w:rsidR="00B0293A">
        <w:rPr>
          <w:rFonts w:asciiTheme="majorHAnsi" w:hAnsiTheme="majorHAnsi" w:cstheme="majorHAnsi"/>
          <w:bCs/>
          <w:sz w:val="32"/>
          <w:szCs w:val="32"/>
        </w:rPr>
        <w:t xml:space="preserve">and DIC into all </w:t>
      </w:r>
      <w:r w:rsidR="00D077E1">
        <w:rPr>
          <w:rFonts w:asciiTheme="majorHAnsi" w:hAnsiTheme="majorHAnsi" w:cstheme="majorHAnsi"/>
          <w:bCs/>
          <w:sz w:val="32"/>
          <w:szCs w:val="32"/>
        </w:rPr>
        <w:t>places</w:t>
      </w:r>
      <w:r w:rsidR="00760DD5">
        <w:rPr>
          <w:rFonts w:asciiTheme="majorHAnsi" w:hAnsiTheme="majorHAnsi" w:cstheme="majorHAnsi"/>
          <w:bCs/>
          <w:sz w:val="32"/>
          <w:szCs w:val="32"/>
        </w:rPr>
        <w:t xml:space="preserve">, countries, and continents on earth! </w:t>
      </w:r>
      <w:r w:rsidR="0077745E" w:rsidRPr="00760DD5">
        <w:rPr>
          <w:rFonts w:asciiTheme="majorHAnsi" w:hAnsiTheme="majorHAnsi" w:cstheme="majorHAnsi"/>
          <w:b/>
          <w:color w:val="FF0000"/>
          <w:sz w:val="32"/>
          <w:szCs w:val="32"/>
        </w:rPr>
        <w:t xml:space="preserve">1 Chronicles 4:10; </w:t>
      </w:r>
      <w:r w:rsidR="008617FB" w:rsidRPr="00760DD5">
        <w:rPr>
          <w:rFonts w:asciiTheme="majorHAnsi" w:hAnsiTheme="majorHAnsi" w:cstheme="majorHAnsi"/>
          <w:b/>
          <w:color w:val="FF0000"/>
          <w:sz w:val="32"/>
          <w:szCs w:val="32"/>
        </w:rPr>
        <w:t xml:space="preserve">1 Corinthians 16:9; </w:t>
      </w:r>
      <w:r w:rsidR="0077745E" w:rsidRPr="00760DD5">
        <w:rPr>
          <w:rFonts w:asciiTheme="majorHAnsi" w:hAnsiTheme="majorHAnsi" w:cstheme="majorHAnsi"/>
          <w:b/>
          <w:color w:val="FF0000"/>
          <w:sz w:val="32"/>
          <w:szCs w:val="32"/>
        </w:rPr>
        <w:t>Exodus 23:20-23</w:t>
      </w:r>
    </w:p>
    <w:p w14:paraId="11BE538C" w14:textId="669DFD19" w:rsidR="00756AE4" w:rsidRPr="006B3255" w:rsidRDefault="00756AE4" w:rsidP="000E30A7">
      <w:pPr>
        <w:pStyle w:val="ListParagraph"/>
        <w:numPr>
          <w:ilvl w:val="0"/>
          <w:numId w:val="3"/>
        </w:numPr>
        <w:spacing w:after="160" w:line="276" w:lineRule="auto"/>
      </w:pPr>
      <w:r w:rsidRPr="006B3255">
        <w:rPr>
          <w:rFonts w:asciiTheme="majorHAnsi" w:hAnsiTheme="majorHAnsi" w:cstheme="majorHAnsi"/>
          <w:bCs/>
          <w:sz w:val="32"/>
          <w:szCs w:val="32"/>
        </w:rPr>
        <w:t>Father, in the name of Jesus Christ, thank You for</w:t>
      </w:r>
      <w:r w:rsidR="00DC42D2" w:rsidRPr="006B3255">
        <w:rPr>
          <w:rFonts w:asciiTheme="majorHAnsi" w:hAnsiTheme="majorHAnsi" w:cstheme="majorHAnsi"/>
          <w:bCs/>
          <w:sz w:val="32"/>
          <w:szCs w:val="32"/>
        </w:rPr>
        <w:t xml:space="preserve"> being an impenetrable wall of fire around CTMI and DIC for the past 23 years and forever! Father, thank You for pouring Your Spirit of grace and supplications on the entire house of CTMI and DIC, </w:t>
      </w:r>
      <w:r w:rsidR="006B3255" w:rsidRPr="006B3255">
        <w:rPr>
          <w:rFonts w:asciiTheme="majorHAnsi" w:hAnsiTheme="majorHAnsi" w:cstheme="majorHAnsi"/>
          <w:bCs/>
          <w:sz w:val="32"/>
          <w:szCs w:val="32"/>
        </w:rPr>
        <w:t>keep</w:t>
      </w:r>
      <w:r w:rsidR="008F63CF">
        <w:rPr>
          <w:rFonts w:asciiTheme="majorHAnsi" w:hAnsiTheme="majorHAnsi" w:cstheme="majorHAnsi"/>
          <w:bCs/>
          <w:sz w:val="32"/>
          <w:szCs w:val="32"/>
        </w:rPr>
        <w:t>ing</w:t>
      </w:r>
      <w:r w:rsidR="006B3255" w:rsidRPr="006B3255">
        <w:rPr>
          <w:rFonts w:asciiTheme="majorHAnsi" w:hAnsiTheme="majorHAnsi" w:cstheme="majorHAnsi"/>
          <w:bCs/>
          <w:sz w:val="32"/>
          <w:szCs w:val="32"/>
        </w:rPr>
        <w:t xml:space="preserve"> the fire of prayer burning on all our altars. Father, thank You f</w:t>
      </w:r>
      <w:r w:rsidR="006B3255">
        <w:rPr>
          <w:rFonts w:asciiTheme="majorHAnsi" w:hAnsiTheme="majorHAnsi" w:cstheme="majorHAnsi"/>
          <w:bCs/>
          <w:sz w:val="32"/>
          <w:szCs w:val="32"/>
        </w:rPr>
        <w:t>or making the entire CTMI and DIC family to be houses of prayer</w:t>
      </w:r>
      <w:r w:rsidR="008666B7">
        <w:rPr>
          <w:rFonts w:asciiTheme="majorHAnsi" w:hAnsiTheme="majorHAnsi" w:cstheme="majorHAnsi"/>
          <w:bCs/>
          <w:sz w:val="32"/>
          <w:szCs w:val="32"/>
        </w:rPr>
        <w:t xml:space="preserve"> and power for all nations! </w:t>
      </w:r>
      <w:r w:rsidR="008666B7" w:rsidRPr="00BA1E01">
        <w:rPr>
          <w:rFonts w:asciiTheme="majorHAnsi" w:hAnsiTheme="majorHAnsi" w:cstheme="majorHAnsi"/>
          <w:b/>
          <w:color w:val="FF0000"/>
          <w:sz w:val="32"/>
          <w:szCs w:val="32"/>
        </w:rPr>
        <w:t>Zechariah 2:5; Zechariah 12:10</w:t>
      </w:r>
      <w:r w:rsidR="00B96521">
        <w:rPr>
          <w:rFonts w:asciiTheme="majorHAnsi" w:hAnsiTheme="majorHAnsi" w:cstheme="majorHAnsi"/>
          <w:b/>
          <w:color w:val="FF0000"/>
          <w:sz w:val="32"/>
          <w:szCs w:val="32"/>
        </w:rPr>
        <w:t>a</w:t>
      </w:r>
      <w:r w:rsidR="008666B7" w:rsidRPr="00BA1E01">
        <w:rPr>
          <w:rFonts w:asciiTheme="majorHAnsi" w:hAnsiTheme="majorHAnsi" w:cstheme="majorHAnsi"/>
          <w:b/>
          <w:color w:val="FF0000"/>
          <w:sz w:val="32"/>
          <w:szCs w:val="32"/>
        </w:rPr>
        <w:t xml:space="preserve">; </w:t>
      </w:r>
      <w:r w:rsidR="00BD09E6">
        <w:rPr>
          <w:rFonts w:asciiTheme="majorHAnsi" w:hAnsiTheme="majorHAnsi" w:cstheme="majorHAnsi"/>
          <w:b/>
          <w:color w:val="FF0000"/>
          <w:sz w:val="32"/>
          <w:szCs w:val="32"/>
        </w:rPr>
        <w:t>Leviticus</w:t>
      </w:r>
      <w:r w:rsidR="008F63CF">
        <w:rPr>
          <w:rFonts w:asciiTheme="majorHAnsi" w:hAnsiTheme="majorHAnsi" w:cstheme="majorHAnsi"/>
          <w:b/>
          <w:color w:val="FF0000"/>
          <w:sz w:val="32"/>
          <w:szCs w:val="32"/>
        </w:rPr>
        <w:t xml:space="preserve"> </w:t>
      </w:r>
      <w:r w:rsidR="00BD09E6">
        <w:rPr>
          <w:rFonts w:asciiTheme="majorHAnsi" w:hAnsiTheme="majorHAnsi" w:cstheme="majorHAnsi"/>
          <w:b/>
          <w:color w:val="FF0000"/>
          <w:sz w:val="32"/>
          <w:szCs w:val="32"/>
        </w:rPr>
        <w:t xml:space="preserve">6:12-13; </w:t>
      </w:r>
      <w:r w:rsidR="00BA1E01" w:rsidRPr="00BA1E01">
        <w:rPr>
          <w:rFonts w:asciiTheme="majorHAnsi" w:hAnsiTheme="majorHAnsi" w:cstheme="majorHAnsi"/>
          <w:b/>
          <w:color w:val="FF0000"/>
          <w:sz w:val="32"/>
          <w:szCs w:val="32"/>
        </w:rPr>
        <w:t xml:space="preserve">Isaiah 56:7 </w:t>
      </w:r>
      <w:r w:rsidR="008F63CF">
        <w:rPr>
          <w:rFonts w:asciiTheme="majorHAnsi" w:hAnsiTheme="majorHAnsi" w:cstheme="majorHAnsi"/>
          <w:b/>
          <w:color w:val="FF0000"/>
          <w:sz w:val="32"/>
          <w:szCs w:val="32"/>
        </w:rPr>
        <w:t xml:space="preserve"> </w:t>
      </w:r>
    </w:p>
    <w:p w14:paraId="6D67B708" w14:textId="644C0D31" w:rsidR="008A6575" w:rsidRPr="008A6575" w:rsidRDefault="008A6575" w:rsidP="000E30A7">
      <w:pPr>
        <w:spacing w:line="276" w:lineRule="auto"/>
      </w:pPr>
    </w:p>
    <w:p w14:paraId="58512ED9" w14:textId="0D40BEC8" w:rsidR="00743E9D" w:rsidRDefault="00743E9D" w:rsidP="000E30A7">
      <w:pPr>
        <w:pStyle w:val="Subtitle"/>
        <w:spacing w:line="276" w:lineRule="auto"/>
        <w:rPr>
          <w:rFonts w:ascii="Calibri Light" w:hAnsi="Calibri Light" w:cs="Calibri Light"/>
          <w:b/>
          <w:bCs/>
          <w:sz w:val="32"/>
          <w:szCs w:val="32"/>
        </w:rPr>
      </w:pPr>
      <w:r w:rsidRPr="00043404">
        <w:rPr>
          <w:rFonts w:ascii="Calibri Light" w:hAnsi="Calibri Light" w:cs="Calibri Light"/>
          <w:b/>
          <w:bCs/>
          <w:sz w:val="32"/>
          <w:szCs w:val="32"/>
        </w:rPr>
        <w:t xml:space="preserve">Thursday, </w:t>
      </w:r>
      <w:r w:rsidR="00054EEE">
        <w:rPr>
          <w:rFonts w:ascii="Calibri Light" w:hAnsi="Calibri Light" w:cs="Calibri Light"/>
          <w:b/>
          <w:bCs/>
          <w:sz w:val="32"/>
          <w:szCs w:val="32"/>
        </w:rPr>
        <w:t xml:space="preserve">May </w:t>
      </w:r>
      <w:r>
        <w:rPr>
          <w:rFonts w:ascii="Calibri Light" w:hAnsi="Calibri Light" w:cs="Calibri Light"/>
          <w:b/>
          <w:bCs/>
          <w:sz w:val="32"/>
          <w:szCs w:val="32"/>
        </w:rPr>
        <w:t>12</w:t>
      </w:r>
      <w:r w:rsidRPr="00043404">
        <w:rPr>
          <w:rFonts w:ascii="Calibri Light" w:hAnsi="Calibri Light" w:cs="Calibri Light"/>
          <w:b/>
          <w:bCs/>
          <w:sz w:val="32"/>
          <w:szCs w:val="32"/>
          <w:vertAlign w:val="superscript"/>
        </w:rPr>
        <w:t>th</w:t>
      </w:r>
      <w:r w:rsidRPr="00043404">
        <w:rPr>
          <w:rFonts w:ascii="Calibri Light" w:hAnsi="Calibri Light" w:cs="Calibri Light"/>
          <w:b/>
          <w:bCs/>
          <w:sz w:val="32"/>
          <w:szCs w:val="32"/>
        </w:rPr>
        <w:t xml:space="preserve"> - Wednesday, May </w:t>
      </w:r>
      <w:r>
        <w:rPr>
          <w:rFonts w:ascii="Calibri Light" w:hAnsi="Calibri Light" w:cs="Calibri Light"/>
          <w:b/>
          <w:bCs/>
          <w:sz w:val="32"/>
          <w:szCs w:val="32"/>
        </w:rPr>
        <w:t>18</w:t>
      </w:r>
      <w:r w:rsidRPr="00043404">
        <w:rPr>
          <w:rFonts w:ascii="Calibri Light" w:hAnsi="Calibri Light" w:cs="Calibri Light"/>
          <w:b/>
          <w:bCs/>
          <w:sz w:val="32"/>
          <w:szCs w:val="32"/>
          <w:vertAlign w:val="superscript"/>
        </w:rPr>
        <w:t>th</w:t>
      </w:r>
      <w:r w:rsidRPr="00043404">
        <w:rPr>
          <w:rFonts w:ascii="Calibri Light" w:hAnsi="Calibri Light" w:cs="Calibri Light"/>
          <w:b/>
          <w:bCs/>
          <w:sz w:val="32"/>
          <w:szCs w:val="32"/>
        </w:rPr>
        <w:t>, 2022</w:t>
      </w:r>
    </w:p>
    <w:p w14:paraId="7CFF19D2" w14:textId="3B3421BF" w:rsidR="004869F4" w:rsidRDefault="00C14125" w:rsidP="000E30A7">
      <w:pPr>
        <w:pStyle w:val="ListParagraph"/>
        <w:numPr>
          <w:ilvl w:val="0"/>
          <w:numId w:val="2"/>
        </w:numPr>
        <w:spacing w:after="160" w:line="276" w:lineRule="auto"/>
        <w:rPr>
          <w:rFonts w:asciiTheme="majorHAnsi" w:hAnsiTheme="majorHAnsi" w:cstheme="majorHAnsi"/>
          <w:bCs/>
          <w:sz w:val="32"/>
          <w:szCs w:val="32"/>
        </w:rPr>
      </w:pPr>
      <w:r>
        <w:rPr>
          <w:rFonts w:asciiTheme="majorHAnsi" w:hAnsiTheme="majorHAnsi" w:cstheme="majorHAnsi"/>
          <w:bCs/>
          <w:sz w:val="32"/>
          <w:szCs w:val="32"/>
        </w:rPr>
        <w:t xml:space="preserve">Father, in the name of Jesus Christ, thank You for Your heavens that have remained open over </w:t>
      </w:r>
      <w:r w:rsidR="00D74741">
        <w:rPr>
          <w:rFonts w:asciiTheme="majorHAnsi" w:hAnsiTheme="majorHAnsi" w:cstheme="majorHAnsi"/>
          <w:bCs/>
          <w:sz w:val="32"/>
          <w:szCs w:val="32"/>
        </w:rPr>
        <w:t>the entire CTMI and DIC family</w:t>
      </w:r>
      <w:r>
        <w:rPr>
          <w:rFonts w:asciiTheme="majorHAnsi" w:hAnsiTheme="majorHAnsi" w:cstheme="majorHAnsi"/>
          <w:bCs/>
          <w:sz w:val="32"/>
          <w:szCs w:val="32"/>
        </w:rPr>
        <w:t xml:space="preserve"> for the past 23 years and forever! Father, thank </w:t>
      </w:r>
      <w:r w:rsidR="001E58A7">
        <w:rPr>
          <w:rFonts w:asciiTheme="majorHAnsi" w:hAnsiTheme="majorHAnsi" w:cstheme="majorHAnsi"/>
          <w:bCs/>
          <w:sz w:val="32"/>
          <w:szCs w:val="32"/>
        </w:rPr>
        <w:t>You for the continuous</w:t>
      </w:r>
      <w:r w:rsidR="00313D1D">
        <w:rPr>
          <w:rFonts w:asciiTheme="majorHAnsi" w:hAnsiTheme="majorHAnsi" w:cstheme="majorHAnsi"/>
          <w:bCs/>
          <w:sz w:val="32"/>
          <w:szCs w:val="32"/>
        </w:rPr>
        <w:t xml:space="preserve"> out</w:t>
      </w:r>
      <w:r w:rsidR="0053585B">
        <w:rPr>
          <w:rFonts w:asciiTheme="majorHAnsi" w:hAnsiTheme="majorHAnsi" w:cstheme="majorHAnsi"/>
          <w:bCs/>
          <w:sz w:val="32"/>
          <w:szCs w:val="32"/>
        </w:rPr>
        <w:t>pouring</w:t>
      </w:r>
      <w:r w:rsidR="00D0212A">
        <w:rPr>
          <w:rFonts w:asciiTheme="majorHAnsi" w:hAnsiTheme="majorHAnsi" w:cstheme="majorHAnsi"/>
          <w:bCs/>
          <w:sz w:val="32"/>
          <w:szCs w:val="32"/>
        </w:rPr>
        <w:t xml:space="preserve"> </w:t>
      </w:r>
      <w:r w:rsidR="00313D1D">
        <w:rPr>
          <w:rFonts w:asciiTheme="majorHAnsi" w:hAnsiTheme="majorHAnsi" w:cstheme="majorHAnsi"/>
          <w:bCs/>
          <w:sz w:val="32"/>
          <w:szCs w:val="32"/>
        </w:rPr>
        <w:t xml:space="preserve">of </w:t>
      </w:r>
      <w:r w:rsidR="00D0212A">
        <w:rPr>
          <w:rFonts w:asciiTheme="majorHAnsi" w:hAnsiTheme="majorHAnsi" w:cstheme="majorHAnsi"/>
          <w:bCs/>
          <w:sz w:val="32"/>
          <w:szCs w:val="32"/>
        </w:rPr>
        <w:t>the rain of Your Spirit upon all CTMI ministries, DIC churches and families for the past 23 years and forever! Father, thank You fo</w:t>
      </w:r>
      <w:r w:rsidR="004869F4">
        <w:rPr>
          <w:rFonts w:asciiTheme="majorHAnsi" w:hAnsiTheme="majorHAnsi" w:cstheme="majorHAnsi"/>
          <w:bCs/>
          <w:sz w:val="32"/>
          <w:szCs w:val="32"/>
        </w:rPr>
        <w:t xml:space="preserve">r raising </w:t>
      </w:r>
      <w:r w:rsidR="008C1254">
        <w:rPr>
          <w:rFonts w:asciiTheme="majorHAnsi" w:hAnsiTheme="majorHAnsi" w:cstheme="majorHAnsi"/>
          <w:bCs/>
          <w:sz w:val="32"/>
          <w:szCs w:val="32"/>
        </w:rPr>
        <w:t xml:space="preserve">CTMI and DIC </w:t>
      </w:r>
      <w:r w:rsidR="004869F4">
        <w:rPr>
          <w:rFonts w:asciiTheme="majorHAnsi" w:hAnsiTheme="majorHAnsi" w:cstheme="majorHAnsi"/>
          <w:bCs/>
          <w:sz w:val="32"/>
          <w:szCs w:val="32"/>
        </w:rPr>
        <w:t xml:space="preserve">to </w:t>
      </w:r>
      <w:r w:rsidR="008C1254">
        <w:rPr>
          <w:rFonts w:asciiTheme="majorHAnsi" w:hAnsiTheme="majorHAnsi" w:cstheme="majorHAnsi"/>
          <w:bCs/>
          <w:sz w:val="32"/>
          <w:szCs w:val="32"/>
        </w:rPr>
        <w:t>new levels</w:t>
      </w:r>
      <w:r w:rsidR="004869F4">
        <w:rPr>
          <w:rFonts w:asciiTheme="majorHAnsi" w:hAnsiTheme="majorHAnsi" w:cstheme="majorHAnsi"/>
          <w:bCs/>
          <w:sz w:val="32"/>
          <w:szCs w:val="32"/>
        </w:rPr>
        <w:t xml:space="preserve"> of greater glory </w:t>
      </w:r>
      <w:r w:rsidR="00EA0B8D">
        <w:rPr>
          <w:rFonts w:asciiTheme="majorHAnsi" w:hAnsiTheme="majorHAnsi" w:cstheme="majorHAnsi"/>
          <w:bCs/>
          <w:sz w:val="32"/>
          <w:szCs w:val="32"/>
        </w:rPr>
        <w:t>in this o</w:t>
      </w:r>
      <w:r w:rsidR="004869F4">
        <w:rPr>
          <w:rFonts w:asciiTheme="majorHAnsi" w:hAnsiTheme="majorHAnsi" w:cstheme="majorHAnsi"/>
          <w:bCs/>
          <w:sz w:val="32"/>
          <w:szCs w:val="32"/>
        </w:rPr>
        <w:t>ur 23</w:t>
      </w:r>
      <w:r w:rsidR="004869F4" w:rsidRPr="004869F4">
        <w:rPr>
          <w:rFonts w:asciiTheme="majorHAnsi" w:hAnsiTheme="majorHAnsi" w:cstheme="majorHAnsi"/>
          <w:bCs/>
          <w:sz w:val="32"/>
          <w:szCs w:val="32"/>
          <w:vertAlign w:val="superscript"/>
        </w:rPr>
        <w:t>rd</w:t>
      </w:r>
      <w:r w:rsidR="004869F4">
        <w:rPr>
          <w:rFonts w:asciiTheme="majorHAnsi" w:hAnsiTheme="majorHAnsi" w:cstheme="majorHAnsi"/>
          <w:bCs/>
          <w:sz w:val="32"/>
          <w:szCs w:val="32"/>
        </w:rPr>
        <w:t xml:space="preserve"> </w:t>
      </w:r>
      <w:r w:rsidR="00313D1D">
        <w:rPr>
          <w:rFonts w:asciiTheme="majorHAnsi" w:hAnsiTheme="majorHAnsi" w:cstheme="majorHAnsi"/>
          <w:bCs/>
          <w:sz w:val="32"/>
          <w:szCs w:val="32"/>
        </w:rPr>
        <w:t>year</w:t>
      </w:r>
      <w:r w:rsidR="004869F4">
        <w:rPr>
          <w:rFonts w:asciiTheme="majorHAnsi" w:hAnsiTheme="majorHAnsi" w:cstheme="majorHAnsi"/>
          <w:bCs/>
          <w:sz w:val="32"/>
          <w:szCs w:val="32"/>
        </w:rPr>
        <w:t xml:space="preserve"> and forever!</w:t>
      </w:r>
      <w:r w:rsidR="00313D1D">
        <w:rPr>
          <w:rFonts w:asciiTheme="majorHAnsi" w:hAnsiTheme="majorHAnsi" w:cstheme="majorHAnsi"/>
          <w:bCs/>
          <w:sz w:val="32"/>
          <w:szCs w:val="32"/>
        </w:rPr>
        <w:t xml:space="preserve"> </w:t>
      </w:r>
      <w:r w:rsidR="00FA544D" w:rsidRPr="00CB29AF">
        <w:rPr>
          <w:rFonts w:asciiTheme="majorHAnsi" w:hAnsiTheme="majorHAnsi" w:cstheme="majorHAnsi"/>
          <w:b/>
          <w:color w:val="FF0000"/>
          <w:sz w:val="32"/>
          <w:szCs w:val="32"/>
        </w:rPr>
        <w:t xml:space="preserve">Deuteronomy 28:12; </w:t>
      </w:r>
      <w:r w:rsidR="00CB29AF" w:rsidRPr="00CB29AF">
        <w:rPr>
          <w:rFonts w:asciiTheme="majorHAnsi" w:hAnsiTheme="majorHAnsi" w:cstheme="majorHAnsi"/>
          <w:b/>
          <w:color w:val="FF0000"/>
          <w:sz w:val="32"/>
          <w:szCs w:val="32"/>
        </w:rPr>
        <w:t xml:space="preserve">Zechariah 10:1; Haggai 2:9; </w:t>
      </w:r>
      <w:r w:rsidR="000E70D9" w:rsidRPr="00CB29AF">
        <w:rPr>
          <w:rFonts w:asciiTheme="majorHAnsi" w:hAnsiTheme="majorHAnsi" w:cstheme="majorHAnsi"/>
          <w:b/>
          <w:color w:val="FF0000"/>
          <w:sz w:val="32"/>
          <w:szCs w:val="32"/>
        </w:rPr>
        <w:t>2 Corinthians 3:18</w:t>
      </w:r>
    </w:p>
    <w:p w14:paraId="0D00187C" w14:textId="05D7C7CE" w:rsidR="00615F20" w:rsidRPr="00C641F1" w:rsidRDefault="00140829" w:rsidP="000E30A7">
      <w:pPr>
        <w:pStyle w:val="ListParagraph"/>
        <w:numPr>
          <w:ilvl w:val="0"/>
          <w:numId w:val="2"/>
        </w:numPr>
        <w:spacing w:after="160" w:line="276" w:lineRule="auto"/>
        <w:rPr>
          <w:rFonts w:asciiTheme="majorHAnsi" w:hAnsiTheme="majorHAnsi" w:cstheme="majorHAnsi"/>
          <w:b/>
          <w:color w:val="FF0000"/>
          <w:sz w:val="32"/>
          <w:szCs w:val="32"/>
        </w:rPr>
      </w:pPr>
      <w:r>
        <w:rPr>
          <w:rFonts w:asciiTheme="majorHAnsi" w:hAnsiTheme="majorHAnsi" w:cstheme="majorHAnsi"/>
          <w:bCs/>
          <w:sz w:val="32"/>
          <w:szCs w:val="32"/>
        </w:rPr>
        <w:lastRenderedPageBreak/>
        <w:t xml:space="preserve">Father, in the name of Jesus Christ, thank You for </w:t>
      </w:r>
      <w:r w:rsidR="00443715">
        <w:rPr>
          <w:rFonts w:asciiTheme="majorHAnsi" w:hAnsiTheme="majorHAnsi" w:cstheme="majorHAnsi"/>
          <w:bCs/>
          <w:sz w:val="32"/>
          <w:szCs w:val="32"/>
        </w:rPr>
        <w:t xml:space="preserve">the Angel of Your presence that has </w:t>
      </w:r>
      <w:r w:rsidR="00381380">
        <w:rPr>
          <w:rFonts w:asciiTheme="majorHAnsi" w:hAnsiTheme="majorHAnsi" w:cstheme="majorHAnsi"/>
          <w:bCs/>
          <w:sz w:val="32"/>
          <w:szCs w:val="32"/>
        </w:rPr>
        <w:t>saved and carried</w:t>
      </w:r>
      <w:r w:rsidR="00443715">
        <w:rPr>
          <w:rFonts w:asciiTheme="majorHAnsi" w:hAnsiTheme="majorHAnsi" w:cstheme="majorHAnsi"/>
          <w:bCs/>
          <w:sz w:val="32"/>
          <w:szCs w:val="32"/>
        </w:rPr>
        <w:t xml:space="preserve"> CTMI </w:t>
      </w:r>
      <w:r>
        <w:rPr>
          <w:rFonts w:asciiTheme="majorHAnsi" w:hAnsiTheme="majorHAnsi" w:cstheme="majorHAnsi"/>
          <w:bCs/>
          <w:sz w:val="32"/>
          <w:szCs w:val="32"/>
        </w:rPr>
        <w:t xml:space="preserve">and DIC for the past 23 years and forever! </w:t>
      </w:r>
      <w:r w:rsidR="00773951">
        <w:rPr>
          <w:rFonts w:asciiTheme="majorHAnsi" w:hAnsiTheme="majorHAnsi" w:cstheme="majorHAnsi"/>
          <w:bCs/>
          <w:sz w:val="32"/>
          <w:szCs w:val="32"/>
        </w:rPr>
        <w:t>Father, t</w:t>
      </w:r>
      <w:r w:rsidR="00FF244E">
        <w:rPr>
          <w:rFonts w:asciiTheme="majorHAnsi" w:hAnsiTheme="majorHAnsi" w:cstheme="majorHAnsi"/>
          <w:bCs/>
          <w:sz w:val="32"/>
          <w:szCs w:val="32"/>
        </w:rPr>
        <w:t xml:space="preserve">hank You for redeeming </w:t>
      </w:r>
      <w:r w:rsidR="00D52863">
        <w:rPr>
          <w:rFonts w:asciiTheme="majorHAnsi" w:hAnsiTheme="majorHAnsi" w:cstheme="majorHAnsi"/>
          <w:bCs/>
          <w:sz w:val="32"/>
          <w:szCs w:val="32"/>
        </w:rPr>
        <w:t xml:space="preserve">the entire CTMI and DIC family out of all trouble </w:t>
      </w:r>
      <w:r w:rsidR="004B513C">
        <w:rPr>
          <w:rFonts w:asciiTheme="majorHAnsi" w:hAnsiTheme="majorHAnsi" w:cstheme="majorHAnsi"/>
          <w:bCs/>
          <w:sz w:val="32"/>
          <w:szCs w:val="32"/>
        </w:rPr>
        <w:t>these</w:t>
      </w:r>
      <w:r w:rsidR="00560F8B">
        <w:rPr>
          <w:rFonts w:asciiTheme="majorHAnsi" w:hAnsiTheme="majorHAnsi" w:cstheme="majorHAnsi"/>
          <w:bCs/>
          <w:sz w:val="32"/>
          <w:szCs w:val="32"/>
        </w:rPr>
        <w:t xml:space="preserve"> past 23 years</w:t>
      </w:r>
      <w:r w:rsidR="00D52863">
        <w:rPr>
          <w:rFonts w:asciiTheme="majorHAnsi" w:hAnsiTheme="majorHAnsi" w:cstheme="majorHAnsi"/>
          <w:bCs/>
          <w:sz w:val="32"/>
          <w:szCs w:val="32"/>
        </w:rPr>
        <w:t xml:space="preserve"> and forever! </w:t>
      </w:r>
      <w:r w:rsidR="00B26B3F">
        <w:rPr>
          <w:rFonts w:asciiTheme="majorHAnsi" w:hAnsiTheme="majorHAnsi" w:cstheme="majorHAnsi"/>
          <w:bCs/>
          <w:sz w:val="32"/>
          <w:szCs w:val="32"/>
        </w:rPr>
        <w:t xml:space="preserve"> </w:t>
      </w:r>
      <w:r w:rsidR="009B5AC8">
        <w:rPr>
          <w:rFonts w:asciiTheme="majorHAnsi" w:hAnsiTheme="majorHAnsi" w:cstheme="majorHAnsi"/>
          <w:bCs/>
          <w:sz w:val="32"/>
          <w:szCs w:val="32"/>
        </w:rPr>
        <w:t xml:space="preserve">Thank You for </w:t>
      </w:r>
      <w:r w:rsidR="00BA2348">
        <w:rPr>
          <w:rFonts w:asciiTheme="majorHAnsi" w:hAnsiTheme="majorHAnsi" w:cstheme="majorHAnsi"/>
          <w:bCs/>
          <w:sz w:val="32"/>
          <w:szCs w:val="32"/>
        </w:rPr>
        <w:t xml:space="preserve">giving us rest on every side, and for building and prospering </w:t>
      </w:r>
      <w:r w:rsidR="004A41BC">
        <w:rPr>
          <w:rFonts w:asciiTheme="majorHAnsi" w:hAnsiTheme="majorHAnsi" w:cstheme="majorHAnsi"/>
          <w:bCs/>
          <w:sz w:val="32"/>
          <w:szCs w:val="32"/>
        </w:rPr>
        <w:t xml:space="preserve">all </w:t>
      </w:r>
      <w:r w:rsidR="00BA2348">
        <w:rPr>
          <w:rFonts w:asciiTheme="majorHAnsi" w:hAnsiTheme="majorHAnsi" w:cstheme="majorHAnsi"/>
          <w:bCs/>
          <w:sz w:val="32"/>
          <w:szCs w:val="32"/>
        </w:rPr>
        <w:t xml:space="preserve">CTMI </w:t>
      </w:r>
      <w:r w:rsidR="004A41BC">
        <w:rPr>
          <w:rFonts w:asciiTheme="majorHAnsi" w:hAnsiTheme="majorHAnsi" w:cstheme="majorHAnsi"/>
          <w:bCs/>
          <w:sz w:val="32"/>
          <w:szCs w:val="32"/>
        </w:rPr>
        <w:t xml:space="preserve">ministries, </w:t>
      </w:r>
      <w:r w:rsidR="00BA2348">
        <w:rPr>
          <w:rFonts w:asciiTheme="majorHAnsi" w:hAnsiTheme="majorHAnsi" w:cstheme="majorHAnsi"/>
          <w:bCs/>
          <w:sz w:val="32"/>
          <w:szCs w:val="32"/>
        </w:rPr>
        <w:t xml:space="preserve">DIC </w:t>
      </w:r>
      <w:r w:rsidR="004A41BC">
        <w:rPr>
          <w:rFonts w:asciiTheme="majorHAnsi" w:hAnsiTheme="majorHAnsi" w:cstheme="majorHAnsi"/>
          <w:bCs/>
          <w:sz w:val="32"/>
          <w:szCs w:val="32"/>
        </w:rPr>
        <w:t xml:space="preserve">churches and families for </w:t>
      </w:r>
      <w:r w:rsidR="00BA2348">
        <w:rPr>
          <w:rFonts w:asciiTheme="majorHAnsi" w:hAnsiTheme="majorHAnsi" w:cstheme="majorHAnsi"/>
          <w:bCs/>
          <w:sz w:val="32"/>
          <w:szCs w:val="32"/>
        </w:rPr>
        <w:t xml:space="preserve">past 23 years and forever! </w:t>
      </w:r>
      <w:r w:rsidR="000547EB" w:rsidRPr="00C641F1">
        <w:rPr>
          <w:rFonts w:asciiTheme="majorHAnsi" w:hAnsiTheme="majorHAnsi" w:cstheme="majorHAnsi"/>
          <w:b/>
          <w:color w:val="FF0000"/>
          <w:sz w:val="32"/>
          <w:szCs w:val="32"/>
        </w:rPr>
        <w:t>Isaiah 63:8-9</w:t>
      </w:r>
      <w:r w:rsidR="00B26B3F" w:rsidRPr="00C641F1">
        <w:rPr>
          <w:rFonts w:asciiTheme="majorHAnsi" w:hAnsiTheme="majorHAnsi" w:cstheme="majorHAnsi"/>
          <w:b/>
          <w:color w:val="FF0000"/>
          <w:sz w:val="32"/>
          <w:szCs w:val="32"/>
        </w:rPr>
        <w:t xml:space="preserve">; Psalm 25:22; </w:t>
      </w:r>
      <w:r w:rsidR="004A41BC" w:rsidRPr="00C641F1">
        <w:rPr>
          <w:rFonts w:asciiTheme="majorHAnsi" w:hAnsiTheme="majorHAnsi" w:cstheme="majorHAnsi"/>
          <w:b/>
          <w:color w:val="FF0000"/>
          <w:sz w:val="32"/>
          <w:szCs w:val="32"/>
        </w:rPr>
        <w:t>2 Chronicles 14:6-7</w:t>
      </w:r>
    </w:p>
    <w:p w14:paraId="47C50890" w14:textId="6CDCFF5F" w:rsidR="00615F20" w:rsidRPr="00EB789B" w:rsidRDefault="00615F20" w:rsidP="000E30A7">
      <w:pPr>
        <w:pStyle w:val="ListParagraph"/>
        <w:numPr>
          <w:ilvl w:val="0"/>
          <w:numId w:val="2"/>
        </w:numPr>
        <w:spacing w:line="276" w:lineRule="auto"/>
        <w:rPr>
          <w:rFonts w:asciiTheme="majorHAnsi" w:hAnsiTheme="majorHAnsi" w:cstheme="majorHAnsi"/>
          <w:sz w:val="32"/>
          <w:szCs w:val="32"/>
        </w:rPr>
      </w:pPr>
      <w:r w:rsidRPr="00EB789B">
        <w:rPr>
          <w:rFonts w:asciiTheme="majorHAnsi" w:hAnsiTheme="majorHAnsi" w:cstheme="majorHAnsi"/>
          <w:bCs/>
          <w:sz w:val="32"/>
          <w:szCs w:val="32"/>
        </w:rPr>
        <w:t xml:space="preserve">Father, </w:t>
      </w:r>
      <w:r w:rsidR="00537EAB" w:rsidRPr="00EB789B">
        <w:rPr>
          <w:rFonts w:asciiTheme="majorHAnsi" w:hAnsiTheme="majorHAnsi" w:cstheme="majorHAnsi"/>
          <w:bCs/>
          <w:sz w:val="32"/>
          <w:szCs w:val="32"/>
        </w:rPr>
        <w:t xml:space="preserve">in the name of Jesus Christ, </w:t>
      </w:r>
      <w:r w:rsidRPr="00EB789B">
        <w:rPr>
          <w:rFonts w:asciiTheme="majorHAnsi" w:hAnsiTheme="majorHAnsi" w:cstheme="majorHAnsi"/>
          <w:bCs/>
          <w:sz w:val="32"/>
          <w:szCs w:val="32"/>
        </w:rPr>
        <w:t xml:space="preserve">thank You </w:t>
      </w:r>
      <w:r w:rsidR="001207EA" w:rsidRPr="00EB789B">
        <w:rPr>
          <w:rFonts w:asciiTheme="majorHAnsi" w:hAnsiTheme="majorHAnsi" w:cstheme="majorHAnsi"/>
          <w:bCs/>
          <w:sz w:val="32"/>
          <w:szCs w:val="32"/>
        </w:rPr>
        <w:t xml:space="preserve">for blessing </w:t>
      </w:r>
      <w:r w:rsidR="006F0111" w:rsidRPr="00EB789B">
        <w:rPr>
          <w:rFonts w:asciiTheme="majorHAnsi" w:hAnsiTheme="majorHAnsi" w:cstheme="majorHAnsi"/>
          <w:bCs/>
          <w:sz w:val="32"/>
          <w:szCs w:val="32"/>
        </w:rPr>
        <w:t>all</w:t>
      </w:r>
      <w:r w:rsidR="001207EA" w:rsidRPr="00EB789B">
        <w:rPr>
          <w:rFonts w:asciiTheme="majorHAnsi" w:hAnsiTheme="majorHAnsi" w:cstheme="majorHAnsi"/>
          <w:bCs/>
          <w:sz w:val="32"/>
          <w:szCs w:val="32"/>
        </w:rPr>
        <w:t xml:space="preserve"> CTMI </w:t>
      </w:r>
      <w:r w:rsidR="006F0111" w:rsidRPr="00EB789B">
        <w:rPr>
          <w:rFonts w:asciiTheme="majorHAnsi" w:hAnsiTheme="majorHAnsi" w:cstheme="majorHAnsi"/>
          <w:bCs/>
          <w:sz w:val="32"/>
          <w:szCs w:val="32"/>
        </w:rPr>
        <w:t>ministries</w:t>
      </w:r>
      <w:r w:rsidR="001207EA" w:rsidRPr="00EB789B">
        <w:rPr>
          <w:rFonts w:asciiTheme="majorHAnsi" w:hAnsiTheme="majorHAnsi" w:cstheme="majorHAnsi"/>
          <w:bCs/>
          <w:sz w:val="32"/>
          <w:szCs w:val="32"/>
        </w:rPr>
        <w:t xml:space="preserve"> and DIC churches </w:t>
      </w:r>
      <w:r w:rsidR="005A6E8E" w:rsidRPr="00EB789B">
        <w:rPr>
          <w:rFonts w:asciiTheme="majorHAnsi" w:hAnsiTheme="majorHAnsi" w:cstheme="majorHAnsi"/>
          <w:bCs/>
          <w:sz w:val="32"/>
          <w:szCs w:val="32"/>
        </w:rPr>
        <w:t xml:space="preserve">and making us </w:t>
      </w:r>
      <w:r w:rsidR="006F0111" w:rsidRPr="00EB789B">
        <w:rPr>
          <w:rFonts w:asciiTheme="majorHAnsi" w:hAnsiTheme="majorHAnsi" w:cstheme="majorHAnsi"/>
          <w:bCs/>
          <w:sz w:val="32"/>
          <w:szCs w:val="32"/>
        </w:rPr>
        <w:t xml:space="preserve">to be a </w:t>
      </w:r>
      <w:r w:rsidR="00A8076A">
        <w:rPr>
          <w:rFonts w:asciiTheme="majorHAnsi" w:hAnsiTheme="majorHAnsi" w:cstheme="majorHAnsi"/>
          <w:bCs/>
          <w:sz w:val="32"/>
          <w:szCs w:val="32"/>
        </w:rPr>
        <w:t xml:space="preserve">great </w:t>
      </w:r>
      <w:r w:rsidR="006F0111" w:rsidRPr="00EB789B">
        <w:rPr>
          <w:rFonts w:asciiTheme="majorHAnsi" w:hAnsiTheme="majorHAnsi" w:cstheme="majorHAnsi"/>
          <w:bCs/>
          <w:sz w:val="32"/>
          <w:szCs w:val="32"/>
        </w:rPr>
        <w:t xml:space="preserve">blessing to </w:t>
      </w:r>
      <w:r w:rsidR="00B94A63">
        <w:rPr>
          <w:rFonts w:asciiTheme="majorHAnsi" w:hAnsiTheme="majorHAnsi" w:cstheme="majorHAnsi"/>
          <w:bCs/>
          <w:sz w:val="32"/>
          <w:szCs w:val="32"/>
        </w:rPr>
        <w:t xml:space="preserve">all families </w:t>
      </w:r>
      <w:r w:rsidR="00252198">
        <w:rPr>
          <w:rFonts w:asciiTheme="majorHAnsi" w:hAnsiTheme="majorHAnsi" w:cstheme="majorHAnsi"/>
          <w:bCs/>
          <w:sz w:val="32"/>
          <w:szCs w:val="32"/>
        </w:rPr>
        <w:t xml:space="preserve">on earth </w:t>
      </w:r>
      <w:r w:rsidR="006F0111" w:rsidRPr="00EB789B">
        <w:rPr>
          <w:rFonts w:asciiTheme="majorHAnsi" w:hAnsiTheme="majorHAnsi" w:cstheme="majorHAnsi"/>
          <w:bCs/>
          <w:sz w:val="32"/>
          <w:szCs w:val="32"/>
        </w:rPr>
        <w:t xml:space="preserve">for the past 23 years and forever! </w:t>
      </w:r>
      <w:r w:rsidR="00A8076A">
        <w:rPr>
          <w:rFonts w:asciiTheme="majorHAnsi" w:hAnsiTheme="majorHAnsi" w:cstheme="majorHAnsi"/>
          <w:bCs/>
          <w:sz w:val="32"/>
          <w:szCs w:val="32"/>
        </w:rPr>
        <w:t>Father, t</w:t>
      </w:r>
      <w:r w:rsidR="006F0111" w:rsidRPr="00EB789B">
        <w:rPr>
          <w:rFonts w:asciiTheme="majorHAnsi" w:hAnsiTheme="majorHAnsi" w:cstheme="majorHAnsi"/>
          <w:bCs/>
          <w:sz w:val="32"/>
          <w:szCs w:val="32"/>
        </w:rPr>
        <w:t xml:space="preserve">hank You for </w:t>
      </w:r>
      <w:r w:rsidR="005A6E8E" w:rsidRPr="00EB789B">
        <w:rPr>
          <w:rFonts w:asciiTheme="majorHAnsi" w:hAnsiTheme="majorHAnsi" w:cstheme="majorHAnsi"/>
          <w:bCs/>
          <w:sz w:val="32"/>
          <w:szCs w:val="32"/>
        </w:rPr>
        <w:t xml:space="preserve">every </w:t>
      </w:r>
      <w:r w:rsidR="00A8076A">
        <w:rPr>
          <w:rFonts w:asciiTheme="majorHAnsi" w:hAnsiTheme="majorHAnsi" w:cstheme="majorHAnsi"/>
          <w:bCs/>
          <w:sz w:val="32"/>
          <w:szCs w:val="32"/>
        </w:rPr>
        <w:t>person</w:t>
      </w:r>
      <w:r w:rsidR="005A6E8E" w:rsidRPr="00EB789B">
        <w:rPr>
          <w:rFonts w:asciiTheme="majorHAnsi" w:hAnsiTheme="majorHAnsi" w:cstheme="majorHAnsi"/>
          <w:bCs/>
          <w:sz w:val="32"/>
          <w:szCs w:val="32"/>
        </w:rPr>
        <w:t xml:space="preserve"> that You saved, healed, delivered, </w:t>
      </w:r>
      <w:r w:rsidR="00A52A0E">
        <w:rPr>
          <w:rFonts w:asciiTheme="majorHAnsi" w:hAnsiTheme="majorHAnsi" w:cstheme="majorHAnsi"/>
          <w:bCs/>
          <w:sz w:val="32"/>
          <w:szCs w:val="32"/>
        </w:rPr>
        <w:t>and blessed</w:t>
      </w:r>
      <w:r w:rsidR="005A6E8E" w:rsidRPr="00EB789B">
        <w:rPr>
          <w:rFonts w:asciiTheme="majorHAnsi" w:hAnsiTheme="majorHAnsi" w:cstheme="majorHAnsi"/>
          <w:bCs/>
          <w:sz w:val="32"/>
          <w:szCs w:val="32"/>
        </w:rPr>
        <w:t xml:space="preserve"> through </w:t>
      </w:r>
      <w:r w:rsidR="006F0111" w:rsidRPr="00EB789B">
        <w:rPr>
          <w:rFonts w:asciiTheme="majorHAnsi" w:hAnsiTheme="majorHAnsi" w:cstheme="majorHAnsi"/>
          <w:bCs/>
          <w:sz w:val="32"/>
          <w:szCs w:val="32"/>
        </w:rPr>
        <w:t xml:space="preserve">CTMI </w:t>
      </w:r>
      <w:r w:rsidR="005C3DDE" w:rsidRPr="00EB789B">
        <w:rPr>
          <w:rFonts w:asciiTheme="majorHAnsi" w:hAnsiTheme="majorHAnsi" w:cstheme="majorHAnsi"/>
          <w:bCs/>
          <w:sz w:val="32"/>
          <w:szCs w:val="32"/>
        </w:rPr>
        <w:t xml:space="preserve">ministries </w:t>
      </w:r>
      <w:r w:rsidR="006F0111" w:rsidRPr="00EB789B">
        <w:rPr>
          <w:rFonts w:asciiTheme="majorHAnsi" w:hAnsiTheme="majorHAnsi" w:cstheme="majorHAnsi"/>
          <w:bCs/>
          <w:sz w:val="32"/>
          <w:szCs w:val="32"/>
        </w:rPr>
        <w:t xml:space="preserve">and DIC </w:t>
      </w:r>
      <w:r w:rsidR="005C3DDE" w:rsidRPr="00EB789B">
        <w:rPr>
          <w:rFonts w:asciiTheme="majorHAnsi" w:hAnsiTheme="majorHAnsi" w:cstheme="majorHAnsi"/>
          <w:bCs/>
          <w:sz w:val="32"/>
          <w:szCs w:val="32"/>
        </w:rPr>
        <w:t xml:space="preserve">churches </w:t>
      </w:r>
      <w:r w:rsidR="009F3EC3">
        <w:rPr>
          <w:rFonts w:asciiTheme="majorHAnsi" w:hAnsiTheme="majorHAnsi" w:cstheme="majorHAnsi"/>
          <w:bCs/>
          <w:sz w:val="32"/>
          <w:szCs w:val="32"/>
        </w:rPr>
        <w:t>these</w:t>
      </w:r>
      <w:r w:rsidR="005C3DDE" w:rsidRPr="00EB789B">
        <w:rPr>
          <w:rFonts w:asciiTheme="majorHAnsi" w:hAnsiTheme="majorHAnsi" w:cstheme="majorHAnsi"/>
          <w:bCs/>
          <w:sz w:val="32"/>
          <w:szCs w:val="32"/>
        </w:rPr>
        <w:t xml:space="preserve"> past 23 years and forever! </w:t>
      </w:r>
      <w:r w:rsidR="009D10BD" w:rsidRPr="00EB789B">
        <w:rPr>
          <w:rFonts w:asciiTheme="majorHAnsi" w:hAnsiTheme="majorHAnsi" w:cstheme="majorHAnsi"/>
          <w:bCs/>
          <w:sz w:val="32"/>
          <w:szCs w:val="32"/>
        </w:rPr>
        <w:t xml:space="preserve">Father, thank </w:t>
      </w:r>
      <w:r w:rsidR="00EB789B" w:rsidRPr="00EB789B">
        <w:rPr>
          <w:rFonts w:asciiTheme="majorHAnsi" w:hAnsiTheme="majorHAnsi" w:cstheme="majorHAnsi"/>
          <w:bCs/>
          <w:sz w:val="32"/>
          <w:szCs w:val="32"/>
        </w:rPr>
        <w:t>You</w:t>
      </w:r>
      <w:r w:rsidR="00EB789B">
        <w:rPr>
          <w:rFonts w:asciiTheme="majorHAnsi" w:hAnsiTheme="majorHAnsi" w:cstheme="majorHAnsi"/>
          <w:bCs/>
          <w:sz w:val="32"/>
          <w:szCs w:val="32"/>
        </w:rPr>
        <w:t xml:space="preserve"> </w:t>
      </w:r>
      <w:r w:rsidR="005C3DDE" w:rsidRPr="00EB789B">
        <w:rPr>
          <w:rFonts w:asciiTheme="majorHAnsi" w:hAnsiTheme="majorHAnsi" w:cstheme="majorHAnsi"/>
          <w:bCs/>
          <w:sz w:val="32"/>
          <w:szCs w:val="32"/>
        </w:rPr>
        <w:t xml:space="preserve">for making </w:t>
      </w:r>
      <w:r w:rsidR="00B36185">
        <w:rPr>
          <w:rFonts w:asciiTheme="majorHAnsi" w:hAnsiTheme="majorHAnsi" w:cstheme="majorHAnsi"/>
          <w:bCs/>
          <w:sz w:val="32"/>
          <w:szCs w:val="32"/>
        </w:rPr>
        <w:t xml:space="preserve">the entire </w:t>
      </w:r>
      <w:r w:rsidR="005C3DDE" w:rsidRPr="00EB789B">
        <w:rPr>
          <w:rFonts w:asciiTheme="majorHAnsi" w:hAnsiTheme="majorHAnsi" w:cstheme="majorHAnsi"/>
          <w:bCs/>
          <w:sz w:val="32"/>
          <w:szCs w:val="32"/>
        </w:rPr>
        <w:t>CTMI</w:t>
      </w:r>
      <w:r w:rsidR="00B36185">
        <w:rPr>
          <w:rFonts w:asciiTheme="majorHAnsi" w:hAnsiTheme="majorHAnsi" w:cstheme="majorHAnsi"/>
          <w:bCs/>
          <w:sz w:val="32"/>
          <w:szCs w:val="32"/>
        </w:rPr>
        <w:t xml:space="preserve"> </w:t>
      </w:r>
      <w:r w:rsidR="005C3DDE" w:rsidRPr="00EB789B">
        <w:rPr>
          <w:rFonts w:asciiTheme="majorHAnsi" w:hAnsiTheme="majorHAnsi" w:cstheme="majorHAnsi"/>
          <w:bCs/>
          <w:sz w:val="32"/>
          <w:szCs w:val="32"/>
        </w:rPr>
        <w:t xml:space="preserve">and DIC </w:t>
      </w:r>
      <w:r w:rsidR="006F0111" w:rsidRPr="00EB789B">
        <w:rPr>
          <w:rFonts w:asciiTheme="majorHAnsi" w:hAnsiTheme="majorHAnsi" w:cstheme="majorHAnsi"/>
          <w:bCs/>
          <w:sz w:val="32"/>
          <w:szCs w:val="32"/>
        </w:rPr>
        <w:t xml:space="preserve">to be </w:t>
      </w:r>
      <w:r w:rsidR="00A33342" w:rsidRPr="00EB789B">
        <w:rPr>
          <w:rFonts w:asciiTheme="majorHAnsi" w:hAnsiTheme="majorHAnsi" w:cstheme="majorHAnsi"/>
          <w:bCs/>
          <w:sz w:val="32"/>
          <w:szCs w:val="32"/>
        </w:rPr>
        <w:t xml:space="preserve">mountains of holiness, salvation, </w:t>
      </w:r>
      <w:r w:rsidR="00EB789B">
        <w:rPr>
          <w:rFonts w:asciiTheme="majorHAnsi" w:hAnsiTheme="majorHAnsi" w:cstheme="majorHAnsi"/>
          <w:bCs/>
          <w:sz w:val="32"/>
          <w:szCs w:val="32"/>
        </w:rPr>
        <w:t xml:space="preserve">breakthrough, </w:t>
      </w:r>
      <w:r w:rsidR="00A33342" w:rsidRPr="00EB789B">
        <w:rPr>
          <w:rFonts w:asciiTheme="majorHAnsi" w:hAnsiTheme="majorHAnsi" w:cstheme="majorHAnsi"/>
          <w:bCs/>
          <w:sz w:val="32"/>
          <w:szCs w:val="32"/>
        </w:rPr>
        <w:t>he</w:t>
      </w:r>
      <w:r w:rsidR="009D10BD" w:rsidRPr="00EB789B">
        <w:rPr>
          <w:rFonts w:asciiTheme="majorHAnsi" w:hAnsiTheme="majorHAnsi" w:cstheme="majorHAnsi"/>
          <w:bCs/>
          <w:sz w:val="32"/>
          <w:szCs w:val="32"/>
        </w:rPr>
        <w:t xml:space="preserve">aling, and deliverance </w:t>
      </w:r>
      <w:r w:rsidR="00EB789B">
        <w:rPr>
          <w:rFonts w:asciiTheme="majorHAnsi" w:hAnsiTheme="majorHAnsi" w:cstheme="majorHAnsi"/>
          <w:bCs/>
          <w:sz w:val="32"/>
          <w:szCs w:val="32"/>
        </w:rPr>
        <w:t>for all peoples!</w:t>
      </w:r>
      <w:r w:rsidR="00A33342" w:rsidRPr="00EB789B">
        <w:rPr>
          <w:rFonts w:asciiTheme="majorHAnsi" w:hAnsiTheme="majorHAnsi" w:cstheme="majorHAnsi"/>
          <w:bCs/>
          <w:sz w:val="32"/>
          <w:szCs w:val="32"/>
        </w:rPr>
        <w:t xml:space="preserve"> </w:t>
      </w:r>
      <w:r w:rsidR="00BC5E0F" w:rsidRPr="00A67178">
        <w:rPr>
          <w:rFonts w:asciiTheme="majorHAnsi" w:hAnsiTheme="majorHAnsi" w:cstheme="majorHAnsi"/>
          <w:b/>
          <w:color w:val="FF0000"/>
          <w:sz w:val="32"/>
          <w:szCs w:val="32"/>
        </w:rPr>
        <w:t>Genesis 12:2-3</w:t>
      </w:r>
      <w:r w:rsidR="009F3EC3" w:rsidRPr="00A67178">
        <w:rPr>
          <w:rFonts w:asciiTheme="majorHAnsi" w:hAnsiTheme="majorHAnsi" w:cstheme="majorHAnsi"/>
          <w:b/>
          <w:color w:val="FF0000"/>
          <w:sz w:val="32"/>
          <w:szCs w:val="32"/>
        </w:rPr>
        <w:t xml:space="preserve">; </w:t>
      </w:r>
      <w:r w:rsidR="00A52A0E">
        <w:rPr>
          <w:rFonts w:asciiTheme="majorHAnsi" w:hAnsiTheme="majorHAnsi" w:cstheme="majorHAnsi"/>
          <w:b/>
          <w:color w:val="FF0000"/>
          <w:sz w:val="32"/>
          <w:szCs w:val="32"/>
        </w:rPr>
        <w:t xml:space="preserve">Psalm 92:12-13; </w:t>
      </w:r>
      <w:r w:rsidR="009F3EC3" w:rsidRPr="00A67178">
        <w:rPr>
          <w:rFonts w:asciiTheme="majorHAnsi" w:hAnsiTheme="majorHAnsi" w:cstheme="majorHAnsi"/>
          <w:b/>
          <w:color w:val="FF0000"/>
          <w:sz w:val="32"/>
          <w:szCs w:val="32"/>
        </w:rPr>
        <w:t>Obadiah 1:17</w:t>
      </w:r>
    </w:p>
    <w:p w14:paraId="0DDEFD69" w14:textId="4CE5378B" w:rsidR="00FF009F" w:rsidRPr="001F1FBB" w:rsidRDefault="00477AE6" w:rsidP="000E30A7">
      <w:pPr>
        <w:pStyle w:val="ListParagraph"/>
        <w:numPr>
          <w:ilvl w:val="0"/>
          <w:numId w:val="2"/>
        </w:numPr>
        <w:spacing w:line="276" w:lineRule="auto"/>
        <w:rPr>
          <w:rFonts w:asciiTheme="majorHAnsi" w:hAnsiTheme="majorHAnsi" w:cstheme="majorHAnsi"/>
          <w:sz w:val="32"/>
          <w:szCs w:val="32"/>
        </w:rPr>
      </w:pPr>
      <w:r w:rsidRPr="001F1FBB">
        <w:rPr>
          <w:rFonts w:asciiTheme="majorHAnsi" w:hAnsiTheme="majorHAnsi" w:cstheme="majorHAnsi"/>
          <w:sz w:val="32"/>
          <w:szCs w:val="32"/>
        </w:rPr>
        <w:t xml:space="preserve">Father, in the name of Jesus Christ, </w:t>
      </w:r>
      <w:r w:rsidR="00033A54" w:rsidRPr="001F1FBB">
        <w:rPr>
          <w:rFonts w:asciiTheme="majorHAnsi" w:hAnsiTheme="majorHAnsi" w:cstheme="majorHAnsi"/>
          <w:sz w:val="32"/>
          <w:szCs w:val="32"/>
        </w:rPr>
        <w:t xml:space="preserve">thank You for giving </w:t>
      </w:r>
      <w:r w:rsidR="00AF7892" w:rsidRPr="001F1FBB">
        <w:rPr>
          <w:rFonts w:asciiTheme="majorHAnsi" w:hAnsiTheme="majorHAnsi" w:cstheme="majorHAnsi"/>
          <w:sz w:val="32"/>
          <w:szCs w:val="32"/>
        </w:rPr>
        <w:t xml:space="preserve">the entire CTMI and DIC family the grace to </w:t>
      </w:r>
      <w:r w:rsidR="000D0922" w:rsidRPr="001F1FBB">
        <w:rPr>
          <w:rFonts w:asciiTheme="majorHAnsi" w:hAnsiTheme="majorHAnsi" w:cstheme="majorHAnsi"/>
          <w:sz w:val="32"/>
          <w:szCs w:val="32"/>
        </w:rPr>
        <w:t xml:space="preserve">dwell together in unity </w:t>
      </w:r>
      <w:r w:rsidR="00AF7892" w:rsidRPr="001F1FBB">
        <w:rPr>
          <w:rFonts w:asciiTheme="majorHAnsi" w:hAnsiTheme="majorHAnsi" w:cstheme="majorHAnsi"/>
          <w:sz w:val="32"/>
          <w:szCs w:val="32"/>
        </w:rPr>
        <w:t xml:space="preserve">for the past 23 years and forever! Father, </w:t>
      </w:r>
      <w:r w:rsidR="00446FE8" w:rsidRPr="001F1FBB">
        <w:rPr>
          <w:rFonts w:asciiTheme="majorHAnsi" w:hAnsiTheme="majorHAnsi" w:cstheme="majorHAnsi"/>
          <w:sz w:val="32"/>
          <w:szCs w:val="32"/>
        </w:rPr>
        <w:t xml:space="preserve">thank You </w:t>
      </w:r>
      <w:r w:rsidR="00FF009F" w:rsidRPr="001F1FBB">
        <w:rPr>
          <w:rFonts w:asciiTheme="majorHAnsi" w:hAnsiTheme="majorHAnsi" w:cstheme="majorHAnsi"/>
          <w:sz w:val="32"/>
          <w:szCs w:val="32"/>
        </w:rPr>
        <w:t>for</w:t>
      </w:r>
      <w:r w:rsidR="00790984">
        <w:rPr>
          <w:rFonts w:asciiTheme="majorHAnsi" w:hAnsiTheme="majorHAnsi" w:cstheme="majorHAnsi"/>
          <w:sz w:val="32"/>
          <w:szCs w:val="32"/>
        </w:rPr>
        <w:t xml:space="preserve"> </w:t>
      </w:r>
      <w:r w:rsidR="00037DD3">
        <w:rPr>
          <w:rFonts w:asciiTheme="majorHAnsi" w:hAnsiTheme="majorHAnsi" w:cstheme="majorHAnsi"/>
          <w:sz w:val="32"/>
          <w:szCs w:val="32"/>
        </w:rPr>
        <w:t>keeping</w:t>
      </w:r>
      <w:r w:rsidR="00B54F06">
        <w:rPr>
          <w:rFonts w:asciiTheme="majorHAnsi" w:hAnsiTheme="majorHAnsi" w:cstheme="majorHAnsi"/>
          <w:sz w:val="32"/>
          <w:szCs w:val="32"/>
        </w:rPr>
        <w:t xml:space="preserve"> all</w:t>
      </w:r>
      <w:r w:rsidR="00FF009F" w:rsidRPr="001F1FBB">
        <w:rPr>
          <w:rFonts w:asciiTheme="majorHAnsi" w:hAnsiTheme="majorHAnsi" w:cstheme="majorHAnsi"/>
          <w:sz w:val="32"/>
          <w:szCs w:val="32"/>
        </w:rPr>
        <w:t xml:space="preserve"> </w:t>
      </w:r>
      <w:r w:rsidR="00F74559">
        <w:rPr>
          <w:rFonts w:asciiTheme="majorHAnsi" w:hAnsiTheme="majorHAnsi" w:cstheme="majorHAnsi"/>
          <w:sz w:val="32"/>
          <w:szCs w:val="32"/>
        </w:rPr>
        <w:t xml:space="preserve">CTMI </w:t>
      </w:r>
      <w:r w:rsidR="00790984">
        <w:rPr>
          <w:rFonts w:asciiTheme="majorHAnsi" w:hAnsiTheme="majorHAnsi" w:cstheme="majorHAnsi"/>
          <w:sz w:val="32"/>
          <w:szCs w:val="32"/>
        </w:rPr>
        <w:t xml:space="preserve">ministries </w:t>
      </w:r>
      <w:r w:rsidR="00F74559">
        <w:rPr>
          <w:rFonts w:asciiTheme="majorHAnsi" w:hAnsiTheme="majorHAnsi" w:cstheme="majorHAnsi"/>
          <w:sz w:val="32"/>
          <w:szCs w:val="32"/>
        </w:rPr>
        <w:t xml:space="preserve">and </w:t>
      </w:r>
      <w:r w:rsidR="003F596B">
        <w:rPr>
          <w:rFonts w:asciiTheme="majorHAnsi" w:hAnsiTheme="majorHAnsi" w:cstheme="majorHAnsi"/>
          <w:sz w:val="32"/>
          <w:szCs w:val="32"/>
        </w:rPr>
        <w:t xml:space="preserve">DIC </w:t>
      </w:r>
      <w:r w:rsidR="00790984">
        <w:rPr>
          <w:rFonts w:asciiTheme="majorHAnsi" w:hAnsiTheme="majorHAnsi" w:cstheme="majorHAnsi"/>
          <w:sz w:val="32"/>
          <w:szCs w:val="32"/>
        </w:rPr>
        <w:t>churches</w:t>
      </w:r>
      <w:r w:rsidR="00F74559">
        <w:rPr>
          <w:rFonts w:asciiTheme="majorHAnsi" w:hAnsiTheme="majorHAnsi" w:cstheme="majorHAnsi"/>
          <w:sz w:val="32"/>
          <w:szCs w:val="32"/>
        </w:rPr>
        <w:t xml:space="preserve"> </w:t>
      </w:r>
      <w:r w:rsidR="00037DD3">
        <w:rPr>
          <w:rFonts w:asciiTheme="majorHAnsi" w:hAnsiTheme="majorHAnsi" w:cstheme="majorHAnsi"/>
          <w:sz w:val="32"/>
          <w:szCs w:val="32"/>
        </w:rPr>
        <w:t xml:space="preserve">in the secret place of Your presence, </w:t>
      </w:r>
      <w:r w:rsidR="00D53D8A">
        <w:rPr>
          <w:rFonts w:asciiTheme="majorHAnsi" w:hAnsiTheme="majorHAnsi" w:cstheme="majorHAnsi"/>
          <w:sz w:val="32"/>
          <w:szCs w:val="32"/>
        </w:rPr>
        <w:t xml:space="preserve">away </w:t>
      </w:r>
      <w:r w:rsidR="004A1876">
        <w:rPr>
          <w:rFonts w:asciiTheme="majorHAnsi" w:hAnsiTheme="majorHAnsi" w:cstheme="majorHAnsi"/>
          <w:sz w:val="32"/>
          <w:szCs w:val="32"/>
        </w:rPr>
        <w:t>from the s</w:t>
      </w:r>
      <w:r w:rsidR="00F74559">
        <w:rPr>
          <w:rFonts w:asciiTheme="majorHAnsi" w:hAnsiTheme="majorHAnsi" w:cstheme="majorHAnsi"/>
          <w:sz w:val="32"/>
          <w:szCs w:val="32"/>
        </w:rPr>
        <w:t xml:space="preserve">pirit of strife and </w:t>
      </w:r>
      <w:r w:rsidR="00790984">
        <w:rPr>
          <w:rFonts w:asciiTheme="majorHAnsi" w:hAnsiTheme="majorHAnsi" w:cstheme="majorHAnsi"/>
          <w:sz w:val="32"/>
          <w:szCs w:val="32"/>
        </w:rPr>
        <w:t>division</w:t>
      </w:r>
      <w:r w:rsidR="00037DD3">
        <w:rPr>
          <w:rFonts w:asciiTheme="majorHAnsi" w:hAnsiTheme="majorHAnsi" w:cstheme="majorHAnsi"/>
          <w:sz w:val="32"/>
          <w:szCs w:val="32"/>
        </w:rPr>
        <w:t xml:space="preserve">! Father, </w:t>
      </w:r>
      <w:r w:rsidR="00EF3EEC">
        <w:rPr>
          <w:rFonts w:asciiTheme="majorHAnsi" w:hAnsiTheme="majorHAnsi" w:cstheme="majorHAnsi"/>
          <w:sz w:val="32"/>
          <w:szCs w:val="32"/>
        </w:rPr>
        <w:t xml:space="preserve">thank You </w:t>
      </w:r>
      <w:r w:rsidR="00FA345D">
        <w:rPr>
          <w:rFonts w:asciiTheme="majorHAnsi" w:hAnsiTheme="majorHAnsi" w:cstheme="majorHAnsi"/>
          <w:sz w:val="32"/>
          <w:szCs w:val="32"/>
        </w:rPr>
        <w:t xml:space="preserve">for </w:t>
      </w:r>
      <w:r w:rsidR="00D53D8A">
        <w:rPr>
          <w:rFonts w:asciiTheme="majorHAnsi" w:hAnsiTheme="majorHAnsi" w:cstheme="majorHAnsi"/>
          <w:sz w:val="32"/>
          <w:szCs w:val="32"/>
        </w:rPr>
        <w:t xml:space="preserve">pouring Your Spirit of love upon all CTMI ministries and DIC churches, </w:t>
      </w:r>
      <w:r w:rsidR="00AF76F8" w:rsidRPr="00AF76F8">
        <w:rPr>
          <w:rFonts w:asciiTheme="majorHAnsi" w:hAnsiTheme="majorHAnsi" w:cstheme="majorHAnsi"/>
          <w:sz w:val="32"/>
          <w:szCs w:val="32"/>
        </w:rPr>
        <w:t>mak</w:t>
      </w:r>
      <w:r w:rsidR="00AF76F8">
        <w:rPr>
          <w:rFonts w:asciiTheme="majorHAnsi" w:hAnsiTheme="majorHAnsi" w:cstheme="majorHAnsi"/>
          <w:sz w:val="32"/>
          <w:szCs w:val="32"/>
        </w:rPr>
        <w:t>ing us to</w:t>
      </w:r>
      <w:r w:rsidR="00AF76F8" w:rsidRPr="00AF76F8">
        <w:rPr>
          <w:rFonts w:asciiTheme="majorHAnsi" w:hAnsiTheme="majorHAnsi" w:cstheme="majorHAnsi"/>
          <w:sz w:val="32"/>
          <w:szCs w:val="32"/>
        </w:rPr>
        <w:t xml:space="preserve"> abound in love to one another and to </w:t>
      </w:r>
      <w:r w:rsidR="00FA345D" w:rsidRPr="00AF76F8">
        <w:rPr>
          <w:rFonts w:asciiTheme="majorHAnsi" w:hAnsiTheme="majorHAnsi" w:cstheme="majorHAnsi"/>
          <w:sz w:val="32"/>
          <w:szCs w:val="32"/>
        </w:rPr>
        <w:t>all</w:t>
      </w:r>
      <w:r w:rsidR="00FA345D">
        <w:rPr>
          <w:rFonts w:asciiTheme="majorHAnsi" w:hAnsiTheme="majorHAnsi" w:cstheme="majorHAnsi"/>
          <w:sz w:val="32"/>
          <w:szCs w:val="32"/>
        </w:rPr>
        <w:t xml:space="preserve">! </w:t>
      </w:r>
      <w:r w:rsidR="00FA345D" w:rsidRPr="00A4060D">
        <w:rPr>
          <w:rFonts w:asciiTheme="majorHAnsi" w:hAnsiTheme="majorHAnsi" w:cstheme="majorHAnsi"/>
          <w:b/>
          <w:bCs/>
          <w:color w:val="FF0000"/>
          <w:sz w:val="32"/>
          <w:szCs w:val="32"/>
        </w:rPr>
        <w:t>Psalm</w:t>
      </w:r>
      <w:r w:rsidR="00110245" w:rsidRPr="00A4060D">
        <w:rPr>
          <w:rFonts w:asciiTheme="majorHAnsi" w:hAnsiTheme="majorHAnsi" w:cstheme="majorHAnsi"/>
          <w:b/>
          <w:bCs/>
          <w:color w:val="FF0000"/>
          <w:sz w:val="32"/>
          <w:szCs w:val="32"/>
        </w:rPr>
        <w:t xml:space="preserve"> 133; Psalm 31:20</w:t>
      </w:r>
      <w:r w:rsidR="00A4060D" w:rsidRPr="00A4060D">
        <w:rPr>
          <w:rFonts w:asciiTheme="majorHAnsi" w:hAnsiTheme="majorHAnsi" w:cstheme="majorHAnsi"/>
          <w:b/>
          <w:bCs/>
          <w:color w:val="FF0000"/>
          <w:sz w:val="32"/>
          <w:szCs w:val="32"/>
        </w:rPr>
        <w:t xml:space="preserve">; </w:t>
      </w:r>
      <w:r w:rsidR="003A06B8">
        <w:rPr>
          <w:rFonts w:asciiTheme="majorHAnsi" w:hAnsiTheme="majorHAnsi" w:cstheme="majorHAnsi"/>
          <w:b/>
          <w:bCs/>
          <w:color w:val="FF0000"/>
          <w:sz w:val="32"/>
          <w:szCs w:val="32"/>
        </w:rPr>
        <w:t xml:space="preserve">Romans 5:5; </w:t>
      </w:r>
      <w:r w:rsidR="00A4060D" w:rsidRPr="00A4060D">
        <w:rPr>
          <w:rFonts w:asciiTheme="majorHAnsi" w:hAnsiTheme="majorHAnsi" w:cstheme="majorHAnsi"/>
          <w:b/>
          <w:bCs/>
          <w:color w:val="FF0000"/>
          <w:sz w:val="32"/>
          <w:szCs w:val="32"/>
        </w:rPr>
        <w:t>1 Thessalonians 3:12</w:t>
      </w:r>
    </w:p>
    <w:p w14:paraId="2038F441" w14:textId="56A54DED" w:rsidR="00F5603B" w:rsidRPr="00D3055D" w:rsidRDefault="00A652D4" w:rsidP="000E30A7">
      <w:pPr>
        <w:pStyle w:val="ListParagraph"/>
        <w:numPr>
          <w:ilvl w:val="0"/>
          <w:numId w:val="2"/>
        </w:numPr>
        <w:spacing w:line="276" w:lineRule="auto"/>
        <w:rPr>
          <w:rFonts w:asciiTheme="majorHAnsi" w:hAnsiTheme="majorHAnsi" w:cstheme="majorHAnsi"/>
          <w:b/>
          <w:color w:val="FF0000"/>
          <w:sz w:val="32"/>
          <w:szCs w:val="32"/>
        </w:rPr>
      </w:pPr>
      <w:r w:rsidRPr="00751E19">
        <w:rPr>
          <w:rFonts w:asciiTheme="majorHAnsi" w:hAnsiTheme="majorHAnsi" w:cstheme="majorHAnsi"/>
          <w:bCs/>
          <w:sz w:val="32"/>
          <w:szCs w:val="32"/>
        </w:rPr>
        <w:t>Father, in the name of Jesus Christ</w:t>
      </w:r>
      <w:r w:rsidR="00B172B8">
        <w:rPr>
          <w:rFonts w:asciiTheme="majorHAnsi" w:hAnsiTheme="majorHAnsi" w:cstheme="majorHAnsi"/>
          <w:bCs/>
          <w:sz w:val="32"/>
          <w:szCs w:val="32"/>
        </w:rPr>
        <w:t xml:space="preserve">, thank You </w:t>
      </w:r>
      <w:r w:rsidR="00AB50FB">
        <w:rPr>
          <w:rFonts w:asciiTheme="majorHAnsi" w:hAnsiTheme="majorHAnsi" w:cstheme="majorHAnsi"/>
          <w:bCs/>
          <w:sz w:val="32"/>
          <w:szCs w:val="32"/>
        </w:rPr>
        <w:t xml:space="preserve">for </w:t>
      </w:r>
      <w:r w:rsidR="00F84123">
        <w:rPr>
          <w:rFonts w:asciiTheme="majorHAnsi" w:hAnsiTheme="majorHAnsi" w:cstheme="majorHAnsi"/>
          <w:bCs/>
          <w:sz w:val="32"/>
          <w:szCs w:val="32"/>
        </w:rPr>
        <w:t xml:space="preserve">the </w:t>
      </w:r>
      <w:r w:rsidR="00637FD8">
        <w:rPr>
          <w:rFonts w:asciiTheme="majorHAnsi" w:hAnsiTheme="majorHAnsi" w:cstheme="majorHAnsi"/>
          <w:bCs/>
          <w:sz w:val="32"/>
          <w:szCs w:val="32"/>
        </w:rPr>
        <w:t xml:space="preserve">fragrance </w:t>
      </w:r>
      <w:r w:rsidR="00F84123">
        <w:rPr>
          <w:rFonts w:asciiTheme="majorHAnsi" w:hAnsiTheme="majorHAnsi" w:cstheme="majorHAnsi"/>
          <w:bCs/>
          <w:sz w:val="32"/>
          <w:szCs w:val="32"/>
        </w:rPr>
        <w:t xml:space="preserve">of </w:t>
      </w:r>
      <w:r w:rsidR="00E7401E">
        <w:rPr>
          <w:rFonts w:asciiTheme="majorHAnsi" w:hAnsiTheme="majorHAnsi" w:cstheme="majorHAnsi"/>
          <w:bCs/>
          <w:sz w:val="32"/>
          <w:szCs w:val="32"/>
        </w:rPr>
        <w:t xml:space="preserve">Your word </w:t>
      </w:r>
      <w:r w:rsidR="00637FD8">
        <w:rPr>
          <w:rFonts w:asciiTheme="majorHAnsi" w:hAnsiTheme="majorHAnsi" w:cstheme="majorHAnsi"/>
          <w:bCs/>
          <w:sz w:val="32"/>
          <w:szCs w:val="32"/>
        </w:rPr>
        <w:t xml:space="preserve">that You have been </w:t>
      </w:r>
      <w:r w:rsidR="00B407FC">
        <w:rPr>
          <w:rFonts w:asciiTheme="majorHAnsi" w:hAnsiTheme="majorHAnsi" w:cstheme="majorHAnsi"/>
          <w:bCs/>
          <w:sz w:val="32"/>
          <w:szCs w:val="32"/>
        </w:rPr>
        <w:t xml:space="preserve">diffusing </w:t>
      </w:r>
      <w:r w:rsidR="0087373C">
        <w:rPr>
          <w:rFonts w:asciiTheme="majorHAnsi" w:hAnsiTheme="majorHAnsi" w:cstheme="majorHAnsi"/>
          <w:bCs/>
          <w:sz w:val="32"/>
          <w:szCs w:val="32"/>
        </w:rPr>
        <w:t xml:space="preserve">from all CTMI and DIC altars for the past 23 years and forever! </w:t>
      </w:r>
      <w:r w:rsidR="00F84123">
        <w:rPr>
          <w:rFonts w:asciiTheme="majorHAnsi" w:hAnsiTheme="majorHAnsi" w:cstheme="majorHAnsi"/>
          <w:bCs/>
          <w:sz w:val="32"/>
          <w:szCs w:val="32"/>
        </w:rPr>
        <w:t>Father, t</w:t>
      </w:r>
      <w:r w:rsidR="003173DF">
        <w:rPr>
          <w:rFonts w:asciiTheme="majorHAnsi" w:hAnsiTheme="majorHAnsi" w:cstheme="majorHAnsi"/>
          <w:bCs/>
          <w:sz w:val="32"/>
          <w:szCs w:val="32"/>
        </w:rPr>
        <w:t xml:space="preserve">hank You </w:t>
      </w:r>
      <w:r w:rsidR="00F84123">
        <w:rPr>
          <w:rFonts w:asciiTheme="majorHAnsi" w:hAnsiTheme="majorHAnsi" w:cstheme="majorHAnsi"/>
          <w:bCs/>
          <w:sz w:val="32"/>
          <w:szCs w:val="32"/>
        </w:rPr>
        <w:t xml:space="preserve">for </w:t>
      </w:r>
      <w:r w:rsidR="00CE32C9">
        <w:rPr>
          <w:rFonts w:asciiTheme="majorHAnsi" w:hAnsiTheme="majorHAnsi" w:cstheme="majorHAnsi"/>
          <w:bCs/>
          <w:sz w:val="32"/>
          <w:szCs w:val="32"/>
        </w:rPr>
        <w:lastRenderedPageBreak/>
        <w:t xml:space="preserve">saving, </w:t>
      </w:r>
      <w:r w:rsidR="00960A27">
        <w:rPr>
          <w:rFonts w:asciiTheme="majorHAnsi" w:hAnsiTheme="majorHAnsi" w:cstheme="majorHAnsi"/>
          <w:bCs/>
          <w:sz w:val="32"/>
          <w:szCs w:val="32"/>
        </w:rPr>
        <w:t xml:space="preserve">sanctifying, healing, </w:t>
      </w:r>
      <w:r w:rsidR="00CE32C9">
        <w:rPr>
          <w:rFonts w:asciiTheme="majorHAnsi" w:hAnsiTheme="majorHAnsi" w:cstheme="majorHAnsi"/>
          <w:bCs/>
          <w:sz w:val="32"/>
          <w:szCs w:val="32"/>
        </w:rPr>
        <w:t>delivering</w:t>
      </w:r>
      <w:r w:rsidR="00960A27">
        <w:rPr>
          <w:rFonts w:asciiTheme="majorHAnsi" w:hAnsiTheme="majorHAnsi" w:cstheme="majorHAnsi"/>
          <w:bCs/>
          <w:sz w:val="32"/>
          <w:szCs w:val="32"/>
        </w:rPr>
        <w:t xml:space="preserve">, and transforming </w:t>
      </w:r>
      <w:r w:rsidR="00F84123">
        <w:rPr>
          <w:rFonts w:asciiTheme="majorHAnsi" w:hAnsiTheme="majorHAnsi" w:cstheme="majorHAnsi"/>
          <w:bCs/>
          <w:sz w:val="32"/>
          <w:szCs w:val="32"/>
        </w:rPr>
        <w:t xml:space="preserve">us by the power of Your word these </w:t>
      </w:r>
      <w:r w:rsidR="00F5603B">
        <w:rPr>
          <w:rFonts w:asciiTheme="majorHAnsi" w:hAnsiTheme="majorHAnsi" w:cstheme="majorHAnsi"/>
          <w:bCs/>
          <w:sz w:val="32"/>
          <w:szCs w:val="32"/>
        </w:rPr>
        <w:t xml:space="preserve">past 23 years and forever! </w:t>
      </w:r>
      <w:r w:rsidR="00637FD8" w:rsidRPr="00D3055D">
        <w:rPr>
          <w:rFonts w:asciiTheme="majorHAnsi" w:hAnsiTheme="majorHAnsi" w:cstheme="majorHAnsi"/>
          <w:b/>
          <w:color w:val="FF0000"/>
          <w:sz w:val="32"/>
          <w:szCs w:val="32"/>
        </w:rPr>
        <w:t>2 Corinthians 2:14;</w:t>
      </w:r>
      <w:r w:rsidR="00CE32C9" w:rsidRPr="00D3055D">
        <w:rPr>
          <w:rFonts w:asciiTheme="majorHAnsi" w:hAnsiTheme="majorHAnsi" w:cstheme="majorHAnsi"/>
          <w:b/>
          <w:color w:val="FF0000"/>
          <w:sz w:val="32"/>
          <w:szCs w:val="32"/>
        </w:rPr>
        <w:t xml:space="preserve"> John 17:</w:t>
      </w:r>
      <w:r w:rsidR="00D3055D" w:rsidRPr="00D3055D">
        <w:rPr>
          <w:rFonts w:asciiTheme="majorHAnsi" w:hAnsiTheme="majorHAnsi" w:cstheme="majorHAnsi"/>
          <w:b/>
          <w:color w:val="FF0000"/>
          <w:sz w:val="32"/>
          <w:szCs w:val="32"/>
        </w:rPr>
        <w:t>17; Psalm 107:20</w:t>
      </w:r>
      <w:r w:rsidR="00D3055D">
        <w:rPr>
          <w:rFonts w:asciiTheme="majorHAnsi" w:hAnsiTheme="majorHAnsi" w:cstheme="majorHAnsi"/>
          <w:b/>
          <w:color w:val="FF0000"/>
          <w:sz w:val="32"/>
          <w:szCs w:val="32"/>
        </w:rPr>
        <w:t>; 3 Corinthians 3:18</w:t>
      </w:r>
    </w:p>
    <w:p w14:paraId="7DCED0F3" w14:textId="77777777" w:rsidR="00A652D4" w:rsidRPr="00477AE6" w:rsidRDefault="00A652D4" w:rsidP="000E30A7">
      <w:pPr>
        <w:pStyle w:val="ListParagraph"/>
        <w:spacing w:after="160" w:line="276" w:lineRule="auto"/>
        <w:rPr>
          <w:rFonts w:asciiTheme="majorHAnsi" w:hAnsiTheme="majorHAnsi" w:cstheme="majorHAnsi"/>
          <w:bCs/>
          <w:sz w:val="32"/>
          <w:szCs w:val="32"/>
        </w:rPr>
      </w:pPr>
    </w:p>
    <w:p w14:paraId="643BFF22" w14:textId="77777777" w:rsidR="002666DE" w:rsidRDefault="002666DE" w:rsidP="000E30A7">
      <w:pPr>
        <w:pStyle w:val="Subtitle"/>
        <w:spacing w:line="276" w:lineRule="auto"/>
        <w:rPr>
          <w:rFonts w:ascii="Calibri Light" w:hAnsi="Calibri Light" w:cs="Calibri Light"/>
          <w:b/>
          <w:bCs/>
          <w:sz w:val="32"/>
          <w:szCs w:val="32"/>
        </w:rPr>
      </w:pPr>
      <w:r w:rsidRPr="00043404">
        <w:rPr>
          <w:rFonts w:ascii="Calibri Light" w:hAnsi="Calibri Light" w:cs="Calibri Light"/>
          <w:b/>
          <w:bCs/>
          <w:sz w:val="32"/>
          <w:szCs w:val="32"/>
        </w:rPr>
        <w:t xml:space="preserve">Thursday, </w:t>
      </w:r>
      <w:r>
        <w:rPr>
          <w:rFonts w:ascii="Calibri Light" w:hAnsi="Calibri Light" w:cs="Calibri Light"/>
          <w:b/>
          <w:bCs/>
          <w:sz w:val="32"/>
          <w:szCs w:val="32"/>
        </w:rPr>
        <w:t>May</w:t>
      </w:r>
      <w:r w:rsidRPr="00043404">
        <w:rPr>
          <w:rFonts w:ascii="Calibri Light" w:hAnsi="Calibri Light" w:cs="Calibri Light"/>
          <w:b/>
          <w:bCs/>
          <w:sz w:val="32"/>
          <w:szCs w:val="32"/>
        </w:rPr>
        <w:t xml:space="preserve"> </w:t>
      </w:r>
      <w:r>
        <w:rPr>
          <w:rFonts w:ascii="Calibri Light" w:hAnsi="Calibri Light" w:cs="Calibri Light"/>
          <w:b/>
          <w:bCs/>
          <w:sz w:val="32"/>
          <w:szCs w:val="32"/>
        </w:rPr>
        <w:t>19</w:t>
      </w:r>
      <w:r w:rsidRPr="00043404">
        <w:rPr>
          <w:rFonts w:ascii="Calibri Light" w:hAnsi="Calibri Light" w:cs="Calibri Light"/>
          <w:b/>
          <w:bCs/>
          <w:sz w:val="32"/>
          <w:szCs w:val="32"/>
          <w:vertAlign w:val="superscript"/>
        </w:rPr>
        <w:t>th</w:t>
      </w:r>
      <w:r w:rsidRPr="00043404">
        <w:rPr>
          <w:rFonts w:ascii="Calibri Light" w:hAnsi="Calibri Light" w:cs="Calibri Light"/>
          <w:b/>
          <w:bCs/>
          <w:sz w:val="32"/>
          <w:szCs w:val="32"/>
        </w:rPr>
        <w:t xml:space="preserve"> - Wednesday, May </w:t>
      </w:r>
      <w:r>
        <w:rPr>
          <w:rFonts w:ascii="Calibri Light" w:hAnsi="Calibri Light" w:cs="Calibri Light"/>
          <w:b/>
          <w:bCs/>
          <w:sz w:val="32"/>
          <w:szCs w:val="32"/>
        </w:rPr>
        <w:t>25</w:t>
      </w:r>
      <w:r w:rsidRPr="00043404">
        <w:rPr>
          <w:rFonts w:ascii="Calibri Light" w:hAnsi="Calibri Light" w:cs="Calibri Light"/>
          <w:b/>
          <w:bCs/>
          <w:sz w:val="32"/>
          <w:szCs w:val="32"/>
          <w:vertAlign w:val="superscript"/>
        </w:rPr>
        <w:t>th</w:t>
      </w:r>
      <w:r w:rsidRPr="00043404">
        <w:rPr>
          <w:rFonts w:ascii="Calibri Light" w:hAnsi="Calibri Light" w:cs="Calibri Light"/>
          <w:b/>
          <w:bCs/>
          <w:sz w:val="32"/>
          <w:szCs w:val="32"/>
        </w:rPr>
        <w:t>, 2022</w:t>
      </w:r>
    </w:p>
    <w:p w14:paraId="7EC4B950" w14:textId="0BFA66C6" w:rsidR="006E66F3" w:rsidRPr="003E7F7D" w:rsidRDefault="00F208B1" w:rsidP="000E30A7">
      <w:pPr>
        <w:pStyle w:val="ListParagraph"/>
        <w:numPr>
          <w:ilvl w:val="0"/>
          <w:numId w:val="4"/>
        </w:numPr>
        <w:spacing w:line="276" w:lineRule="auto"/>
        <w:rPr>
          <w:rFonts w:asciiTheme="majorHAnsi" w:hAnsiTheme="majorHAnsi" w:cstheme="majorHAnsi"/>
          <w:sz w:val="32"/>
          <w:szCs w:val="32"/>
        </w:rPr>
      </w:pPr>
      <w:r w:rsidRPr="006E66F3">
        <w:rPr>
          <w:rFonts w:asciiTheme="majorHAnsi" w:hAnsiTheme="majorHAnsi" w:cstheme="majorHAnsi"/>
          <w:sz w:val="32"/>
          <w:szCs w:val="32"/>
        </w:rPr>
        <w:t xml:space="preserve">Father, in the name of Jesus Christ, thank You for being </w:t>
      </w:r>
      <w:r w:rsidR="006E66F3" w:rsidRPr="006E66F3">
        <w:rPr>
          <w:rFonts w:asciiTheme="majorHAnsi" w:hAnsiTheme="majorHAnsi" w:cstheme="majorHAnsi"/>
          <w:sz w:val="32"/>
          <w:szCs w:val="32"/>
        </w:rPr>
        <w:t>our</w:t>
      </w:r>
      <w:r w:rsidRPr="006E66F3">
        <w:rPr>
          <w:rFonts w:asciiTheme="majorHAnsi" w:hAnsiTheme="majorHAnsi" w:cstheme="majorHAnsi"/>
          <w:sz w:val="32"/>
          <w:szCs w:val="32"/>
        </w:rPr>
        <w:t xml:space="preserve"> </w:t>
      </w:r>
      <w:r w:rsidR="00B57FC6">
        <w:rPr>
          <w:rFonts w:asciiTheme="majorHAnsi" w:hAnsiTheme="majorHAnsi" w:cstheme="majorHAnsi"/>
          <w:sz w:val="32"/>
          <w:szCs w:val="32"/>
        </w:rPr>
        <w:t xml:space="preserve">faithful </w:t>
      </w:r>
      <w:r w:rsidRPr="006E66F3">
        <w:rPr>
          <w:rFonts w:asciiTheme="majorHAnsi" w:hAnsiTheme="majorHAnsi" w:cstheme="majorHAnsi"/>
          <w:sz w:val="32"/>
          <w:szCs w:val="32"/>
        </w:rPr>
        <w:t>Ebenezer</w:t>
      </w:r>
      <w:r w:rsidR="00B57FC6">
        <w:rPr>
          <w:rFonts w:asciiTheme="majorHAnsi" w:hAnsiTheme="majorHAnsi" w:cstheme="majorHAnsi"/>
          <w:sz w:val="32"/>
          <w:szCs w:val="32"/>
        </w:rPr>
        <w:t xml:space="preserve"> </w:t>
      </w:r>
      <w:r w:rsidR="009C1D58">
        <w:rPr>
          <w:rFonts w:asciiTheme="majorHAnsi" w:hAnsiTheme="majorHAnsi" w:cstheme="majorHAnsi"/>
          <w:sz w:val="32"/>
          <w:szCs w:val="32"/>
        </w:rPr>
        <w:t xml:space="preserve">who has been </w:t>
      </w:r>
      <w:r w:rsidR="006E66F3" w:rsidRPr="006E66F3">
        <w:rPr>
          <w:rFonts w:asciiTheme="majorHAnsi" w:hAnsiTheme="majorHAnsi" w:cstheme="majorHAnsi"/>
          <w:sz w:val="32"/>
          <w:szCs w:val="32"/>
        </w:rPr>
        <w:t xml:space="preserve">helping CTMI and DIC for the past 23 years and forever! </w:t>
      </w:r>
      <w:r w:rsidR="00B15404">
        <w:rPr>
          <w:rFonts w:asciiTheme="majorHAnsi" w:hAnsiTheme="majorHAnsi" w:cstheme="majorHAnsi"/>
          <w:sz w:val="32"/>
          <w:szCs w:val="32"/>
        </w:rPr>
        <w:t>Father, thank You for</w:t>
      </w:r>
      <w:r w:rsidR="00B81D1D">
        <w:rPr>
          <w:rFonts w:asciiTheme="majorHAnsi" w:hAnsiTheme="majorHAnsi" w:cstheme="majorHAnsi"/>
          <w:sz w:val="32"/>
          <w:szCs w:val="32"/>
        </w:rPr>
        <w:t xml:space="preserve"> </w:t>
      </w:r>
      <w:r w:rsidR="00937107">
        <w:rPr>
          <w:rFonts w:asciiTheme="majorHAnsi" w:hAnsiTheme="majorHAnsi" w:cstheme="majorHAnsi"/>
          <w:sz w:val="32"/>
          <w:szCs w:val="32"/>
        </w:rPr>
        <w:t xml:space="preserve">helping </w:t>
      </w:r>
      <w:r w:rsidR="00504CD3">
        <w:rPr>
          <w:rFonts w:asciiTheme="majorHAnsi" w:hAnsiTheme="majorHAnsi" w:cstheme="majorHAnsi"/>
          <w:sz w:val="32"/>
          <w:szCs w:val="32"/>
        </w:rPr>
        <w:t xml:space="preserve">all CTMI ministries and DIC churches to </w:t>
      </w:r>
      <w:r w:rsidR="003C6632">
        <w:rPr>
          <w:rFonts w:asciiTheme="majorHAnsi" w:hAnsiTheme="majorHAnsi" w:cstheme="majorHAnsi"/>
          <w:sz w:val="32"/>
          <w:szCs w:val="32"/>
        </w:rPr>
        <w:t>remain</w:t>
      </w:r>
      <w:r w:rsidR="00504CD3">
        <w:rPr>
          <w:rFonts w:asciiTheme="majorHAnsi" w:hAnsiTheme="majorHAnsi" w:cstheme="majorHAnsi"/>
          <w:sz w:val="32"/>
          <w:szCs w:val="32"/>
        </w:rPr>
        <w:t xml:space="preserve"> </w:t>
      </w:r>
      <w:r w:rsidR="00FF6E23">
        <w:rPr>
          <w:rFonts w:asciiTheme="majorHAnsi" w:hAnsiTheme="majorHAnsi" w:cstheme="majorHAnsi"/>
          <w:sz w:val="32"/>
          <w:szCs w:val="32"/>
        </w:rPr>
        <w:t xml:space="preserve">in strength, full of Your Spirit and power. </w:t>
      </w:r>
      <w:r w:rsidR="00FE3E54">
        <w:rPr>
          <w:rFonts w:asciiTheme="majorHAnsi" w:hAnsiTheme="majorHAnsi" w:cstheme="majorHAnsi"/>
          <w:sz w:val="32"/>
          <w:szCs w:val="32"/>
        </w:rPr>
        <w:t xml:space="preserve">Thank You </w:t>
      </w:r>
      <w:r w:rsidR="00597B30">
        <w:rPr>
          <w:rFonts w:asciiTheme="majorHAnsi" w:hAnsiTheme="majorHAnsi" w:cstheme="majorHAnsi"/>
          <w:sz w:val="32"/>
          <w:szCs w:val="32"/>
        </w:rPr>
        <w:t xml:space="preserve">for </w:t>
      </w:r>
      <w:r w:rsidR="00470CE9">
        <w:rPr>
          <w:rFonts w:asciiTheme="majorHAnsi" w:hAnsiTheme="majorHAnsi" w:cstheme="majorHAnsi"/>
          <w:sz w:val="32"/>
          <w:szCs w:val="32"/>
        </w:rPr>
        <w:t xml:space="preserve">giving us the grace </w:t>
      </w:r>
      <w:r w:rsidR="009C1D58">
        <w:rPr>
          <w:rFonts w:asciiTheme="majorHAnsi" w:hAnsiTheme="majorHAnsi" w:cstheme="majorHAnsi"/>
          <w:sz w:val="32"/>
          <w:szCs w:val="32"/>
        </w:rPr>
        <w:t xml:space="preserve">to </w:t>
      </w:r>
      <w:r w:rsidR="00937107">
        <w:rPr>
          <w:rFonts w:asciiTheme="majorHAnsi" w:hAnsiTheme="majorHAnsi" w:cstheme="majorHAnsi"/>
          <w:sz w:val="32"/>
          <w:szCs w:val="32"/>
        </w:rPr>
        <w:t xml:space="preserve">keep growing from </w:t>
      </w:r>
      <w:r w:rsidR="003C6632">
        <w:rPr>
          <w:rFonts w:asciiTheme="majorHAnsi" w:hAnsiTheme="majorHAnsi" w:cstheme="majorHAnsi"/>
          <w:sz w:val="32"/>
          <w:szCs w:val="32"/>
        </w:rPr>
        <w:t>strength</w:t>
      </w:r>
      <w:r w:rsidR="00937107">
        <w:rPr>
          <w:rFonts w:asciiTheme="majorHAnsi" w:hAnsiTheme="majorHAnsi" w:cstheme="majorHAnsi"/>
          <w:sz w:val="32"/>
          <w:szCs w:val="32"/>
        </w:rPr>
        <w:t xml:space="preserve"> to </w:t>
      </w:r>
      <w:r w:rsidR="003C6632">
        <w:rPr>
          <w:rFonts w:asciiTheme="majorHAnsi" w:hAnsiTheme="majorHAnsi" w:cstheme="majorHAnsi"/>
          <w:sz w:val="32"/>
          <w:szCs w:val="32"/>
        </w:rPr>
        <w:t>strength</w:t>
      </w:r>
      <w:r w:rsidR="00937107">
        <w:rPr>
          <w:rFonts w:asciiTheme="majorHAnsi" w:hAnsiTheme="majorHAnsi" w:cstheme="majorHAnsi"/>
          <w:sz w:val="32"/>
          <w:szCs w:val="32"/>
        </w:rPr>
        <w:t>, glor</w:t>
      </w:r>
      <w:r w:rsidR="003C6632">
        <w:rPr>
          <w:rFonts w:asciiTheme="majorHAnsi" w:hAnsiTheme="majorHAnsi" w:cstheme="majorHAnsi"/>
          <w:sz w:val="32"/>
          <w:szCs w:val="32"/>
        </w:rPr>
        <w:t xml:space="preserve">y to glory, and grace to grace! </w:t>
      </w:r>
      <w:r w:rsidR="00B90834" w:rsidRPr="00B57FC6">
        <w:rPr>
          <w:rFonts w:asciiTheme="majorHAnsi" w:hAnsiTheme="majorHAnsi" w:cstheme="majorHAnsi"/>
          <w:b/>
          <w:bCs/>
          <w:color w:val="FF0000"/>
          <w:sz w:val="32"/>
          <w:szCs w:val="32"/>
        </w:rPr>
        <w:t>1 Samuel 7:12</w:t>
      </w:r>
      <w:r w:rsidR="003F30E3" w:rsidRPr="00B57FC6">
        <w:rPr>
          <w:rFonts w:asciiTheme="majorHAnsi" w:hAnsiTheme="majorHAnsi" w:cstheme="majorHAnsi"/>
          <w:b/>
          <w:bCs/>
          <w:color w:val="FF0000"/>
          <w:sz w:val="32"/>
          <w:szCs w:val="32"/>
        </w:rPr>
        <w:t>; Genesis 49:24-2</w:t>
      </w:r>
      <w:r w:rsidR="00222F75">
        <w:rPr>
          <w:rFonts w:asciiTheme="majorHAnsi" w:hAnsiTheme="majorHAnsi" w:cstheme="majorHAnsi"/>
          <w:b/>
          <w:bCs/>
          <w:color w:val="FF0000"/>
          <w:sz w:val="32"/>
          <w:szCs w:val="32"/>
        </w:rPr>
        <w:t>5</w:t>
      </w:r>
      <w:r w:rsidR="00B57FC6" w:rsidRPr="00B57FC6">
        <w:rPr>
          <w:rFonts w:asciiTheme="majorHAnsi" w:hAnsiTheme="majorHAnsi" w:cstheme="majorHAnsi"/>
          <w:b/>
          <w:bCs/>
          <w:color w:val="FF0000"/>
          <w:sz w:val="32"/>
          <w:szCs w:val="32"/>
        </w:rPr>
        <w:t xml:space="preserve">; </w:t>
      </w:r>
      <w:r w:rsidR="00504CD3">
        <w:rPr>
          <w:rFonts w:asciiTheme="majorHAnsi" w:hAnsiTheme="majorHAnsi" w:cstheme="majorHAnsi"/>
          <w:b/>
          <w:bCs/>
          <w:color w:val="FF0000"/>
          <w:sz w:val="32"/>
          <w:szCs w:val="32"/>
        </w:rPr>
        <w:t>2 Corinthians 3:18</w:t>
      </w:r>
    </w:p>
    <w:p w14:paraId="198E3366" w14:textId="14696D92" w:rsidR="006A7743" w:rsidRDefault="00A55039" w:rsidP="000E30A7">
      <w:pPr>
        <w:pStyle w:val="ListParagraph"/>
        <w:numPr>
          <w:ilvl w:val="0"/>
          <w:numId w:val="4"/>
        </w:numPr>
        <w:spacing w:line="276" w:lineRule="auto"/>
        <w:rPr>
          <w:rFonts w:asciiTheme="majorHAnsi" w:hAnsiTheme="majorHAnsi" w:cstheme="majorHAnsi"/>
          <w:sz w:val="32"/>
          <w:szCs w:val="32"/>
        </w:rPr>
      </w:pPr>
      <w:r w:rsidRPr="006E66F3">
        <w:rPr>
          <w:rFonts w:asciiTheme="majorHAnsi" w:hAnsiTheme="majorHAnsi" w:cstheme="majorHAnsi"/>
          <w:sz w:val="32"/>
          <w:szCs w:val="32"/>
        </w:rPr>
        <w:t>Father, in the name of Jesus Christ, thank You fo</w:t>
      </w:r>
      <w:r w:rsidR="00797041">
        <w:rPr>
          <w:rFonts w:asciiTheme="majorHAnsi" w:hAnsiTheme="majorHAnsi" w:cstheme="majorHAnsi"/>
          <w:sz w:val="32"/>
          <w:szCs w:val="32"/>
        </w:rPr>
        <w:t xml:space="preserve">r </w:t>
      </w:r>
      <w:r w:rsidR="00884C76">
        <w:rPr>
          <w:rFonts w:asciiTheme="majorHAnsi" w:hAnsiTheme="majorHAnsi" w:cstheme="majorHAnsi"/>
          <w:sz w:val="32"/>
          <w:szCs w:val="32"/>
        </w:rPr>
        <w:t xml:space="preserve">sending </w:t>
      </w:r>
      <w:r w:rsidR="008A79BE">
        <w:rPr>
          <w:rFonts w:asciiTheme="majorHAnsi" w:hAnsiTheme="majorHAnsi" w:cstheme="majorHAnsi"/>
          <w:sz w:val="32"/>
          <w:szCs w:val="32"/>
        </w:rPr>
        <w:t xml:space="preserve">continuous </w:t>
      </w:r>
      <w:r w:rsidR="00230F12">
        <w:rPr>
          <w:rFonts w:asciiTheme="majorHAnsi" w:hAnsiTheme="majorHAnsi" w:cstheme="majorHAnsi"/>
          <w:sz w:val="32"/>
          <w:szCs w:val="32"/>
        </w:rPr>
        <w:t xml:space="preserve">help </w:t>
      </w:r>
      <w:r w:rsidR="00884C76">
        <w:rPr>
          <w:rFonts w:asciiTheme="majorHAnsi" w:hAnsiTheme="majorHAnsi" w:cstheme="majorHAnsi"/>
          <w:sz w:val="32"/>
          <w:szCs w:val="32"/>
        </w:rPr>
        <w:t xml:space="preserve">to </w:t>
      </w:r>
      <w:r w:rsidR="008D35EC">
        <w:rPr>
          <w:rFonts w:asciiTheme="majorHAnsi" w:hAnsiTheme="majorHAnsi" w:cstheme="majorHAnsi"/>
          <w:sz w:val="32"/>
          <w:szCs w:val="32"/>
        </w:rPr>
        <w:t xml:space="preserve">all </w:t>
      </w:r>
      <w:r w:rsidR="00884C76">
        <w:rPr>
          <w:rFonts w:asciiTheme="majorHAnsi" w:hAnsiTheme="majorHAnsi" w:cstheme="majorHAnsi"/>
          <w:sz w:val="32"/>
          <w:szCs w:val="32"/>
        </w:rPr>
        <w:t xml:space="preserve">CTMI </w:t>
      </w:r>
      <w:r w:rsidR="007D675E">
        <w:rPr>
          <w:rFonts w:asciiTheme="majorHAnsi" w:hAnsiTheme="majorHAnsi" w:cstheme="majorHAnsi"/>
          <w:sz w:val="32"/>
          <w:szCs w:val="32"/>
        </w:rPr>
        <w:t xml:space="preserve">ministries </w:t>
      </w:r>
      <w:r w:rsidR="00884C76">
        <w:rPr>
          <w:rFonts w:asciiTheme="majorHAnsi" w:hAnsiTheme="majorHAnsi" w:cstheme="majorHAnsi"/>
          <w:sz w:val="32"/>
          <w:szCs w:val="32"/>
        </w:rPr>
        <w:t>and DIC</w:t>
      </w:r>
      <w:r w:rsidR="00E6027F">
        <w:rPr>
          <w:rFonts w:asciiTheme="majorHAnsi" w:hAnsiTheme="majorHAnsi" w:cstheme="majorHAnsi"/>
          <w:sz w:val="32"/>
          <w:szCs w:val="32"/>
        </w:rPr>
        <w:t xml:space="preserve"> </w:t>
      </w:r>
      <w:r w:rsidR="007D675E">
        <w:rPr>
          <w:rFonts w:asciiTheme="majorHAnsi" w:hAnsiTheme="majorHAnsi" w:cstheme="majorHAnsi"/>
          <w:sz w:val="32"/>
          <w:szCs w:val="32"/>
        </w:rPr>
        <w:t xml:space="preserve">churches </w:t>
      </w:r>
      <w:r w:rsidR="00EF4743">
        <w:rPr>
          <w:rFonts w:asciiTheme="majorHAnsi" w:hAnsiTheme="majorHAnsi" w:cstheme="majorHAnsi"/>
          <w:sz w:val="32"/>
          <w:szCs w:val="32"/>
        </w:rPr>
        <w:t>for the past 23 years and forever</w:t>
      </w:r>
      <w:r w:rsidR="008D35EC">
        <w:rPr>
          <w:rFonts w:asciiTheme="majorHAnsi" w:hAnsiTheme="majorHAnsi" w:cstheme="majorHAnsi"/>
          <w:sz w:val="32"/>
          <w:szCs w:val="32"/>
        </w:rPr>
        <w:t>!</w:t>
      </w:r>
      <w:r w:rsidR="00EF4743">
        <w:rPr>
          <w:rFonts w:asciiTheme="majorHAnsi" w:hAnsiTheme="majorHAnsi" w:cstheme="majorHAnsi"/>
          <w:sz w:val="32"/>
          <w:szCs w:val="32"/>
        </w:rPr>
        <w:t xml:space="preserve"> Father, thank You </w:t>
      </w:r>
      <w:r w:rsidR="003A0818">
        <w:rPr>
          <w:rFonts w:asciiTheme="majorHAnsi" w:hAnsiTheme="majorHAnsi" w:cstheme="majorHAnsi"/>
          <w:sz w:val="32"/>
          <w:szCs w:val="32"/>
        </w:rPr>
        <w:t xml:space="preserve">for </w:t>
      </w:r>
      <w:r w:rsidR="00E270FB">
        <w:rPr>
          <w:rFonts w:asciiTheme="majorHAnsi" w:hAnsiTheme="majorHAnsi" w:cstheme="majorHAnsi"/>
          <w:sz w:val="32"/>
          <w:szCs w:val="32"/>
        </w:rPr>
        <w:t xml:space="preserve">all the </w:t>
      </w:r>
      <w:r w:rsidR="00303BB1">
        <w:rPr>
          <w:rFonts w:asciiTheme="majorHAnsi" w:hAnsiTheme="majorHAnsi" w:cstheme="majorHAnsi"/>
          <w:sz w:val="32"/>
          <w:szCs w:val="32"/>
        </w:rPr>
        <w:t xml:space="preserve">mighty men and women that have </w:t>
      </w:r>
      <w:r w:rsidR="008D35EC">
        <w:rPr>
          <w:rFonts w:asciiTheme="majorHAnsi" w:hAnsiTheme="majorHAnsi" w:cstheme="majorHAnsi"/>
          <w:sz w:val="32"/>
          <w:szCs w:val="32"/>
        </w:rPr>
        <w:t xml:space="preserve">been </w:t>
      </w:r>
      <w:r w:rsidR="00A13D82">
        <w:rPr>
          <w:rFonts w:asciiTheme="majorHAnsi" w:hAnsiTheme="majorHAnsi" w:cstheme="majorHAnsi"/>
          <w:sz w:val="32"/>
          <w:szCs w:val="32"/>
        </w:rPr>
        <w:t xml:space="preserve">faithfully </w:t>
      </w:r>
      <w:r w:rsidR="008D35EC">
        <w:rPr>
          <w:rFonts w:asciiTheme="majorHAnsi" w:hAnsiTheme="majorHAnsi" w:cstheme="majorHAnsi"/>
          <w:sz w:val="32"/>
          <w:szCs w:val="32"/>
        </w:rPr>
        <w:t xml:space="preserve">serving </w:t>
      </w:r>
      <w:r w:rsidR="00F006D7">
        <w:rPr>
          <w:rFonts w:asciiTheme="majorHAnsi" w:hAnsiTheme="majorHAnsi" w:cstheme="majorHAnsi"/>
          <w:sz w:val="32"/>
          <w:szCs w:val="32"/>
        </w:rPr>
        <w:t xml:space="preserve">You </w:t>
      </w:r>
      <w:r w:rsidR="008D35EC">
        <w:rPr>
          <w:rFonts w:asciiTheme="majorHAnsi" w:hAnsiTheme="majorHAnsi" w:cstheme="majorHAnsi"/>
          <w:sz w:val="32"/>
          <w:szCs w:val="32"/>
        </w:rPr>
        <w:t xml:space="preserve">in CTMI and DIC </w:t>
      </w:r>
      <w:r w:rsidR="00303BB1">
        <w:rPr>
          <w:rFonts w:asciiTheme="majorHAnsi" w:hAnsiTheme="majorHAnsi" w:cstheme="majorHAnsi"/>
          <w:sz w:val="32"/>
          <w:szCs w:val="32"/>
        </w:rPr>
        <w:t>f</w:t>
      </w:r>
      <w:r w:rsidR="00A13D82">
        <w:rPr>
          <w:rFonts w:asciiTheme="majorHAnsi" w:hAnsiTheme="majorHAnsi" w:cstheme="majorHAnsi"/>
          <w:sz w:val="32"/>
          <w:szCs w:val="32"/>
        </w:rPr>
        <w:t xml:space="preserve">rom the inception and forever! </w:t>
      </w:r>
      <w:r w:rsidR="000340E1">
        <w:rPr>
          <w:rFonts w:asciiTheme="majorHAnsi" w:hAnsiTheme="majorHAnsi" w:cstheme="majorHAnsi"/>
          <w:sz w:val="32"/>
          <w:szCs w:val="32"/>
        </w:rPr>
        <w:t xml:space="preserve">Father, thank You for giving all of us the grace to </w:t>
      </w:r>
      <w:r w:rsidR="008D37AC">
        <w:rPr>
          <w:rFonts w:asciiTheme="majorHAnsi" w:hAnsiTheme="majorHAnsi" w:cstheme="majorHAnsi"/>
          <w:sz w:val="32"/>
          <w:szCs w:val="32"/>
        </w:rPr>
        <w:t>remain</w:t>
      </w:r>
      <w:r w:rsidR="000340E1">
        <w:rPr>
          <w:rFonts w:asciiTheme="majorHAnsi" w:hAnsiTheme="majorHAnsi" w:cstheme="majorHAnsi"/>
          <w:sz w:val="32"/>
          <w:szCs w:val="32"/>
        </w:rPr>
        <w:t xml:space="preserve"> faithful</w:t>
      </w:r>
      <w:r w:rsidR="008D37AC">
        <w:rPr>
          <w:rFonts w:asciiTheme="majorHAnsi" w:hAnsiTheme="majorHAnsi" w:cstheme="majorHAnsi"/>
          <w:sz w:val="32"/>
          <w:szCs w:val="32"/>
        </w:rPr>
        <w:t xml:space="preserve"> </w:t>
      </w:r>
      <w:r w:rsidR="000340E1">
        <w:rPr>
          <w:rFonts w:asciiTheme="majorHAnsi" w:hAnsiTheme="majorHAnsi" w:cstheme="majorHAnsi"/>
          <w:sz w:val="32"/>
          <w:szCs w:val="32"/>
        </w:rPr>
        <w:t xml:space="preserve">till the end, and receive our full reward! </w:t>
      </w:r>
      <w:r w:rsidR="007D675E">
        <w:rPr>
          <w:rFonts w:asciiTheme="majorHAnsi" w:hAnsiTheme="majorHAnsi" w:cstheme="majorHAnsi"/>
          <w:b/>
          <w:bCs/>
          <w:color w:val="FF0000"/>
          <w:sz w:val="32"/>
          <w:szCs w:val="32"/>
        </w:rPr>
        <w:t>Psalm 20:1-2</w:t>
      </w:r>
      <w:r w:rsidR="003E6B2C" w:rsidRPr="00713274">
        <w:rPr>
          <w:rFonts w:asciiTheme="majorHAnsi" w:hAnsiTheme="majorHAnsi" w:cstheme="majorHAnsi"/>
          <w:b/>
          <w:bCs/>
          <w:color w:val="FF0000"/>
          <w:sz w:val="32"/>
          <w:szCs w:val="32"/>
        </w:rPr>
        <w:t>; 1 Chronicles 12:21-22</w:t>
      </w:r>
      <w:r w:rsidR="00713274" w:rsidRPr="00713274">
        <w:rPr>
          <w:rFonts w:asciiTheme="majorHAnsi" w:hAnsiTheme="majorHAnsi" w:cstheme="majorHAnsi"/>
          <w:b/>
          <w:bCs/>
          <w:color w:val="FF0000"/>
          <w:sz w:val="32"/>
          <w:szCs w:val="32"/>
        </w:rPr>
        <w:t>; 2 John 1:8</w:t>
      </w:r>
    </w:p>
    <w:p w14:paraId="0CCBDCA6" w14:textId="77777777" w:rsidR="00492A5B" w:rsidRPr="00492A5B" w:rsidRDefault="00492A5B" w:rsidP="000E30A7">
      <w:pPr>
        <w:pStyle w:val="ListParagraph"/>
        <w:numPr>
          <w:ilvl w:val="0"/>
          <w:numId w:val="4"/>
        </w:numPr>
        <w:spacing w:line="276" w:lineRule="auto"/>
        <w:rPr>
          <w:rFonts w:asciiTheme="majorHAnsi" w:hAnsiTheme="majorHAnsi" w:cstheme="majorHAnsi"/>
          <w:b/>
          <w:bCs/>
          <w:color w:val="FF0000"/>
          <w:sz w:val="32"/>
          <w:szCs w:val="32"/>
        </w:rPr>
      </w:pPr>
      <w:r w:rsidRPr="00F7176F">
        <w:rPr>
          <w:rFonts w:asciiTheme="majorHAnsi" w:hAnsiTheme="majorHAnsi" w:cstheme="majorHAnsi"/>
          <w:bCs/>
          <w:sz w:val="32"/>
          <w:szCs w:val="32"/>
        </w:rPr>
        <w:t xml:space="preserve">Father, in the name of Jesus Christ, thank You for </w:t>
      </w:r>
      <w:r>
        <w:rPr>
          <w:rFonts w:asciiTheme="majorHAnsi" w:hAnsiTheme="majorHAnsi" w:cstheme="majorHAnsi"/>
          <w:bCs/>
          <w:sz w:val="32"/>
          <w:szCs w:val="32"/>
        </w:rPr>
        <w:t xml:space="preserve">faithfully establishing </w:t>
      </w:r>
      <w:r w:rsidRPr="00F7176F">
        <w:rPr>
          <w:rFonts w:asciiTheme="majorHAnsi" w:hAnsiTheme="majorHAnsi" w:cstheme="majorHAnsi"/>
          <w:bCs/>
          <w:sz w:val="32"/>
          <w:szCs w:val="32"/>
        </w:rPr>
        <w:t xml:space="preserve">CTMI and DIC </w:t>
      </w:r>
      <w:r>
        <w:rPr>
          <w:rFonts w:asciiTheme="majorHAnsi" w:hAnsiTheme="majorHAnsi" w:cstheme="majorHAnsi"/>
          <w:bCs/>
          <w:sz w:val="32"/>
          <w:szCs w:val="32"/>
        </w:rPr>
        <w:t xml:space="preserve">on Your holy mountain </w:t>
      </w:r>
      <w:r w:rsidRPr="00F7176F">
        <w:rPr>
          <w:rFonts w:asciiTheme="majorHAnsi" w:hAnsiTheme="majorHAnsi" w:cstheme="majorHAnsi"/>
          <w:bCs/>
          <w:sz w:val="32"/>
          <w:szCs w:val="32"/>
        </w:rPr>
        <w:t xml:space="preserve">for the past 23 years and forever! </w:t>
      </w:r>
      <w:r>
        <w:rPr>
          <w:rFonts w:asciiTheme="majorHAnsi" w:hAnsiTheme="majorHAnsi" w:cstheme="majorHAnsi"/>
          <w:bCs/>
          <w:sz w:val="32"/>
          <w:szCs w:val="32"/>
        </w:rPr>
        <w:t>Father, t</w:t>
      </w:r>
      <w:r w:rsidRPr="00F7176F">
        <w:rPr>
          <w:rFonts w:asciiTheme="majorHAnsi" w:hAnsiTheme="majorHAnsi" w:cstheme="majorHAnsi"/>
          <w:bCs/>
          <w:sz w:val="32"/>
          <w:szCs w:val="32"/>
        </w:rPr>
        <w:t>hank You for</w:t>
      </w:r>
      <w:r>
        <w:rPr>
          <w:rFonts w:asciiTheme="majorHAnsi" w:hAnsiTheme="majorHAnsi" w:cstheme="majorHAnsi"/>
          <w:bCs/>
          <w:sz w:val="32"/>
          <w:szCs w:val="32"/>
        </w:rPr>
        <w:t xml:space="preserve"> bringing great multitudes from all nations to </w:t>
      </w:r>
      <w:r w:rsidRPr="00F7176F">
        <w:rPr>
          <w:rFonts w:asciiTheme="majorHAnsi" w:hAnsiTheme="majorHAnsi" w:cstheme="majorHAnsi"/>
          <w:bCs/>
          <w:sz w:val="32"/>
          <w:szCs w:val="32"/>
        </w:rPr>
        <w:t xml:space="preserve">CTMI and DIC online and onsite services, meetings, convocation, and outreaches </w:t>
      </w:r>
      <w:r>
        <w:rPr>
          <w:rFonts w:asciiTheme="majorHAnsi" w:hAnsiTheme="majorHAnsi" w:cstheme="majorHAnsi"/>
          <w:bCs/>
          <w:sz w:val="32"/>
          <w:szCs w:val="32"/>
        </w:rPr>
        <w:t xml:space="preserve">to hear Your word and be healed of all their infirmities. Father, thank You for making everyone that You bring to CTMI and DIC to be rooted, built up, and established in Christ forever!  </w:t>
      </w:r>
      <w:r w:rsidRPr="000F0857">
        <w:rPr>
          <w:rFonts w:asciiTheme="majorHAnsi" w:hAnsiTheme="majorHAnsi" w:cstheme="majorHAnsi"/>
          <w:b/>
          <w:color w:val="FF0000"/>
          <w:sz w:val="32"/>
          <w:szCs w:val="32"/>
        </w:rPr>
        <w:t>Isaiah 2:2-3; Luke 5:15; Colossians 2:6-7</w:t>
      </w:r>
    </w:p>
    <w:p w14:paraId="79ECDE85" w14:textId="1ECFEA3F" w:rsidR="009121EF" w:rsidRPr="007867C6" w:rsidRDefault="009121EF" w:rsidP="000E30A7">
      <w:pPr>
        <w:pStyle w:val="ListParagraph"/>
        <w:numPr>
          <w:ilvl w:val="0"/>
          <w:numId w:val="4"/>
        </w:numPr>
        <w:spacing w:line="276" w:lineRule="auto"/>
        <w:rPr>
          <w:rFonts w:asciiTheme="majorHAnsi" w:hAnsiTheme="majorHAnsi" w:cstheme="majorHAnsi"/>
          <w:sz w:val="32"/>
          <w:szCs w:val="32"/>
        </w:rPr>
      </w:pPr>
      <w:r w:rsidRPr="007867C6">
        <w:rPr>
          <w:rFonts w:asciiTheme="majorHAnsi" w:hAnsiTheme="majorHAnsi" w:cstheme="majorHAnsi"/>
          <w:bCs/>
          <w:sz w:val="32"/>
          <w:szCs w:val="32"/>
        </w:rPr>
        <w:lastRenderedPageBreak/>
        <w:t xml:space="preserve">Father, in the name of Jesus Christ, thank You for making all CTMI ministries and DIC churches to be fruitful </w:t>
      </w:r>
      <w:r>
        <w:rPr>
          <w:rFonts w:asciiTheme="majorHAnsi" w:hAnsiTheme="majorHAnsi" w:cstheme="majorHAnsi"/>
          <w:bCs/>
          <w:sz w:val="32"/>
          <w:szCs w:val="32"/>
        </w:rPr>
        <w:t>trees</w:t>
      </w:r>
      <w:r w:rsidRPr="007867C6">
        <w:rPr>
          <w:rFonts w:asciiTheme="majorHAnsi" w:hAnsiTheme="majorHAnsi" w:cstheme="majorHAnsi"/>
          <w:bCs/>
          <w:sz w:val="32"/>
          <w:szCs w:val="32"/>
        </w:rPr>
        <w:t xml:space="preserve"> that</w:t>
      </w:r>
      <w:r w:rsidR="00B94E7F">
        <w:rPr>
          <w:rFonts w:asciiTheme="majorHAnsi" w:hAnsiTheme="majorHAnsi" w:cstheme="majorHAnsi"/>
          <w:bCs/>
          <w:sz w:val="32"/>
          <w:szCs w:val="32"/>
        </w:rPr>
        <w:t xml:space="preserve"> have been</w:t>
      </w:r>
      <w:r>
        <w:rPr>
          <w:rFonts w:asciiTheme="majorHAnsi" w:hAnsiTheme="majorHAnsi" w:cstheme="majorHAnsi"/>
          <w:bCs/>
          <w:sz w:val="32"/>
          <w:szCs w:val="32"/>
        </w:rPr>
        <w:t xml:space="preserve"> </w:t>
      </w:r>
      <w:r w:rsidRPr="007867C6">
        <w:rPr>
          <w:rFonts w:asciiTheme="majorHAnsi" w:hAnsiTheme="majorHAnsi" w:cstheme="majorHAnsi"/>
          <w:bCs/>
          <w:sz w:val="32"/>
          <w:szCs w:val="32"/>
        </w:rPr>
        <w:t>produc</w:t>
      </w:r>
      <w:r w:rsidR="00B94E7F">
        <w:rPr>
          <w:rFonts w:asciiTheme="majorHAnsi" w:hAnsiTheme="majorHAnsi" w:cstheme="majorHAnsi"/>
          <w:bCs/>
          <w:sz w:val="32"/>
          <w:szCs w:val="32"/>
        </w:rPr>
        <w:t>in</w:t>
      </w:r>
      <w:r w:rsidR="00F033EC">
        <w:rPr>
          <w:rFonts w:asciiTheme="majorHAnsi" w:hAnsiTheme="majorHAnsi" w:cstheme="majorHAnsi"/>
          <w:bCs/>
          <w:sz w:val="32"/>
          <w:szCs w:val="32"/>
        </w:rPr>
        <w:t xml:space="preserve">g great multitude of </w:t>
      </w:r>
      <w:r w:rsidRPr="007867C6">
        <w:rPr>
          <w:rFonts w:asciiTheme="majorHAnsi" w:hAnsiTheme="majorHAnsi" w:cstheme="majorHAnsi"/>
          <w:bCs/>
          <w:sz w:val="32"/>
          <w:szCs w:val="32"/>
        </w:rPr>
        <w:t xml:space="preserve">souls </w:t>
      </w:r>
      <w:r w:rsidR="00B94E7F">
        <w:rPr>
          <w:rFonts w:asciiTheme="majorHAnsi" w:hAnsiTheme="majorHAnsi" w:cstheme="majorHAnsi"/>
          <w:bCs/>
          <w:sz w:val="32"/>
          <w:szCs w:val="32"/>
        </w:rPr>
        <w:t>from</w:t>
      </w:r>
      <w:r w:rsidRPr="007867C6">
        <w:rPr>
          <w:rFonts w:asciiTheme="majorHAnsi" w:hAnsiTheme="majorHAnsi" w:cstheme="majorHAnsi"/>
          <w:bCs/>
          <w:sz w:val="32"/>
          <w:szCs w:val="32"/>
        </w:rPr>
        <w:t xml:space="preserve"> May 2, 1999, and forever! Father, thank You for set</w:t>
      </w:r>
      <w:r>
        <w:rPr>
          <w:rFonts w:asciiTheme="majorHAnsi" w:hAnsiTheme="majorHAnsi" w:cstheme="majorHAnsi"/>
          <w:bCs/>
          <w:sz w:val="32"/>
          <w:szCs w:val="32"/>
        </w:rPr>
        <w:t xml:space="preserve">ting Your eyes on </w:t>
      </w:r>
      <w:r w:rsidR="007C698C">
        <w:rPr>
          <w:rFonts w:asciiTheme="majorHAnsi" w:hAnsiTheme="majorHAnsi" w:cstheme="majorHAnsi"/>
          <w:bCs/>
          <w:sz w:val="32"/>
          <w:szCs w:val="32"/>
        </w:rPr>
        <w:t xml:space="preserve">all CTMI ministries and DIC churches </w:t>
      </w:r>
      <w:r>
        <w:rPr>
          <w:rFonts w:asciiTheme="majorHAnsi" w:hAnsiTheme="majorHAnsi" w:cstheme="majorHAnsi"/>
          <w:bCs/>
          <w:sz w:val="32"/>
          <w:szCs w:val="32"/>
        </w:rPr>
        <w:t xml:space="preserve">for good, </w:t>
      </w:r>
      <w:r w:rsidR="007C698C">
        <w:rPr>
          <w:rFonts w:asciiTheme="majorHAnsi" w:hAnsiTheme="majorHAnsi" w:cstheme="majorHAnsi"/>
          <w:bCs/>
          <w:sz w:val="32"/>
          <w:szCs w:val="32"/>
        </w:rPr>
        <w:t xml:space="preserve">and for </w:t>
      </w:r>
      <w:r>
        <w:rPr>
          <w:rFonts w:asciiTheme="majorHAnsi" w:hAnsiTheme="majorHAnsi" w:cstheme="majorHAnsi"/>
          <w:bCs/>
          <w:sz w:val="32"/>
          <w:szCs w:val="32"/>
        </w:rPr>
        <w:t xml:space="preserve">making everyone that You plant in CTMI and DIC to flourish and prosper in all things. </w:t>
      </w:r>
      <w:r>
        <w:rPr>
          <w:rFonts w:asciiTheme="majorHAnsi" w:hAnsiTheme="majorHAnsi" w:cstheme="majorHAnsi"/>
          <w:b/>
          <w:color w:val="FF0000"/>
          <w:sz w:val="32"/>
          <w:szCs w:val="32"/>
        </w:rPr>
        <w:t>John 15:16</w:t>
      </w:r>
      <w:r w:rsidRPr="00677C76">
        <w:rPr>
          <w:rFonts w:asciiTheme="majorHAnsi" w:hAnsiTheme="majorHAnsi" w:cstheme="majorHAnsi"/>
          <w:b/>
          <w:color w:val="FF0000"/>
          <w:sz w:val="32"/>
          <w:szCs w:val="32"/>
        </w:rPr>
        <w:t xml:space="preserve">; Jeremiah 24:6-7; </w:t>
      </w:r>
      <w:r>
        <w:rPr>
          <w:rFonts w:asciiTheme="majorHAnsi" w:hAnsiTheme="majorHAnsi" w:cstheme="majorHAnsi"/>
          <w:b/>
          <w:color w:val="FF0000"/>
          <w:sz w:val="32"/>
          <w:szCs w:val="32"/>
        </w:rPr>
        <w:t>Psalm 92:12-13; 3 John 2</w:t>
      </w:r>
    </w:p>
    <w:p w14:paraId="4C8E9E1C" w14:textId="4FA87636" w:rsidR="004407C5" w:rsidRPr="001B5E9D" w:rsidRDefault="004407C5" w:rsidP="000E30A7">
      <w:pPr>
        <w:pStyle w:val="ListParagraph"/>
        <w:numPr>
          <w:ilvl w:val="0"/>
          <w:numId w:val="4"/>
        </w:numPr>
        <w:spacing w:line="276" w:lineRule="auto"/>
        <w:rPr>
          <w:rFonts w:asciiTheme="majorHAnsi" w:hAnsiTheme="majorHAnsi" w:cstheme="majorHAnsi"/>
          <w:b/>
          <w:bCs/>
          <w:color w:val="FF0000"/>
          <w:sz w:val="32"/>
          <w:szCs w:val="32"/>
        </w:rPr>
      </w:pPr>
      <w:r w:rsidRPr="00C5392F">
        <w:rPr>
          <w:rFonts w:asciiTheme="majorHAnsi" w:hAnsiTheme="majorHAnsi" w:cstheme="majorHAnsi"/>
          <w:sz w:val="32"/>
          <w:szCs w:val="32"/>
        </w:rPr>
        <w:t>Father</w:t>
      </w:r>
      <w:r w:rsidR="009458E8" w:rsidRPr="00C5392F">
        <w:rPr>
          <w:rFonts w:asciiTheme="majorHAnsi" w:hAnsiTheme="majorHAnsi" w:cstheme="majorHAnsi"/>
          <w:sz w:val="32"/>
          <w:szCs w:val="32"/>
        </w:rPr>
        <w:t xml:space="preserve">, </w:t>
      </w:r>
      <w:r w:rsidRPr="00C5392F">
        <w:rPr>
          <w:rFonts w:asciiTheme="majorHAnsi" w:hAnsiTheme="majorHAnsi" w:cstheme="majorHAnsi"/>
          <w:sz w:val="32"/>
          <w:szCs w:val="32"/>
        </w:rPr>
        <w:t>in the name of Jesus Christ, thank You</w:t>
      </w:r>
      <w:r w:rsidR="009458E8" w:rsidRPr="00C5392F">
        <w:rPr>
          <w:rFonts w:asciiTheme="majorHAnsi" w:hAnsiTheme="majorHAnsi" w:cstheme="majorHAnsi"/>
          <w:sz w:val="32"/>
          <w:szCs w:val="32"/>
        </w:rPr>
        <w:t xml:space="preserve"> for blessing</w:t>
      </w:r>
      <w:r w:rsidR="0009032A">
        <w:rPr>
          <w:rFonts w:asciiTheme="majorHAnsi" w:hAnsiTheme="majorHAnsi" w:cstheme="majorHAnsi"/>
          <w:sz w:val="32"/>
          <w:szCs w:val="32"/>
        </w:rPr>
        <w:t xml:space="preserve"> </w:t>
      </w:r>
      <w:r w:rsidR="00BA421F">
        <w:rPr>
          <w:rFonts w:asciiTheme="majorHAnsi" w:hAnsiTheme="majorHAnsi" w:cstheme="majorHAnsi"/>
          <w:sz w:val="32"/>
          <w:szCs w:val="32"/>
        </w:rPr>
        <w:t>and making Your face to shine upon</w:t>
      </w:r>
      <w:r w:rsidR="0039740F" w:rsidRPr="00C5392F">
        <w:rPr>
          <w:rFonts w:asciiTheme="majorHAnsi" w:hAnsiTheme="majorHAnsi" w:cstheme="majorHAnsi"/>
          <w:sz w:val="32"/>
          <w:szCs w:val="32"/>
        </w:rPr>
        <w:t xml:space="preserve"> </w:t>
      </w:r>
      <w:r w:rsidR="00C5392F" w:rsidRPr="00C5392F">
        <w:rPr>
          <w:rFonts w:asciiTheme="majorHAnsi" w:hAnsiTheme="majorHAnsi" w:cstheme="majorHAnsi"/>
          <w:sz w:val="32"/>
          <w:szCs w:val="32"/>
        </w:rPr>
        <w:t>CTMI and DIC</w:t>
      </w:r>
      <w:r w:rsidR="007132E6">
        <w:rPr>
          <w:rFonts w:asciiTheme="majorHAnsi" w:hAnsiTheme="majorHAnsi" w:cstheme="majorHAnsi"/>
          <w:sz w:val="32"/>
          <w:szCs w:val="32"/>
        </w:rPr>
        <w:t xml:space="preserve"> for the past 23 years and forever! Father, </w:t>
      </w:r>
      <w:r w:rsidR="002D03A5">
        <w:rPr>
          <w:rFonts w:asciiTheme="majorHAnsi" w:hAnsiTheme="majorHAnsi" w:cstheme="majorHAnsi"/>
          <w:sz w:val="32"/>
          <w:szCs w:val="32"/>
        </w:rPr>
        <w:t xml:space="preserve">thank You for </w:t>
      </w:r>
      <w:r w:rsidR="00344DA0">
        <w:rPr>
          <w:rFonts w:asciiTheme="majorHAnsi" w:hAnsiTheme="majorHAnsi" w:cstheme="majorHAnsi"/>
          <w:sz w:val="32"/>
          <w:szCs w:val="32"/>
        </w:rPr>
        <w:t xml:space="preserve">the </w:t>
      </w:r>
      <w:r w:rsidR="00550D8D">
        <w:rPr>
          <w:rFonts w:asciiTheme="majorHAnsi" w:hAnsiTheme="majorHAnsi" w:cstheme="majorHAnsi"/>
          <w:sz w:val="32"/>
          <w:szCs w:val="32"/>
        </w:rPr>
        <w:t>unprece</w:t>
      </w:r>
      <w:r w:rsidR="00496665">
        <w:rPr>
          <w:rFonts w:asciiTheme="majorHAnsi" w:hAnsiTheme="majorHAnsi" w:cstheme="majorHAnsi"/>
          <w:sz w:val="32"/>
          <w:szCs w:val="32"/>
        </w:rPr>
        <w:t>dented</w:t>
      </w:r>
      <w:r w:rsidR="00550D8D">
        <w:rPr>
          <w:rFonts w:asciiTheme="majorHAnsi" w:hAnsiTheme="majorHAnsi" w:cstheme="majorHAnsi"/>
          <w:sz w:val="32"/>
          <w:szCs w:val="32"/>
        </w:rPr>
        <w:t xml:space="preserve"> favor</w:t>
      </w:r>
      <w:r w:rsidR="00D01596">
        <w:rPr>
          <w:rFonts w:asciiTheme="majorHAnsi" w:hAnsiTheme="majorHAnsi" w:cstheme="majorHAnsi"/>
          <w:sz w:val="32"/>
          <w:szCs w:val="32"/>
        </w:rPr>
        <w:t xml:space="preserve">, </w:t>
      </w:r>
      <w:r w:rsidR="00717135">
        <w:rPr>
          <w:rFonts w:asciiTheme="majorHAnsi" w:hAnsiTheme="majorHAnsi" w:cstheme="majorHAnsi"/>
          <w:sz w:val="32"/>
          <w:szCs w:val="32"/>
        </w:rPr>
        <w:t>mercy,</w:t>
      </w:r>
      <w:r w:rsidR="00550D8D">
        <w:rPr>
          <w:rFonts w:asciiTheme="majorHAnsi" w:hAnsiTheme="majorHAnsi" w:cstheme="majorHAnsi"/>
          <w:sz w:val="32"/>
          <w:szCs w:val="32"/>
        </w:rPr>
        <w:t xml:space="preserve"> </w:t>
      </w:r>
      <w:r w:rsidR="00D01596">
        <w:rPr>
          <w:rFonts w:asciiTheme="majorHAnsi" w:hAnsiTheme="majorHAnsi" w:cstheme="majorHAnsi"/>
          <w:sz w:val="32"/>
          <w:szCs w:val="32"/>
        </w:rPr>
        <w:t xml:space="preserve">and grace </w:t>
      </w:r>
      <w:r w:rsidR="00344DA0">
        <w:rPr>
          <w:rFonts w:asciiTheme="majorHAnsi" w:hAnsiTheme="majorHAnsi" w:cstheme="majorHAnsi"/>
          <w:sz w:val="32"/>
          <w:szCs w:val="32"/>
        </w:rPr>
        <w:t xml:space="preserve">that </w:t>
      </w:r>
      <w:r w:rsidR="006C3F50">
        <w:rPr>
          <w:rFonts w:asciiTheme="majorHAnsi" w:hAnsiTheme="majorHAnsi" w:cstheme="majorHAnsi"/>
          <w:sz w:val="32"/>
          <w:szCs w:val="32"/>
        </w:rPr>
        <w:t xml:space="preserve">You have shown </w:t>
      </w:r>
      <w:r w:rsidR="00D01596">
        <w:rPr>
          <w:rFonts w:asciiTheme="majorHAnsi" w:hAnsiTheme="majorHAnsi" w:cstheme="majorHAnsi"/>
          <w:sz w:val="32"/>
          <w:szCs w:val="32"/>
        </w:rPr>
        <w:t xml:space="preserve">all CTMI and DIC families </w:t>
      </w:r>
      <w:r w:rsidR="006C3F50">
        <w:rPr>
          <w:rFonts w:asciiTheme="majorHAnsi" w:hAnsiTheme="majorHAnsi" w:cstheme="majorHAnsi"/>
          <w:sz w:val="32"/>
          <w:szCs w:val="32"/>
        </w:rPr>
        <w:t xml:space="preserve">these </w:t>
      </w:r>
      <w:r w:rsidR="00344DA0">
        <w:rPr>
          <w:rFonts w:asciiTheme="majorHAnsi" w:hAnsiTheme="majorHAnsi" w:cstheme="majorHAnsi"/>
          <w:sz w:val="32"/>
          <w:szCs w:val="32"/>
        </w:rPr>
        <w:t>past 23 years and forever</w:t>
      </w:r>
      <w:r w:rsidR="00007945">
        <w:rPr>
          <w:rFonts w:asciiTheme="majorHAnsi" w:hAnsiTheme="majorHAnsi" w:cstheme="majorHAnsi"/>
          <w:sz w:val="32"/>
          <w:szCs w:val="32"/>
        </w:rPr>
        <w:t xml:space="preserve">! </w:t>
      </w:r>
      <w:r w:rsidR="00D57F1A">
        <w:rPr>
          <w:rFonts w:asciiTheme="majorHAnsi" w:hAnsiTheme="majorHAnsi" w:cstheme="majorHAnsi"/>
          <w:sz w:val="32"/>
          <w:szCs w:val="32"/>
        </w:rPr>
        <w:t>Thank You for</w:t>
      </w:r>
      <w:r w:rsidR="004C57FF">
        <w:rPr>
          <w:rFonts w:asciiTheme="majorHAnsi" w:hAnsiTheme="majorHAnsi" w:cstheme="majorHAnsi"/>
          <w:sz w:val="32"/>
          <w:szCs w:val="32"/>
        </w:rPr>
        <w:t xml:space="preserve"> </w:t>
      </w:r>
      <w:r w:rsidR="00D00A1A">
        <w:rPr>
          <w:rFonts w:asciiTheme="majorHAnsi" w:hAnsiTheme="majorHAnsi" w:cstheme="majorHAnsi"/>
          <w:sz w:val="32"/>
          <w:szCs w:val="32"/>
        </w:rPr>
        <w:t xml:space="preserve">all the </w:t>
      </w:r>
      <w:r w:rsidR="00836F95">
        <w:rPr>
          <w:rFonts w:asciiTheme="majorHAnsi" w:hAnsiTheme="majorHAnsi" w:cstheme="majorHAnsi"/>
          <w:sz w:val="32"/>
          <w:szCs w:val="32"/>
        </w:rPr>
        <w:t xml:space="preserve">sweatless </w:t>
      </w:r>
      <w:r w:rsidR="00F95C7D">
        <w:rPr>
          <w:rFonts w:asciiTheme="majorHAnsi" w:hAnsiTheme="majorHAnsi" w:cstheme="majorHAnsi"/>
          <w:sz w:val="32"/>
          <w:szCs w:val="32"/>
        </w:rPr>
        <w:t>victories,</w:t>
      </w:r>
      <w:r w:rsidR="00D00A1A">
        <w:rPr>
          <w:rFonts w:asciiTheme="majorHAnsi" w:hAnsiTheme="majorHAnsi" w:cstheme="majorHAnsi"/>
          <w:sz w:val="32"/>
          <w:szCs w:val="32"/>
        </w:rPr>
        <w:t xml:space="preserve"> successes, and breakthroughs that Your favor </w:t>
      </w:r>
      <w:r w:rsidR="00405AD0">
        <w:rPr>
          <w:rFonts w:asciiTheme="majorHAnsi" w:hAnsiTheme="majorHAnsi" w:cstheme="majorHAnsi"/>
          <w:sz w:val="32"/>
          <w:szCs w:val="32"/>
        </w:rPr>
        <w:t>delivered to</w:t>
      </w:r>
      <w:r w:rsidR="00D00A1A">
        <w:rPr>
          <w:rFonts w:asciiTheme="majorHAnsi" w:hAnsiTheme="majorHAnsi" w:cstheme="majorHAnsi"/>
          <w:sz w:val="32"/>
          <w:szCs w:val="32"/>
        </w:rPr>
        <w:t xml:space="preserve"> us these past 23 years and forever! </w:t>
      </w:r>
      <w:r w:rsidR="007619BA" w:rsidRPr="001B5E9D">
        <w:rPr>
          <w:rFonts w:asciiTheme="majorHAnsi" w:hAnsiTheme="majorHAnsi" w:cstheme="majorHAnsi"/>
          <w:b/>
          <w:bCs/>
          <w:color w:val="FF0000"/>
          <w:sz w:val="32"/>
          <w:szCs w:val="32"/>
        </w:rPr>
        <w:t>Numbers 6:24-26</w:t>
      </w:r>
      <w:r w:rsidR="00361601" w:rsidRPr="001B5E9D">
        <w:rPr>
          <w:rFonts w:asciiTheme="majorHAnsi" w:hAnsiTheme="majorHAnsi" w:cstheme="majorHAnsi"/>
          <w:b/>
          <w:bCs/>
          <w:color w:val="FF0000"/>
          <w:sz w:val="32"/>
          <w:szCs w:val="32"/>
        </w:rPr>
        <w:t xml:space="preserve">; </w:t>
      </w:r>
      <w:r w:rsidR="00496665" w:rsidRPr="001B5E9D">
        <w:rPr>
          <w:rFonts w:asciiTheme="majorHAnsi" w:hAnsiTheme="majorHAnsi" w:cstheme="majorHAnsi"/>
          <w:b/>
          <w:bCs/>
          <w:color w:val="FF0000"/>
          <w:sz w:val="32"/>
          <w:szCs w:val="32"/>
        </w:rPr>
        <w:t>Proverbs 16:15</w:t>
      </w:r>
      <w:r w:rsidR="001B5E9D" w:rsidRPr="001B5E9D">
        <w:rPr>
          <w:rFonts w:asciiTheme="majorHAnsi" w:hAnsiTheme="majorHAnsi" w:cstheme="majorHAnsi"/>
          <w:b/>
          <w:bCs/>
          <w:color w:val="FF0000"/>
          <w:sz w:val="32"/>
          <w:szCs w:val="32"/>
        </w:rPr>
        <w:t xml:space="preserve">; </w:t>
      </w:r>
      <w:r w:rsidR="00094325">
        <w:rPr>
          <w:rFonts w:asciiTheme="majorHAnsi" w:hAnsiTheme="majorHAnsi" w:cstheme="majorHAnsi"/>
          <w:b/>
          <w:bCs/>
          <w:color w:val="FF0000"/>
          <w:sz w:val="32"/>
          <w:szCs w:val="32"/>
        </w:rPr>
        <w:t>Psalm 44:3</w:t>
      </w:r>
      <w:r w:rsidR="00405AD0">
        <w:rPr>
          <w:rFonts w:asciiTheme="majorHAnsi" w:hAnsiTheme="majorHAnsi" w:cstheme="majorHAnsi"/>
          <w:b/>
          <w:bCs/>
          <w:color w:val="FF0000"/>
          <w:sz w:val="32"/>
          <w:szCs w:val="32"/>
        </w:rPr>
        <w:t xml:space="preserve">; </w:t>
      </w:r>
      <w:r w:rsidR="00405AD0" w:rsidRPr="00405AD0">
        <w:rPr>
          <w:rFonts w:asciiTheme="majorHAnsi" w:hAnsiTheme="majorHAnsi" w:cstheme="majorHAnsi"/>
          <w:b/>
          <w:bCs/>
          <w:color w:val="FF0000"/>
          <w:sz w:val="32"/>
          <w:szCs w:val="32"/>
        </w:rPr>
        <w:t>Joshua 24:12-13</w:t>
      </w:r>
    </w:p>
    <w:p w14:paraId="44B927C6" w14:textId="1773D883" w:rsidR="00707CC2" w:rsidRPr="002A47E7" w:rsidRDefault="00707CC2" w:rsidP="000E30A7">
      <w:pPr>
        <w:pStyle w:val="ListParagraph"/>
        <w:spacing w:line="276" w:lineRule="auto"/>
        <w:rPr>
          <w:rFonts w:asciiTheme="majorHAnsi" w:hAnsiTheme="majorHAnsi" w:cstheme="majorHAnsi"/>
          <w:bCs/>
          <w:sz w:val="32"/>
          <w:szCs w:val="32"/>
        </w:rPr>
      </w:pPr>
    </w:p>
    <w:p w14:paraId="61AAE0B1" w14:textId="77777777" w:rsidR="002A47E7" w:rsidRDefault="002A47E7" w:rsidP="000E30A7">
      <w:pPr>
        <w:pStyle w:val="ListParagraph"/>
        <w:spacing w:line="276" w:lineRule="auto"/>
        <w:rPr>
          <w:rFonts w:asciiTheme="majorHAnsi" w:hAnsiTheme="majorHAnsi" w:cstheme="majorHAnsi"/>
          <w:bCs/>
          <w:sz w:val="32"/>
          <w:szCs w:val="32"/>
        </w:rPr>
      </w:pPr>
    </w:p>
    <w:p w14:paraId="1993DF66" w14:textId="77777777" w:rsidR="00AB4813" w:rsidRPr="00F7176F" w:rsidRDefault="00AB4813" w:rsidP="000E30A7">
      <w:pPr>
        <w:pStyle w:val="ListParagraph"/>
        <w:spacing w:line="276" w:lineRule="auto"/>
        <w:rPr>
          <w:rFonts w:asciiTheme="majorHAnsi" w:hAnsiTheme="majorHAnsi" w:cstheme="majorHAnsi"/>
          <w:bCs/>
          <w:sz w:val="32"/>
          <w:szCs w:val="32"/>
        </w:rPr>
      </w:pPr>
    </w:p>
    <w:p w14:paraId="0AF0A791" w14:textId="2C08BD59" w:rsidR="00F5603B" w:rsidRPr="006A3793" w:rsidRDefault="00F5603B" w:rsidP="000E30A7">
      <w:pPr>
        <w:pStyle w:val="ListParagraph"/>
        <w:spacing w:line="276" w:lineRule="auto"/>
        <w:rPr>
          <w:rFonts w:asciiTheme="majorHAnsi" w:hAnsiTheme="majorHAnsi" w:cstheme="majorHAnsi"/>
          <w:sz w:val="32"/>
          <w:szCs w:val="32"/>
        </w:rPr>
      </w:pPr>
    </w:p>
    <w:p w14:paraId="2686F37E" w14:textId="77777777" w:rsidR="00DA5F90" w:rsidRDefault="00DA5F90" w:rsidP="000E30A7">
      <w:pPr>
        <w:spacing w:after="160" w:line="276" w:lineRule="auto"/>
        <w:rPr>
          <w:rFonts w:asciiTheme="majorHAnsi" w:hAnsiTheme="majorHAnsi" w:cstheme="majorHAnsi"/>
          <w:bCs/>
          <w:sz w:val="32"/>
          <w:szCs w:val="32"/>
        </w:rPr>
      </w:pPr>
    </w:p>
    <w:p w14:paraId="34410377" w14:textId="77777777" w:rsidR="008958D0" w:rsidRPr="00043404" w:rsidRDefault="008958D0" w:rsidP="000E30A7">
      <w:pPr>
        <w:pStyle w:val="ListParagraph"/>
        <w:spacing w:after="160" w:line="276" w:lineRule="auto"/>
        <w:rPr>
          <w:rFonts w:asciiTheme="majorHAnsi" w:hAnsiTheme="majorHAnsi" w:cstheme="majorHAnsi"/>
          <w:b/>
          <w:bCs/>
          <w:sz w:val="32"/>
          <w:szCs w:val="32"/>
        </w:rPr>
      </w:pPr>
    </w:p>
    <w:p w14:paraId="2EAB1DF4" w14:textId="77777777" w:rsidR="004E5762" w:rsidRPr="00043404" w:rsidRDefault="004E5762" w:rsidP="000E30A7">
      <w:pPr>
        <w:spacing w:line="276" w:lineRule="auto"/>
        <w:rPr>
          <w:sz w:val="32"/>
          <w:szCs w:val="32"/>
        </w:rPr>
      </w:pPr>
    </w:p>
    <w:p w14:paraId="524DE3A1" w14:textId="77777777" w:rsidR="00655BAF" w:rsidRPr="00043404" w:rsidRDefault="00655BAF" w:rsidP="000E30A7">
      <w:pPr>
        <w:spacing w:line="276" w:lineRule="auto"/>
        <w:rPr>
          <w:sz w:val="32"/>
          <w:szCs w:val="32"/>
        </w:rPr>
      </w:pPr>
    </w:p>
    <w:p w14:paraId="0DA6EB41" w14:textId="08D67D19" w:rsidR="000F3310" w:rsidRPr="00043404" w:rsidRDefault="000F3310" w:rsidP="000E30A7">
      <w:pPr>
        <w:spacing w:after="160" w:line="276" w:lineRule="auto"/>
        <w:rPr>
          <w:rStyle w:val="A2"/>
          <w:rFonts w:asciiTheme="majorHAnsi" w:hAnsiTheme="majorHAnsi" w:cstheme="majorHAnsi"/>
          <w:b/>
          <w:bCs/>
          <w:color w:val="FF0000"/>
          <w:sz w:val="32"/>
          <w:szCs w:val="32"/>
        </w:rPr>
      </w:pPr>
    </w:p>
    <w:sectPr w:rsidR="000F3310" w:rsidRPr="000434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0FBC7" w14:textId="77777777" w:rsidR="00FF5D48" w:rsidRDefault="00FF5D48" w:rsidP="00810335">
      <w:pPr>
        <w:spacing w:after="0" w:line="240" w:lineRule="auto"/>
      </w:pPr>
      <w:r>
        <w:separator/>
      </w:r>
    </w:p>
  </w:endnote>
  <w:endnote w:type="continuationSeparator" w:id="0">
    <w:p w14:paraId="01B70816" w14:textId="77777777" w:rsidR="00FF5D48" w:rsidRDefault="00FF5D48" w:rsidP="00810335">
      <w:pPr>
        <w:spacing w:after="0" w:line="240" w:lineRule="auto"/>
      </w:pPr>
      <w:r>
        <w:continuationSeparator/>
      </w:r>
    </w:p>
  </w:endnote>
  <w:endnote w:type="continuationNotice" w:id="1">
    <w:p w14:paraId="40ECFDB3" w14:textId="77777777" w:rsidR="00FF5D48" w:rsidRDefault="00FF5D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18EE5" w14:textId="77777777" w:rsidR="00FF5D48" w:rsidRDefault="00FF5D48" w:rsidP="00810335">
      <w:pPr>
        <w:spacing w:after="0" w:line="240" w:lineRule="auto"/>
      </w:pPr>
      <w:r>
        <w:separator/>
      </w:r>
    </w:p>
  </w:footnote>
  <w:footnote w:type="continuationSeparator" w:id="0">
    <w:p w14:paraId="01D9DC27" w14:textId="77777777" w:rsidR="00FF5D48" w:rsidRDefault="00FF5D48" w:rsidP="00810335">
      <w:pPr>
        <w:spacing w:after="0" w:line="240" w:lineRule="auto"/>
      </w:pPr>
      <w:r>
        <w:continuationSeparator/>
      </w:r>
    </w:p>
  </w:footnote>
  <w:footnote w:type="continuationNotice" w:id="1">
    <w:p w14:paraId="1DFB6947" w14:textId="77777777" w:rsidR="00FF5D48" w:rsidRDefault="00FF5D4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E1346"/>
    <w:multiLevelType w:val="hybridMultilevel"/>
    <w:tmpl w:val="3F8E9EF2"/>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4B1CC7"/>
    <w:multiLevelType w:val="hybridMultilevel"/>
    <w:tmpl w:val="3F8E9EF2"/>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8C72E8B"/>
    <w:multiLevelType w:val="hybridMultilevel"/>
    <w:tmpl w:val="3F8E9EF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B34399"/>
    <w:multiLevelType w:val="hybridMultilevel"/>
    <w:tmpl w:val="CCAEB16C"/>
    <w:lvl w:ilvl="0" w:tplc="DCB6C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6357A1"/>
    <w:multiLevelType w:val="hybridMultilevel"/>
    <w:tmpl w:val="3F8E9EF2"/>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08558519">
    <w:abstractNumId w:val="2"/>
  </w:num>
  <w:num w:numId="2" w16cid:durableId="74010355">
    <w:abstractNumId w:val="4"/>
  </w:num>
  <w:num w:numId="3" w16cid:durableId="712386226">
    <w:abstractNumId w:val="0"/>
  </w:num>
  <w:num w:numId="4" w16cid:durableId="1794131177">
    <w:abstractNumId w:val="3"/>
  </w:num>
  <w:num w:numId="5" w16cid:durableId="79667680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TU0MjQwMjAwMjJT0lEKTi0uzszPAykwNq4FACioCAwtAAAA"/>
  </w:docVars>
  <w:rsids>
    <w:rsidRoot w:val="009B7A23"/>
    <w:rsid w:val="0000021D"/>
    <w:rsid w:val="000011E4"/>
    <w:rsid w:val="0000146C"/>
    <w:rsid w:val="00001826"/>
    <w:rsid w:val="0000217F"/>
    <w:rsid w:val="000022A0"/>
    <w:rsid w:val="00002621"/>
    <w:rsid w:val="000039E4"/>
    <w:rsid w:val="00005440"/>
    <w:rsid w:val="00005518"/>
    <w:rsid w:val="000066BB"/>
    <w:rsid w:val="000069F0"/>
    <w:rsid w:val="00006BE9"/>
    <w:rsid w:val="00006E36"/>
    <w:rsid w:val="00007945"/>
    <w:rsid w:val="00007CEF"/>
    <w:rsid w:val="00010ECA"/>
    <w:rsid w:val="00011887"/>
    <w:rsid w:val="00011BE5"/>
    <w:rsid w:val="00012A6F"/>
    <w:rsid w:val="00013967"/>
    <w:rsid w:val="00014325"/>
    <w:rsid w:val="00015014"/>
    <w:rsid w:val="00016215"/>
    <w:rsid w:val="000176A7"/>
    <w:rsid w:val="000176EE"/>
    <w:rsid w:val="00017D42"/>
    <w:rsid w:val="00020A9D"/>
    <w:rsid w:val="000211AA"/>
    <w:rsid w:val="00021C74"/>
    <w:rsid w:val="00022953"/>
    <w:rsid w:val="000232A2"/>
    <w:rsid w:val="00023DFB"/>
    <w:rsid w:val="0002431D"/>
    <w:rsid w:val="00024500"/>
    <w:rsid w:val="0002478A"/>
    <w:rsid w:val="00024871"/>
    <w:rsid w:val="000249A7"/>
    <w:rsid w:val="00025FA8"/>
    <w:rsid w:val="00026696"/>
    <w:rsid w:val="000270B9"/>
    <w:rsid w:val="0003105D"/>
    <w:rsid w:val="00031106"/>
    <w:rsid w:val="00032194"/>
    <w:rsid w:val="00032820"/>
    <w:rsid w:val="00032AE8"/>
    <w:rsid w:val="00033192"/>
    <w:rsid w:val="00033A54"/>
    <w:rsid w:val="00033E64"/>
    <w:rsid w:val="00033EA2"/>
    <w:rsid w:val="000340E1"/>
    <w:rsid w:val="00034109"/>
    <w:rsid w:val="000348AC"/>
    <w:rsid w:val="00034C3B"/>
    <w:rsid w:val="0003564B"/>
    <w:rsid w:val="00036058"/>
    <w:rsid w:val="0003631C"/>
    <w:rsid w:val="00036A74"/>
    <w:rsid w:val="00037DD3"/>
    <w:rsid w:val="000406D7"/>
    <w:rsid w:val="000421CE"/>
    <w:rsid w:val="000422FF"/>
    <w:rsid w:val="00042818"/>
    <w:rsid w:val="00043404"/>
    <w:rsid w:val="0004363F"/>
    <w:rsid w:val="000437B4"/>
    <w:rsid w:val="0004432A"/>
    <w:rsid w:val="00044D26"/>
    <w:rsid w:val="00045244"/>
    <w:rsid w:val="000452CC"/>
    <w:rsid w:val="000460BC"/>
    <w:rsid w:val="00046D32"/>
    <w:rsid w:val="00051B05"/>
    <w:rsid w:val="00051B68"/>
    <w:rsid w:val="000521D5"/>
    <w:rsid w:val="000540B8"/>
    <w:rsid w:val="000547EB"/>
    <w:rsid w:val="00054EEE"/>
    <w:rsid w:val="00056284"/>
    <w:rsid w:val="000569D3"/>
    <w:rsid w:val="0005710D"/>
    <w:rsid w:val="000602AD"/>
    <w:rsid w:val="00060A9A"/>
    <w:rsid w:val="000617BB"/>
    <w:rsid w:val="00061D1B"/>
    <w:rsid w:val="000624A5"/>
    <w:rsid w:val="0006253E"/>
    <w:rsid w:val="00063701"/>
    <w:rsid w:val="00066ABF"/>
    <w:rsid w:val="000673D7"/>
    <w:rsid w:val="00067729"/>
    <w:rsid w:val="00067D50"/>
    <w:rsid w:val="00070074"/>
    <w:rsid w:val="00070D65"/>
    <w:rsid w:val="000713A6"/>
    <w:rsid w:val="00071AD1"/>
    <w:rsid w:val="00071B04"/>
    <w:rsid w:val="000733A3"/>
    <w:rsid w:val="000734A6"/>
    <w:rsid w:val="0007466B"/>
    <w:rsid w:val="00074BE9"/>
    <w:rsid w:val="00074C85"/>
    <w:rsid w:val="000751AF"/>
    <w:rsid w:val="000773F2"/>
    <w:rsid w:val="000778D2"/>
    <w:rsid w:val="00080359"/>
    <w:rsid w:val="000806EC"/>
    <w:rsid w:val="00080CDC"/>
    <w:rsid w:val="00080F9F"/>
    <w:rsid w:val="000829EA"/>
    <w:rsid w:val="00082D5F"/>
    <w:rsid w:val="00083001"/>
    <w:rsid w:val="00083A3B"/>
    <w:rsid w:val="000843C7"/>
    <w:rsid w:val="00084D42"/>
    <w:rsid w:val="00084FCC"/>
    <w:rsid w:val="0008502D"/>
    <w:rsid w:val="000850D2"/>
    <w:rsid w:val="00085707"/>
    <w:rsid w:val="00085C8A"/>
    <w:rsid w:val="00086101"/>
    <w:rsid w:val="00086C35"/>
    <w:rsid w:val="00086D29"/>
    <w:rsid w:val="00087180"/>
    <w:rsid w:val="0009032A"/>
    <w:rsid w:val="00091115"/>
    <w:rsid w:val="000932A9"/>
    <w:rsid w:val="00093D75"/>
    <w:rsid w:val="00094325"/>
    <w:rsid w:val="00095788"/>
    <w:rsid w:val="00095D71"/>
    <w:rsid w:val="0009612C"/>
    <w:rsid w:val="00096259"/>
    <w:rsid w:val="000965FB"/>
    <w:rsid w:val="00096A1D"/>
    <w:rsid w:val="00096B85"/>
    <w:rsid w:val="00096D2A"/>
    <w:rsid w:val="000977B3"/>
    <w:rsid w:val="00097829"/>
    <w:rsid w:val="000A0C77"/>
    <w:rsid w:val="000A13CC"/>
    <w:rsid w:val="000A146D"/>
    <w:rsid w:val="000A242F"/>
    <w:rsid w:val="000A5F5E"/>
    <w:rsid w:val="000A66CC"/>
    <w:rsid w:val="000B06AD"/>
    <w:rsid w:val="000B2DF4"/>
    <w:rsid w:val="000B2FFD"/>
    <w:rsid w:val="000C04AF"/>
    <w:rsid w:val="000C0A9A"/>
    <w:rsid w:val="000C0EA9"/>
    <w:rsid w:val="000C32AF"/>
    <w:rsid w:val="000C3875"/>
    <w:rsid w:val="000C39DB"/>
    <w:rsid w:val="000C3B45"/>
    <w:rsid w:val="000C3D7C"/>
    <w:rsid w:val="000C44A4"/>
    <w:rsid w:val="000C4F5D"/>
    <w:rsid w:val="000C5872"/>
    <w:rsid w:val="000C5CC6"/>
    <w:rsid w:val="000C6E6F"/>
    <w:rsid w:val="000C73DF"/>
    <w:rsid w:val="000C77C0"/>
    <w:rsid w:val="000D015E"/>
    <w:rsid w:val="000D0364"/>
    <w:rsid w:val="000D0922"/>
    <w:rsid w:val="000D1A5D"/>
    <w:rsid w:val="000D1ADB"/>
    <w:rsid w:val="000D1C20"/>
    <w:rsid w:val="000D1C8A"/>
    <w:rsid w:val="000D23E1"/>
    <w:rsid w:val="000D2C89"/>
    <w:rsid w:val="000D3976"/>
    <w:rsid w:val="000D4C78"/>
    <w:rsid w:val="000D50FE"/>
    <w:rsid w:val="000D51F7"/>
    <w:rsid w:val="000D52F5"/>
    <w:rsid w:val="000D54AB"/>
    <w:rsid w:val="000D58DA"/>
    <w:rsid w:val="000D5FDD"/>
    <w:rsid w:val="000D6C36"/>
    <w:rsid w:val="000E0209"/>
    <w:rsid w:val="000E0C9C"/>
    <w:rsid w:val="000E12E7"/>
    <w:rsid w:val="000E2661"/>
    <w:rsid w:val="000E28E2"/>
    <w:rsid w:val="000E30A7"/>
    <w:rsid w:val="000E3239"/>
    <w:rsid w:val="000E3A56"/>
    <w:rsid w:val="000E471A"/>
    <w:rsid w:val="000E4C19"/>
    <w:rsid w:val="000E4EE6"/>
    <w:rsid w:val="000E4F2E"/>
    <w:rsid w:val="000E51FC"/>
    <w:rsid w:val="000E5270"/>
    <w:rsid w:val="000E5A40"/>
    <w:rsid w:val="000E70D9"/>
    <w:rsid w:val="000E70F3"/>
    <w:rsid w:val="000E748E"/>
    <w:rsid w:val="000F00AE"/>
    <w:rsid w:val="000F0574"/>
    <w:rsid w:val="000F0857"/>
    <w:rsid w:val="000F0A19"/>
    <w:rsid w:val="000F1406"/>
    <w:rsid w:val="000F1DC9"/>
    <w:rsid w:val="000F26F3"/>
    <w:rsid w:val="000F3310"/>
    <w:rsid w:val="000F424D"/>
    <w:rsid w:val="000F45FE"/>
    <w:rsid w:val="000F4D90"/>
    <w:rsid w:val="000F5381"/>
    <w:rsid w:val="000F59AD"/>
    <w:rsid w:val="000F6BC6"/>
    <w:rsid w:val="000F71E7"/>
    <w:rsid w:val="000F7D6E"/>
    <w:rsid w:val="00100053"/>
    <w:rsid w:val="00101E89"/>
    <w:rsid w:val="00103ACA"/>
    <w:rsid w:val="00103F76"/>
    <w:rsid w:val="00104C8B"/>
    <w:rsid w:val="00104C94"/>
    <w:rsid w:val="00104F84"/>
    <w:rsid w:val="00105467"/>
    <w:rsid w:val="00105ED7"/>
    <w:rsid w:val="00107BF4"/>
    <w:rsid w:val="00110245"/>
    <w:rsid w:val="00111BD8"/>
    <w:rsid w:val="00111D80"/>
    <w:rsid w:val="00112803"/>
    <w:rsid w:val="00113475"/>
    <w:rsid w:val="001138E2"/>
    <w:rsid w:val="00113AFE"/>
    <w:rsid w:val="001151AB"/>
    <w:rsid w:val="00115611"/>
    <w:rsid w:val="00115FD1"/>
    <w:rsid w:val="0011611B"/>
    <w:rsid w:val="00116BE9"/>
    <w:rsid w:val="00116E67"/>
    <w:rsid w:val="00117D69"/>
    <w:rsid w:val="001207EA"/>
    <w:rsid w:val="00120885"/>
    <w:rsid w:val="001222F8"/>
    <w:rsid w:val="00122DAD"/>
    <w:rsid w:val="00123E26"/>
    <w:rsid w:val="00123F01"/>
    <w:rsid w:val="00125DE7"/>
    <w:rsid w:val="0012668E"/>
    <w:rsid w:val="00126D73"/>
    <w:rsid w:val="00130B6C"/>
    <w:rsid w:val="00130D8B"/>
    <w:rsid w:val="001317F5"/>
    <w:rsid w:val="00131E89"/>
    <w:rsid w:val="00132AEF"/>
    <w:rsid w:val="00132BE0"/>
    <w:rsid w:val="001338D3"/>
    <w:rsid w:val="0013461A"/>
    <w:rsid w:val="00135C51"/>
    <w:rsid w:val="00136B08"/>
    <w:rsid w:val="001378D2"/>
    <w:rsid w:val="00140829"/>
    <w:rsid w:val="00140EAC"/>
    <w:rsid w:val="0014395C"/>
    <w:rsid w:val="00143B7C"/>
    <w:rsid w:val="00143FEA"/>
    <w:rsid w:val="0014425A"/>
    <w:rsid w:val="00144E04"/>
    <w:rsid w:val="00146ADD"/>
    <w:rsid w:val="00146D55"/>
    <w:rsid w:val="0014745C"/>
    <w:rsid w:val="00147DB3"/>
    <w:rsid w:val="00150409"/>
    <w:rsid w:val="00153495"/>
    <w:rsid w:val="0015409B"/>
    <w:rsid w:val="00155911"/>
    <w:rsid w:val="0015785A"/>
    <w:rsid w:val="00160C81"/>
    <w:rsid w:val="0016118F"/>
    <w:rsid w:val="00161AD2"/>
    <w:rsid w:val="0016257D"/>
    <w:rsid w:val="00163768"/>
    <w:rsid w:val="00164343"/>
    <w:rsid w:val="00165D8D"/>
    <w:rsid w:val="00166067"/>
    <w:rsid w:val="001706E7"/>
    <w:rsid w:val="001708D5"/>
    <w:rsid w:val="00172744"/>
    <w:rsid w:val="00173E11"/>
    <w:rsid w:val="0017453A"/>
    <w:rsid w:val="001750F1"/>
    <w:rsid w:val="00175117"/>
    <w:rsid w:val="00176126"/>
    <w:rsid w:val="001771CD"/>
    <w:rsid w:val="00177536"/>
    <w:rsid w:val="0018003D"/>
    <w:rsid w:val="00180A15"/>
    <w:rsid w:val="00180F9C"/>
    <w:rsid w:val="001835E8"/>
    <w:rsid w:val="00183E92"/>
    <w:rsid w:val="00184743"/>
    <w:rsid w:val="00184AD9"/>
    <w:rsid w:val="0018578D"/>
    <w:rsid w:val="0018618D"/>
    <w:rsid w:val="00186CB3"/>
    <w:rsid w:val="0019015A"/>
    <w:rsid w:val="00190C65"/>
    <w:rsid w:val="0019176E"/>
    <w:rsid w:val="001945B7"/>
    <w:rsid w:val="001947FC"/>
    <w:rsid w:val="00194EB6"/>
    <w:rsid w:val="00195168"/>
    <w:rsid w:val="00195CCE"/>
    <w:rsid w:val="00196ABE"/>
    <w:rsid w:val="001970B2"/>
    <w:rsid w:val="001970B8"/>
    <w:rsid w:val="00197717"/>
    <w:rsid w:val="00197BC5"/>
    <w:rsid w:val="001A0DD6"/>
    <w:rsid w:val="001A0DE7"/>
    <w:rsid w:val="001A11B4"/>
    <w:rsid w:val="001A1294"/>
    <w:rsid w:val="001A145F"/>
    <w:rsid w:val="001A1BEA"/>
    <w:rsid w:val="001A213D"/>
    <w:rsid w:val="001A4953"/>
    <w:rsid w:val="001A58B9"/>
    <w:rsid w:val="001A5E6E"/>
    <w:rsid w:val="001A6054"/>
    <w:rsid w:val="001A64FF"/>
    <w:rsid w:val="001A6803"/>
    <w:rsid w:val="001A6EB0"/>
    <w:rsid w:val="001A6F75"/>
    <w:rsid w:val="001B0E1E"/>
    <w:rsid w:val="001B116E"/>
    <w:rsid w:val="001B269A"/>
    <w:rsid w:val="001B2BAB"/>
    <w:rsid w:val="001B2DCC"/>
    <w:rsid w:val="001B2FF2"/>
    <w:rsid w:val="001B45A4"/>
    <w:rsid w:val="001B475D"/>
    <w:rsid w:val="001B5E9D"/>
    <w:rsid w:val="001B6B40"/>
    <w:rsid w:val="001B7403"/>
    <w:rsid w:val="001B742D"/>
    <w:rsid w:val="001B7C97"/>
    <w:rsid w:val="001C0949"/>
    <w:rsid w:val="001C168E"/>
    <w:rsid w:val="001C2576"/>
    <w:rsid w:val="001C272E"/>
    <w:rsid w:val="001C3E40"/>
    <w:rsid w:val="001C41C7"/>
    <w:rsid w:val="001C5872"/>
    <w:rsid w:val="001C5B5D"/>
    <w:rsid w:val="001C5FE8"/>
    <w:rsid w:val="001C60EC"/>
    <w:rsid w:val="001C6CD7"/>
    <w:rsid w:val="001C6D4C"/>
    <w:rsid w:val="001D1735"/>
    <w:rsid w:val="001D1956"/>
    <w:rsid w:val="001D1C8B"/>
    <w:rsid w:val="001D20C3"/>
    <w:rsid w:val="001D2CB0"/>
    <w:rsid w:val="001D36D2"/>
    <w:rsid w:val="001D40BB"/>
    <w:rsid w:val="001D48CB"/>
    <w:rsid w:val="001D4E11"/>
    <w:rsid w:val="001D5E17"/>
    <w:rsid w:val="001D6240"/>
    <w:rsid w:val="001D78D0"/>
    <w:rsid w:val="001D78FC"/>
    <w:rsid w:val="001D7F72"/>
    <w:rsid w:val="001E08EE"/>
    <w:rsid w:val="001E2F90"/>
    <w:rsid w:val="001E2F97"/>
    <w:rsid w:val="001E3774"/>
    <w:rsid w:val="001E39F4"/>
    <w:rsid w:val="001E4CC0"/>
    <w:rsid w:val="001E4E6C"/>
    <w:rsid w:val="001E4E91"/>
    <w:rsid w:val="001E58A7"/>
    <w:rsid w:val="001E5D91"/>
    <w:rsid w:val="001E5F06"/>
    <w:rsid w:val="001E6BA8"/>
    <w:rsid w:val="001E7192"/>
    <w:rsid w:val="001E7516"/>
    <w:rsid w:val="001E7546"/>
    <w:rsid w:val="001E7DFB"/>
    <w:rsid w:val="001E7F5F"/>
    <w:rsid w:val="001F039E"/>
    <w:rsid w:val="001F08A3"/>
    <w:rsid w:val="001F09B3"/>
    <w:rsid w:val="001F0B12"/>
    <w:rsid w:val="001F128C"/>
    <w:rsid w:val="001F1FBB"/>
    <w:rsid w:val="001F2451"/>
    <w:rsid w:val="001F2A2C"/>
    <w:rsid w:val="001F2B26"/>
    <w:rsid w:val="001F41C8"/>
    <w:rsid w:val="001F46E3"/>
    <w:rsid w:val="001F4959"/>
    <w:rsid w:val="001F54CF"/>
    <w:rsid w:val="001F55C0"/>
    <w:rsid w:val="001F59BB"/>
    <w:rsid w:val="001F5E19"/>
    <w:rsid w:val="001F73DF"/>
    <w:rsid w:val="00200727"/>
    <w:rsid w:val="002008C5"/>
    <w:rsid w:val="0020142F"/>
    <w:rsid w:val="00204D05"/>
    <w:rsid w:val="002055E2"/>
    <w:rsid w:val="00205836"/>
    <w:rsid w:val="00205D72"/>
    <w:rsid w:val="002061DF"/>
    <w:rsid w:val="002061E5"/>
    <w:rsid w:val="00206A0F"/>
    <w:rsid w:val="00206F36"/>
    <w:rsid w:val="00210535"/>
    <w:rsid w:val="00210C0B"/>
    <w:rsid w:val="00211285"/>
    <w:rsid w:val="002116C4"/>
    <w:rsid w:val="00211EE3"/>
    <w:rsid w:val="00212142"/>
    <w:rsid w:val="0021225A"/>
    <w:rsid w:val="00213412"/>
    <w:rsid w:val="00214218"/>
    <w:rsid w:val="0021492B"/>
    <w:rsid w:val="00214B68"/>
    <w:rsid w:val="00220238"/>
    <w:rsid w:val="00220683"/>
    <w:rsid w:val="002217EC"/>
    <w:rsid w:val="00221DB7"/>
    <w:rsid w:val="002222BD"/>
    <w:rsid w:val="002225BF"/>
    <w:rsid w:val="00222F75"/>
    <w:rsid w:val="002234D1"/>
    <w:rsid w:val="002240B5"/>
    <w:rsid w:val="00224C26"/>
    <w:rsid w:val="00225EDF"/>
    <w:rsid w:val="00226734"/>
    <w:rsid w:val="00226F8F"/>
    <w:rsid w:val="00230F12"/>
    <w:rsid w:val="002314D3"/>
    <w:rsid w:val="002318FE"/>
    <w:rsid w:val="00231EF6"/>
    <w:rsid w:val="002326A8"/>
    <w:rsid w:val="0023286D"/>
    <w:rsid w:val="00232D20"/>
    <w:rsid w:val="00233B57"/>
    <w:rsid w:val="00233FCC"/>
    <w:rsid w:val="00234F58"/>
    <w:rsid w:val="002350F4"/>
    <w:rsid w:val="00236516"/>
    <w:rsid w:val="002369BD"/>
    <w:rsid w:val="00236CFB"/>
    <w:rsid w:val="00237B50"/>
    <w:rsid w:val="002403EF"/>
    <w:rsid w:val="00240548"/>
    <w:rsid w:val="00240960"/>
    <w:rsid w:val="00240F22"/>
    <w:rsid w:val="002412D6"/>
    <w:rsid w:val="002414CF"/>
    <w:rsid w:val="0024234D"/>
    <w:rsid w:val="00242EC6"/>
    <w:rsid w:val="00243169"/>
    <w:rsid w:val="002441C6"/>
    <w:rsid w:val="0024420D"/>
    <w:rsid w:val="00244F14"/>
    <w:rsid w:val="00245F38"/>
    <w:rsid w:val="002470F5"/>
    <w:rsid w:val="00247976"/>
    <w:rsid w:val="002501D5"/>
    <w:rsid w:val="0025123E"/>
    <w:rsid w:val="00251E22"/>
    <w:rsid w:val="00252198"/>
    <w:rsid w:val="002546AE"/>
    <w:rsid w:val="002546DE"/>
    <w:rsid w:val="002546E7"/>
    <w:rsid w:val="00257042"/>
    <w:rsid w:val="00257832"/>
    <w:rsid w:val="00257A49"/>
    <w:rsid w:val="002604F5"/>
    <w:rsid w:val="00260D4A"/>
    <w:rsid w:val="0026191C"/>
    <w:rsid w:val="00262AB4"/>
    <w:rsid w:val="00263E25"/>
    <w:rsid w:val="00264DA4"/>
    <w:rsid w:val="00265495"/>
    <w:rsid w:val="00265C54"/>
    <w:rsid w:val="002666DE"/>
    <w:rsid w:val="00267FD1"/>
    <w:rsid w:val="00270789"/>
    <w:rsid w:val="00271A22"/>
    <w:rsid w:val="002725E4"/>
    <w:rsid w:val="002747C9"/>
    <w:rsid w:val="00274EA8"/>
    <w:rsid w:val="00276459"/>
    <w:rsid w:val="00276BA5"/>
    <w:rsid w:val="00277709"/>
    <w:rsid w:val="002800E0"/>
    <w:rsid w:val="00281317"/>
    <w:rsid w:val="00281622"/>
    <w:rsid w:val="002819DA"/>
    <w:rsid w:val="00282AAE"/>
    <w:rsid w:val="00282C6E"/>
    <w:rsid w:val="00283BBB"/>
    <w:rsid w:val="00284D7C"/>
    <w:rsid w:val="00284FA0"/>
    <w:rsid w:val="00285BC7"/>
    <w:rsid w:val="00285E19"/>
    <w:rsid w:val="0028649D"/>
    <w:rsid w:val="00286C31"/>
    <w:rsid w:val="00286D0A"/>
    <w:rsid w:val="00287009"/>
    <w:rsid w:val="0028769C"/>
    <w:rsid w:val="00287703"/>
    <w:rsid w:val="002879EC"/>
    <w:rsid w:val="00287B4F"/>
    <w:rsid w:val="00290A70"/>
    <w:rsid w:val="00290CB9"/>
    <w:rsid w:val="002911F3"/>
    <w:rsid w:val="002913D6"/>
    <w:rsid w:val="0029238C"/>
    <w:rsid w:val="00293BD1"/>
    <w:rsid w:val="00294056"/>
    <w:rsid w:val="002951E6"/>
    <w:rsid w:val="00295768"/>
    <w:rsid w:val="002978AD"/>
    <w:rsid w:val="002978F3"/>
    <w:rsid w:val="002A1466"/>
    <w:rsid w:val="002A16E2"/>
    <w:rsid w:val="002A282F"/>
    <w:rsid w:val="002A2A71"/>
    <w:rsid w:val="002A2AAC"/>
    <w:rsid w:val="002A2F26"/>
    <w:rsid w:val="002A47E7"/>
    <w:rsid w:val="002A5B6E"/>
    <w:rsid w:val="002A5CB1"/>
    <w:rsid w:val="002A61FE"/>
    <w:rsid w:val="002A7516"/>
    <w:rsid w:val="002B001E"/>
    <w:rsid w:val="002B0513"/>
    <w:rsid w:val="002B0C9E"/>
    <w:rsid w:val="002B13D1"/>
    <w:rsid w:val="002B14F3"/>
    <w:rsid w:val="002B1715"/>
    <w:rsid w:val="002B1F58"/>
    <w:rsid w:val="002B2545"/>
    <w:rsid w:val="002B293B"/>
    <w:rsid w:val="002B2C83"/>
    <w:rsid w:val="002B3C79"/>
    <w:rsid w:val="002B3C97"/>
    <w:rsid w:val="002B4BC2"/>
    <w:rsid w:val="002B5B48"/>
    <w:rsid w:val="002B6D6F"/>
    <w:rsid w:val="002B7463"/>
    <w:rsid w:val="002C02AE"/>
    <w:rsid w:val="002C102D"/>
    <w:rsid w:val="002C10EB"/>
    <w:rsid w:val="002C1C61"/>
    <w:rsid w:val="002C38F9"/>
    <w:rsid w:val="002C3C15"/>
    <w:rsid w:val="002C4193"/>
    <w:rsid w:val="002C6117"/>
    <w:rsid w:val="002C66A2"/>
    <w:rsid w:val="002C6D70"/>
    <w:rsid w:val="002C6EEC"/>
    <w:rsid w:val="002C78D6"/>
    <w:rsid w:val="002D03A5"/>
    <w:rsid w:val="002D0449"/>
    <w:rsid w:val="002D2408"/>
    <w:rsid w:val="002D34E6"/>
    <w:rsid w:val="002D392A"/>
    <w:rsid w:val="002D3957"/>
    <w:rsid w:val="002D3D5E"/>
    <w:rsid w:val="002D51C5"/>
    <w:rsid w:val="002D5BAE"/>
    <w:rsid w:val="002D6552"/>
    <w:rsid w:val="002D7A46"/>
    <w:rsid w:val="002E005C"/>
    <w:rsid w:val="002E08E2"/>
    <w:rsid w:val="002E1295"/>
    <w:rsid w:val="002E25EE"/>
    <w:rsid w:val="002E4588"/>
    <w:rsid w:val="002E4D9A"/>
    <w:rsid w:val="002E53EC"/>
    <w:rsid w:val="002E5504"/>
    <w:rsid w:val="002F044B"/>
    <w:rsid w:val="002F0973"/>
    <w:rsid w:val="002F120D"/>
    <w:rsid w:val="002F162C"/>
    <w:rsid w:val="002F1E5B"/>
    <w:rsid w:val="002F4470"/>
    <w:rsid w:val="002F6151"/>
    <w:rsid w:val="002F66E5"/>
    <w:rsid w:val="002F7B33"/>
    <w:rsid w:val="00303BB1"/>
    <w:rsid w:val="00303F6D"/>
    <w:rsid w:val="0030492C"/>
    <w:rsid w:val="00307968"/>
    <w:rsid w:val="003079C5"/>
    <w:rsid w:val="003119A8"/>
    <w:rsid w:val="003121DA"/>
    <w:rsid w:val="00313AFA"/>
    <w:rsid w:val="00313C37"/>
    <w:rsid w:val="00313D1D"/>
    <w:rsid w:val="00313D73"/>
    <w:rsid w:val="0031448C"/>
    <w:rsid w:val="00315BA7"/>
    <w:rsid w:val="00315CAB"/>
    <w:rsid w:val="003173DF"/>
    <w:rsid w:val="00317641"/>
    <w:rsid w:val="003178E0"/>
    <w:rsid w:val="00317916"/>
    <w:rsid w:val="003202F4"/>
    <w:rsid w:val="00320648"/>
    <w:rsid w:val="0032118E"/>
    <w:rsid w:val="003212A7"/>
    <w:rsid w:val="00321DBF"/>
    <w:rsid w:val="00322733"/>
    <w:rsid w:val="00325CCE"/>
    <w:rsid w:val="00325DDF"/>
    <w:rsid w:val="0032733B"/>
    <w:rsid w:val="00327A81"/>
    <w:rsid w:val="00327E09"/>
    <w:rsid w:val="00331094"/>
    <w:rsid w:val="00331101"/>
    <w:rsid w:val="00333A2D"/>
    <w:rsid w:val="00333AAA"/>
    <w:rsid w:val="00333AD0"/>
    <w:rsid w:val="00334B07"/>
    <w:rsid w:val="00334CC4"/>
    <w:rsid w:val="00334E3D"/>
    <w:rsid w:val="00334EBA"/>
    <w:rsid w:val="0033532F"/>
    <w:rsid w:val="003355B1"/>
    <w:rsid w:val="00336481"/>
    <w:rsid w:val="00337513"/>
    <w:rsid w:val="003377CD"/>
    <w:rsid w:val="00340218"/>
    <w:rsid w:val="00342A70"/>
    <w:rsid w:val="003432C5"/>
    <w:rsid w:val="00344CD5"/>
    <w:rsid w:val="00344DA0"/>
    <w:rsid w:val="00344E1A"/>
    <w:rsid w:val="0034523C"/>
    <w:rsid w:val="003453B5"/>
    <w:rsid w:val="003453DA"/>
    <w:rsid w:val="00347165"/>
    <w:rsid w:val="00347392"/>
    <w:rsid w:val="003506E2"/>
    <w:rsid w:val="00350F2B"/>
    <w:rsid w:val="00351AE0"/>
    <w:rsid w:val="00351C4F"/>
    <w:rsid w:val="00351EC3"/>
    <w:rsid w:val="00352FB9"/>
    <w:rsid w:val="00353185"/>
    <w:rsid w:val="00354437"/>
    <w:rsid w:val="00354963"/>
    <w:rsid w:val="00354AD4"/>
    <w:rsid w:val="00356CB7"/>
    <w:rsid w:val="00357383"/>
    <w:rsid w:val="00357D31"/>
    <w:rsid w:val="00361028"/>
    <w:rsid w:val="0036109A"/>
    <w:rsid w:val="00361601"/>
    <w:rsid w:val="00363CAE"/>
    <w:rsid w:val="0036606B"/>
    <w:rsid w:val="00366145"/>
    <w:rsid w:val="003671C9"/>
    <w:rsid w:val="00367444"/>
    <w:rsid w:val="00370452"/>
    <w:rsid w:val="003711D0"/>
    <w:rsid w:val="00372B06"/>
    <w:rsid w:val="00372D80"/>
    <w:rsid w:val="00373F07"/>
    <w:rsid w:val="00373FE4"/>
    <w:rsid w:val="003743BF"/>
    <w:rsid w:val="00374BAC"/>
    <w:rsid w:val="00374D30"/>
    <w:rsid w:val="00375100"/>
    <w:rsid w:val="00375EEF"/>
    <w:rsid w:val="0038002C"/>
    <w:rsid w:val="00380A61"/>
    <w:rsid w:val="00381380"/>
    <w:rsid w:val="003825BC"/>
    <w:rsid w:val="0038276C"/>
    <w:rsid w:val="0038467F"/>
    <w:rsid w:val="003852F6"/>
    <w:rsid w:val="00385FEF"/>
    <w:rsid w:val="003863FD"/>
    <w:rsid w:val="003871BC"/>
    <w:rsid w:val="003875E5"/>
    <w:rsid w:val="003877FD"/>
    <w:rsid w:val="00387849"/>
    <w:rsid w:val="00387A30"/>
    <w:rsid w:val="00387C22"/>
    <w:rsid w:val="00390F64"/>
    <w:rsid w:val="003913B3"/>
    <w:rsid w:val="00392D0E"/>
    <w:rsid w:val="00393084"/>
    <w:rsid w:val="00393241"/>
    <w:rsid w:val="00393B0C"/>
    <w:rsid w:val="003943CB"/>
    <w:rsid w:val="00394A1F"/>
    <w:rsid w:val="00395EA2"/>
    <w:rsid w:val="003963A4"/>
    <w:rsid w:val="0039740F"/>
    <w:rsid w:val="003975B3"/>
    <w:rsid w:val="003A06B8"/>
    <w:rsid w:val="003A0818"/>
    <w:rsid w:val="003A0CFB"/>
    <w:rsid w:val="003A1D4E"/>
    <w:rsid w:val="003A24E4"/>
    <w:rsid w:val="003A285B"/>
    <w:rsid w:val="003A2FC6"/>
    <w:rsid w:val="003A4FD2"/>
    <w:rsid w:val="003A5417"/>
    <w:rsid w:val="003A61AD"/>
    <w:rsid w:val="003A6738"/>
    <w:rsid w:val="003A723B"/>
    <w:rsid w:val="003A7E31"/>
    <w:rsid w:val="003B0B57"/>
    <w:rsid w:val="003B0BD5"/>
    <w:rsid w:val="003B1B97"/>
    <w:rsid w:val="003B1E47"/>
    <w:rsid w:val="003B2EB7"/>
    <w:rsid w:val="003B308A"/>
    <w:rsid w:val="003B329B"/>
    <w:rsid w:val="003B5ABE"/>
    <w:rsid w:val="003B5EE5"/>
    <w:rsid w:val="003B6267"/>
    <w:rsid w:val="003B6671"/>
    <w:rsid w:val="003B6B49"/>
    <w:rsid w:val="003B6BAE"/>
    <w:rsid w:val="003B6D7E"/>
    <w:rsid w:val="003B75F8"/>
    <w:rsid w:val="003C2A7F"/>
    <w:rsid w:val="003C3323"/>
    <w:rsid w:val="003C37AC"/>
    <w:rsid w:val="003C3D8C"/>
    <w:rsid w:val="003C5C50"/>
    <w:rsid w:val="003C60BB"/>
    <w:rsid w:val="003C6632"/>
    <w:rsid w:val="003D0DFF"/>
    <w:rsid w:val="003D0FB0"/>
    <w:rsid w:val="003D17B6"/>
    <w:rsid w:val="003D19FA"/>
    <w:rsid w:val="003D260B"/>
    <w:rsid w:val="003D2AB1"/>
    <w:rsid w:val="003D2CF0"/>
    <w:rsid w:val="003D3668"/>
    <w:rsid w:val="003D3EB2"/>
    <w:rsid w:val="003D529E"/>
    <w:rsid w:val="003D5E00"/>
    <w:rsid w:val="003E0230"/>
    <w:rsid w:val="003E03CF"/>
    <w:rsid w:val="003E12B3"/>
    <w:rsid w:val="003E12CC"/>
    <w:rsid w:val="003E1E27"/>
    <w:rsid w:val="003E2812"/>
    <w:rsid w:val="003E2BB1"/>
    <w:rsid w:val="003E3C91"/>
    <w:rsid w:val="003E4A7A"/>
    <w:rsid w:val="003E4D20"/>
    <w:rsid w:val="003E4EC8"/>
    <w:rsid w:val="003E5074"/>
    <w:rsid w:val="003E5CA5"/>
    <w:rsid w:val="003E5FD1"/>
    <w:rsid w:val="003E6B2C"/>
    <w:rsid w:val="003E72AE"/>
    <w:rsid w:val="003E7932"/>
    <w:rsid w:val="003E7F7D"/>
    <w:rsid w:val="003F0493"/>
    <w:rsid w:val="003F056D"/>
    <w:rsid w:val="003F07E0"/>
    <w:rsid w:val="003F0883"/>
    <w:rsid w:val="003F0CFA"/>
    <w:rsid w:val="003F1034"/>
    <w:rsid w:val="003F23DB"/>
    <w:rsid w:val="003F2AB0"/>
    <w:rsid w:val="003F30E3"/>
    <w:rsid w:val="003F4FD4"/>
    <w:rsid w:val="003F559A"/>
    <w:rsid w:val="003F596B"/>
    <w:rsid w:val="003F5B85"/>
    <w:rsid w:val="003F6987"/>
    <w:rsid w:val="003F6C63"/>
    <w:rsid w:val="003F7209"/>
    <w:rsid w:val="003F7B60"/>
    <w:rsid w:val="003F7D01"/>
    <w:rsid w:val="003F7E7A"/>
    <w:rsid w:val="0040008B"/>
    <w:rsid w:val="0040070E"/>
    <w:rsid w:val="00401B43"/>
    <w:rsid w:val="0040247E"/>
    <w:rsid w:val="00402508"/>
    <w:rsid w:val="00403B66"/>
    <w:rsid w:val="0040425D"/>
    <w:rsid w:val="0040484D"/>
    <w:rsid w:val="00405660"/>
    <w:rsid w:val="004059CB"/>
    <w:rsid w:val="00405AD0"/>
    <w:rsid w:val="00405D4E"/>
    <w:rsid w:val="00407134"/>
    <w:rsid w:val="0041010D"/>
    <w:rsid w:val="004104BF"/>
    <w:rsid w:val="00410DFB"/>
    <w:rsid w:val="0041122F"/>
    <w:rsid w:val="004114E0"/>
    <w:rsid w:val="00411650"/>
    <w:rsid w:val="00412684"/>
    <w:rsid w:val="00413063"/>
    <w:rsid w:val="004132EA"/>
    <w:rsid w:val="00413B84"/>
    <w:rsid w:val="004142AC"/>
    <w:rsid w:val="004164AD"/>
    <w:rsid w:val="00416688"/>
    <w:rsid w:val="00417A0D"/>
    <w:rsid w:val="00417C3A"/>
    <w:rsid w:val="004205D2"/>
    <w:rsid w:val="00421028"/>
    <w:rsid w:val="00421D46"/>
    <w:rsid w:val="004240B9"/>
    <w:rsid w:val="00424E7D"/>
    <w:rsid w:val="0042680A"/>
    <w:rsid w:val="00426EAA"/>
    <w:rsid w:val="00427270"/>
    <w:rsid w:val="00427E68"/>
    <w:rsid w:val="00430ECF"/>
    <w:rsid w:val="00430FEA"/>
    <w:rsid w:val="004311D8"/>
    <w:rsid w:val="0043191E"/>
    <w:rsid w:val="00432420"/>
    <w:rsid w:val="004327A1"/>
    <w:rsid w:val="00433D8F"/>
    <w:rsid w:val="004348FB"/>
    <w:rsid w:val="00434AC8"/>
    <w:rsid w:val="00435481"/>
    <w:rsid w:val="00435C37"/>
    <w:rsid w:val="004362F0"/>
    <w:rsid w:val="00436D56"/>
    <w:rsid w:val="004407C5"/>
    <w:rsid w:val="004428CE"/>
    <w:rsid w:val="00442FDE"/>
    <w:rsid w:val="004435EF"/>
    <w:rsid w:val="00443715"/>
    <w:rsid w:val="00444503"/>
    <w:rsid w:val="0044676A"/>
    <w:rsid w:val="00446C82"/>
    <w:rsid w:val="00446FE8"/>
    <w:rsid w:val="00447D61"/>
    <w:rsid w:val="00447FB9"/>
    <w:rsid w:val="00452EC3"/>
    <w:rsid w:val="004538AB"/>
    <w:rsid w:val="00453F14"/>
    <w:rsid w:val="0046163C"/>
    <w:rsid w:val="00461688"/>
    <w:rsid w:val="00461B2B"/>
    <w:rsid w:val="00462F1E"/>
    <w:rsid w:val="00463B90"/>
    <w:rsid w:val="00463DE9"/>
    <w:rsid w:val="00463EF1"/>
    <w:rsid w:val="00463FF5"/>
    <w:rsid w:val="00463FFA"/>
    <w:rsid w:val="00465B12"/>
    <w:rsid w:val="00466044"/>
    <w:rsid w:val="00466279"/>
    <w:rsid w:val="004662E0"/>
    <w:rsid w:val="004662E5"/>
    <w:rsid w:val="00466BAB"/>
    <w:rsid w:val="0046715E"/>
    <w:rsid w:val="00467630"/>
    <w:rsid w:val="00467AD9"/>
    <w:rsid w:val="00467E25"/>
    <w:rsid w:val="00470098"/>
    <w:rsid w:val="0047050A"/>
    <w:rsid w:val="0047053B"/>
    <w:rsid w:val="00470628"/>
    <w:rsid w:val="00470A33"/>
    <w:rsid w:val="00470CE9"/>
    <w:rsid w:val="004725D2"/>
    <w:rsid w:val="0047389F"/>
    <w:rsid w:val="00473B1A"/>
    <w:rsid w:val="00473EF6"/>
    <w:rsid w:val="00474524"/>
    <w:rsid w:val="004760F0"/>
    <w:rsid w:val="0047626C"/>
    <w:rsid w:val="00476A52"/>
    <w:rsid w:val="0047722E"/>
    <w:rsid w:val="00477AE6"/>
    <w:rsid w:val="00480562"/>
    <w:rsid w:val="004807DF"/>
    <w:rsid w:val="00482AB6"/>
    <w:rsid w:val="00482D49"/>
    <w:rsid w:val="00484ACF"/>
    <w:rsid w:val="00484F17"/>
    <w:rsid w:val="00484F7B"/>
    <w:rsid w:val="00485859"/>
    <w:rsid w:val="004863B6"/>
    <w:rsid w:val="00486563"/>
    <w:rsid w:val="004869F4"/>
    <w:rsid w:val="00487BF1"/>
    <w:rsid w:val="00490D97"/>
    <w:rsid w:val="00490EA8"/>
    <w:rsid w:val="00490F9D"/>
    <w:rsid w:val="0049175C"/>
    <w:rsid w:val="004917B7"/>
    <w:rsid w:val="00492579"/>
    <w:rsid w:val="00492A5B"/>
    <w:rsid w:val="00492ECD"/>
    <w:rsid w:val="00493285"/>
    <w:rsid w:val="004935E8"/>
    <w:rsid w:val="00493C12"/>
    <w:rsid w:val="00494A1C"/>
    <w:rsid w:val="00494B07"/>
    <w:rsid w:val="00494B9A"/>
    <w:rsid w:val="00494E96"/>
    <w:rsid w:val="00494EF2"/>
    <w:rsid w:val="00496184"/>
    <w:rsid w:val="00496665"/>
    <w:rsid w:val="00496DEC"/>
    <w:rsid w:val="004A087E"/>
    <w:rsid w:val="004A09D7"/>
    <w:rsid w:val="004A0F35"/>
    <w:rsid w:val="004A0FEC"/>
    <w:rsid w:val="004A10A7"/>
    <w:rsid w:val="004A179C"/>
    <w:rsid w:val="004A1876"/>
    <w:rsid w:val="004A1CE1"/>
    <w:rsid w:val="004A1E20"/>
    <w:rsid w:val="004A2137"/>
    <w:rsid w:val="004A305F"/>
    <w:rsid w:val="004A41BC"/>
    <w:rsid w:val="004A5A0B"/>
    <w:rsid w:val="004A6013"/>
    <w:rsid w:val="004A675F"/>
    <w:rsid w:val="004A6EF1"/>
    <w:rsid w:val="004A72AC"/>
    <w:rsid w:val="004A7EC1"/>
    <w:rsid w:val="004B11D9"/>
    <w:rsid w:val="004B1917"/>
    <w:rsid w:val="004B212F"/>
    <w:rsid w:val="004B2AB0"/>
    <w:rsid w:val="004B32EA"/>
    <w:rsid w:val="004B513C"/>
    <w:rsid w:val="004B689D"/>
    <w:rsid w:val="004B6C8A"/>
    <w:rsid w:val="004B72FB"/>
    <w:rsid w:val="004C0181"/>
    <w:rsid w:val="004C02C1"/>
    <w:rsid w:val="004C04FF"/>
    <w:rsid w:val="004C0E4F"/>
    <w:rsid w:val="004C1E50"/>
    <w:rsid w:val="004C28EE"/>
    <w:rsid w:val="004C316D"/>
    <w:rsid w:val="004C38BF"/>
    <w:rsid w:val="004C3A0B"/>
    <w:rsid w:val="004C3C15"/>
    <w:rsid w:val="004C4626"/>
    <w:rsid w:val="004C47DC"/>
    <w:rsid w:val="004C47F2"/>
    <w:rsid w:val="004C4AF5"/>
    <w:rsid w:val="004C4CEE"/>
    <w:rsid w:val="004C4FD6"/>
    <w:rsid w:val="004C54CD"/>
    <w:rsid w:val="004C57FF"/>
    <w:rsid w:val="004C7297"/>
    <w:rsid w:val="004C74D9"/>
    <w:rsid w:val="004C760E"/>
    <w:rsid w:val="004D0393"/>
    <w:rsid w:val="004D1333"/>
    <w:rsid w:val="004D146D"/>
    <w:rsid w:val="004D2428"/>
    <w:rsid w:val="004D34BD"/>
    <w:rsid w:val="004D379B"/>
    <w:rsid w:val="004D4A0D"/>
    <w:rsid w:val="004D51B6"/>
    <w:rsid w:val="004D59E7"/>
    <w:rsid w:val="004D602C"/>
    <w:rsid w:val="004D6A90"/>
    <w:rsid w:val="004D6BD1"/>
    <w:rsid w:val="004D6F38"/>
    <w:rsid w:val="004D77E1"/>
    <w:rsid w:val="004E0B07"/>
    <w:rsid w:val="004E1B3A"/>
    <w:rsid w:val="004E1DA2"/>
    <w:rsid w:val="004E1E64"/>
    <w:rsid w:val="004E2CFD"/>
    <w:rsid w:val="004E2FBF"/>
    <w:rsid w:val="004E3489"/>
    <w:rsid w:val="004E3B37"/>
    <w:rsid w:val="004E4E06"/>
    <w:rsid w:val="004E4F04"/>
    <w:rsid w:val="004E5762"/>
    <w:rsid w:val="004E5995"/>
    <w:rsid w:val="004E7F86"/>
    <w:rsid w:val="004F00CA"/>
    <w:rsid w:val="004F0D18"/>
    <w:rsid w:val="004F4409"/>
    <w:rsid w:val="004F4698"/>
    <w:rsid w:val="004F473B"/>
    <w:rsid w:val="004F4C9E"/>
    <w:rsid w:val="004F4DEE"/>
    <w:rsid w:val="004F4ED0"/>
    <w:rsid w:val="004F5777"/>
    <w:rsid w:val="004F585E"/>
    <w:rsid w:val="004F5C9F"/>
    <w:rsid w:val="004F5DDC"/>
    <w:rsid w:val="004F6CEC"/>
    <w:rsid w:val="004F7DB3"/>
    <w:rsid w:val="00500AB4"/>
    <w:rsid w:val="00500F98"/>
    <w:rsid w:val="00501BDC"/>
    <w:rsid w:val="00501ED8"/>
    <w:rsid w:val="005023B7"/>
    <w:rsid w:val="005025CD"/>
    <w:rsid w:val="005026A6"/>
    <w:rsid w:val="00503690"/>
    <w:rsid w:val="005041C5"/>
    <w:rsid w:val="00504891"/>
    <w:rsid w:val="00504CD3"/>
    <w:rsid w:val="0050526C"/>
    <w:rsid w:val="00507CA6"/>
    <w:rsid w:val="0051225F"/>
    <w:rsid w:val="005128E2"/>
    <w:rsid w:val="00512BA3"/>
    <w:rsid w:val="005130B0"/>
    <w:rsid w:val="00513320"/>
    <w:rsid w:val="005135CD"/>
    <w:rsid w:val="00514FBB"/>
    <w:rsid w:val="005151C9"/>
    <w:rsid w:val="00516581"/>
    <w:rsid w:val="00517085"/>
    <w:rsid w:val="0052007F"/>
    <w:rsid w:val="00520732"/>
    <w:rsid w:val="005207EA"/>
    <w:rsid w:val="00521A0C"/>
    <w:rsid w:val="00522148"/>
    <w:rsid w:val="0052274A"/>
    <w:rsid w:val="00522A98"/>
    <w:rsid w:val="00522A99"/>
    <w:rsid w:val="00522B37"/>
    <w:rsid w:val="00523002"/>
    <w:rsid w:val="00523100"/>
    <w:rsid w:val="00523500"/>
    <w:rsid w:val="00525B71"/>
    <w:rsid w:val="00525C2A"/>
    <w:rsid w:val="005265F3"/>
    <w:rsid w:val="00526715"/>
    <w:rsid w:val="00526B05"/>
    <w:rsid w:val="00527321"/>
    <w:rsid w:val="00527BA1"/>
    <w:rsid w:val="0053024A"/>
    <w:rsid w:val="0053044E"/>
    <w:rsid w:val="005306E2"/>
    <w:rsid w:val="00530AB1"/>
    <w:rsid w:val="00531145"/>
    <w:rsid w:val="00532C98"/>
    <w:rsid w:val="00532E08"/>
    <w:rsid w:val="00532F8A"/>
    <w:rsid w:val="00533022"/>
    <w:rsid w:val="00533096"/>
    <w:rsid w:val="005341CE"/>
    <w:rsid w:val="0053585B"/>
    <w:rsid w:val="00537087"/>
    <w:rsid w:val="00537BE1"/>
    <w:rsid w:val="00537EAB"/>
    <w:rsid w:val="00541DEC"/>
    <w:rsid w:val="00542AA9"/>
    <w:rsid w:val="00542C40"/>
    <w:rsid w:val="005435E2"/>
    <w:rsid w:val="0054389A"/>
    <w:rsid w:val="00550677"/>
    <w:rsid w:val="00550BA1"/>
    <w:rsid w:val="00550D8D"/>
    <w:rsid w:val="0055147A"/>
    <w:rsid w:val="00553364"/>
    <w:rsid w:val="00553570"/>
    <w:rsid w:val="00553BE0"/>
    <w:rsid w:val="00554968"/>
    <w:rsid w:val="00555098"/>
    <w:rsid w:val="00555CF1"/>
    <w:rsid w:val="00556F83"/>
    <w:rsid w:val="005578A0"/>
    <w:rsid w:val="00557F80"/>
    <w:rsid w:val="00560F8B"/>
    <w:rsid w:val="005625D3"/>
    <w:rsid w:val="00562A08"/>
    <w:rsid w:val="00563DC8"/>
    <w:rsid w:val="00564A4B"/>
    <w:rsid w:val="00565625"/>
    <w:rsid w:val="00566091"/>
    <w:rsid w:val="00570121"/>
    <w:rsid w:val="00571961"/>
    <w:rsid w:val="005721E4"/>
    <w:rsid w:val="00572531"/>
    <w:rsid w:val="00574AFA"/>
    <w:rsid w:val="00574D92"/>
    <w:rsid w:val="00575836"/>
    <w:rsid w:val="00575DAD"/>
    <w:rsid w:val="0057602E"/>
    <w:rsid w:val="00576344"/>
    <w:rsid w:val="00577101"/>
    <w:rsid w:val="00580831"/>
    <w:rsid w:val="0058213D"/>
    <w:rsid w:val="0058285A"/>
    <w:rsid w:val="00583172"/>
    <w:rsid w:val="00583795"/>
    <w:rsid w:val="00584C51"/>
    <w:rsid w:val="0058541F"/>
    <w:rsid w:val="00587476"/>
    <w:rsid w:val="00590E6D"/>
    <w:rsid w:val="00591665"/>
    <w:rsid w:val="00591D62"/>
    <w:rsid w:val="00591E88"/>
    <w:rsid w:val="00591F19"/>
    <w:rsid w:val="005926FA"/>
    <w:rsid w:val="00592A67"/>
    <w:rsid w:val="00592F28"/>
    <w:rsid w:val="0059307A"/>
    <w:rsid w:val="005943A9"/>
    <w:rsid w:val="00594B6D"/>
    <w:rsid w:val="00594E06"/>
    <w:rsid w:val="00595BC8"/>
    <w:rsid w:val="00595DB5"/>
    <w:rsid w:val="005961C3"/>
    <w:rsid w:val="00596D28"/>
    <w:rsid w:val="005972B7"/>
    <w:rsid w:val="00597374"/>
    <w:rsid w:val="00597B30"/>
    <w:rsid w:val="005A0F0E"/>
    <w:rsid w:val="005A13C1"/>
    <w:rsid w:val="005A250E"/>
    <w:rsid w:val="005A310B"/>
    <w:rsid w:val="005A4447"/>
    <w:rsid w:val="005A53B8"/>
    <w:rsid w:val="005A546B"/>
    <w:rsid w:val="005A679A"/>
    <w:rsid w:val="005A6A38"/>
    <w:rsid w:val="005A6E8E"/>
    <w:rsid w:val="005B09E0"/>
    <w:rsid w:val="005B0D93"/>
    <w:rsid w:val="005B2AB4"/>
    <w:rsid w:val="005B2D68"/>
    <w:rsid w:val="005B3B8C"/>
    <w:rsid w:val="005B4256"/>
    <w:rsid w:val="005B43BE"/>
    <w:rsid w:val="005B4D9A"/>
    <w:rsid w:val="005B4F6D"/>
    <w:rsid w:val="005B713F"/>
    <w:rsid w:val="005C14C8"/>
    <w:rsid w:val="005C349A"/>
    <w:rsid w:val="005C3693"/>
    <w:rsid w:val="005C3DDE"/>
    <w:rsid w:val="005C5A19"/>
    <w:rsid w:val="005C658D"/>
    <w:rsid w:val="005C6E33"/>
    <w:rsid w:val="005C7027"/>
    <w:rsid w:val="005C7801"/>
    <w:rsid w:val="005D0F6C"/>
    <w:rsid w:val="005D1690"/>
    <w:rsid w:val="005D39CD"/>
    <w:rsid w:val="005D3AB7"/>
    <w:rsid w:val="005D4F0E"/>
    <w:rsid w:val="005D529E"/>
    <w:rsid w:val="005D5CA0"/>
    <w:rsid w:val="005D6476"/>
    <w:rsid w:val="005D67B0"/>
    <w:rsid w:val="005D6B8C"/>
    <w:rsid w:val="005E10A4"/>
    <w:rsid w:val="005E1263"/>
    <w:rsid w:val="005E1388"/>
    <w:rsid w:val="005E2141"/>
    <w:rsid w:val="005E2362"/>
    <w:rsid w:val="005E3723"/>
    <w:rsid w:val="005E3D42"/>
    <w:rsid w:val="005E45A1"/>
    <w:rsid w:val="005E512D"/>
    <w:rsid w:val="005E5DD1"/>
    <w:rsid w:val="005E6324"/>
    <w:rsid w:val="005E7904"/>
    <w:rsid w:val="005E79AF"/>
    <w:rsid w:val="005F0E44"/>
    <w:rsid w:val="005F0EFE"/>
    <w:rsid w:val="005F1952"/>
    <w:rsid w:val="005F1E74"/>
    <w:rsid w:val="005F362D"/>
    <w:rsid w:val="005F3B27"/>
    <w:rsid w:val="005F3EF1"/>
    <w:rsid w:val="005F449B"/>
    <w:rsid w:val="005F4B3C"/>
    <w:rsid w:val="005F5056"/>
    <w:rsid w:val="005F66CD"/>
    <w:rsid w:val="005F6F84"/>
    <w:rsid w:val="005F7DF8"/>
    <w:rsid w:val="006004C3"/>
    <w:rsid w:val="00600825"/>
    <w:rsid w:val="00600C7D"/>
    <w:rsid w:val="006014EF"/>
    <w:rsid w:val="006032EA"/>
    <w:rsid w:val="006038F7"/>
    <w:rsid w:val="00603C33"/>
    <w:rsid w:val="00604282"/>
    <w:rsid w:val="006044C4"/>
    <w:rsid w:val="00604741"/>
    <w:rsid w:val="00604CED"/>
    <w:rsid w:val="00604FF6"/>
    <w:rsid w:val="006069AA"/>
    <w:rsid w:val="00606C4F"/>
    <w:rsid w:val="00606DC6"/>
    <w:rsid w:val="00610889"/>
    <w:rsid w:val="00610E1D"/>
    <w:rsid w:val="0061137A"/>
    <w:rsid w:val="0061241E"/>
    <w:rsid w:val="00613DAC"/>
    <w:rsid w:val="00613F43"/>
    <w:rsid w:val="0061569D"/>
    <w:rsid w:val="00615F20"/>
    <w:rsid w:val="00616A52"/>
    <w:rsid w:val="00617EA8"/>
    <w:rsid w:val="0062249F"/>
    <w:rsid w:val="00623567"/>
    <w:rsid w:val="0062364D"/>
    <w:rsid w:val="00623B13"/>
    <w:rsid w:val="00624068"/>
    <w:rsid w:val="006250DD"/>
    <w:rsid w:val="006251CB"/>
    <w:rsid w:val="00625779"/>
    <w:rsid w:val="00626254"/>
    <w:rsid w:val="0063003E"/>
    <w:rsid w:val="006301BF"/>
    <w:rsid w:val="006304C2"/>
    <w:rsid w:val="00630FF9"/>
    <w:rsid w:val="00631037"/>
    <w:rsid w:val="006315CE"/>
    <w:rsid w:val="006321C5"/>
    <w:rsid w:val="0063239D"/>
    <w:rsid w:val="0063276A"/>
    <w:rsid w:val="00633163"/>
    <w:rsid w:val="00633E71"/>
    <w:rsid w:val="006342FF"/>
    <w:rsid w:val="0063444D"/>
    <w:rsid w:val="00634710"/>
    <w:rsid w:val="00636377"/>
    <w:rsid w:val="00637FD8"/>
    <w:rsid w:val="00640A1F"/>
    <w:rsid w:val="00640BDE"/>
    <w:rsid w:val="006419B1"/>
    <w:rsid w:val="00641C36"/>
    <w:rsid w:val="00641E45"/>
    <w:rsid w:val="00642C62"/>
    <w:rsid w:val="00642D65"/>
    <w:rsid w:val="00643159"/>
    <w:rsid w:val="0064330F"/>
    <w:rsid w:val="00643611"/>
    <w:rsid w:val="00644386"/>
    <w:rsid w:val="00644BAC"/>
    <w:rsid w:val="0064704E"/>
    <w:rsid w:val="0064759E"/>
    <w:rsid w:val="006475F9"/>
    <w:rsid w:val="006477A8"/>
    <w:rsid w:val="00647DD1"/>
    <w:rsid w:val="006508D1"/>
    <w:rsid w:val="00651AC7"/>
    <w:rsid w:val="0065287C"/>
    <w:rsid w:val="00652F97"/>
    <w:rsid w:val="00653CB0"/>
    <w:rsid w:val="00654310"/>
    <w:rsid w:val="006556A3"/>
    <w:rsid w:val="00655757"/>
    <w:rsid w:val="00655BAF"/>
    <w:rsid w:val="00655C5D"/>
    <w:rsid w:val="006607BD"/>
    <w:rsid w:val="00660B27"/>
    <w:rsid w:val="00662B74"/>
    <w:rsid w:val="00662CB0"/>
    <w:rsid w:val="006633F0"/>
    <w:rsid w:val="00664414"/>
    <w:rsid w:val="00664D71"/>
    <w:rsid w:val="00665162"/>
    <w:rsid w:val="00666B5C"/>
    <w:rsid w:val="00670123"/>
    <w:rsid w:val="006702C5"/>
    <w:rsid w:val="00670DA8"/>
    <w:rsid w:val="006717E2"/>
    <w:rsid w:val="00671A39"/>
    <w:rsid w:val="00671E78"/>
    <w:rsid w:val="006720FF"/>
    <w:rsid w:val="0067210E"/>
    <w:rsid w:val="00672BCA"/>
    <w:rsid w:val="006738E6"/>
    <w:rsid w:val="00673910"/>
    <w:rsid w:val="006741E1"/>
    <w:rsid w:val="00674F91"/>
    <w:rsid w:val="0067581B"/>
    <w:rsid w:val="00676542"/>
    <w:rsid w:val="00676DDA"/>
    <w:rsid w:val="00677B85"/>
    <w:rsid w:val="00677C76"/>
    <w:rsid w:val="00677F64"/>
    <w:rsid w:val="006804B4"/>
    <w:rsid w:val="00680F26"/>
    <w:rsid w:val="00681079"/>
    <w:rsid w:val="006822B3"/>
    <w:rsid w:val="0068364F"/>
    <w:rsid w:val="00683AD2"/>
    <w:rsid w:val="00684056"/>
    <w:rsid w:val="00684776"/>
    <w:rsid w:val="00684850"/>
    <w:rsid w:val="00684F34"/>
    <w:rsid w:val="006851DA"/>
    <w:rsid w:val="006852A2"/>
    <w:rsid w:val="00685F6C"/>
    <w:rsid w:val="006860F0"/>
    <w:rsid w:val="00686506"/>
    <w:rsid w:val="00686528"/>
    <w:rsid w:val="00686E40"/>
    <w:rsid w:val="006876F6"/>
    <w:rsid w:val="006905D0"/>
    <w:rsid w:val="00690F91"/>
    <w:rsid w:val="00691149"/>
    <w:rsid w:val="006916A4"/>
    <w:rsid w:val="00691E2D"/>
    <w:rsid w:val="00691EA0"/>
    <w:rsid w:val="006922F4"/>
    <w:rsid w:val="0069447B"/>
    <w:rsid w:val="0069464F"/>
    <w:rsid w:val="006947B5"/>
    <w:rsid w:val="00694A06"/>
    <w:rsid w:val="00695940"/>
    <w:rsid w:val="00695EF1"/>
    <w:rsid w:val="00696259"/>
    <w:rsid w:val="00697356"/>
    <w:rsid w:val="006A1011"/>
    <w:rsid w:val="006A1769"/>
    <w:rsid w:val="006A1F04"/>
    <w:rsid w:val="006A213E"/>
    <w:rsid w:val="006A21F4"/>
    <w:rsid w:val="006A33F4"/>
    <w:rsid w:val="006A3793"/>
    <w:rsid w:val="006A539D"/>
    <w:rsid w:val="006A58FA"/>
    <w:rsid w:val="006A5ADD"/>
    <w:rsid w:val="006A7743"/>
    <w:rsid w:val="006B04EF"/>
    <w:rsid w:val="006B0A8A"/>
    <w:rsid w:val="006B1BEE"/>
    <w:rsid w:val="006B26F6"/>
    <w:rsid w:val="006B28C1"/>
    <w:rsid w:val="006B3255"/>
    <w:rsid w:val="006B35D5"/>
    <w:rsid w:val="006B3BF3"/>
    <w:rsid w:val="006B3ECC"/>
    <w:rsid w:val="006B4987"/>
    <w:rsid w:val="006B51D5"/>
    <w:rsid w:val="006B6324"/>
    <w:rsid w:val="006C22D0"/>
    <w:rsid w:val="006C3F50"/>
    <w:rsid w:val="006C4143"/>
    <w:rsid w:val="006C4721"/>
    <w:rsid w:val="006C4810"/>
    <w:rsid w:val="006C4C11"/>
    <w:rsid w:val="006C548D"/>
    <w:rsid w:val="006C560A"/>
    <w:rsid w:val="006C75DC"/>
    <w:rsid w:val="006C7DD2"/>
    <w:rsid w:val="006D0518"/>
    <w:rsid w:val="006D09AD"/>
    <w:rsid w:val="006D0BAF"/>
    <w:rsid w:val="006D0D1F"/>
    <w:rsid w:val="006D1621"/>
    <w:rsid w:val="006D189D"/>
    <w:rsid w:val="006D2F7E"/>
    <w:rsid w:val="006D342E"/>
    <w:rsid w:val="006D3D73"/>
    <w:rsid w:val="006D4FA9"/>
    <w:rsid w:val="006D515D"/>
    <w:rsid w:val="006D5295"/>
    <w:rsid w:val="006D5F13"/>
    <w:rsid w:val="006D6300"/>
    <w:rsid w:val="006D6413"/>
    <w:rsid w:val="006D751D"/>
    <w:rsid w:val="006D7597"/>
    <w:rsid w:val="006E19CB"/>
    <w:rsid w:val="006E1BD1"/>
    <w:rsid w:val="006E215D"/>
    <w:rsid w:val="006E2568"/>
    <w:rsid w:val="006E2D6A"/>
    <w:rsid w:val="006E5307"/>
    <w:rsid w:val="006E66F3"/>
    <w:rsid w:val="006E6A33"/>
    <w:rsid w:val="006E6C3D"/>
    <w:rsid w:val="006F00D3"/>
    <w:rsid w:val="006F0111"/>
    <w:rsid w:val="006F0220"/>
    <w:rsid w:val="006F05B7"/>
    <w:rsid w:val="006F1E10"/>
    <w:rsid w:val="006F2542"/>
    <w:rsid w:val="006F381B"/>
    <w:rsid w:val="006F53A2"/>
    <w:rsid w:val="006F57FE"/>
    <w:rsid w:val="006F5D14"/>
    <w:rsid w:val="006F6044"/>
    <w:rsid w:val="006F6084"/>
    <w:rsid w:val="006F61D1"/>
    <w:rsid w:val="006F620D"/>
    <w:rsid w:val="006F72DE"/>
    <w:rsid w:val="00700C15"/>
    <w:rsid w:val="00700F52"/>
    <w:rsid w:val="007016EA"/>
    <w:rsid w:val="0070231B"/>
    <w:rsid w:val="00702339"/>
    <w:rsid w:val="0070418B"/>
    <w:rsid w:val="00704466"/>
    <w:rsid w:val="007048CF"/>
    <w:rsid w:val="007074E3"/>
    <w:rsid w:val="007077BE"/>
    <w:rsid w:val="00707BF6"/>
    <w:rsid w:val="00707CC2"/>
    <w:rsid w:val="00710C28"/>
    <w:rsid w:val="00710DFF"/>
    <w:rsid w:val="00711F80"/>
    <w:rsid w:val="00712A11"/>
    <w:rsid w:val="00713046"/>
    <w:rsid w:val="0071306D"/>
    <w:rsid w:val="007131DE"/>
    <w:rsid w:val="00713274"/>
    <w:rsid w:val="007132E6"/>
    <w:rsid w:val="007139D5"/>
    <w:rsid w:val="00713ABC"/>
    <w:rsid w:val="00714A9F"/>
    <w:rsid w:val="00714D22"/>
    <w:rsid w:val="00714D28"/>
    <w:rsid w:val="0071508A"/>
    <w:rsid w:val="00715653"/>
    <w:rsid w:val="00715837"/>
    <w:rsid w:val="007162FF"/>
    <w:rsid w:val="0071670A"/>
    <w:rsid w:val="00716903"/>
    <w:rsid w:val="00717135"/>
    <w:rsid w:val="00717BBF"/>
    <w:rsid w:val="00717F3A"/>
    <w:rsid w:val="007216DE"/>
    <w:rsid w:val="00722051"/>
    <w:rsid w:val="007221A9"/>
    <w:rsid w:val="007235F1"/>
    <w:rsid w:val="00723664"/>
    <w:rsid w:val="007239B4"/>
    <w:rsid w:val="00723BA9"/>
    <w:rsid w:val="00723C79"/>
    <w:rsid w:val="007252D3"/>
    <w:rsid w:val="007253E0"/>
    <w:rsid w:val="007261BE"/>
    <w:rsid w:val="00727A14"/>
    <w:rsid w:val="00727D01"/>
    <w:rsid w:val="007312D2"/>
    <w:rsid w:val="007324C2"/>
    <w:rsid w:val="007325B4"/>
    <w:rsid w:val="00732BB2"/>
    <w:rsid w:val="0073350B"/>
    <w:rsid w:val="00734293"/>
    <w:rsid w:val="00734445"/>
    <w:rsid w:val="00734689"/>
    <w:rsid w:val="00734B5E"/>
    <w:rsid w:val="00737F22"/>
    <w:rsid w:val="007408DD"/>
    <w:rsid w:val="00740DBC"/>
    <w:rsid w:val="007418A1"/>
    <w:rsid w:val="00741992"/>
    <w:rsid w:val="007419AA"/>
    <w:rsid w:val="0074243C"/>
    <w:rsid w:val="007429C8"/>
    <w:rsid w:val="00742FE0"/>
    <w:rsid w:val="00743415"/>
    <w:rsid w:val="00743D63"/>
    <w:rsid w:val="00743E9D"/>
    <w:rsid w:val="00744732"/>
    <w:rsid w:val="0074516C"/>
    <w:rsid w:val="00745A32"/>
    <w:rsid w:val="00745B11"/>
    <w:rsid w:val="007466EB"/>
    <w:rsid w:val="00746E1C"/>
    <w:rsid w:val="00746FF6"/>
    <w:rsid w:val="00747A43"/>
    <w:rsid w:val="00750608"/>
    <w:rsid w:val="00750AE0"/>
    <w:rsid w:val="0075120A"/>
    <w:rsid w:val="00751684"/>
    <w:rsid w:val="0075180E"/>
    <w:rsid w:val="00751D7A"/>
    <w:rsid w:val="00751E19"/>
    <w:rsid w:val="00751F1B"/>
    <w:rsid w:val="0075257C"/>
    <w:rsid w:val="00754183"/>
    <w:rsid w:val="00756409"/>
    <w:rsid w:val="00756AE4"/>
    <w:rsid w:val="00757E3F"/>
    <w:rsid w:val="007602C7"/>
    <w:rsid w:val="00760DD5"/>
    <w:rsid w:val="00761125"/>
    <w:rsid w:val="00761602"/>
    <w:rsid w:val="007619BA"/>
    <w:rsid w:val="00761D86"/>
    <w:rsid w:val="00762000"/>
    <w:rsid w:val="007638A4"/>
    <w:rsid w:val="00763A93"/>
    <w:rsid w:val="00766ADF"/>
    <w:rsid w:val="00766C3D"/>
    <w:rsid w:val="00767170"/>
    <w:rsid w:val="00770754"/>
    <w:rsid w:val="007709B8"/>
    <w:rsid w:val="00771320"/>
    <w:rsid w:val="00772FD9"/>
    <w:rsid w:val="00773259"/>
    <w:rsid w:val="00773951"/>
    <w:rsid w:val="007743BB"/>
    <w:rsid w:val="00776345"/>
    <w:rsid w:val="0077745E"/>
    <w:rsid w:val="00777C9F"/>
    <w:rsid w:val="007811AC"/>
    <w:rsid w:val="007818CE"/>
    <w:rsid w:val="0078213F"/>
    <w:rsid w:val="00784098"/>
    <w:rsid w:val="0078468D"/>
    <w:rsid w:val="00784E9B"/>
    <w:rsid w:val="00784F39"/>
    <w:rsid w:val="0078516A"/>
    <w:rsid w:val="007856A9"/>
    <w:rsid w:val="00785D95"/>
    <w:rsid w:val="00785ED4"/>
    <w:rsid w:val="00785EFA"/>
    <w:rsid w:val="007865B9"/>
    <w:rsid w:val="007867C6"/>
    <w:rsid w:val="00787782"/>
    <w:rsid w:val="0079065E"/>
    <w:rsid w:val="00790984"/>
    <w:rsid w:val="00792136"/>
    <w:rsid w:val="00793798"/>
    <w:rsid w:val="00793810"/>
    <w:rsid w:val="007938FC"/>
    <w:rsid w:val="00793A6B"/>
    <w:rsid w:val="00795505"/>
    <w:rsid w:val="007956FA"/>
    <w:rsid w:val="007958A0"/>
    <w:rsid w:val="007959E9"/>
    <w:rsid w:val="0079635F"/>
    <w:rsid w:val="0079697E"/>
    <w:rsid w:val="00796D09"/>
    <w:rsid w:val="00797041"/>
    <w:rsid w:val="0079744E"/>
    <w:rsid w:val="00797533"/>
    <w:rsid w:val="00797EC9"/>
    <w:rsid w:val="007A02D8"/>
    <w:rsid w:val="007A18D0"/>
    <w:rsid w:val="007A2AF9"/>
    <w:rsid w:val="007A3075"/>
    <w:rsid w:val="007A3941"/>
    <w:rsid w:val="007A52B2"/>
    <w:rsid w:val="007A7838"/>
    <w:rsid w:val="007A78C6"/>
    <w:rsid w:val="007B014E"/>
    <w:rsid w:val="007B0BE3"/>
    <w:rsid w:val="007B0D0B"/>
    <w:rsid w:val="007B1801"/>
    <w:rsid w:val="007B190F"/>
    <w:rsid w:val="007B1BE7"/>
    <w:rsid w:val="007B1ED0"/>
    <w:rsid w:val="007B3393"/>
    <w:rsid w:val="007B36B0"/>
    <w:rsid w:val="007B4EE4"/>
    <w:rsid w:val="007B6368"/>
    <w:rsid w:val="007B6F94"/>
    <w:rsid w:val="007B70AF"/>
    <w:rsid w:val="007B7BE7"/>
    <w:rsid w:val="007C0974"/>
    <w:rsid w:val="007C0A1B"/>
    <w:rsid w:val="007C0E72"/>
    <w:rsid w:val="007C28FC"/>
    <w:rsid w:val="007C33EC"/>
    <w:rsid w:val="007C3BAF"/>
    <w:rsid w:val="007C428C"/>
    <w:rsid w:val="007C4652"/>
    <w:rsid w:val="007C4C1D"/>
    <w:rsid w:val="007C5E90"/>
    <w:rsid w:val="007C6036"/>
    <w:rsid w:val="007C698C"/>
    <w:rsid w:val="007C6CA6"/>
    <w:rsid w:val="007C6D28"/>
    <w:rsid w:val="007D0755"/>
    <w:rsid w:val="007D2947"/>
    <w:rsid w:val="007D3F68"/>
    <w:rsid w:val="007D485E"/>
    <w:rsid w:val="007D50B7"/>
    <w:rsid w:val="007D56A6"/>
    <w:rsid w:val="007D675E"/>
    <w:rsid w:val="007D6E9A"/>
    <w:rsid w:val="007D7CC1"/>
    <w:rsid w:val="007D7F9C"/>
    <w:rsid w:val="007E141E"/>
    <w:rsid w:val="007E293F"/>
    <w:rsid w:val="007E4900"/>
    <w:rsid w:val="007E4AEA"/>
    <w:rsid w:val="007E4B65"/>
    <w:rsid w:val="007E696E"/>
    <w:rsid w:val="007E79DC"/>
    <w:rsid w:val="007F001C"/>
    <w:rsid w:val="007F0C04"/>
    <w:rsid w:val="007F17A2"/>
    <w:rsid w:val="007F1F12"/>
    <w:rsid w:val="007F1F61"/>
    <w:rsid w:val="007F2289"/>
    <w:rsid w:val="007F3158"/>
    <w:rsid w:val="007F3F5A"/>
    <w:rsid w:val="007F54E8"/>
    <w:rsid w:val="007F5F99"/>
    <w:rsid w:val="007F7367"/>
    <w:rsid w:val="007F76C9"/>
    <w:rsid w:val="007F7956"/>
    <w:rsid w:val="00801628"/>
    <w:rsid w:val="008017FA"/>
    <w:rsid w:val="00801A3E"/>
    <w:rsid w:val="00801E5B"/>
    <w:rsid w:val="00802D95"/>
    <w:rsid w:val="00803EA0"/>
    <w:rsid w:val="00803EFE"/>
    <w:rsid w:val="00804F37"/>
    <w:rsid w:val="0080523D"/>
    <w:rsid w:val="008059CB"/>
    <w:rsid w:val="00805F29"/>
    <w:rsid w:val="00806ED4"/>
    <w:rsid w:val="00806F33"/>
    <w:rsid w:val="008073B3"/>
    <w:rsid w:val="008076D5"/>
    <w:rsid w:val="00807954"/>
    <w:rsid w:val="00807C62"/>
    <w:rsid w:val="00810335"/>
    <w:rsid w:val="00811290"/>
    <w:rsid w:val="008117D6"/>
    <w:rsid w:val="00812169"/>
    <w:rsid w:val="008124B9"/>
    <w:rsid w:val="00815C09"/>
    <w:rsid w:val="00815DBF"/>
    <w:rsid w:val="00816850"/>
    <w:rsid w:val="00816A07"/>
    <w:rsid w:val="00816A75"/>
    <w:rsid w:val="00817E29"/>
    <w:rsid w:val="00821066"/>
    <w:rsid w:val="008213E5"/>
    <w:rsid w:val="00821AB9"/>
    <w:rsid w:val="00822286"/>
    <w:rsid w:val="00823790"/>
    <w:rsid w:val="0082630E"/>
    <w:rsid w:val="00826778"/>
    <w:rsid w:val="00826959"/>
    <w:rsid w:val="00830E69"/>
    <w:rsid w:val="008330E8"/>
    <w:rsid w:val="00833C58"/>
    <w:rsid w:val="00834EC5"/>
    <w:rsid w:val="00834FBC"/>
    <w:rsid w:val="00835255"/>
    <w:rsid w:val="00836557"/>
    <w:rsid w:val="00836BAB"/>
    <w:rsid w:val="00836F95"/>
    <w:rsid w:val="008409A7"/>
    <w:rsid w:val="008409A8"/>
    <w:rsid w:val="0084150C"/>
    <w:rsid w:val="00842A82"/>
    <w:rsid w:val="00843124"/>
    <w:rsid w:val="008438B4"/>
    <w:rsid w:val="008448E5"/>
    <w:rsid w:val="00844EEE"/>
    <w:rsid w:val="00845650"/>
    <w:rsid w:val="008463B6"/>
    <w:rsid w:val="00846449"/>
    <w:rsid w:val="00850D64"/>
    <w:rsid w:val="008513C3"/>
    <w:rsid w:val="00852368"/>
    <w:rsid w:val="0085253E"/>
    <w:rsid w:val="00852C47"/>
    <w:rsid w:val="008565A8"/>
    <w:rsid w:val="00856841"/>
    <w:rsid w:val="00856F86"/>
    <w:rsid w:val="00857DB0"/>
    <w:rsid w:val="00860131"/>
    <w:rsid w:val="008605EE"/>
    <w:rsid w:val="00860FD7"/>
    <w:rsid w:val="008617FB"/>
    <w:rsid w:val="00861BE3"/>
    <w:rsid w:val="00861D13"/>
    <w:rsid w:val="0086442A"/>
    <w:rsid w:val="00864A03"/>
    <w:rsid w:val="008658EE"/>
    <w:rsid w:val="008666B7"/>
    <w:rsid w:val="00867138"/>
    <w:rsid w:val="008677BD"/>
    <w:rsid w:val="0087046E"/>
    <w:rsid w:val="0087373C"/>
    <w:rsid w:val="00873EB6"/>
    <w:rsid w:val="00873ED8"/>
    <w:rsid w:val="00873FC9"/>
    <w:rsid w:val="008750C0"/>
    <w:rsid w:val="008773BF"/>
    <w:rsid w:val="00877818"/>
    <w:rsid w:val="00877EFE"/>
    <w:rsid w:val="00880544"/>
    <w:rsid w:val="008808A2"/>
    <w:rsid w:val="00881A97"/>
    <w:rsid w:val="00882467"/>
    <w:rsid w:val="008829E7"/>
    <w:rsid w:val="00882E8B"/>
    <w:rsid w:val="00882F9C"/>
    <w:rsid w:val="008842C4"/>
    <w:rsid w:val="00884C76"/>
    <w:rsid w:val="008870B6"/>
    <w:rsid w:val="00887B56"/>
    <w:rsid w:val="00887BB4"/>
    <w:rsid w:val="00891122"/>
    <w:rsid w:val="008913C3"/>
    <w:rsid w:val="00892DFE"/>
    <w:rsid w:val="0089336B"/>
    <w:rsid w:val="008958D0"/>
    <w:rsid w:val="008964C5"/>
    <w:rsid w:val="00897241"/>
    <w:rsid w:val="0089774E"/>
    <w:rsid w:val="008A0BB1"/>
    <w:rsid w:val="008A33A4"/>
    <w:rsid w:val="008A39B3"/>
    <w:rsid w:val="008A3BFC"/>
    <w:rsid w:val="008A3C6B"/>
    <w:rsid w:val="008A570D"/>
    <w:rsid w:val="008A57E7"/>
    <w:rsid w:val="008A6575"/>
    <w:rsid w:val="008A6890"/>
    <w:rsid w:val="008A79BE"/>
    <w:rsid w:val="008A7B7F"/>
    <w:rsid w:val="008B02A7"/>
    <w:rsid w:val="008B0A61"/>
    <w:rsid w:val="008B1B73"/>
    <w:rsid w:val="008B2814"/>
    <w:rsid w:val="008B4759"/>
    <w:rsid w:val="008B4971"/>
    <w:rsid w:val="008B4ACB"/>
    <w:rsid w:val="008B54AE"/>
    <w:rsid w:val="008B6ECD"/>
    <w:rsid w:val="008B742F"/>
    <w:rsid w:val="008B7930"/>
    <w:rsid w:val="008B7A6F"/>
    <w:rsid w:val="008B7DA7"/>
    <w:rsid w:val="008C1254"/>
    <w:rsid w:val="008C14FF"/>
    <w:rsid w:val="008C1636"/>
    <w:rsid w:val="008C3916"/>
    <w:rsid w:val="008C3BFF"/>
    <w:rsid w:val="008C3DDB"/>
    <w:rsid w:val="008C41CD"/>
    <w:rsid w:val="008C4214"/>
    <w:rsid w:val="008C44D3"/>
    <w:rsid w:val="008C47A0"/>
    <w:rsid w:val="008C56BD"/>
    <w:rsid w:val="008C66AA"/>
    <w:rsid w:val="008C68DD"/>
    <w:rsid w:val="008C764A"/>
    <w:rsid w:val="008D03C6"/>
    <w:rsid w:val="008D14F5"/>
    <w:rsid w:val="008D15FE"/>
    <w:rsid w:val="008D1D42"/>
    <w:rsid w:val="008D23C4"/>
    <w:rsid w:val="008D2FC5"/>
    <w:rsid w:val="008D35EC"/>
    <w:rsid w:val="008D37AC"/>
    <w:rsid w:val="008D40AC"/>
    <w:rsid w:val="008D4368"/>
    <w:rsid w:val="008D52B1"/>
    <w:rsid w:val="008D54F5"/>
    <w:rsid w:val="008D598C"/>
    <w:rsid w:val="008D6AC1"/>
    <w:rsid w:val="008D6E5C"/>
    <w:rsid w:val="008D7213"/>
    <w:rsid w:val="008D73F5"/>
    <w:rsid w:val="008D74B5"/>
    <w:rsid w:val="008D7637"/>
    <w:rsid w:val="008D79F0"/>
    <w:rsid w:val="008D7A53"/>
    <w:rsid w:val="008E1061"/>
    <w:rsid w:val="008E159E"/>
    <w:rsid w:val="008E2459"/>
    <w:rsid w:val="008E2527"/>
    <w:rsid w:val="008E2D59"/>
    <w:rsid w:val="008E3759"/>
    <w:rsid w:val="008E3B04"/>
    <w:rsid w:val="008E4DF9"/>
    <w:rsid w:val="008E6366"/>
    <w:rsid w:val="008E6496"/>
    <w:rsid w:val="008E6C0B"/>
    <w:rsid w:val="008E7BB5"/>
    <w:rsid w:val="008F0AFF"/>
    <w:rsid w:val="008F0FA1"/>
    <w:rsid w:val="008F1921"/>
    <w:rsid w:val="008F2305"/>
    <w:rsid w:val="008F2BE5"/>
    <w:rsid w:val="008F386F"/>
    <w:rsid w:val="008F5EBA"/>
    <w:rsid w:val="008F63CF"/>
    <w:rsid w:val="008F78C9"/>
    <w:rsid w:val="008F7B64"/>
    <w:rsid w:val="009007C3"/>
    <w:rsid w:val="00903007"/>
    <w:rsid w:val="00903933"/>
    <w:rsid w:val="0090450E"/>
    <w:rsid w:val="009056EE"/>
    <w:rsid w:val="00907652"/>
    <w:rsid w:val="00907F1F"/>
    <w:rsid w:val="00907FF5"/>
    <w:rsid w:val="009102D3"/>
    <w:rsid w:val="0091202A"/>
    <w:rsid w:val="009121D2"/>
    <w:rsid w:val="009121EF"/>
    <w:rsid w:val="0091311E"/>
    <w:rsid w:val="009137B3"/>
    <w:rsid w:val="009137B6"/>
    <w:rsid w:val="00913EE9"/>
    <w:rsid w:val="00914BB2"/>
    <w:rsid w:val="00914D75"/>
    <w:rsid w:val="00916A45"/>
    <w:rsid w:val="009172B6"/>
    <w:rsid w:val="00917435"/>
    <w:rsid w:val="00917EAB"/>
    <w:rsid w:val="00920010"/>
    <w:rsid w:val="00920060"/>
    <w:rsid w:val="00920F14"/>
    <w:rsid w:val="00920F6C"/>
    <w:rsid w:val="0092212B"/>
    <w:rsid w:val="009241FD"/>
    <w:rsid w:val="00924E8B"/>
    <w:rsid w:val="00926A40"/>
    <w:rsid w:val="0093101F"/>
    <w:rsid w:val="00932EEC"/>
    <w:rsid w:val="00933C8D"/>
    <w:rsid w:val="00934497"/>
    <w:rsid w:val="00934BF7"/>
    <w:rsid w:val="00935776"/>
    <w:rsid w:val="00935C2D"/>
    <w:rsid w:val="00935C83"/>
    <w:rsid w:val="00935D27"/>
    <w:rsid w:val="009361D0"/>
    <w:rsid w:val="00936648"/>
    <w:rsid w:val="00937107"/>
    <w:rsid w:val="00937224"/>
    <w:rsid w:val="009373B5"/>
    <w:rsid w:val="00937F99"/>
    <w:rsid w:val="0094072B"/>
    <w:rsid w:val="0094080A"/>
    <w:rsid w:val="009414F6"/>
    <w:rsid w:val="0094157E"/>
    <w:rsid w:val="00941ECE"/>
    <w:rsid w:val="0094248B"/>
    <w:rsid w:val="00943248"/>
    <w:rsid w:val="00943C1F"/>
    <w:rsid w:val="00943C23"/>
    <w:rsid w:val="009452E8"/>
    <w:rsid w:val="009458E8"/>
    <w:rsid w:val="009459B3"/>
    <w:rsid w:val="00945C81"/>
    <w:rsid w:val="00946AC3"/>
    <w:rsid w:val="00947034"/>
    <w:rsid w:val="00947B3B"/>
    <w:rsid w:val="009503AC"/>
    <w:rsid w:val="00950761"/>
    <w:rsid w:val="009508A9"/>
    <w:rsid w:val="0095095B"/>
    <w:rsid w:val="00950DA1"/>
    <w:rsid w:val="009510DC"/>
    <w:rsid w:val="00951108"/>
    <w:rsid w:val="00951577"/>
    <w:rsid w:val="00951D5F"/>
    <w:rsid w:val="00951F29"/>
    <w:rsid w:val="00953F4D"/>
    <w:rsid w:val="009541EA"/>
    <w:rsid w:val="00954C4F"/>
    <w:rsid w:val="00954F83"/>
    <w:rsid w:val="00955291"/>
    <w:rsid w:val="00955400"/>
    <w:rsid w:val="00955C83"/>
    <w:rsid w:val="009562A9"/>
    <w:rsid w:val="00956F2E"/>
    <w:rsid w:val="009602CD"/>
    <w:rsid w:val="0096042F"/>
    <w:rsid w:val="00960A27"/>
    <w:rsid w:val="00962627"/>
    <w:rsid w:val="00962DBF"/>
    <w:rsid w:val="00963720"/>
    <w:rsid w:val="00963815"/>
    <w:rsid w:val="00965F2F"/>
    <w:rsid w:val="00966BAD"/>
    <w:rsid w:val="00967245"/>
    <w:rsid w:val="00970A32"/>
    <w:rsid w:val="00971457"/>
    <w:rsid w:val="00971A1A"/>
    <w:rsid w:val="0097221D"/>
    <w:rsid w:val="0097254E"/>
    <w:rsid w:val="00972E6A"/>
    <w:rsid w:val="00973817"/>
    <w:rsid w:val="00975B8E"/>
    <w:rsid w:val="00976367"/>
    <w:rsid w:val="00976715"/>
    <w:rsid w:val="009778F5"/>
    <w:rsid w:val="0098052B"/>
    <w:rsid w:val="009808ED"/>
    <w:rsid w:val="0098109E"/>
    <w:rsid w:val="00981510"/>
    <w:rsid w:val="009829C5"/>
    <w:rsid w:val="00982E94"/>
    <w:rsid w:val="00984077"/>
    <w:rsid w:val="00986601"/>
    <w:rsid w:val="009867D5"/>
    <w:rsid w:val="00986E03"/>
    <w:rsid w:val="0099196A"/>
    <w:rsid w:val="00992279"/>
    <w:rsid w:val="009938B9"/>
    <w:rsid w:val="009955EA"/>
    <w:rsid w:val="0099581F"/>
    <w:rsid w:val="00995D6F"/>
    <w:rsid w:val="00995DA8"/>
    <w:rsid w:val="00996032"/>
    <w:rsid w:val="00996605"/>
    <w:rsid w:val="0099758D"/>
    <w:rsid w:val="00997D81"/>
    <w:rsid w:val="00997E4B"/>
    <w:rsid w:val="009A0739"/>
    <w:rsid w:val="009A2C42"/>
    <w:rsid w:val="009A2E58"/>
    <w:rsid w:val="009A3EB9"/>
    <w:rsid w:val="009A66B7"/>
    <w:rsid w:val="009A7E76"/>
    <w:rsid w:val="009B006A"/>
    <w:rsid w:val="009B0CFA"/>
    <w:rsid w:val="009B1530"/>
    <w:rsid w:val="009B2A8F"/>
    <w:rsid w:val="009B2F82"/>
    <w:rsid w:val="009B3099"/>
    <w:rsid w:val="009B39EC"/>
    <w:rsid w:val="009B3D23"/>
    <w:rsid w:val="009B4384"/>
    <w:rsid w:val="009B4C95"/>
    <w:rsid w:val="009B55F8"/>
    <w:rsid w:val="009B5AC8"/>
    <w:rsid w:val="009B6190"/>
    <w:rsid w:val="009B7756"/>
    <w:rsid w:val="009B7A23"/>
    <w:rsid w:val="009C1026"/>
    <w:rsid w:val="009C1D58"/>
    <w:rsid w:val="009C226F"/>
    <w:rsid w:val="009C2930"/>
    <w:rsid w:val="009C37A9"/>
    <w:rsid w:val="009C3A59"/>
    <w:rsid w:val="009C407B"/>
    <w:rsid w:val="009C4294"/>
    <w:rsid w:val="009C4486"/>
    <w:rsid w:val="009C4BFE"/>
    <w:rsid w:val="009C4ED0"/>
    <w:rsid w:val="009C50E4"/>
    <w:rsid w:val="009C5F53"/>
    <w:rsid w:val="009C63D2"/>
    <w:rsid w:val="009C6803"/>
    <w:rsid w:val="009C6940"/>
    <w:rsid w:val="009C748D"/>
    <w:rsid w:val="009C7E0B"/>
    <w:rsid w:val="009D01CA"/>
    <w:rsid w:val="009D10BD"/>
    <w:rsid w:val="009D21A3"/>
    <w:rsid w:val="009D2666"/>
    <w:rsid w:val="009D41D2"/>
    <w:rsid w:val="009D4716"/>
    <w:rsid w:val="009D4CE5"/>
    <w:rsid w:val="009D6C50"/>
    <w:rsid w:val="009D7DB8"/>
    <w:rsid w:val="009E022F"/>
    <w:rsid w:val="009E02BF"/>
    <w:rsid w:val="009E0888"/>
    <w:rsid w:val="009E19EA"/>
    <w:rsid w:val="009E24D3"/>
    <w:rsid w:val="009E320B"/>
    <w:rsid w:val="009E39E2"/>
    <w:rsid w:val="009E3A83"/>
    <w:rsid w:val="009E4373"/>
    <w:rsid w:val="009E498B"/>
    <w:rsid w:val="009E4ED4"/>
    <w:rsid w:val="009E57D8"/>
    <w:rsid w:val="009E642A"/>
    <w:rsid w:val="009F072F"/>
    <w:rsid w:val="009F0F16"/>
    <w:rsid w:val="009F169C"/>
    <w:rsid w:val="009F16EA"/>
    <w:rsid w:val="009F2580"/>
    <w:rsid w:val="009F3EC3"/>
    <w:rsid w:val="009F472F"/>
    <w:rsid w:val="009F4A55"/>
    <w:rsid w:val="009F7838"/>
    <w:rsid w:val="009F78EE"/>
    <w:rsid w:val="009F7D7A"/>
    <w:rsid w:val="00A02394"/>
    <w:rsid w:val="00A03555"/>
    <w:rsid w:val="00A03B45"/>
    <w:rsid w:val="00A03C8D"/>
    <w:rsid w:val="00A041B7"/>
    <w:rsid w:val="00A043BC"/>
    <w:rsid w:val="00A04CCE"/>
    <w:rsid w:val="00A05654"/>
    <w:rsid w:val="00A06F2F"/>
    <w:rsid w:val="00A07422"/>
    <w:rsid w:val="00A07863"/>
    <w:rsid w:val="00A079C7"/>
    <w:rsid w:val="00A10ED8"/>
    <w:rsid w:val="00A11588"/>
    <w:rsid w:val="00A11635"/>
    <w:rsid w:val="00A135FE"/>
    <w:rsid w:val="00A13ABD"/>
    <w:rsid w:val="00A13D2D"/>
    <w:rsid w:val="00A13D82"/>
    <w:rsid w:val="00A15321"/>
    <w:rsid w:val="00A16A0D"/>
    <w:rsid w:val="00A178A1"/>
    <w:rsid w:val="00A17B22"/>
    <w:rsid w:val="00A17E90"/>
    <w:rsid w:val="00A2007A"/>
    <w:rsid w:val="00A214B3"/>
    <w:rsid w:val="00A21777"/>
    <w:rsid w:val="00A21B7C"/>
    <w:rsid w:val="00A2235C"/>
    <w:rsid w:val="00A22648"/>
    <w:rsid w:val="00A22DB3"/>
    <w:rsid w:val="00A22F53"/>
    <w:rsid w:val="00A237B2"/>
    <w:rsid w:val="00A23A83"/>
    <w:rsid w:val="00A23C5E"/>
    <w:rsid w:val="00A24054"/>
    <w:rsid w:val="00A245BB"/>
    <w:rsid w:val="00A2516C"/>
    <w:rsid w:val="00A251A6"/>
    <w:rsid w:val="00A2552C"/>
    <w:rsid w:val="00A260E8"/>
    <w:rsid w:val="00A2731B"/>
    <w:rsid w:val="00A27C0B"/>
    <w:rsid w:val="00A27CA1"/>
    <w:rsid w:val="00A301B7"/>
    <w:rsid w:val="00A302B2"/>
    <w:rsid w:val="00A30B01"/>
    <w:rsid w:val="00A31971"/>
    <w:rsid w:val="00A331FB"/>
    <w:rsid w:val="00A33342"/>
    <w:rsid w:val="00A33422"/>
    <w:rsid w:val="00A33E5D"/>
    <w:rsid w:val="00A34D59"/>
    <w:rsid w:val="00A363B2"/>
    <w:rsid w:val="00A37072"/>
    <w:rsid w:val="00A3762F"/>
    <w:rsid w:val="00A3773C"/>
    <w:rsid w:val="00A377B1"/>
    <w:rsid w:val="00A40045"/>
    <w:rsid w:val="00A4060D"/>
    <w:rsid w:val="00A40873"/>
    <w:rsid w:val="00A40937"/>
    <w:rsid w:val="00A4168C"/>
    <w:rsid w:val="00A422B2"/>
    <w:rsid w:val="00A42590"/>
    <w:rsid w:val="00A428CA"/>
    <w:rsid w:val="00A440C5"/>
    <w:rsid w:val="00A44E97"/>
    <w:rsid w:val="00A45405"/>
    <w:rsid w:val="00A45882"/>
    <w:rsid w:val="00A45B87"/>
    <w:rsid w:val="00A50FCD"/>
    <w:rsid w:val="00A515C3"/>
    <w:rsid w:val="00A526B0"/>
    <w:rsid w:val="00A52A0E"/>
    <w:rsid w:val="00A533B2"/>
    <w:rsid w:val="00A5390A"/>
    <w:rsid w:val="00A53EFB"/>
    <w:rsid w:val="00A55039"/>
    <w:rsid w:val="00A55478"/>
    <w:rsid w:val="00A56F2D"/>
    <w:rsid w:val="00A576CE"/>
    <w:rsid w:val="00A57CD9"/>
    <w:rsid w:val="00A607B1"/>
    <w:rsid w:val="00A607F2"/>
    <w:rsid w:val="00A61B5A"/>
    <w:rsid w:val="00A61BF7"/>
    <w:rsid w:val="00A62715"/>
    <w:rsid w:val="00A62F51"/>
    <w:rsid w:val="00A631ED"/>
    <w:rsid w:val="00A63CCF"/>
    <w:rsid w:val="00A652D4"/>
    <w:rsid w:val="00A6544F"/>
    <w:rsid w:val="00A65563"/>
    <w:rsid w:val="00A663B4"/>
    <w:rsid w:val="00A663EC"/>
    <w:rsid w:val="00A66E40"/>
    <w:rsid w:val="00A66F05"/>
    <w:rsid w:val="00A67178"/>
    <w:rsid w:val="00A671BE"/>
    <w:rsid w:val="00A6792D"/>
    <w:rsid w:val="00A67E62"/>
    <w:rsid w:val="00A67EC0"/>
    <w:rsid w:val="00A70377"/>
    <w:rsid w:val="00A7063C"/>
    <w:rsid w:val="00A70E87"/>
    <w:rsid w:val="00A70F8C"/>
    <w:rsid w:val="00A73509"/>
    <w:rsid w:val="00A73B33"/>
    <w:rsid w:val="00A74C03"/>
    <w:rsid w:val="00A75185"/>
    <w:rsid w:val="00A80170"/>
    <w:rsid w:val="00A8076A"/>
    <w:rsid w:val="00A80F86"/>
    <w:rsid w:val="00A81436"/>
    <w:rsid w:val="00A81514"/>
    <w:rsid w:val="00A8165F"/>
    <w:rsid w:val="00A82233"/>
    <w:rsid w:val="00A82CB3"/>
    <w:rsid w:val="00A82F77"/>
    <w:rsid w:val="00A836D4"/>
    <w:rsid w:val="00A83F80"/>
    <w:rsid w:val="00A848C2"/>
    <w:rsid w:val="00A861A2"/>
    <w:rsid w:val="00A912B3"/>
    <w:rsid w:val="00A91C59"/>
    <w:rsid w:val="00A920A5"/>
    <w:rsid w:val="00A92BA4"/>
    <w:rsid w:val="00A930AA"/>
    <w:rsid w:val="00A9388C"/>
    <w:rsid w:val="00A94D80"/>
    <w:rsid w:val="00A95851"/>
    <w:rsid w:val="00A9625D"/>
    <w:rsid w:val="00A96699"/>
    <w:rsid w:val="00A9674B"/>
    <w:rsid w:val="00A96AAC"/>
    <w:rsid w:val="00A96F6C"/>
    <w:rsid w:val="00A97204"/>
    <w:rsid w:val="00A977DF"/>
    <w:rsid w:val="00AA183C"/>
    <w:rsid w:val="00AA4989"/>
    <w:rsid w:val="00AA5FAD"/>
    <w:rsid w:val="00AA60BE"/>
    <w:rsid w:val="00AA6180"/>
    <w:rsid w:val="00AA6EAB"/>
    <w:rsid w:val="00AA7E9F"/>
    <w:rsid w:val="00AB1287"/>
    <w:rsid w:val="00AB12A1"/>
    <w:rsid w:val="00AB13A3"/>
    <w:rsid w:val="00AB263B"/>
    <w:rsid w:val="00AB27A0"/>
    <w:rsid w:val="00AB36B1"/>
    <w:rsid w:val="00AB4813"/>
    <w:rsid w:val="00AB50FB"/>
    <w:rsid w:val="00AB5EAF"/>
    <w:rsid w:val="00AB6429"/>
    <w:rsid w:val="00AB7992"/>
    <w:rsid w:val="00AB7CC5"/>
    <w:rsid w:val="00AB7CD1"/>
    <w:rsid w:val="00AC1EC4"/>
    <w:rsid w:val="00AC231C"/>
    <w:rsid w:val="00AC28CE"/>
    <w:rsid w:val="00AC3301"/>
    <w:rsid w:val="00AC39FD"/>
    <w:rsid w:val="00AC3DFF"/>
    <w:rsid w:val="00AC4A9A"/>
    <w:rsid w:val="00AC4C0C"/>
    <w:rsid w:val="00AC6263"/>
    <w:rsid w:val="00AC78E3"/>
    <w:rsid w:val="00AD032E"/>
    <w:rsid w:val="00AD0431"/>
    <w:rsid w:val="00AD1145"/>
    <w:rsid w:val="00AD1CF6"/>
    <w:rsid w:val="00AD286C"/>
    <w:rsid w:val="00AD533F"/>
    <w:rsid w:val="00AD54DB"/>
    <w:rsid w:val="00AD5C39"/>
    <w:rsid w:val="00AD5CC5"/>
    <w:rsid w:val="00AD6607"/>
    <w:rsid w:val="00AD737B"/>
    <w:rsid w:val="00AD75FB"/>
    <w:rsid w:val="00AD7B86"/>
    <w:rsid w:val="00AD7BAF"/>
    <w:rsid w:val="00AE022A"/>
    <w:rsid w:val="00AE0420"/>
    <w:rsid w:val="00AE042B"/>
    <w:rsid w:val="00AE04C2"/>
    <w:rsid w:val="00AE0A4C"/>
    <w:rsid w:val="00AE2929"/>
    <w:rsid w:val="00AE3556"/>
    <w:rsid w:val="00AE3E29"/>
    <w:rsid w:val="00AE4879"/>
    <w:rsid w:val="00AE605E"/>
    <w:rsid w:val="00AE61A4"/>
    <w:rsid w:val="00AE71F5"/>
    <w:rsid w:val="00AE743A"/>
    <w:rsid w:val="00AE7CF5"/>
    <w:rsid w:val="00AF28C6"/>
    <w:rsid w:val="00AF2C39"/>
    <w:rsid w:val="00AF330F"/>
    <w:rsid w:val="00AF4646"/>
    <w:rsid w:val="00AF4D71"/>
    <w:rsid w:val="00AF4FF0"/>
    <w:rsid w:val="00AF5C17"/>
    <w:rsid w:val="00AF5F01"/>
    <w:rsid w:val="00AF64D9"/>
    <w:rsid w:val="00AF706E"/>
    <w:rsid w:val="00AF73AC"/>
    <w:rsid w:val="00AF76F8"/>
    <w:rsid w:val="00AF7892"/>
    <w:rsid w:val="00AF7DF2"/>
    <w:rsid w:val="00B00B30"/>
    <w:rsid w:val="00B01EAB"/>
    <w:rsid w:val="00B02251"/>
    <w:rsid w:val="00B0293A"/>
    <w:rsid w:val="00B02D67"/>
    <w:rsid w:val="00B03801"/>
    <w:rsid w:val="00B0418F"/>
    <w:rsid w:val="00B04815"/>
    <w:rsid w:val="00B04B78"/>
    <w:rsid w:val="00B056EB"/>
    <w:rsid w:val="00B05C6E"/>
    <w:rsid w:val="00B06727"/>
    <w:rsid w:val="00B06DB7"/>
    <w:rsid w:val="00B078AA"/>
    <w:rsid w:val="00B07A12"/>
    <w:rsid w:val="00B07B07"/>
    <w:rsid w:val="00B1044D"/>
    <w:rsid w:val="00B10981"/>
    <w:rsid w:val="00B11610"/>
    <w:rsid w:val="00B11A78"/>
    <w:rsid w:val="00B11E78"/>
    <w:rsid w:val="00B131C8"/>
    <w:rsid w:val="00B13ACE"/>
    <w:rsid w:val="00B13BD1"/>
    <w:rsid w:val="00B13FD4"/>
    <w:rsid w:val="00B1427D"/>
    <w:rsid w:val="00B14705"/>
    <w:rsid w:val="00B1517D"/>
    <w:rsid w:val="00B15404"/>
    <w:rsid w:val="00B154DE"/>
    <w:rsid w:val="00B1639C"/>
    <w:rsid w:val="00B16C74"/>
    <w:rsid w:val="00B16FB4"/>
    <w:rsid w:val="00B172B8"/>
    <w:rsid w:val="00B175F1"/>
    <w:rsid w:val="00B21172"/>
    <w:rsid w:val="00B2139C"/>
    <w:rsid w:val="00B21B4C"/>
    <w:rsid w:val="00B223FD"/>
    <w:rsid w:val="00B224B6"/>
    <w:rsid w:val="00B239DC"/>
    <w:rsid w:val="00B244E0"/>
    <w:rsid w:val="00B25F33"/>
    <w:rsid w:val="00B25FDB"/>
    <w:rsid w:val="00B263E2"/>
    <w:rsid w:val="00B26B26"/>
    <w:rsid w:val="00B26B3F"/>
    <w:rsid w:val="00B26FF7"/>
    <w:rsid w:val="00B27BC4"/>
    <w:rsid w:val="00B304DE"/>
    <w:rsid w:val="00B312EF"/>
    <w:rsid w:val="00B32612"/>
    <w:rsid w:val="00B345EA"/>
    <w:rsid w:val="00B35E32"/>
    <w:rsid w:val="00B36059"/>
    <w:rsid w:val="00B36185"/>
    <w:rsid w:val="00B36468"/>
    <w:rsid w:val="00B36704"/>
    <w:rsid w:val="00B36A11"/>
    <w:rsid w:val="00B375E2"/>
    <w:rsid w:val="00B37785"/>
    <w:rsid w:val="00B37993"/>
    <w:rsid w:val="00B37D10"/>
    <w:rsid w:val="00B407FC"/>
    <w:rsid w:val="00B40AB5"/>
    <w:rsid w:val="00B4140B"/>
    <w:rsid w:val="00B41500"/>
    <w:rsid w:val="00B41BB3"/>
    <w:rsid w:val="00B43AAE"/>
    <w:rsid w:val="00B43D36"/>
    <w:rsid w:val="00B44114"/>
    <w:rsid w:val="00B46C5B"/>
    <w:rsid w:val="00B47EDE"/>
    <w:rsid w:val="00B5033F"/>
    <w:rsid w:val="00B51458"/>
    <w:rsid w:val="00B52D2F"/>
    <w:rsid w:val="00B52EAD"/>
    <w:rsid w:val="00B5337C"/>
    <w:rsid w:val="00B53606"/>
    <w:rsid w:val="00B53B89"/>
    <w:rsid w:val="00B54F06"/>
    <w:rsid w:val="00B55454"/>
    <w:rsid w:val="00B55F9A"/>
    <w:rsid w:val="00B56536"/>
    <w:rsid w:val="00B5714D"/>
    <w:rsid w:val="00B573BB"/>
    <w:rsid w:val="00B57833"/>
    <w:rsid w:val="00B57FC6"/>
    <w:rsid w:val="00B6056E"/>
    <w:rsid w:val="00B616A9"/>
    <w:rsid w:val="00B629DF"/>
    <w:rsid w:val="00B63ADC"/>
    <w:rsid w:val="00B63CF2"/>
    <w:rsid w:val="00B642C2"/>
    <w:rsid w:val="00B65BF2"/>
    <w:rsid w:val="00B65D53"/>
    <w:rsid w:val="00B6613B"/>
    <w:rsid w:val="00B67189"/>
    <w:rsid w:val="00B67409"/>
    <w:rsid w:val="00B67ED5"/>
    <w:rsid w:val="00B70BF6"/>
    <w:rsid w:val="00B716B1"/>
    <w:rsid w:val="00B71E81"/>
    <w:rsid w:val="00B72687"/>
    <w:rsid w:val="00B72A8A"/>
    <w:rsid w:val="00B72E2B"/>
    <w:rsid w:val="00B74144"/>
    <w:rsid w:val="00B74302"/>
    <w:rsid w:val="00B743EC"/>
    <w:rsid w:val="00B74929"/>
    <w:rsid w:val="00B75370"/>
    <w:rsid w:val="00B75B5E"/>
    <w:rsid w:val="00B7617C"/>
    <w:rsid w:val="00B772CB"/>
    <w:rsid w:val="00B77755"/>
    <w:rsid w:val="00B804FA"/>
    <w:rsid w:val="00B80F43"/>
    <w:rsid w:val="00B81D1D"/>
    <w:rsid w:val="00B81D2A"/>
    <w:rsid w:val="00B821D4"/>
    <w:rsid w:val="00B8220C"/>
    <w:rsid w:val="00B828CE"/>
    <w:rsid w:val="00B84308"/>
    <w:rsid w:val="00B843F2"/>
    <w:rsid w:val="00B84403"/>
    <w:rsid w:val="00B8440F"/>
    <w:rsid w:val="00B85AD9"/>
    <w:rsid w:val="00B86412"/>
    <w:rsid w:val="00B86927"/>
    <w:rsid w:val="00B87D2B"/>
    <w:rsid w:val="00B903C2"/>
    <w:rsid w:val="00B907CC"/>
    <w:rsid w:val="00B90834"/>
    <w:rsid w:val="00B90E2C"/>
    <w:rsid w:val="00B91341"/>
    <w:rsid w:val="00B93443"/>
    <w:rsid w:val="00B9358D"/>
    <w:rsid w:val="00B945A8"/>
    <w:rsid w:val="00B94A63"/>
    <w:rsid w:val="00B94E7F"/>
    <w:rsid w:val="00B9597D"/>
    <w:rsid w:val="00B959A5"/>
    <w:rsid w:val="00B96521"/>
    <w:rsid w:val="00BA0BDA"/>
    <w:rsid w:val="00BA1E01"/>
    <w:rsid w:val="00BA2348"/>
    <w:rsid w:val="00BA2501"/>
    <w:rsid w:val="00BA3C8F"/>
    <w:rsid w:val="00BA421F"/>
    <w:rsid w:val="00BA5024"/>
    <w:rsid w:val="00BA557F"/>
    <w:rsid w:val="00BA68F2"/>
    <w:rsid w:val="00BB0783"/>
    <w:rsid w:val="00BB0C0F"/>
    <w:rsid w:val="00BB179E"/>
    <w:rsid w:val="00BB20F6"/>
    <w:rsid w:val="00BB23CF"/>
    <w:rsid w:val="00BB260F"/>
    <w:rsid w:val="00BB2B3D"/>
    <w:rsid w:val="00BB2F08"/>
    <w:rsid w:val="00BB2FA3"/>
    <w:rsid w:val="00BB348D"/>
    <w:rsid w:val="00BB3BE6"/>
    <w:rsid w:val="00BB3EBE"/>
    <w:rsid w:val="00BB46E0"/>
    <w:rsid w:val="00BB4796"/>
    <w:rsid w:val="00BB4BE2"/>
    <w:rsid w:val="00BB64D6"/>
    <w:rsid w:val="00BB6C4A"/>
    <w:rsid w:val="00BB7E94"/>
    <w:rsid w:val="00BC0573"/>
    <w:rsid w:val="00BC0A05"/>
    <w:rsid w:val="00BC28E0"/>
    <w:rsid w:val="00BC3568"/>
    <w:rsid w:val="00BC3B99"/>
    <w:rsid w:val="00BC4A13"/>
    <w:rsid w:val="00BC5E0F"/>
    <w:rsid w:val="00BD0800"/>
    <w:rsid w:val="00BD0913"/>
    <w:rsid w:val="00BD09DC"/>
    <w:rsid w:val="00BD09E6"/>
    <w:rsid w:val="00BD0E35"/>
    <w:rsid w:val="00BD1D85"/>
    <w:rsid w:val="00BD4CF8"/>
    <w:rsid w:val="00BD4D11"/>
    <w:rsid w:val="00BD4D22"/>
    <w:rsid w:val="00BD59AD"/>
    <w:rsid w:val="00BD707C"/>
    <w:rsid w:val="00BE20B0"/>
    <w:rsid w:val="00BE300F"/>
    <w:rsid w:val="00BE592C"/>
    <w:rsid w:val="00BE5F69"/>
    <w:rsid w:val="00BF0408"/>
    <w:rsid w:val="00BF04B5"/>
    <w:rsid w:val="00BF0ED8"/>
    <w:rsid w:val="00BF1068"/>
    <w:rsid w:val="00BF2C4B"/>
    <w:rsid w:val="00BF4F47"/>
    <w:rsid w:val="00BF76FA"/>
    <w:rsid w:val="00C002C5"/>
    <w:rsid w:val="00C00624"/>
    <w:rsid w:val="00C00862"/>
    <w:rsid w:val="00C008EE"/>
    <w:rsid w:val="00C00D67"/>
    <w:rsid w:val="00C01D4F"/>
    <w:rsid w:val="00C02F6D"/>
    <w:rsid w:val="00C03244"/>
    <w:rsid w:val="00C03B0D"/>
    <w:rsid w:val="00C03DDA"/>
    <w:rsid w:val="00C0512D"/>
    <w:rsid w:val="00C059DC"/>
    <w:rsid w:val="00C05E67"/>
    <w:rsid w:val="00C05FA0"/>
    <w:rsid w:val="00C0655E"/>
    <w:rsid w:val="00C067AD"/>
    <w:rsid w:val="00C07D15"/>
    <w:rsid w:val="00C10651"/>
    <w:rsid w:val="00C10C6F"/>
    <w:rsid w:val="00C10F8A"/>
    <w:rsid w:val="00C11860"/>
    <w:rsid w:val="00C1339D"/>
    <w:rsid w:val="00C14125"/>
    <w:rsid w:val="00C1474A"/>
    <w:rsid w:val="00C1494F"/>
    <w:rsid w:val="00C14FDE"/>
    <w:rsid w:val="00C16C13"/>
    <w:rsid w:val="00C1715C"/>
    <w:rsid w:val="00C1765D"/>
    <w:rsid w:val="00C20E8B"/>
    <w:rsid w:val="00C21677"/>
    <w:rsid w:val="00C21837"/>
    <w:rsid w:val="00C21BC9"/>
    <w:rsid w:val="00C22EDB"/>
    <w:rsid w:val="00C238BA"/>
    <w:rsid w:val="00C2421B"/>
    <w:rsid w:val="00C250F7"/>
    <w:rsid w:val="00C26132"/>
    <w:rsid w:val="00C270BC"/>
    <w:rsid w:val="00C27245"/>
    <w:rsid w:val="00C316FD"/>
    <w:rsid w:val="00C322CE"/>
    <w:rsid w:val="00C3333C"/>
    <w:rsid w:val="00C33848"/>
    <w:rsid w:val="00C34B9F"/>
    <w:rsid w:val="00C358DA"/>
    <w:rsid w:val="00C35FD8"/>
    <w:rsid w:val="00C36C3E"/>
    <w:rsid w:val="00C3716B"/>
    <w:rsid w:val="00C379EE"/>
    <w:rsid w:val="00C4147A"/>
    <w:rsid w:val="00C41527"/>
    <w:rsid w:val="00C418E5"/>
    <w:rsid w:val="00C41A42"/>
    <w:rsid w:val="00C41B3E"/>
    <w:rsid w:val="00C4240D"/>
    <w:rsid w:val="00C42A43"/>
    <w:rsid w:val="00C42FBA"/>
    <w:rsid w:val="00C451D1"/>
    <w:rsid w:val="00C45E5C"/>
    <w:rsid w:val="00C45EDF"/>
    <w:rsid w:val="00C46096"/>
    <w:rsid w:val="00C475E8"/>
    <w:rsid w:val="00C47D3E"/>
    <w:rsid w:val="00C50623"/>
    <w:rsid w:val="00C51655"/>
    <w:rsid w:val="00C51974"/>
    <w:rsid w:val="00C51CD9"/>
    <w:rsid w:val="00C5231A"/>
    <w:rsid w:val="00C5392F"/>
    <w:rsid w:val="00C53DA9"/>
    <w:rsid w:val="00C542FA"/>
    <w:rsid w:val="00C5498A"/>
    <w:rsid w:val="00C5511E"/>
    <w:rsid w:val="00C55779"/>
    <w:rsid w:val="00C561F2"/>
    <w:rsid w:val="00C568E7"/>
    <w:rsid w:val="00C57A42"/>
    <w:rsid w:val="00C61FD8"/>
    <w:rsid w:val="00C620F1"/>
    <w:rsid w:val="00C62A4D"/>
    <w:rsid w:val="00C641F1"/>
    <w:rsid w:val="00C65B32"/>
    <w:rsid w:val="00C67B2E"/>
    <w:rsid w:val="00C67B5B"/>
    <w:rsid w:val="00C708B8"/>
    <w:rsid w:val="00C70D9F"/>
    <w:rsid w:val="00C713DE"/>
    <w:rsid w:val="00C72011"/>
    <w:rsid w:val="00C75033"/>
    <w:rsid w:val="00C752A8"/>
    <w:rsid w:val="00C77881"/>
    <w:rsid w:val="00C77ECD"/>
    <w:rsid w:val="00C81630"/>
    <w:rsid w:val="00C82246"/>
    <w:rsid w:val="00C8248F"/>
    <w:rsid w:val="00C84D40"/>
    <w:rsid w:val="00C85202"/>
    <w:rsid w:val="00C853AD"/>
    <w:rsid w:val="00C85ABC"/>
    <w:rsid w:val="00C86FB0"/>
    <w:rsid w:val="00C9151E"/>
    <w:rsid w:val="00C9303C"/>
    <w:rsid w:val="00C93EF9"/>
    <w:rsid w:val="00C941B4"/>
    <w:rsid w:val="00C946BF"/>
    <w:rsid w:val="00C946FC"/>
    <w:rsid w:val="00C961E5"/>
    <w:rsid w:val="00C96C6F"/>
    <w:rsid w:val="00C9744B"/>
    <w:rsid w:val="00C974AC"/>
    <w:rsid w:val="00CA1316"/>
    <w:rsid w:val="00CA17B3"/>
    <w:rsid w:val="00CA417D"/>
    <w:rsid w:val="00CA4D2E"/>
    <w:rsid w:val="00CA4E5D"/>
    <w:rsid w:val="00CA523D"/>
    <w:rsid w:val="00CA535B"/>
    <w:rsid w:val="00CA56B6"/>
    <w:rsid w:val="00CA58AE"/>
    <w:rsid w:val="00CA5DED"/>
    <w:rsid w:val="00CA7CCF"/>
    <w:rsid w:val="00CB0067"/>
    <w:rsid w:val="00CB0574"/>
    <w:rsid w:val="00CB07C8"/>
    <w:rsid w:val="00CB29AF"/>
    <w:rsid w:val="00CB39A4"/>
    <w:rsid w:val="00CB3B29"/>
    <w:rsid w:val="00CB4271"/>
    <w:rsid w:val="00CB46BC"/>
    <w:rsid w:val="00CB57C1"/>
    <w:rsid w:val="00CB5994"/>
    <w:rsid w:val="00CB60FC"/>
    <w:rsid w:val="00CB719B"/>
    <w:rsid w:val="00CB7475"/>
    <w:rsid w:val="00CB7485"/>
    <w:rsid w:val="00CB796B"/>
    <w:rsid w:val="00CC17F8"/>
    <w:rsid w:val="00CC29EF"/>
    <w:rsid w:val="00CC3014"/>
    <w:rsid w:val="00CC32D8"/>
    <w:rsid w:val="00CC451D"/>
    <w:rsid w:val="00CC4CE2"/>
    <w:rsid w:val="00CC6299"/>
    <w:rsid w:val="00CC652E"/>
    <w:rsid w:val="00CC68B6"/>
    <w:rsid w:val="00CC6C7A"/>
    <w:rsid w:val="00CC73B3"/>
    <w:rsid w:val="00CC7D6A"/>
    <w:rsid w:val="00CD0224"/>
    <w:rsid w:val="00CD0CD1"/>
    <w:rsid w:val="00CD0F04"/>
    <w:rsid w:val="00CD108C"/>
    <w:rsid w:val="00CD1188"/>
    <w:rsid w:val="00CD11CC"/>
    <w:rsid w:val="00CD1D2C"/>
    <w:rsid w:val="00CD316A"/>
    <w:rsid w:val="00CD5B47"/>
    <w:rsid w:val="00CD5E23"/>
    <w:rsid w:val="00CD680E"/>
    <w:rsid w:val="00CD6CE9"/>
    <w:rsid w:val="00CD7291"/>
    <w:rsid w:val="00CD7F35"/>
    <w:rsid w:val="00CE00A9"/>
    <w:rsid w:val="00CE0872"/>
    <w:rsid w:val="00CE0ACE"/>
    <w:rsid w:val="00CE0F91"/>
    <w:rsid w:val="00CE1E01"/>
    <w:rsid w:val="00CE2E8C"/>
    <w:rsid w:val="00CE32C9"/>
    <w:rsid w:val="00CE47A5"/>
    <w:rsid w:val="00CE4BE1"/>
    <w:rsid w:val="00CE5375"/>
    <w:rsid w:val="00CE7A6D"/>
    <w:rsid w:val="00CE7BAA"/>
    <w:rsid w:val="00CF07A9"/>
    <w:rsid w:val="00CF1166"/>
    <w:rsid w:val="00CF166C"/>
    <w:rsid w:val="00CF2DC6"/>
    <w:rsid w:val="00CF4863"/>
    <w:rsid w:val="00CF4DD7"/>
    <w:rsid w:val="00CF6712"/>
    <w:rsid w:val="00CF73DA"/>
    <w:rsid w:val="00CF790A"/>
    <w:rsid w:val="00D00A1A"/>
    <w:rsid w:val="00D01596"/>
    <w:rsid w:val="00D019F7"/>
    <w:rsid w:val="00D01C09"/>
    <w:rsid w:val="00D01C0B"/>
    <w:rsid w:val="00D01CF9"/>
    <w:rsid w:val="00D0212A"/>
    <w:rsid w:val="00D02904"/>
    <w:rsid w:val="00D0291D"/>
    <w:rsid w:val="00D03FD3"/>
    <w:rsid w:val="00D0555A"/>
    <w:rsid w:val="00D061BD"/>
    <w:rsid w:val="00D077E1"/>
    <w:rsid w:val="00D1023F"/>
    <w:rsid w:val="00D1455F"/>
    <w:rsid w:val="00D146C5"/>
    <w:rsid w:val="00D15AD2"/>
    <w:rsid w:val="00D15D82"/>
    <w:rsid w:val="00D1679B"/>
    <w:rsid w:val="00D17780"/>
    <w:rsid w:val="00D17836"/>
    <w:rsid w:val="00D1787C"/>
    <w:rsid w:val="00D2075B"/>
    <w:rsid w:val="00D20B2B"/>
    <w:rsid w:val="00D21270"/>
    <w:rsid w:val="00D22DB5"/>
    <w:rsid w:val="00D23644"/>
    <w:rsid w:val="00D23AF0"/>
    <w:rsid w:val="00D23E87"/>
    <w:rsid w:val="00D2494F"/>
    <w:rsid w:val="00D251C5"/>
    <w:rsid w:val="00D25519"/>
    <w:rsid w:val="00D258B3"/>
    <w:rsid w:val="00D25B15"/>
    <w:rsid w:val="00D2641A"/>
    <w:rsid w:val="00D26477"/>
    <w:rsid w:val="00D26F8A"/>
    <w:rsid w:val="00D3055D"/>
    <w:rsid w:val="00D314BC"/>
    <w:rsid w:val="00D317AC"/>
    <w:rsid w:val="00D31981"/>
    <w:rsid w:val="00D31DE7"/>
    <w:rsid w:val="00D329E9"/>
    <w:rsid w:val="00D32A63"/>
    <w:rsid w:val="00D33188"/>
    <w:rsid w:val="00D335F4"/>
    <w:rsid w:val="00D33609"/>
    <w:rsid w:val="00D33D82"/>
    <w:rsid w:val="00D33EF2"/>
    <w:rsid w:val="00D341E4"/>
    <w:rsid w:val="00D34436"/>
    <w:rsid w:val="00D344CC"/>
    <w:rsid w:val="00D374C1"/>
    <w:rsid w:val="00D37779"/>
    <w:rsid w:val="00D37D57"/>
    <w:rsid w:val="00D4016B"/>
    <w:rsid w:val="00D4059E"/>
    <w:rsid w:val="00D40E08"/>
    <w:rsid w:val="00D41460"/>
    <w:rsid w:val="00D41D8D"/>
    <w:rsid w:val="00D44533"/>
    <w:rsid w:val="00D44933"/>
    <w:rsid w:val="00D4507E"/>
    <w:rsid w:val="00D45330"/>
    <w:rsid w:val="00D4695F"/>
    <w:rsid w:val="00D46F0F"/>
    <w:rsid w:val="00D47B1D"/>
    <w:rsid w:val="00D47ECF"/>
    <w:rsid w:val="00D506AF"/>
    <w:rsid w:val="00D50A9C"/>
    <w:rsid w:val="00D52177"/>
    <w:rsid w:val="00D52863"/>
    <w:rsid w:val="00D53D8A"/>
    <w:rsid w:val="00D5421E"/>
    <w:rsid w:val="00D5486A"/>
    <w:rsid w:val="00D56816"/>
    <w:rsid w:val="00D57588"/>
    <w:rsid w:val="00D57735"/>
    <w:rsid w:val="00D57F1A"/>
    <w:rsid w:val="00D61523"/>
    <w:rsid w:val="00D617F4"/>
    <w:rsid w:val="00D61E7D"/>
    <w:rsid w:val="00D61EE7"/>
    <w:rsid w:val="00D629CF"/>
    <w:rsid w:val="00D62D5A"/>
    <w:rsid w:val="00D62E4D"/>
    <w:rsid w:val="00D632E8"/>
    <w:rsid w:val="00D6382B"/>
    <w:rsid w:val="00D63A86"/>
    <w:rsid w:val="00D63AD1"/>
    <w:rsid w:val="00D63E7C"/>
    <w:rsid w:val="00D64130"/>
    <w:rsid w:val="00D64EBE"/>
    <w:rsid w:val="00D64ED5"/>
    <w:rsid w:val="00D6604C"/>
    <w:rsid w:val="00D66AE5"/>
    <w:rsid w:val="00D676CA"/>
    <w:rsid w:val="00D70B04"/>
    <w:rsid w:val="00D7270A"/>
    <w:rsid w:val="00D729E4"/>
    <w:rsid w:val="00D72BCC"/>
    <w:rsid w:val="00D73810"/>
    <w:rsid w:val="00D746DC"/>
    <w:rsid w:val="00D74741"/>
    <w:rsid w:val="00D74E0F"/>
    <w:rsid w:val="00D7653C"/>
    <w:rsid w:val="00D76819"/>
    <w:rsid w:val="00D80732"/>
    <w:rsid w:val="00D81674"/>
    <w:rsid w:val="00D818FE"/>
    <w:rsid w:val="00D82BFB"/>
    <w:rsid w:val="00D84724"/>
    <w:rsid w:val="00D84927"/>
    <w:rsid w:val="00D85507"/>
    <w:rsid w:val="00D85867"/>
    <w:rsid w:val="00D86564"/>
    <w:rsid w:val="00D8705A"/>
    <w:rsid w:val="00D87096"/>
    <w:rsid w:val="00D878A3"/>
    <w:rsid w:val="00D90507"/>
    <w:rsid w:val="00D90648"/>
    <w:rsid w:val="00D908C8"/>
    <w:rsid w:val="00D90F6D"/>
    <w:rsid w:val="00D914C0"/>
    <w:rsid w:val="00D92DBB"/>
    <w:rsid w:val="00D92FAA"/>
    <w:rsid w:val="00D92FCA"/>
    <w:rsid w:val="00D93AF9"/>
    <w:rsid w:val="00D945C4"/>
    <w:rsid w:val="00D95E84"/>
    <w:rsid w:val="00D96017"/>
    <w:rsid w:val="00D96166"/>
    <w:rsid w:val="00D974B1"/>
    <w:rsid w:val="00D97FA0"/>
    <w:rsid w:val="00DA0818"/>
    <w:rsid w:val="00DA17DB"/>
    <w:rsid w:val="00DA1CD4"/>
    <w:rsid w:val="00DA252F"/>
    <w:rsid w:val="00DA27A1"/>
    <w:rsid w:val="00DA3D11"/>
    <w:rsid w:val="00DA417D"/>
    <w:rsid w:val="00DA4334"/>
    <w:rsid w:val="00DA4D44"/>
    <w:rsid w:val="00DA5F90"/>
    <w:rsid w:val="00DA5FF0"/>
    <w:rsid w:val="00DA605F"/>
    <w:rsid w:val="00DA79C5"/>
    <w:rsid w:val="00DB0D7F"/>
    <w:rsid w:val="00DB2A98"/>
    <w:rsid w:val="00DB2B6D"/>
    <w:rsid w:val="00DB3FFF"/>
    <w:rsid w:val="00DB415F"/>
    <w:rsid w:val="00DB4B21"/>
    <w:rsid w:val="00DB5368"/>
    <w:rsid w:val="00DB6316"/>
    <w:rsid w:val="00DB6A44"/>
    <w:rsid w:val="00DC035F"/>
    <w:rsid w:val="00DC06C2"/>
    <w:rsid w:val="00DC1070"/>
    <w:rsid w:val="00DC1732"/>
    <w:rsid w:val="00DC1DEC"/>
    <w:rsid w:val="00DC2320"/>
    <w:rsid w:val="00DC3EE1"/>
    <w:rsid w:val="00DC42D2"/>
    <w:rsid w:val="00DC55C9"/>
    <w:rsid w:val="00DC593D"/>
    <w:rsid w:val="00DC6A20"/>
    <w:rsid w:val="00DC7241"/>
    <w:rsid w:val="00DC7AFB"/>
    <w:rsid w:val="00DC7CAD"/>
    <w:rsid w:val="00DC7E08"/>
    <w:rsid w:val="00DD12CB"/>
    <w:rsid w:val="00DD1D55"/>
    <w:rsid w:val="00DD243C"/>
    <w:rsid w:val="00DD37AA"/>
    <w:rsid w:val="00DD449A"/>
    <w:rsid w:val="00DD454C"/>
    <w:rsid w:val="00DD4803"/>
    <w:rsid w:val="00DD6193"/>
    <w:rsid w:val="00DD6347"/>
    <w:rsid w:val="00DD7633"/>
    <w:rsid w:val="00DD7C39"/>
    <w:rsid w:val="00DD7D74"/>
    <w:rsid w:val="00DE0645"/>
    <w:rsid w:val="00DE11CF"/>
    <w:rsid w:val="00DE1312"/>
    <w:rsid w:val="00DE22D4"/>
    <w:rsid w:val="00DE29E8"/>
    <w:rsid w:val="00DE313E"/>
    <w:rsid w:val="00DE49D5"/>
    <w:rsid w:val="00DE5D76"/>
    <w:rsid w:val="00DE610A"/>
    <w:rsid w:val="00DE65BC"/>
    <w:rsid w:val="00DE7612"/>
    <w:rsid w:val="00DE7C5C"/>
    <w:rsid w:val="00DE7C6E"/>
    <w:rsid w:val="00DF368F"/>
    <w:rsid w:val="00DF4037"/>
    <w:rsid w:val="00DF4895"/>
    <w:rsid w:val="00DF4BA9"/>
    <w:rsid w:val="00DF54B1"/>
    <w:rsid w:val="00DF657D"/>
    <w:rsid w:val="00E03C9B"/>
    <w:rsid w:val="00E03D7D"/>
    <w:rsid w:val="00E04942"/>
    <w:rsid w:val="00E0598B"/>
    <w:rsid w:val="00E07267"/>
    <w:rsid w:val="00E07318"/>
    <w:rsid w:val="00E073FC"/>
    <w:rsid w:val="00E07C5D"/>
    <w:rsid w:val="00E10385"/>
    <w:rsid w:val="00E10D4F"/>
    <w:rsid w:val="00E113FF"/>
    <w:rsid w:val="00E1155B"/>
    <w:rsid w:val="00E11983"/>
    <w:rsid w:val="00E121C6"/>
    <w:rsid w:val="00E13280"/>
    <w:rsid w:val="00E133BD"/>
    <w:rsid w:val="00E13B39"/>
    <w:rsid w:val="00E144FE"/>
    <w:rsid w:val="00E14E98"/>
    <w:rsid w:val="00E155A7"/>
    <w:rsid w:val="00E160C8"/>
    <w:rsid w:val="00E169E9"/>
    <w:rsid w:val="00E171AD"/>
    <w:rsid w:val="00E1755C"/>
    <w:rsid w:val="00E20AEA"/>
    <w:rsid w:val="00E22D18"/>
    <w:rsid w:val="00E23E43"/>
    <w:rsid w:val="00E23EBE"/>
    <w:rsid w:val="00E2442D"/>
    <w:rsid w:val="00E24A15"/>
    <w:rsid w:val="00E263CB"/>
    <w:rsid w:val="00E270FB"/>
    <w:rsid w:val="00E27133"/>
    <w:rsid w:val="00E300E7"/>
    <w:rsid w:val="00E3027E"/>
    <w:rsid w:val="00E312C4"/>
    <w:rsid w:val="00E32D6A"/>
    <w:rsid w:val="00E332B9"/>
    <w:rsid w:val="00E33618"/>
    <w:rsid w:val="00E337F5"/>
    <w:rsid w:val="00E338D9"/>
    <w:rsid w:val="00E33BE3"/>
    <w:rsid w:val="00E34757"/>
    <w:rsid w:val="00E35E2B"/>
    <w:rsid w:val="00E36534"/>
    <w:rsid w:val="00E378B9"/>
    <w:rsid w:val="00E37BB7"/>
    <w:rsid w:val="00E40366"/>
    <w:rsid w:val="00E40600"/>
    <w:rsid w:val="00E40D84"/>
    <w:rsid w:val="00E41116"/>
    <w:rsid w:val="00E412CA"/>
    <w:rsid w:val="00E41AC2"/>
    <w:rsid w:val="00E41B48"/>
    <w:rsid w:val="00E427E1"/>
    <w:rsid w:val="00E42A31"/>
    <w:rsid w:val="00E4367A"/>
    <w:rsid w:val="00E44188"/>
    <w:rsid w:val="00E448A2"/>
    <w:rsid w:val="00E4685A"/>
    <w:rsid w:val="00E473ED"/>
    <w:rsid w:val="00E47E01"/>
    <w:rsid w:val="00E51295"/>
    <w:rsid w:val="00E51FED"/>
    <w:rsid w:val="00E5272E"/>
    <w:rsid w:val="00E5282D"/>
    <w:rsid w:val="00E533B2"/>
    <w:rsid w:val="00E5397D"/>
    <w:rsid w:val="00E539EA"/>
    <w:rsid w:val="00E54F37"/>
    <w:rsid w:val="00E552CB"/>
    <w:rsid w:val="00E55359"/>
    <w:rsid w:val="00E55622"/>
    <w:rsid w:val="00E55623"/>
    <w:rsid w:val="00E5719E"/>
    <w:rsid w:val="00E571B3"/>
    <w:rsid w:val="00E57410"/>
    <w:rsid w:val="00E579AE"/>
    <w:rsid w:val="00E57D59"/>
    <w:rsid w:val="00E6027F"/>
    <w:rsid w:val="00E60884"/>
    <w:rsid w:val="00E60D5C"/>
    <w:rsid w:val="00E6108F"/>
    <w:rsid w:val="00E615A7"/>
    <w:rsid w:val="00E61BC5"/>
    <w:rsid w:val="00E62536"/>
    <w:rsid w:val="00E6304C"/>
    <w:rsid w:val="00E6481B"/>
    <w:rsid w:val="00E649B7"/>
    <w:rsid w:val="00E657D9"/>
    <w:rsid w:val="00E65850"/>
    <w:rsid w:val="00E65B6A"/>
    <w:rsid w:val="00E663EF"/>
    <w:rsid w:val="00E66B05"/>
    <w:rsid w:val="00E66B43"/>
    <w:rsid w:val="00E6731B"/>
    <w:rsid w:val="00E67807"/>
    <w:rsid w:val="00E70078"/>
    <w:rsid w:val="00E70B3E"/>
    <w:rsid w:val="00E7200F"/>
    <w:rsid w:val="00E72474"/>
    <w:rsid w:val="00E7250E"/>
    <w:rsid w:val="00E72613"/>
    <w:rsid w:val="00E72BC0"/>
    <w:rsid w:val="00E7401E"/>
    <w:rsid w:val="00E743E8"/>
    <w:rsid w:val="00E76C2F"/>
    <w:rsid w:val="00E76F82"/>
    <w:rsid w:val="00E779D8"/>
    <w:rsid w:val="00E80799"/>
    <w:rsid w:val="00E80852"/>
    <w:rsid w:val="00E80ADD"/>
    <w:rsid w:val="00E8122C"/>
    <w:rsid w:val="00E81435"/>
    <w:rsid w:val="00E82908"/>
    <w:rsid w:val="00E82A5F"/>
    <w:rsid w:val="00E8377D"/>
    <w:rsid w:val="00E84C23"/>
    <w:rsid w:val="00E84C41"/>
    <w:rsid w:val="00E87C20"/>
    <w:rsid w:val="00E9005C"/>
    <w:rsid w:val="00E90229"/>
    <w:rsid w:val="00E9085B"/>
    <w:rsid w:val="00E90BEE"/>
    <w:rsid w:val="00E90DED"/>
    <w:rsid w:val="00E9177F"/>
    <w:rsid w:val="00E925ED"/>
    <w:rsid w:val="00E9292C"/>
    <w:rsid w:val="00E92C7E"/>
    <w:rsid w:val="00E92F86"/>
    <w:rsid w:val="00E932F5"/>
    <w:rsid w:val="00E93734"/>
    <w:rsid w:val="00E93D53"/>
    <w:rsid w:val="00E94C97"/>
    <w:rsid w:val="00E94CF7"/>
    <w:rsid w:val="00E951E0"/>
    <w:rsid w:val="00E9618E"/>
    <w:rsid w:val="00E97B57"/>
    <w:rsid w:val="00EA0B8D"/>
    <w:rsid w:val="00EA0F31"/>
    <w:rsid w:val="00EA4A15"/>
    <w:rsid w:val="00EA4F44"/>
    <w:rsid w:val="00EA50B6"/>
    <w:rsid w:val="00EA512B"/>
    <w:rsid w:val="00EA55C7"/>
    <w:rsid w:val="00EA6060"/>
    <w:rsid w:val="00EB0146"/>
    <w:rsid w:val="00EB175E"/>
    <w:rsid w:val="00EB1B3A"/>
    <w:rsid w:val="00EB2185"/>
    <w:rsid w:val="00EB21D7"/>
    <w:rsid w:val="00EB22CB"/>
    <w:rsid w:val="00EB28C8"/>
    <w:rsid w:val="00EB3685"/>
    <w:rsid w:val="00EB3DCE"/>
    <w:rsid w:val="00EB4440"/>
    <w:rsid w:val="00EB44B8"/>
    <w:rsid w:val="00EB5C39"/>
    <w:rsid w:val="00EB698A"/>
    <w:rsid w:val="00EB77C8"/>
    <w:rsid w:val="00EB789B"/>
    <w:rsid w:val="00EB7EDF"/>
    <w:rsid w:val="00EC028E"/>
    <w:rsid w:val="00EC19CD"/>
    <w:rsid w:val="00EC1C12"/>
    <w:rsid w:val="00EC1EB9"/>
    <w:rsid w:val="00EC388E"/>
    <w:rsid w:val="00EC4875"/>
    <w:rsid w:val="00EC4FC0"/>
    <w:rsid w:val="00EC51E7"/>
    <w:rsid w:val="00EC5286"/>
    <w:rsid w:val="00EC5E99"/>
    <w:rsid w:val="00EC6402"/>
    <w:rsid w:val="00EC6778"/>
    <w:rsid w:val="00EC7391"/>
    <w:rsid w:val="00EC77DB"/>
    <w:rsid w:val="00EC7A05"/>
    <w:rsid w:val="00ED09CC"/>
    <w:rsid w:val="00ED0A7A"/>
    <w:rsid w:val="00ED0BE3"/>
    <w:rsid w:val="00ED1047"/>
    <w:rsid w:val="00ED122C"/>
    <w:rsid w:val="00ED2631"/>
    <w:rsid w:val="00ED296F"/>
    <w:rsid w:val="00ED29B9"/>
    <w:rsid w:val="00ED35F8"/>
    <w:rsid w:val="00ED40F6"/>
    <w:rsid w:val="00ED42E6"/>
    <w:rsid w:val="00ED4309"/>
    <w:rsid w:val="00ED4660"/>
    <w:rsid w:val="00ED5555"/>
    <w:rsid w:val="00ED582C"/>
    <w:rsid w:val="00ED5EEF"/>
    <w:rsid w:val="00EE0544"/>
    <w:rsid w:val="00EE1DE3"/>
    <w:rsid w:val="00EE2166"/>
    <w:rsid w:val="00EE2352"/>
    <w:rsid w:val="00EE2D51"/>
    <w:rsid w:val="00EE2E26"/>
    <w:rsid w:val="00EE3A1B"/>
    <w:rsid w:val="00EE4ACB"/>
    <w:rsid w:val="00EE507C"/>
    <w:rsid w:val="00EE6251"/>
    <w:rsid w:val="00EE739C"/>
    <w:rsid w:val="00EE770D"/>
    <w:rsid w:val="00EE7F24"/>
    <w:rsid w:val="00EF0AD0"/>
    <w:rsid w:val="00EF1B68"/>
    <w:rsid w:val="00EF29F5"/>
    <w:rsid w:val="00EF2A8C"/>
    <w:rsid w:val="00EF2B68"/>
    <w:rsid w:val="00EF2CBE"/>
    <w:rsid w:val="00EF3E06"/>
    <w:rsid w:val="00EF3EEC"/>
    <w:rsid w:val="00EF4704"/>
    <w:rsid w:val="00EF4743"/>
    <w:rsid w:val="00EF493C"/>
    <w:rsid w:val="00EF4EE3"/>
    <w:rsid w:val="00EF51A7"/>
    <w:rsid w:val="00EF5ABE"/>
    <w:rsid w:val="00EF606E"/>
    <w:rsid w:val="00EF7748"/>
    <w:rsid w:val="00EF7A6A"/>
    <w:rsid w:val="00F00364"/>
    <w:rsid w:val="00F006D7"/>
    <w:rsid w:val="00F00B97"/>
    <w:rsid w:val="00F020D6"/>
    <w:rsid w:val="00F025DA"/>
    <w:rsid w:val="00F02BF2"/>
    <w:rsid w:val="00F03351"/>
    <w:rsid w:val="00F033EC"/>
    <w:rsid w:val="00F03CC8"/>
    <w:rsid w:val="00F04DA3"/>
    <w:rsid w:val="00F05706"/>
    <w:rsid w:val="00F05E78"/>
    <w:rsid w:val="00F074A4"/>
    <w:rsid w:val="00F07F68"/>
    <w:rsid w:val="00F11A3D"/>
    <w:rsid w:val="00F12524"/>
    <w:rsid w:val="00F13742"/>
    <w:rsid w:val="00F141B3"/>
    <w:rsid w:val="00F14634"/>
    <w:rsid w:val="00F14A6E"/>
    <w:rsid w:val="00F16115"/>
    <w:rsid w:val="00F1673D"/>
    <w:rsid w:val="00F16A57"/>
    <w:rsid w:val="00F2010B"/>
    <w:rsid w:val="00F208B1"/>
    <w:rsid w:val="00F22807"/>
    <w:rsid w:val="00F23255"/>
    <w:rsid w:val="00F235E7"/>
    <w:rsid w:val="00F237DE"/>
    <w:rsid w:val="00F23EE7"/>
    <w:rsid w:val="00F2423F"/>
    <w:rsid w:val="00F24E1B"/>
    <w:rsid w:val="00F24F91"/>
    <w:rsid w:val="00F25EF8"/>
    <w:rsid w:val="00F2622E"/>
    <w:rsid w:val="00F279D0"/>
    <w:rsid w:val="00F30CE9"/>
    <w:rsid w:val="00F30CEA"/>
    <w:rsid w:val="00F3264E"/>
    <w:rsid w:val="00F3272C"/>
    <w:rsid w:val="00F3435E"/>
    <w:rsid w:val="00F34D5B"/>
    <w:rsid w:val="00F36372"/>
    <w:rsid w:val="00F37856"/>
    <w:rsid w:val="00F3785E"/>
    <w:rsid w:val="00F37D65"/>
    <w:rsid w:val="00F406AC"/>
    <w:rsid w:val="00F41813"/>
    <w:rsid w:val="00F41F1A"/>
    <w:rsid w:val="00F421BA"/>
    <w:rsid w:val="00F428DA"/>
    <w:rsid w:val="00F42D78"/>
    <w:rsid w:val="00F43699"/>
    <w:rsid w:val="00F43897"/>
    <w:rsid w:val="00F44DE7"/>
    <w:rsid w:val="00F45765"/>
    <w:rsid w:val="00F45EAD"/>
    <w:rsid w:val="00F47AB4"/>
    <w:rsid w:val="00F50DB2"/>
    <w:rsid w:val="00F50E20"/>
    <w:rsid w:val="00F51278"/>
    <w:rsid w:val="00F51ECB"/>
    <w:rsid w:val="00F538D0"/>
    <w:rsid w:val="00F5395A"/>
    <w:rsid w:val="00F54028"/>
    <w:rsid w:val="00F5405F"/>
    <w:rsid w:val="00F54DD4"/>
    <w:rsid w:val="00F5603B"/>
    <w:rsid w:val="00F567FB"/>
    <w:rsid w:val="00F60129"/>
    <w:rsid w:val="00F6077F"/>
    <w:rsid w:val="00F60A3D"/>
    <w:rsid w:val="00F60A66"/>
    <w:rsid w:val="00F60FA9"/>
    <w:rsid w:val="00F610D9"/>
    <w:rsid w:val="00F615ED"/>
    <w:rsid w:val="00F62074"/>
    <w:rsid w:val="00F62A46"/>
    <w:rsid w:val="00F62F8A"/>
    <w:rsid w:val="00F63454"/>
    <w:rsid w:val="00F6384D"/>
    <w:rsid w:val="00F63B7E"/>
    <w:rsid w:val="00F63CF4"/>
    <w:rsid w:val="00F64078"/>
    <w:rsid w:val="00F64889"/>
    <w:rsid w:val="00F64B59"/>
    <w:rsid w:val="00F64D24"/>
    <w:rsid w:val="00F6519C"/>
    <w:rsid w:val="00F65E5D"/>
    <w:rsid w:val="00F66FB2"/>
    <w:rsid w:val="00F6700E"/>
    <w:rsid w:val="00F67110"/>
    <w:rsid w:val="00F675FA"/>
    <w:rsid w:val="00F702F6"/>
    <w:rsid w:val="00F70768"/>
    <w:rsid w:val="00F70F5C"/>
    <w:rsid w:val="00F715A2"/>
    <w:rsid w:val="00F7176F"/>
    <w:rsid w:val="00F72360"/>
    <w:rsid w:val="00F72943"/>
    <w:rsid w:val="00F7372D"/>
    <w:rsid w:val="00F73761"/>
    <w:rsid w:val="00F74559"/>
    <w:rsid w:val="00F75A92"/>
    <w:rsid w:val="00F76C1B"/>
    <w:rsid w:val="00F77221"/>
    <w:rsid w:val="00F801BE"/>
    <w:rsid w:val="00F8034B"/>
    <w:rsid w:val="00F81794"/>
    <w:rsid w:val="00F81AAC"/>
    <w:rsid w:val="00F820E4"/>
    <w:rsid w:val="00F8210D"/>
    <w:rsid w:val="00F821D2"/>
    <w:rsid w:val="00F8305E"/>
    <w:rsid w:val="00F832FD"/>
    <w:rsid w:val="00F83656"/>
    <w:rsid w:val="00F83F73"/>
    <w:rsid w:val="00F840DB"/>
    <w:rsid w:val="00F84123"/>
    <w:rsid w:val="00F84A0C"/>
    <w:rsid w:val="00F87933"/>
    <w:rsid w:val="00F87AC4"/>
    <w:rsid w:val="00F911BC"/>
    <w:rsid w:val="00F9174F"/>
    <w:rsid w:val="00F91999"/>
    <w:rsid w:val="00F91F81"/>
    <w:rsid w:val="00F926E5"/>
    <w:rsid w:val="00F936D2"/>
    <w:rsid w:val="00F94233"/>
    <w:rsid w:val="00F9591A"/>
    <w:rsid w:val="00F95C7D"/>
    <w:rsid w:val="00F95F60"/>
    <w:rsid w:val="00F95FCD"/>
    <w:rsid w:val="00F96619"/>
    <w:rsid w:val="00F96EC7"/>
    <w:rsid w:val="00F973F4"/>
    <w:rsid w:val="00F97784"/>
    <w:rsid w:val="00F97984"/>
    <w:rsid w:val="00F97D0E"/>
    <w:rsid w:val="00FA0069"/>
    <w:rsid w:val="00FA0F73"/>
    <w:rsid w:val="00FA1565"/>
    <w:rsid w:val="00FA1B1A"/>
    <w:rsid w:val="00FA21F8"/>
    <w:rsid w:val="00FA252F"/>
    <w:rsid w:val="00FA2E49"/>
    <w:rsid w:val="00FA345D"/>
    <w:rsid w:val="00FA3EAC"/>
    <w:rsid w:val="00FA50D4"/>
    <w:rsid w:val="00FA544D"/>
    <w:rsid w:val="00FA54C5"/>
    <w:rsid w:val="00FB0B7F"/>
    <w:rsid w:val="00FB1902"/>
    <w:rsid w:val="00FB227C"/>
    <w:rsid w:val="00FB2B6E"/>
    <w:rsid w:val="00FB2C15"/>
    <w:rsid w:val="00FB2C4F"/>
    <w:rsid w:val="00FB2E95"/>
    <w:rsid w:val="00FB377F"/>
    <w:rsid w:val="00FB3A07"/>
    <w:rsid w:val="00FB3C13"/>
    <w:rsid w:val="00FB3CDB"/>
    <w:rsid w:val="00FB4D58"/>
    <w:rsid w:val="00FB5D1C"/>
    <w:rsid w:val="00FB5FE3"/>
    <w:rsid w:val="00FB6515"/>
    <w:rsid w:val="00FB77AA"/>
    <w:rsid w:val="00FB7F79"/>
    <w:rsid w:val="00FC10D6"/>
    <w:rsid w:val="00FC2100"/>
    <w:rsid w:val="00FC271D"/>
    <w:rsid w:val="00FC3933"/>
    <w:rsid w:val="00FC3B5E"/>
    <w:rsid w:val="00FC41B1"/>
    <w:rsid w:val="00FC45E4"/>
    <w:rsid w:val="00FC4A1D"/>
    <w:rsid w:val="00FC5BD5"/>
    <w:rsid w:val="00FC6689"/>
    <w:rsid w:val="00FC67C4"/>
    <w:rsid w:val="00FC6D09"/>
    <w:rsid w:val="00FC6D4C"/>
    <w:rsid w:val="00FD0514"/>
    <w:rsid w:val="00FD1C66"/>
    <w:rsid w:val="00FD1D3F"/>
    <w:rsid w:val="00FD31B6"/>
    <w:rsid w:val="00FD476F"/>
    <w:rsid w:val="00FD4A38"/>
    <w:rsid w:val="00FD5ED8"/>
    <w:rsid w:val="00FD6144"/>
    <w:rsid w:val="00FD690B"/>
    <w:rsid w:val="00FD6937"/>
    <w:rsid w:val="00FD6A0A"/>
    <w:rsid w:val="00FD724C"/>
    <w:rsid w:val="00FD7358"/>
    <w:rsid w:val="00FE03E8"/>
    <w:rsid w:val="00FE0C15"/>
    <w:rsid w:val="00FE0D15"/>
    <w:rsid w:val="00FE1918"/>
    <w:rsid w:val="00FE33C1"/>
    <w:rsid w:val="00FE3E54"/>
    <w:rsid w:val="00FE518D"/>
    <w:rsid w:val="00FE5AB3"/>
    <w:rsid w:val="00FE5C85"/>
    <w:rsid w:val="00FE7297"/>
    <w:rsid w:val="00FE7369"/>
    <w:rsid w:val="00FF009F"/>
    <w:rsid w:val="00FF0B82"/>
    <w:rsid w:val="00FF1689"/>
    <w:rsid w:val="00FF1E0E"/>
    <w:rsid w:val="00FF244E"/>
    <w:rsid w:val="00FF26FA"/>
    <w:rsid w:val="00FF2B25"/>
    <w:rsid w:val="00FF370B"/>
    <w:rsid w:val="00FF3BC6"/>
    <w:rsid w:val="00FF3D79"/>
    <w:rsid w:val="00FF4500"/>
    <w:rsid w:val="00FF546D"/>
    <w:rsid w:val="00FF5D48"/>
    <w:rsid w:val="00FF5EE8"/>
    <w:rsid w:val="00FF645B"/>
    <w:rsid w:val="00FF6605"/>
    <w:rsid w:val="00FF6D67"/>
    <w:rsid w:val="00FF6E23"/>
    <w:rsid w:val="00FF6FA9"/>
    <w:rsid w:val="00FF7714"/>
    <w:rsid w:val="00FF7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0F72D"/>
  <w15:chartTrackingRefBased/>
  <w15:docId w15:val="{CA6E18A7-72DF-458E-AC2D-B767DD594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62D"/>
  </w:style>
  <w:style w:type="paragraph" w:styleId="Heading1">
    <w:name w:val="heading 1"/>
    <w:basedOn w:val="Normal"/>
    <w:next w:val="Normal"/>
    <w:link w:val="Heading1Char"/>
    <w:uiPriority w:val="9"/>
    <w:qFormat/>
    <w:rsid w:val="005F362D"/>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5F362D"/>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F362D"/>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F362D"/>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F362D"/>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F362D"/>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F362D"/>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F362D"/>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5F362D"/>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62D"/>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semiHidden/>
    <w:rsid w:val="005F362D"/>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F362D"/>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F362D"/>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F362D"/>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F362D"/>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F362D"/>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F362D"/>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F362D"/>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F362D"/>
    <w:pPr>
      <w:spacing w:line="240" w:lineRule="auto"/>
    </w:pPr>
    <w:rPr>
      <w:b/>
      <w:bCs/>
      <w:smallCaps/>
      <w:color w:val="595959" w:themeColor="text1" w:themeTint="A6"/>
    </w:rPr>
  </w:style>
  <w:style w:type="paragraph" w:styleId="Title">
    <w:name w:val="Title"/>
    <w:basedOn w:val="Normal"/>
    <w:next w:val="Normal"/>
    <w:link w:val="TitleChar"/>
    <w:uiPriority w:val="10"/>
    <w:qFormat/>
    <w:rsid w:val="005F362D"/>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F362D"/>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F362D"/>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F362D"/>
    <w:rPr>
      <w:rFonts w:asciiTheme="majorHAnsi" w:eastAsiaTheme="majorEastAsia" w:hAnsiTheme="majorHAnsi" w:cstheme="majorBidi"/>
      <w:sz w:val="30"/>
      <w:szCs w:val="30"/>
    </w:rPr>
  </w:style>
  <w:style w:type="character" w:styleId="Strong">
    <w:name w:val="Strong"/>
    <w:basedOn w:val="DefaultParagraphFont"/>
    <w:uiPriority w:val="22"/>
    <w:qFormat/>
    <w:rsid w:val="005F362D"/>
    <w:rPr>
      <w:b/>
      <w:bCs/>
    </w:rPr>
  </w:style>
  <w:style w:type="character" w:styleId="Emphasis">
    <w:name w:val="Emphasis"/>
    <w:basedOn w:val="DefaultParagraphFont"/>
    <w:uiPriority w:val="20"/>
    <w:qFormat/>
    <w:rsid w:val="005F362D"/>
    <w:rPr>
      <w:i/>
      <w:iCs/>
      <w:color w:val="70AD47" w:themeColor="accent6"/>
    </w:rPr>
  </w:style>
  <w:style w:type="paragraph" w:styleId="NoSpacing">
    <w:name w:val="No Spacing"/>
    <w:uiPriority w:val="1"/>
    <w:qFormat/>
    <w:rsid w:val="005F362D"/>
    <w:pPr>
      <w:spacing w:after="0" w:line="240" w:lineRule="auto"/>
    </w:pPr>
  </w:style>
  <w:style w:type="paragraph" w:styleId="Quote">
    <w:name w:val="Quote"/>
    <w:basedOn w:val="Normal"/>
    <w:next w:val="Normal"/>
    <w:link w:val="QuoteChar"/>
    <w:uiPriority w:val="29"/>
    <w:qFormat/>
    <w:rsid w:val="005F362D"/>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F362D"/>
    <w:rPr>
      <w:i/>
      <w:iCs/>
      <w:color w:val="262626" w:themeColor="text1" w:themeTint="D9"/>
    </w:rPr>
  </w:style>
  <w:style w:type="paragraph" w:styleId="IntenseQuote">
    <w:name w:val="Intense Quote"/>
    <w:basedOn w:val="Normal"/>
    <w:next w:val="Normal"/>
    <w:link w:val="IntenseQuoteChar"/>
    <w:uiPriority w:val="30"/>
    <w:qFormat/>
    <w:rsid w:val="005F362D"/>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F362D"/>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F362D"/>
    <w:rPr>
      <w:i/>
      <w:iCs/>
    </w:rPr>
  </w:style>
  <w:style w:type="character" w:styleId="IntenseEmphasis">
    <w:name w:val="Intense Emphasis"/>
    <w:basedOn w:val="DefaultParagraphFont"/>
    <w:uiPriority w:val="21"/>
    <w:qFormat/>
    <w:rsid w:val="005F362D"/>
    <w:rPr>
      <w:b/>
      <w:bCs/>
      <w:i/>
      <w:iCs/>
    </w:rPr>
  </w:style>
  <w:style w:type="character" w:styleId="SubtleReference">
    <w:name w:val="Subtle Reference"/>
    <w:basedOn w:val="DefaultParagraphFont"/>
    <w:uiPriority w:val="31"/>
    <w:qFormat/>
    <w:rsid w:val="005F362D"/>
    <w:rPr>
      <w:smallCaps/>
      <w:color w:val="595959" w:themeColor="text1" w:themeTint="A6"/>
    </w:rPr>
  </w:style>
  <w:style w:type="character" w:styleId="IntenseReference">
    <w:name w:val="Intense Reference"/>
    <w:basedOn w:val="DefaultParagraphFont"/>
    <w:uiPriority w:val="32"/>
    <w:qFormat/>
    <w:rsid w:val="005F362D"/>
    <w:rPr>
      <w:b/>
      <w:bCs/>
      <w:smallCaps/>
      <w:color w:val="70AD47" w:themeColor="accent6"/>
    </w:rPr>
  </w:style>
  <w:style w:type="character" w:styleId="BookTitle">
    <w:name w:val="Book Title"/>
    <w:basedOn w:val="DefaultParagraphFont"/>
    <w:uiPriority w:val="33"/>
    <w:qFormat/>
    <w:rsid w:val="005F362D"/>
    <w:rPr>
      <w:b/>
      <w:bCs/>
      <w:caps w:val="0"/>
      <w:smallCaps/>
      <w:spacing w:val="7"/>
      <w:sz w:val="21"/>
      <w:szCs w:val="21"/>
    </w:rPr>
  </w:style>
  <w:style w:type="paragraph" w:styleId="TOCHeading">
    <w:name w:val="TOC Heading"/>
    <w:basedOn w:val="Heading1"/>
    <w:next w:val="Normal"/>
    <w:uiPriority w:val="39"/>
    <w:semiHidden/>
    <w:unhideWhenUsed/>
    <w:qFormat/>
    <w:rsid w:val="005F362D"/>
    <w:pPr>
      <w:outlineLvl w:val="9"/>
    </w:pPr>
  </w:style>
  <w:style w:type="paragraph" w:styleId="ListParagraph">
    <w:name w:val="List Paragraph"/>
    <w:basedOn w:val="Normal"/>
    <w:uiPriority w:val="34"/>
    <w:qFormat/>
    <w:rsid w:val="00EB5C39"/>
    <w:pPr>
      <w:ind w:left="720"/>
      <w:contextualSpacing/>
    </w:pPr>
  </w:style>
  <w:style w:type="paragraph" w:styleId="Header">
    <w:name w:val="header"/>
    <w:basedOn w:val="Normal"/>
    <w:link w:val="HeaderChar"/>
    <w:uiPriority w:val="99"/>
    <w:unhideWhenUsed/>
    <w:rsid w:val="008103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335"/>
  </w:style>
  <w:style w:type="paragraph" w:styleId="Footer">
    <w:name w:val="footer"/>
    <w:basedOn w:val="Normal"/>
    <w:link w:val="FooterChar"/>
    <w:uiPriority w:val="99"/>
    <w:unhideWhenUsed/>
    <w:rsid w:val="008103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335"/>
  </w:style>
  <w:style w:type="character" w:customStyle="1" w:styleId="A2">
    <w:name w:val="A2"/>
    <w:uiPriority w:val="99"/>
    <w:rsid w:val="00EB3685"/>
    <w:rPr>
      <w:rFonts w:cs="Open Sans"/>
      <w:color w:val="005493"/>
      <w:sz w:val="22"/>
      <w:szCs w:val="22"/>
    </w:rPr>
  </w:style>
  <w:style w:type="paragraph" w:customStyle="1" w:styleId="Style1">
    <w:name w:val="Style1"/>
    <w:basedOn w:val="Title"/>
    <w:link w:val="Style1Char"/>
    <w:qFormat/>
    <w:rsid w:val="00E073FC"/>
    <w:pPr>
      <w:spacing w:line="276" w:lineRule="auto"/>
      <w:jc w:val="center"/>
    </w:pPr>
    <w:rPr>
      <w:sz w:val="72"/>
      <w:szCs w:val="72"/>
    </w:rPr>
  </w:style>
  <w:style w:type="paragraph" w:customStyle="1" w:styleId="Style2">
    <w:name w:val="Style2"/>
    <w:basedOn w:val="Quote"/>
    <w:link w:val="Style2Char"/>
    <w:qFormat/>
    <w:rsid w:val="00EC6778"/>
    <w:rPr>
      <w:b/>
      <w:bCs/>
      <w:i w:val="0"/>
      <w:iCs w:val="0"/>
      <w:noProof/>
      <w:color w:val="FF0000"/>
      <w:sz w:val="36"/>
      <w:szCs w:val="36"/>
    </w:rPr>
  </w:style>
  <w:style w:type="character" w:customStyle="1" w:styleId="Style1Char">
    <w:name w:val="Style1 Char"/>
    <w:basedOn w:val="TitleChar"/>
    <w:link w:val="Style1"/>
    <w:rsid w:val="00E073FC"/>
    <w:rPr>
      <w:rFonts w:asciiTheme="majorHAnsi" w:eastAsiaTheme="majorEastAsia" w:hAnsiTheme="majorHAnsi" w:cstheme="majorBidi"/>
      <w:color w:val="262626" w:themeColor="text1" w:themeTint="D9"/>
      <w:spacing w:val="-15"/>
      <w:sz w:val="72"/>
      <w:szCs w:val="72"/>
    </w:rPr>
  </w:style>
  <w:style w:type="character" w:customStyle="1" w:styleId="Style2Char">
    <w:name w:val="Style2 Char"/>
    <w:basedOn w:val="QuoteChar"/>
    <w:link w:val="Style2"/>
    <w:rsid w:val="00EC6778"/>
    <w:rPr>
      <w:b/>
      <w:bCs/>
      <w:i w:val="0"/>
      <w:iCs w:val="0"/>
      <w:noProof/>
      <w:color w:val="FF000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0</TotalTime>
  <Pages>7</Pages>
  <Words>1586</Words>
  <Characters>904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TUTU AIYEGORO</dc:creator>
  <cp:keywords/>
  <dc:description/>
  <cp:lastModifiedBy>OLATUTU AIYEGORO</cp:lastModifiedBy>
  <cp:revision>506</cp:revision>
  <dcterms:created xsi:type="dcterms:W3CDTF">2022-03-29T20:59:00Z</dcterms:created>
  <dcterms:modified xsi:type="dcterms:W3CDTF">2022-04-27T16:37:00Z</dcterms:modified>
</cp:coreProperties>
</file>